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56C0F" w14:textId="77777777" w:rsidR="004604AB" w:rsidRDefault="00835CD1">
      <w:pPr>
        <w:pStyle w:val="2"/>
        <w:keepNext w:val="0"/>
        <w:keepLines w:val="0"/>
        <w:spacing w:after="80"/>
        <w:rPr>
          <w:b/>
          <w:color w:val="802020"/>
          <w:sz w:val="34"/>
          <w:szCs w:val="34"/>
        </w:rPr>
      </w:pPr>
      <w:bookmarkStart w:id="0" w:name="_rp88wak0lykr" w:colFirst="0" w:colLast="0"/>
      <w:bookmarkEnd w:id="0"/>
      <w:r>
        <w:rPr>
          <w:b/>
          <w:color w:val="802020"/>
          <w:sz w:val="34"/>
          <w:szCs w:val="34"/>
        </w:rPr>
        <w:t>5. Introduction to Eclipse</w:t>
      </w:r>
    </w:p>
    <w:p w14:paraId="49256C10" w14:textId="77777777" w:rsidR="004604AB" w:rsidRDefault="00835CD1">
      <w:r>
        <w:pict w14:anchorId="49256F52">
          <v:rect id="_x0000_i1025" style="width:0;height:1.5pt" o:hralign="center" o:hrstd="t" o:hr="t" fillcolor="#a0a0a0" stroked="f"/>
        </w:pict>
      </w:r>
    </w:p>
    <w:p w14:paraId="49256C11" w14:textId="31D741C8" w:rsidR="004604AB" w:rsidRPr="001C24DF" w:rsidRDefault="00835CD1">
      <w:pPr>
        <w:spacing w:before="240" w:after="240"/>
        <w:rPr>
          <w:lang w:val="en-US"/>
        </w:rPr>
      </w:pPr>
      <w:r w:rsidRPr="001C24DF">
        <w:rPr>
          <w:rFonts w:ascii="Arial Unicode MS" w:eastAsia="Arial Unicode MS" w:hAnsi="Arial Unicode MS" w:cs="Arial Unicode MS"/>
          <w:lang w:val="en-US"/>
        </w:rPr>
        <w:t>Up to this point, we have used a text editor such as emacs (gedit?)</w:t>
      </w:r>
      <w:r w:rsidR="00313F15">
        <w:rPr>
          <w:rFonts w:ascii="Arial Unicode MS" w:hAnsi="Arial Unicode MS" w:cs="Arial Unicode MS" w:hint="eastAsia"/>
          <w:lang w:val="en-US"/>
        </w:rPr>
        <w:t>.</w:t>
      </w:r>
      <w:r w:rsidRPr="001C24DF">
        <w:rPr>
          <w:rFonts w:ascii="Arial Unicode MS" w:eastAsia="Arial Unicode MS" w:hAnsi="Arial Unicode MS" w:cs="Arial Unicode MS"/>
          <w:lang w:val="en-US"/>
        </w:rPr>
        <w:t xml:space="preserve"> </w:t>
      </w:r>
      <w:r w:rsidR="00313F15">
        <w:rPr>
          <w:rFonts w:ascii="Arial Unicode MS" w:hAnsi="Arial Unicode MS" w:cs="Arial Unicode MS" w:hint="eastAsia"/>
          <w:lang w:val="en-US"/>
        </w:rPr>
        <w:t>First, w</w:t>
      </w:r>
      <w:r w:rsidRPr="001C24DF">
        <w:rPr>
          <w:rFonts w:ascii="Arial Unicode MS" w:eastAsia="Arial Unicode MS" w:hAnsi="Arial Unicode MS" w:cs="Arial Unicode MS"/>
          <w:lang w:val="en-US"/>
        </w:rPr>
        <w:t xml:space="preserve">rite a program in C language → compile </w:t>
      </w:r>
      <w:r w:rsidR="00FC1417">
        <w:rPr>
          <w:rFonts w:ascii="Arial Unicode MS" w:hAnsi="Arial Unicode MS" w:cs="Arial Unicode MS" w:hint="eastAsia"/>
          <w:lang w:val="en-US"/>
        </w:rPr>
        <w:t>by</w:t>
      </w:r>
      <w:r w:rsidRPr="001C24DF">
        <w:rPr>
          <w:rFonts w:ascii="Arial Unicode MS" w:eastAsia="Arial Unicode MS" w:hAnsi="Arial Unicode MS" w:cs="Arial Unicode MS"/>
          <w:lang w:val="en-US"/>
        </w:rPr>
        <w:t xml:space="preserve"> gcc → link </w:t>
      </w:r>
      <w:r w:rsidR="00FC1417">
        <w:rPr>
          <w:rFonts w:ascii="Arial Unicode MS" w:hAnsi="Arial Unicode MS" w:cs="Arial Unicode MS" w:hint="eastAsia"/>
          <w:lang w:val="en-US"/>
        </w:rPr>
        <w:t>by</w:t>
      </w:r>
      <w:r w:rsidRPr="001C24DF">
        <w:rPr>
          <w:rFonts w:ascii="Arial Unicode MS" w:eastAsia="Arial Unicode MS" w:hAnsi="Arial Unicode MS" w:cs="Arial Unicode MS"/>
          <w:lang w:val="en-US"/>
        </w:rPr>
        <w:t xml:space="preserve"> gcc → execute</w:t>
      </w:r>
      <w:r w:rsidR="00935B50">
        <w:rPr>
          <w:rFonts w:ascii="Arial Unicode MS" w:hAnsi="Arial Unicode MS" w:cs="Arial Unicode MS" w:hint="eastAsia"/>
          <w:lang w:val="en-US"/>
        </w:rPr>
        <w:t xml:space="preserve"> the executable</w:t>
      </w:r>
      <w:r w:rsidR="00313F15">
        <w:rPr>
          <w:rFonts w:ascii="Arial Unicode MS" w:hAnsi="Arial Unicode MS" w:cs="Arial Unicode MS" w:hint="eastAsia"/>
          <w:lang w:val="en-US"/>
        </w:rPr>
        <w:t xml:space="preserve"> file</w:t>
      </w:r>
      <w:r w:rsidRPr="001C24DF">
        <w:rPr>
          <w:rFonts w:ascii="Arial Unicode MS" w:eastAsia="Arial Unicode MS" w:hAnsi="Arial Unicode MS" w:cs="Arial Unicode MS"/>
          <w:lang w:val="en-US"/>
        </w:rPr>
        <w:t>.</w:t>
      </w:r>
    </w:p>
    <w:p w14:paraId="49256C12" w14:textId="77777777" w:rsidR="004604AB" w:rsidRPr="001C24DF" w:rsidRDefault="00835CD1">
      <w:pPr>
        <w:spacing w:before="240" w:after="240"/>
        <w:rPr>
          <w:color w:val="808080"/>
          <w:lang w:val="en-US"/>
        </w:rPr>
      </w:pPr>
      <w:r w:rsidRPr="001C24DF">
        <w:rPr>
          <w:color w:val="808080"/>
          <w:lang w:val="en-US"/>
        </w:rPr>
        <w:t>(In the case of a simple program, "compile-&gt; link" was done at once.)</w:t>
      </w:r>
    </w:p>
    <w:p w14:paraId="49256C13" w14:textId="77777777" w:rsidR="004604AB" w:rsidRPr="001C24DF" w:rsidRDefault="00835CD1">
      <w:pPr>
        <w:spacing w:before="240" w:after="240"/>
        <w:rPr>
          <w:lang w:val="en-US"/>
        </w:rPr>
      </w:pPr>
      <w:r w:rsidRPr="001C24DF">
        <w:rPr>
          <w:lang w:val="en-US"/>
        </w:rPr>
        <w:t>With this method, if a compile error or</w:t>
      </w:r>
      <w:r w:rsidRPr="001C24DF">
        <w:rPr>
          <w:lang w:val="en-US"/>
        </w:rPr>
        <w:t xml:space="preserve"> run-time error occurs, you have to go back to the text editor and identify the error part by yourself.</w:t>
      </w:r>
    </w:p>
    <w:p w14:paraId="49256C14" w14:textId="77777777" w:rsidR="004604AB" w:rsidRPr="001C24DF" w:rsidRDefault="00835CD1">
      <w:pPr>
        <w:spacing w:before="240" w:after="240"/>
        <w:rPr>
          <w:lang w:val="en-US"/>
        </w:rPr>
      </w:pPr>
      <w:r w:rsidRPr="001C24DF">
        <w:rPr>
          <w:lang w:val="en-US"/>
        </w:rPr>
        <w:t>This is fine as long as the program is short, but it is inefficient when it gets long.</w:t>
      </w:r>
    </w:p>
    <w:p w14:paraId="49256C15" w14:textId="77777777" w:rsidR="004604AB" w:rsidRPr="001C24DF" w:rsidRDefault="00835CD1">
      <w:pPr>
        <w:spacing w:before="240" w:after="240"/>
        <w:rPr>
          <w:color w:val="808080"/>
          <w:lang w:val="en-US"/>
        </w:rPr>
      </w:pPr>
      <w:r w:rsidRPr="001C24DF">
        <w:rPr>
          <w:lang w:val="en-US"/>
        </w:rPr>
        <w:t>Therefore, in this lecture, we will introduce an integrated devel</w:t>
      </w:r>
      <w:r w:rsidRPr="001C24DF">
        <w:rPr>
          <w:lang w:val="en-US"/>
        </w:rPr>
        <w:t xml:space="preserve">opment environment (IDE),  </w:t>
      </w:r>
      <w:hyperlink r:id="rId5">
        <w:r w:rsidRPr="001C24DF">
          <w:rPr>
            <w:color w:val="1155CC"/>
            <w:u w:val="single"/>
            <w:lang w:val="en-US"/>
          </w:rPr>
          <w:t>eclipse</w:t>
        </w:r>
      </w:hyperlink>
      <w:r w:rsidRPr="001C24DF">
        <w:rPr>
          <w:lang w:val="en-US"/>
        </w:rPr>
        <w:t>.</w:t>
      </w:r>
    </w:p>
    <w:p w14:paraId="49256C16" w14:textId="77777777" w:rsidR="004604AB" w:rsidRPr="001C24DF" w:rsidRDefault="00835CD1">
      <w:pPr>
        <w:spacing w:before="240" w:after="240"/>
        <w:rPr>
          <w:color w:val="808080"/>
          <w:lang w:val="en-US"/>
        </w:rPr>
      </w:pPr>
      <w:r w:rsidRPr="001C24DF">
        <w:rPr>
          <w:lang w:val="en-US"/>
        </w:rPr>
        <w:t>This is software that allows you to use all the functions of the editor, compiler, and debugger in one application.</w:t>
      </w:r>
    </w:p>
    <w:p w14:paraId="49256C17" w14:textId="77777777" w:rsidR="004604AB" w:rsidRPr="001C24DF" w:rsidRDefault="00835CD1">
      <w:pPr>
        <w:spacing w:before="240" w:after="240"/>
        <w:rPr>
          <w:color w:val="808080"/>
          <w:lang w:val="en-US"/>
        </w:rPr>
      </w:pPr>
      <w:r w:rsidRPr="001C24DF">
        <w:rPr>
          <w:color w:val="808080"/>
          <w:lang w:val="en-US"/>
        </w:rPr>
        <w:t>(Roughly speaking, eclipse manages text editing, executes the</w:t>
      </w:r>
      <w:r w:rsidRPr="001C24DF">
        <w:rPr>
          <w:color w:val="808080"/>
          <w:lang w:val="en-US"/>
        </w:rPr>
        <w:t xml:space="preserve"> compiler, linker, and debugger from the application program without showing it to the user, then analyzes the message obtained at that time well, and uses it in the form of GUI.)</w:t>
      </w:r>
    </w:p>
    <w:p w14:paraId="49256C18" w14:textId="77777777" w:rsidR="004604AB" w:rsidRPr="001C24DF" w:rsidRDefault="00835CD1">
      <w:pPr>
        <w:spacing w:before="240" w:after="240"/>
        <w:rPr>
          <w:color w:val="808080"/>
          <w:lang w:val="en-US"/>
        </w:rPr>
      </w:pPr>
      <w:r w:rsidRPr="001C24DF">
        <w:rPr>
          <w:color w:val="808080"/>
          <w:lang w:val="en-US"/>
        </w:rPr>
        <w:t>(If you write a program in Visual Studio of Microsoft Windows, you can think</w:t>
      </w:r>
      <w:r w:rsidRPr="001C24DF">
        <w:rPr>
          <w:color w:val="808080"/>
          <w:lang w:val="en-US"/>
        </w:rPr>
        <w:t xml:space="preserve"> of it as a free Linux version.)</w:t>
      </w:r>
    </w:p>
    <w:p w14:paraId="49256C19" w14:textId="77777777" w:rsidR="004604AB" w:rsidRPr="001C24DF" w:rsidRDefault="00835CD1">
      <w:pPr>
        <w:spacing w:before="240" w:after="240"/>
        <w:rPr>
          <w:lang w:val="en-US"/>
        </w:rPr>
      </w:pPr>
      <w:r w:rsidRPr="001C24DF">
        <w:rPr>
          <w:lang w:val="en-US"/>
        </w:rPr>
        <w:t>Eclipse originally aims to support programming for the java language. Because of its ease of use and the extensibility of the plug-in format, it is expanded to other languages ​​one after another.</w:t>
      </w:r>
    </w:p>
    <w:p w14:paraId="49256C1A" w14:textId="423280B7" w:rsidR="004604AB" w:rsidRPr="001C24DF" w:rsidRDefault="00835CD1">
      <w:pPr>
        <w:spacing w:before="240" w:after="240"/>
        <w:rPr>
          <w:lang w:val="en-US"/>
        </w:rPr>
      </w:pPr>
      <w:r w:rsidRPr="001C24DF">
        <w:rPr>
          <w:lang w:val="en-US"/>
        </w:rPr>
        <w:t>One of them is "An IDE for</w:t>
      </w:r>
      <w:r w:rsidRPr="001C24DF">
        <w:rPr>
          <w:lang w:val="en-US"/>
        </w:rPr>
        <w:t xml:space="preserve"> C / C++ developers", </w:t>
      </w:r>
      <w:r w:rsidR="0060773E">
        <w:rPr>
          <w:rFonts w:hint="eastAsia"/>
          <w:lang w:val="en-US"/>
        </w:rPr>
        <w:t xml:space="preserve">or “EclipseCPP”, </w:t>
      </w:r>
      <w:r w:rsidRPr="001C24DF">
        <w:rPr>
          <w:lang w:val="en-US"/>
        </w:rPr>
        <w:t>which claims to support the C / C++ language.</w:t>
      </w:r>
    </w:p>
    <w:p w14:paraId="49256C1B" w14:textId="512FD65F" w:rsidR="004604AB" w:rsidRPr="001C24DF" w:rsidRDefault="00835CD1">
      <w:pPr>
        <w:spacing w:before="240" w:after="240"/>
        <w:rPr>
          <w:color w:val="808080"/>
          <w:lang w:val="en-US"/>
        </w:rPr>
      </w:pPr>
      <w:r w:rsidRPr="001C24DF">
        <w:rPr>
          <w:color w:val="808080"/>
          <w:lang w:val="en-US"/>
        </w:rPr>
        <w:t>(This class does not explain how to use eclipse in other languages ​​such as Java. In addition, the eclipse is still being upgraded, as is the case with open software. As of 202</w:t>
      </w:r>
      <w:r w:rsidR="004F5D50">
        <w:rPr>
          <w:rFonts w:hint="eastAsia"/>
          <w:color w:val="808080"/>
          <w:lang w:val="en-US"/>
        </w:rPr>
        <w:t>2</w:t>
      </w:r>
      <w:r w:rsidRPr="001C24DF">
        <w:rPr>
          <w:color w:val="808080"/>
          <w:lang w:val="en-US"/>
        </w:rPr>
        <w:t xml:space="preserve">/01, ver. </w:t>
      </w:r>
      <w:r w:rsidRPr="001C24DF">
        <w:rPr>
          <w:color w:val="808080"/>
          <w:lang w:val="en-US"/>
        </w:rPr>
        <w:t>2020-03 (4.15.0) is used in the Faculty of Engineering Systems.)</w:t>
      </w:r>
    </w:p>
    <w:p w14:paraId="49256C1C" w14:textId="77777777" w:rsidR="004604AB" w:rsidRPr="001C24DF" w:rsidRDefault="00835CD1">
      <w:pPr>
        <w:spacing w:before="240" w:after="240"/>
        <w:rPr>
          <w:color w:val="808080"/>
          <w:lang w:val="en-US"/>
        </w:rPr>
      </w:pPr>
      <w:r w:rsidRPr="001C24DF">
        <w:rPr>
          <w:color w:val="808080"/>
          <w:lang w:val="en-US"/>
        </w:rPr>
        <w:t>(Since eclipse changes every year, this page must be rewritten every year.)</w:t>
      </w:r>
    </w:p>
    <w:p w14:paraId="49256C1D" w14:textId="7021B44E" w:rsidR="004604AB" w:rsidRPr="001C24DF" w:rsidRDefault="00835CD1">
      <w:pPr>
        <w:spacing w:before="240" w:after="240"/>
        <w:rPr>
          <w:color w:val="808080"/>
          <w:lang w:val="en-US"/>
        </w:rPr>
      </w:pPr>
      <w:r w:rsidRPr="001C24DF">
        <w:rPr>
          <w:color w:val="808080"/>
          <w:lang w:val="en-US"/>
        </w:rPr>
        <w:t xml:space="preserve">(By the way the </w:t>
      </w:r>
      <w:hyperlink r:id="rId6">
        <w:r w:rsidRPr="001C24DF">
          <w:rPr>
            <w:color w:val="1155CC"/>
            <w:u w:val="single"/>
            <w:lang w:val="en-US"/>
          </w:rPr>
          <w:t>release history</w:t>
        </w:r>
      </w:hyperlink>
      <w:r w:rsidRPr="001C24DF">
        <w:rPr>
          <w:color w:val="808080"/>
          <w:lang w:val="en-US"/>
        </w:rPr>
        <w:t xml:space="preserve"> as of 202</w:t>
      </w:r>
      <w:r w:rsidR="001C24DF">
        <w:rPr>
          <w:rFonts w:hint="eastAsia"/>
          <w:color w:val="808080"/>
          <w:lang w:val="en-US"/>
        </w:rPr>
        <w:t>2</w:t>
      </w:r>
      <w:r w:rsidRPr="001C24DF">
        <w:rPr>
          <w:color w:val="808080"/>
          <w:lang w:val="en-US"/>
        </w:rPr>
        <w:t>/01</w:t>
      </w:r>
      <w:r w:rsidRPr="001C24DF">
        <w:rPr>
          <w:color w:val="808080"/>
          <w:lang w:val="en-US"/>
        </w:rPr>
        <w:t>/</w:t>
      </w:r>
      <w:r w:rsidR="001C24DF">
        <w:rPr>
          <w:rFonts w:hint="eastAsia"/>
          <w:color w:val="808080"/>
          <w:lang w:val="en-US"/>
        </w:rPr>
        <w:t>05</w:t>
      </w:r>
      <w:r w:rsidRPr="001C24DF">
        <w:rPr>
          <w:color w:val="808080"/>
          <w:lang w:val="en-US"/>
        </w:rPr>
        <w:t xml:space="preserve"> says the version 202</w:t>
      </w:r>
      <w:r w:rsidR="004F5D50">
        <w:rPr>
          <w:rFonts w:hint="eastAsia"/>
          <w:color w:val="808080"/>
          <w:lang w:val="en-US"/>
        </w:rPr>
        <w:t>1</w:t>
      </w:r>
      <w:r w:rsidRPr="001C24DF">
        <w:rPr>
          <w:color w:val="808080"/>
          <w:lang w:val="en-US"/>
        </w:rPr>
        <w:t>-12 is the latest. The update is quick.)</w:t>
      </w:r>
    </w:p>
    <w:p w14:paraId="49256C1E" w14:textId="77859BAB" w:rsidR="004604AB" w:rsidRPr="001C24DF" w:rsidRDefault="00835CD1">
      <w:pPr>
        <w:spacing w:before="240" w:after="240"/>
        <w:rPr>
          <w:color w:val="808080"/>
          <w:lang w:val="en-US"/>
        </w:rPr>
      </w:pPr>
      <w:r w:rsidRPr="001C24DF">
        <w:rPr>
          <w:color w:val="808080"/>
          <w:lang w:val="en-US"/>
        </w:rPr>
        <w:lastRenderedPageBreak/>
        <w:t xml:space="preserve">(Persons who personally want to use the latest version of the C / C++ development environment should visit the </w:t>
      </w:r>
      <w:r w:rsidR="006543D4">
        <w:rPr>
          <w:rFonts w:hint="eastAsia"/>
          <w:color w:val="808080"/>
          <w:lang w:val="en-US"/>
        </w:rPr>
        <w:t>release history page and get the latest R (Release) version</w:t>
      </w:r>
      <w:r w:rsidRPr="001C24DF">
        <w:rPr>
          <w:color w:val="808080"/>
          <w:lang w:val="en-US"/>
        </w:rPr>
        <w:t xml:space="preserve">) </w:t>
      </w:r>
    </w:p>
    <w:p w14:paraId="49256C1F" w14:textId="77777777" w:rsidR="004604AB" w:rsidRDefault="00835CD1">
      <w:r>
        <w:pict w14:anchorId="49256F53">
          <v:rect id="_x0000_i1026" style="width:0;height:1.5pt" o:hralign="center" o:hrstd="t" o:hr="t" fillcolor="#a0a0a0" stroked="f"/>
        </w:pict>
      </w:r>
    </w:p>
    <w:p w14:paraId="49256C20" w14:textId="77777777" w:rsidR="004604AB" w:rsidRPr="001C24DF" w:rsidRDefault="00835CD1">
      <w:pPr>
        <w:pStyle w:val="3"/>
        <w:keepNext w:val="0"/>
        <w:keepLines w:val="0"/>
        <w:spacing w:before="280"/>
        <w:rPr>
          <w:b/>
          <w:color w:val="802020"/>
          <w:sz w:val="26"/>
          <w:szCs w:val="26"/>
          <w:lang w:val="en-US"/>
        </w:rPr>
      </w:pPr>
      <w:bookmarkStart w:id="1" w:name="_5rfdv89oqk6p" w:colFirst="0" w:colLast="0"/>
      <w:bookmarkEnd w:id="1"/>
      <w:r w:rsidRPr="001C24DF">
        <w:rPr>
          <w:b/>
          <w:color w:val="802020"/>
          <w:sz w:val="26"/>
          <w:szCs w:val="26"/>
          <w:lang w:val="en-US"/>
        </w:rPr>
        <w:t>05.01. Work concept</w:t>
      </w:r>
    </w:p>
    <w:p w14:paraId="49256C21" w14:textId="77777777" w:rsidR="004604AB" w:rsidRPr="001C24DF" w:rsidRDefault="00835CD1">
      <w:pPr>
        <w:spacing w:before="240" w:after="240"/>
        <w:rPr>
          <w:lang w:val="en-US"/>
        </w:rPr>
      </w:pPr>
      <w:r w:rsidRPr="001C24DF">
        <w:rPr>
          <w:lang w:val="en-US"/>
        </w:rPr>
        <w:t>Even when eclipse is used, The process of “editing-&gt; compilation-&gt; error debugging at compilation-&gt; link-&gt; run-time debugging-&gt; completi</w:t>
      </w:r>
      <w:r w:rsidRPr="001C24DF">
        <w:rPr>
          <w:lang w:val="en-US"/>
        </w:rPr>
        <w:t>on,” does not change.</w:t>
      </w:r>
    </w:p>
    <w:p w14:paraId="49256C22" w14:textId="77777777" w:rsidR="004604AB" w:rsidRPr="001C24DF" w:rsidRDefault="00835CD1">
      <w:pPr>
        <w:spacing w:before="240" w:after="240"/>
        <w:rPr>
          <w:lang w:val="en-US"/>
        </w:rPr>
      </w:pPr>
      <w:r w:rsidRPr="001C24DF">
        <w:rPr>
          <w:lang w:val="en-US"/>
        </w:rPr>
        <w:t>In the explanation in the integrated development environment, first, divide the process to run the final executable from writing a program and give each one a name.</w:t>
      </w:r>
    </w:p>
    <w:p w14:paraId="49256C23" w14:textId="77777777" w:rsidR="004604AB" w:rsidRDefault="00835CD1">
      <w:r>
        <w:pict w14:anchorId="49256F54">
          <v:rect id="_x0000_i1027" style="width:0;height:1.5pt" o:hralign="center" o:hrstd="t" o:hr="t" fillcolor="#a0a0a0" stroked="f"/>
        </w:pict>
      </w:r>
    </w:p>
    <w:p w14:paraId="49256C24" w14:textId="77777777" w:rsidR="004604AB" w:rsidRPr="001C24DF" w:rsidRDefault="00835CD1">
      <w:pPr>
        <w:spacing w:before="240" w:after="240"/>
        <w:rPr>
          <w:b/>
          <w:lang w:val="en-US"/>
        </w:rPr>
      </w:pPr>
      <w:r w:rsidRPr="001C24DF">
        <w:rPr>
          <w:b/>
          <w:lang w:val="en-US"/>
        </w:rPr>
        <w:t>05.01.01. Two types of perspectives and two types of executable files</w:t>
      </w:r>
    </w:p>
    <w:p w14:paraId="49256C25" w14:textId="77777777" w:rsidR="004604AB" w:rsidRPr="001C24DF" w:rsidRDefault="00835CD1">
      <w:pPr>
        <w:spacing w:before="240" w:after="240"/>
        <w:rPr>
          <w:lang w:val="en-US"/>
        </w:rPr>
      </w:pPr>
      <w:r w:rsidRPr="001C24DF">
        <w:rPr>
          <w:lang w:val="en-US"/>
        </w:rPr>
        <w:t>There are many small windows on the work screen of Eclipse.</w:t>
      </w:r>
    </w:p>
    <w:p w14:paraId="49256C26" w14:textId="77777777" w:rsidR="004604AB" w:rsidRPr="001C24DF" w:rsidRDefault="00835CD1">
      <w:pPr>
        <w:spacing w:before="240" w:after="240"/>
        <w:rPr>
          <w:lang w:val="en-US"/>
        </w:rPr>
      </w:pPr>
      <w:r w:rsidRPr="001C24DF">
        <w:rPr>
          <w:lang w:val="en-US"/>
        </w:rPr>
        <w:t xml:space="preserve">A layout of the small windows for a certain work purpose in eclipse is called a </w:t>
      </w:r>
      <w:r w:rsidRPr="001C24DF">
        <w:rPr>
          <w:u w:val="single"/>
          <w:lang w:val="en-US"/>
        </w:rPr>
        <w:t>perspective</w:t>
      </w:r>
      <w:r w:rsidRPr="001C24DF">
        <w:rPr>
          <w:lang w:val="en-US"/>
        </w:rPr>
        <w:t>.</w:t>
      </w:r>
    </w:p>
    <w:p w14:paraId="49256C27" w14:textId="77777777" w:rsidR="004604AB" w:rsidRPr="001C24DF" w:rsidRDefault="00835CD1">
      <w:pPr>
        <w:spacing w:before="240" w:after="240"/>
        <w:rPr>
          <w:lang w:val="en-US"/>
        </w:rPr>
      </w:pPr>
      <w:r w:rsidRPr="001C24DF">
        <w:rPr>
          <w:lang w:val="en-US"/>
        </w:rPr>
        <w:t>Our program is created on the</w:t>
      </w:r>
      <w:r w:rsidRPr="001C24DF">
        <w:rPr>
          <w:u w:val="single"/>
          <w:lang w:val="en-US"/>
        </w:rPr>
        <w:t>C/C+</w:t>
      </w:r>
      <w:r w:rsidRPr="001C24DF">
        <w:rPr>
          <w:u w:val="single"/>
          <w:lang w:val="en-US"/>
        </w:rPr>
        <w:t>+ perspective</w:t>
      </w:r>
      <w:r w:rsidRPr="001C24DF">
        <w:rPr>
          <w:lang w:val="en-US"/>
        </w:rPr>
        <w:t>.</w:t>
      </w:r>
    </w:p>
    <w:p w14:paraId="49256C28" w14:textId="77777777" w:rsidR="004604AB" w:rsidRPr="001C24DF" w:rsidRDefault="00835CD1">
      <w:pPr>
        <w:spacing w:before="240" w:after="240"/>
        <w:rPr>
          <w:lang w:val="en-US"/>
        </w:rPr>
      </w:pPr>
      <w:r w:rsidRPr="001C24DF">
        <w:rPr>
          <w:lang w:val="en-US"/>
        </w:rPr>
        <w:t>In the editor window in the C/C++ perspective, you write the C language source.</w:t>
      </w:r>
    </w:p>
    <w:p w14:paraId="49256C29" w14:textId="77777777" w:rsidR="004604AB" w:rsidRPr="001C24DF" w:rsidRDefault="00835CD1">
      <w:pPr>
        <w:spacing w:before="240" w:after="240"/>
        <w:rPr>
          <w:lang w:val="en-US"/>
        </w:rPr>
      </w:pPr>
      <w:r w:rsidRPr="001C24DF">
        <w:rPr>
          <w:lang w:val="en-US"/>
        </w:rPr>
        <w:t>Of course, it is also possible to use split source files.</w:t>
      </w:r>
    </w:p>
    <w:p w14:paraId="49256C2A" w14:textId="77777777" w:rsidR="004604AB" w:rsidRPr="001C24DF" w:rsidRDefault="00835CD1">
      <w:pPr>
        <w:spacing w:before="240" w:after="240"/>
        <w:rPr>
          <w:lang w:val="en-US"/>
        </w:rPr>
      </w:pPr>
      <w:r w:rsidRPr="001C24DF">
        <w:rPr>
          <w:lang w:val="en-US"/>
        </w:rPr>
        <w:t>While editing the program, the grammar check is automatically performed every time there is any change, and if an error is found, the part that seems to be the error is displayed on the edit screen of the source file at that point.</w:t>
      </w:r>
    </w:p>
    <w:p w14:paraId="49256C2B" w14:textId="77777777" w:rsidR="004604AB" w:rsidRPr="001C24DF" w:rsidRDefault="00835CD1">
      <w:pPr>
        <w:spacing w:before="240" w:after="240"/>
        <w:rPr>
          <w:color w:val="808080"/>
          <w:lang w:val="en-US"/>
        </w:rPr>
      </w:pPr>
      <w:r w:rsidRPr="001C24DF">
        <w:rPr>
          <w:color w:val="808080"/>
          <w:lang w:val="en-US"/>
        </w:rPr>
        <w:t>(This feature is especia</w:t>
      </w:r>
      <w:r w:rsidRPr="001C24DF">
        <w:rPr>
          <w:color w:val="808080"/>
          <w:lang w:val="en-US"/>
        </w:rPr>
        <w:t>lly useful when you're modifying a program that was already in good shape.)</w:t>
      </w:r>
    </w:p>
    <w:p w14:paraId="49256C2C" w14:textId="77777777" w:rsidR="004604AB" w:rsidRPr="001C24DF" w:rsidRDefault="00835CD1">
      <w:pPr>
        <w:spacing w:before="240" w:after="240"/>
        <w:rPr>
          <w:lang w:val="en-US"/>
        </w:rPr>
      </w:pPr>
      <w:r w:rsidRPr="001C24DF">
        <w:rPr>
          <w:lang w:val="en-US"/>
        </w:rPr>
        <w:t>Furthermore, when you compile the program, it points out compile-time errors. If possible, it will display the part that seems to be an error on the edit screen of the source file.</w:t>
      </w:r>
    </w:p>
    <w:p w14:paraId="49256C2D" w14:textId="77777777" w:rsidR="004604AB" w:rsidRPr="001C24DF" w:rsidRDefault="00835CD1">
      <w:pPr>
        <w:spacing w:before="240" w:after="240"/>
        <w:rPr>
          <w:lang w:val="en-US"/>
        </w:rPr>
      </w:pPr>
      <w:r w:rsidRPr="001C24DF">
        <w:rPr>
          <w:lang w:val="en-US"/>
        </w:rPr>
        <w:t>Once the program is completed by editing the program and there are no compilation errors, the role of the C/C++ perspective (which is to generate an executable file for run-time debugging for first) is settled.</w:t>
      </w:r>
    </w:p>
    <w:p w14:paraId="49256C2E" w14:textId="77777777" w:rsidR="004604AB" w:rsidRPr="001C24DF" w:rsidRDefault="00835CD1">
      <w:pPr>
        <w:spacing w:before="240" w:after="240"/>
        <w:rPr>
          <w:lang w:val="en-US"/>
        </w:rPr>
      </w:pPr>
      <w:r w:rsidRPr="001C24DF">
        <w:rPr>
          <w:lang w:val="en-US"/>
        </w:rPr>
        <w:t xml:space="preserve">The executable file obtained here is called </w:t>
      </w:r>
      <w:r w:rsidRPr="001C24DF">
        <w:rPr>
          <w:u w:val="single"/>
          <w:lang w:val="en-US"/>
        </w:rPr>
        <w:t>the executable file is for debug.</w:t>
      </w:r>
    </w:p>
    <w:p w14:paraId="49256C2F" w14:textId="77777777" w:rsidR="004604AB" w:rsidRPr="001C24DF" w:rsidRDefault="00835CD1">
      <w:pPr>
        <w:spacing w:before="240" w:after="240"/>
        <w:rPr>
          <w:lang w:val="en-US"/>
        </w:rPr>
      </w:pPr>
      <w:r w:rsidRPr="001C24DF">
        <w:rPr>
          <w:lang w:val="en-US"/>
        </w:rPr>
        <w:lastRenderedPageBreak/>
        <w:t>The next thing you need is run-time debugging.</w:t>
      </w:r>
    </w:p>
    <w:p w14:paraId="49256C30" w14:textId="77777777" w:rsidR="004604AB" w:rsidRPr="001C24DF" w:rsidRDefault="00835CD1">
      <w:pPr>
        <w:spacing w:before="240" w:after="240"/>
        <w:rPr>
          <w:lang w:val="en-US"/>
        </w:rPr>
      </w:pPr>
      <w:r w:rsidRPr="001C24DF">
        <w:rPr>
          <w:lang w:val="en-US"/>
        </w:rPr>
        <w:t>It corresponds to the test run of the program.</w:t>
      </w:r>
    </w:p>
    <w:p w14:paraId="49256C31" w14:textId="77777777" w:rsidR="004604AB" w:rsidRPr="001C24DF" w:rsidRDefault="00835CD1">
      <w:pPr>
        <w:spacing w:before="240" w:after="240"/>
        <w:rPr>
          <w:lang w:val="en-US"/>
        </w:rPr>
      </w:pPr>
      <w:r w:rsidRPr="001C24DF">
        <w:rPr>
          <w:lang w:val="en-US"/>
        </w:rPr>
        <w:t>Let's actually execute the program and check its function.</w:t>
      </w:r>
    </w:p>
    <w:p w14:paraId="49256C32" w14:textId="77777777" w:rsidR="004604AB" w:rsidRPr="001C24DF" w:rsidRDefault="00835CD1">
      <w:pPr>
        <w:spacing w:before="240" w:after="240"/>
        <w:rPr>
          <w:lang w:val="en-US"/>
        </w:rPr>
      </w:pPr>
      <w:r w:rsidRPr="001C24DF">
        <w:rPr>
          <w:lang w:val="en-US"/>
        </w:rPr>
        <w:t xml:space="preserve">For this task, we will use </w:t>
      </w:r>
      <w:r w:rsidRPr="001C24DF">
        <w:rPr>
          <w:u w:val="single"/>
          <w:lang w:val="en-US"/>
        </w:rPr>
        <w:t>the debug perspective</w:t>
      </w:r>
      <w:r w:rsidRPr="001C24DF">
        <w:rPr>
          <w:lang w:val="en-US"/>
        </w:rPr>
        <w:t>.</w:t>
      </w:r>
    </w:p>
    <w:p w14:paraId="49256C33" w14:textId="77777777" w:rsidR="004604AB" w:rsidRPr="001C24DF" w:rsidRDefault="00835CD1">
      <w:pPr>
        <w:spacing w:before="240" w:after="240"/>
        <w:rPr>
          <w:lang w:val="en-US"/>
        </w:rPr>
      </w:pPr>
      <w:r w:rsidRPr="001C24DF">
        <w:rPr>
          <w:lang w:val="en-US"/>
        </w:rPr>
        <w:t>In the debug perspe</w:t>
      </w:r>
      <w:r w:rsidRPr="001C24DF">
        <w:rPr>
          <w:lang w:val="en-US"/>
        </w:rPr>
        <w:t>ctive, the executable file is executed under the supervision of the debugger (gdb).</w:t>
      </w:r>
    </w:p>
    <w:p w14:paraId="49256C34" w14:textId="77777777" w:rsidR="004604AB" w:rsidRPr="001C24DF" w:rsidRDefault="00835CD1">
      <w:pPr>
        <w:spacing w:before="240" w:after="240"/>
        <w:rPr>
          <w:lang w:val="en-US"/>
        </w:rPr>
      </w:pPr>
      <w:r w:rsidRPr="001C24DF">
        <w:rPr>
          <w:lang w:val="en-US"/>
        </w:rPr>
        <w:t>The functions of the debugger such as execution tracking and stopping in association with the source file, variable monitoring, etc. can all be monitored on the eclipse GUI</w:t>
      </w:r>
      <w:r w:rsidRPr="001C24DF">
        <w:rPr>
          <w:lang w:val="en-US"/>
        </w:rPr>
        <w:t>.</w:t>
      </w:r>
    </w:p>
    <w:p w14:paraId="49256C35" w14:textId="77777777" w:rsidR="004604AB" w:rsidRPr="001C24DF" w:rsidRDefault="00835CD1">
      <w:pPr>
        <w:spacing w:before="240" w:after="240"/>
        <w:rPr>
          <w:lang w:val="en-US"/>
        </w:rPr>
      </w:pPr>
      <w:r w:rsidRPr="001C24DF">
        <w:rPr>
          <w:lang w:val="en-US"/>
        </w:rPr>
        <w:t>If you can confirm that there is no problem with run-time debugging, you will enter the final stage of development.</w:t>
      </w:r>
    </w:p>
    <w:p w14:paraId="49256C36" w14:textId="77777777" w:rsidR="004604AB" w:rsidRPr="001C24DF" w:rsidRDefault="00835CD1">
      <w:pPr>
        <w:spacing w:before="240" w:after="240"/>
        <w:rPr>
          <w:lang w:val="en-US"/>
        </w:rPr>
      </w:pPr>
      <w:r w:rsidRPr="001C24DF">
        <w:rPr>
          <w:lang w:val="en-US"/>
        </w:rPr>
        <w:t>Going back to the C/C++ perspective, this time recompile the same source file(s) with the performance-oriented compile option and generate</w:t>
      </w:r>
      <w:r w:rsidRPr="001C24DF">
        <w:rPr>
          <w:lang w:val="en-US"/>
        </w:rPr>
        <w:t xml:space="preserve"> a performance-oriented executable file different from the previous one.</w:t>
      </w:r>
    </w:p>
    <w:p w14:paraId="49256C37" w14:textId="77777777" w:rsidR="004604AB" w:rsidRPr="001C24DF" w:rsidRDefault="00835CD1">
      <w:pPr>
        <w:spacing w:before="240" w:after="240"/>
        <w:rPr>
          <w:lang w:val="en-US"/>
        </w:rPr>
      </w:pPr>
      <w:r w:rsidRPr="001C24DF">
        <w:rPr>
          <w:lang w:val="en-US"/>
        </w:rPr>
        <w:t xml:space="preserve">This performance-oriented executable is called </w:t>
      </w:r>
      <w:r w:rsidRPr="001C24DF">
        <w:rPr>
          <w:u w:val="single"/>
          <w:lang w:val="en-US"/>
        </w:rPr>
        <w:t>the executable file for release</w:t>
      </w:r>
      <w:r w:rsidRPr="001C24DF">
        <w:rPr>
          <w:lang w:val="en-US"/>
        </w:rPr>
        <w:t>.</w:t>
      </w:r>
    </w:p>
    <w:p w14:paraId="49256C38" w14:textId="77777777" w:rsidR="004604AB" w:rsidRPr="001C24DF" w:rsidRDefault="00835CD1">
      <w:pPr>
        <w:spacing w:before="240" w:after="240"/>
        <w:rPr>
          <w:lang w:val="en-US"/>
        </w:rPr>
      </w:pPr>
      <w:r w:rsidRPr="001C24DF">
        <w:rPr>
          <w:lang w:val="en-US"/>
        </w:rPr>
        <w:t>All development is completed by obtaining the executable file for this release.</w:t>
      </w:r>
    </w:p>
    <w:p w14:paraId="49256C39" w14:textId="77777777" w:rsidR="004604AB" w:rsidRPr="001C24DF" w:rsidRDefault="00835CD1">
      <w:pPr>
        <w:spacing w:before="240" w:after="240"/>
        <w:rPr>
          <w:lang w:val="en-US"/>
        </w:rPr>
      </w:pPr>
      <w:r w:rsidRPr="001C24DF">
        <w:rPr>
          <w:lang w:val="en-US"/>
        </w:rPr>
        <w:t>The generated release e</w:t>
      </w:r>
      <w:r w:rsidRPr="001C24DF">
        <w:rPr>
          <w:lang w:val="en-US"/>
        </w:rPr>
        <w:t>xecutable can be executed (normally from the command line) without eclipse.</w:t>
      </w:r>
    </w:p>
    <w:p w14:paraId="49256C3A" w14:textId="77777777" w:rsidR="004604AB" w:rsidRPr="001C24DF" w:rsidRDefault="00835CD1">
      <w:pPr>
        <w:spacing w:before="240" w:after="240"/>
        <w:rPr>
          <w:color w:val="808080"/>
          <w:lang w:val="en-US"/>
        </w:rPr>
      </w:pPr>
      <w:r w:rsidRPr="001C24DF">
        <w:rPr>
          <w:color w:val="808080"/>
          <w:lang w:val="en-US"/>
        </w:rPr>
        <w:t>(The debug executable can also be executed from the command line. If you do not need to pursue performance, you may not create the release executable but use the debug executable i</w:t>
      </w:r>
      <w:r w:rsidRPr="001C24DF">
        <w:rPr>
          <w:color w:val="808080"/>
          <w:lang w:val="en-US"/>
        </w:rPr>
        <w:t>n time.)</w:t>
      </w:r>
    </w:p>
    <w:p w14:paraId="49256C3B" w14:textId="77777777" w:rsidR="004604AB" w:rsidRPr="001C24DF" w:rsidRDefault="00835CD1">
      <w:pPr>
        <w:spacing w:before="240" w:after="240"/>
        <w:rPr>
          <w:b/>
          <w:u w:val="single"/>
          <w:lang w:val="en-US"/>
        </w:rPr>
      </w:pPr>
      <w:r w:rsidRPr="001C24DF">
        <w:rPr>
          <w:b/>
          <w:u w:val="single"/>
          <w:lang w:val="en-US"/>
        </w:rPr>
        <w:t>Exercise</w:t>
      </w:r>
    </w:p>
    <w:p w14:paraId="49256C3C" w14:textId="77777777" w:rsidR="004604AB" w:rsidRPr="001C24DF" w:rsidRDefault="00835CD1">
      <w:pPr>
        <w:spacing w:before="240" w:after="240"/>
        <w:rPr>
          <w:lang w:val="en-US"/>
        </w:rPr>
      </w:pPr>
      <w:r w:rsidRPr="001C24DF">
        <w:rPr>
          <w:b/>
          <w:lang w:val="en-US"/>
        </w:rPr>
        <w:t>05-01 -01-ex1</w:t>
      </w:r>
      <w:r w:rsidRPr="001C24DF">
        <w:rPr>
          <w:lang w:val="en-US"/>
        </w:rPr>
        <w:t>: Debug and release executables give the same results (with a few exceptions) on running. So why bother trying to create a release executable again in replace of the debug executable?</w:t>
      </w:r>
    </w:p>
    <w:p w14:paraId="49256C3D" w14:textId="77777777" w:rsidR="004604AB" w:rsidRPr="001C24DF" w:rsidRDefault="00835CD1">
      <w:pPr>
        <w:spacing w:before="240" w:after="240"/>
        <w:rPr>
          <w:lang w:val="en-US"/>
        </w:rPr>
      </w:pPr>
      <w:r w:rsidRPr="001C24DF">
        <w:rPr>
          <w:b/>
          <w:lang w:val="en-US"/>
        </w:rPr>
        <w:t>05-01-01-ex2</w:t>
      </w:r>
      <w:r w:rsidRPr="001C24DF">
        <w:rPr>
          <w:lang w:val="en-US"/>
        </w:rPr>
        <w:t xml:space="preserve">: Investigate how to run the </w:t>
      </w:r>
      <w:r w:rsidRPr="001C24DF">
        <w:rPr>
          <w:lang w:val="en-US"/>
        </w:rPr>
        <w:t>debugger on the command line without eclipse.</w:t>
      </w:r>
    </w:p>
    <w:p w14:paraId="49256C3E" w14:textId="77777777" w:rsidR="004604AB" w:rsidRDefault="00835CD1">
      <w:r>
        <w:pict w14:anchorId="49256F55">
          <v:rect id="_x0000_i1028" style="width:0;height:1.5pt" o:hralign="center" o:hrstd="t" o:hr="t" fillcolor="#a0a0a0" stroked="f"/>
        </w:pict>
      </w:r>
    </w:p>
    <w:p w14:paraId="49256C3F" w14:textId="77777777" w:rsidR="004604AB" w:rsidRPr="001C24DF" w:rsidRDefault="00835CD1">
      <w:pPr>
        <w:spacing w:before="240" w:after="240"/>
        <w:rPr>
          <w:b/>
          <w:lang w:val="en-US"/>
        </w:rPr>
      </w:pPr>
      <w:r w:rsidRPr="001C24DF">
        <w:rPr>
          <w:b/>
          <w:lang w:val="en-US"/>
        </w:rPr>
        <w:t>05.01.02. Project</w:t>
      </w:r>
    </w:p>
    <w:p w14:paraId="49256C40" w14:textId="77777777" w:rsidR="004604AB" w:rsidRPr="001C24DF" w:rsidRDefault="00835CD1">
      <w:pPr>
        <w:spacing w:before="240" w:after="240"/>
        <w:rPr>
          <w:lang w:val="en-US"/>
        </w:rPr>
      </w:pPr>
      <w:r w:rsidRPr="001C24DF">
        <w:rPr>
          <w:lang w:val="en-US"/>
        </w:rPr>
        <w:lastRenderedPageBreak/>
        <w:t xml:space="preserve">A group of work (work to obtain one executable file) from the start of program creation to the generation of the release executable file collectively in eclipse is called a </w:t>
      </w:r>
      <w:r w:rsidRPr="001C24DF">
        <w:rPr>
          <w:u w:val="single"/>
          <w:lang w:val="en-US"/>
        </w:rPr>
        <w:t>project</w:t>
      </w:r>
      <w:r w:rsidRPr="001C24DF">
        <w:rPr>
          <w:lang w:val="en-US"/>
        </w:rPr>
        <w:t>.</w:t>
      </w:r>
    </w:p>
    <w:p w14:paraId="49256C41" w14:textId="77777777" w:rsidR="004604AB" w:rsidRPr="001C24DF" w:rsidRDefault="00835CD1">
      <w:pPr>
        <w:spacing w:before="240" w:after="240"/>
        <w:rPr>
          <w:color w:val="808080"/>
          <w:lang w:val="en-US"/>
        </w:rPr>
      </w:pPr>
      <w:r w:rsidRPr="001C24DF">
        <w:rPr>
          <w:color w:val="808080"/>
          <w:lang w:val="en-US"/>
        </w:rPr>
        <w:t>(In this</w:t>
      </w:r>
      <w:r w:rsidRPr="001C24DF">
        <w:rPr>
          <w:color w:val="808080"/>
          <w:lang w:val="en-US"/>
        </w:rPr>
        <w:t xml:space="preserve"> class, we explain eclipse specifically for program development in C language. We do not mention the generic definition of a project.)</w:t>
      </w:r>
    </w:p>
    <w:p w14:paraId="49256C42" w14:textId="77777777" w:rsidR="004604AB" w:rsidRPr="001C24DF" w:rsidRDefault="00835CD1">
      <w:pPr>
        <w:spacing w:before="240" w:after="240"/>
        <w:rPr>
          <w:lang w:val="en-US"/>
        </w:rPr>
      </w:pPr>
      <w:r w:rsidRPr="001C24DF">
        <w:rPr>
          <w:lang w:val="en-US"/>
        </w:rPr>
        <w:t>If you want to create a different executable file, prepare another project.</w:t>
      </w:r>
    </w:p>
    <w:p w14:paraId="49256C43" w14:textId="77777777" w:rsidR="004604AB" w:rsidRPr="001C24DF" w:rsidRDefault="00835CD1">
      <w:pPr>
        <w:spacing w:before="240" w:after="240"/>
        <w:rPr>
          <w:lang w:val="en-US"/>
        </w:rPr>
      </w:pPr>
      <w:r w:rsidRPr="001C24DF">
        <w:rPr>
          <w:lang w:val="en-US"/>
        </w:rPr>
        <w:t>In this class, one executable file is created</w:t>
      </w:r>
      <w:r w:rsidRPr="001C24DF">
        <w:rPr>
          <w:lang w:val="en-US"/>
        </w:rPr>
        <w:t xml:space="preserve"> in one section, so a new project will be prepared for each section.</w:t>
      </w:r>
    </w:p>
    <w:p w14:paraId="49256C44" w14:textId="77777777" w:rsidR="004604AB" w:rsidRPr="001C24DF" w:rsidRDefault="00835CD1">
      <w:pPr>
        <w:spacing w:before="240" w:after="240"/>
        <w:rPr>
          <w:lang w:val="en-US"/>
        </w:rPr>
      </w:pPr>
      <w:r w:rsidRPr="001C24DF">
        <w:rPr>
          <w:lang w:val="en-US"/>
        </w:rPr>
        <w:t>In that sense, the entire class will cover dozens of projects.</w:t>
      </w:r>
    </w:p>
    <w:p w14:paraId="49256C45" w14:textId="77777777" w:rsidR="004604AB" w:rsidRPr="001C24DF" w:rsidRDefault="00835CD1">
      <w:pPr>
        <w:spacing w:before="240" w:after="240"/>
        <w:rPr>
          <w:lang w:val="en-US"/>
        </w:rPr>
      </w:pPr>
      <w:r w:rsidRPr="001C24DF">
        <w:rPr>
          <w:lang w:val="en-US"/>
        </w:rPr>
        <w:t>Don't worry, eclipse can handle multiple projects at the same time.</w:t>
      </w:r>
    </w:p>
    <w:p w14:paraId="49256C46" w14:textId="77777777" w:rsidR="004604AB" w:rsidRPr="001C24DF" w:rsidRDefault="00835CD1">
      <w:pPr>
        <w:spacing w:before="240" w:after="240"/>
        <w:rPr>
          <w:b/>
          <w:u w:val="single"/>
          <w:lang w:val="en-US"/>
        </w:rPr>
      </w:pPr>
      <w:r w:rsidRPr="001C24DF">
        <w:rPr>
          <w:b/>
          <w:u w:val="single"/>
          <w:lang w:val="en-US"/>
        </w:rPr>
        <w:t>Exercise</w:t>
      </w:r>
    </w:p>
    <w:p w14:paraId="49256C47" w14:textId="77777777" w:rsidR="004604AB" w:rsidRPr="001C24DF" w:rsidRDefault="00835CD1">
      <w:pPr>
        <w:spacing w:before="240" w:after="240"/>
        <w:rPr>
          <w:lang w:val="en-US"/>
        </w:rPr>
      </w:pPr>
      <w:r w:rsidRPr="001C24DF">
        <w:rPr>
          <w:b/>
          <w:lang w:val="en-US"/>
        </w:rPr>
        <w:t>05-01-02-ex1</w:t>
      </w:r>
      <w:r w:rsidRPr="001C24DF">
        <w:rPr>
          <w:lang w:val="en-US"/>
        </w:rPr>
        <w:t>: In programming by file division, there are multiple C program source files in one project. How many times does the description of the main() function appear in all the source files? And tell the reason.</w:t>
      </w:r>
    </w:p>
    <w:p w14:paraId="49256C48" w14:textId="77777777" w:rsidR="004604AB" w:rsidRPr="001C24DF" w:rsidRDefault="00835CD1">
      <w:pPr>
        <w:spacing w:before="240" w:after="240"/>
        <w:rPr>
          <w:lang w:val="en-US"/>
        </w:rPr>
      </w:pPr>
      <w:r w:rsidRPr="001C24DF">
        <w:rPr>
          <w:b/>
          <w:lang w:val="en-US"/>
        </w:rPr>
        <w:t>05-01-02-ex2</w:t>
      </w:r>
      <w:r w:rsidRPr="001C24DF">
        <w:rPr>
          <w:lang w:val="en-US"/>
        </w:rPr>
        <w:t>: Where do you specify program developm</w:t>
      </w:r>
      <w:r w:rsidRPr="001C24DF">
        <w:rPr>
          <w:lang w:val="en-US"/>
        </w:rPr>
        <w:t>ent in C/C++ language when using eclipse?</w:t>
      </w:r>
    </w:p>
    <w:p w14:paraId="49256C49" w14:textId="77777777" w:rsidR="004604AB" w:rsidRPr="001C24DF" w:rsidRDefault="00835CD1">
      <w:pPr>
        <w:spacing w:before="240" w:after="240"/>
        <w:rPr>
          <w:color w:val="808080"/>
          <w:lang w:val="en-US"/>
        </w:rPr>
      </w:pPr>
      <w:r w:rsidRPr="001C24DF">
        <w:rPr>
          <w:color w:val="808080"/>
          <w:lang w:val="en-US"/>
        </w:rPr>
        <w:t>(It will appear later in this chapter)</w:t>
      </w:r>
    </w:p>
    <w:p w14:paraId="49256C4A" w14:textId="77777777" w:rsidR="004604AB" w:rsidRPr="001C24DF" w:rsidRDefault="00835CD1">
      <w:pPr>
        <w:spacing w:before="240" w:after="240"/>
        <w:rPr>
          <w:lang w:val="en-US"/>
        </w:rPr>
      </w:pPr>
      <w:r w:rsidRPr="001C24DF">
        <w:rPr>
          <w:b/>
          <w:lang w:val="en-US"/>
        </w:rPr>
        <w:t>05-01-02-ex3</w:t>
      </w:r>
      <w:r w:rsidRPr="001C24DF">
        <w:rPr>
          <w:lang w:val="en-US"/>
        </w:rPr>
        <w:t>: What kind of projects are available in Eclipse other than C/C++ language programming? Examine and try to explain each.</w:t>
      </w:r>
    </w:p>
    <w:p w14:paraId="49256C4B" w14:textId="77777777" w:rsidR="004604AB" w:rsidRPr="001C24DF" w:rsidRDefault="00835CD1">
      <w:pPr>
        <w:spacing w:before="240" w:after="240"/>
        <w:rPr>
          <w:color w:val="808080"/>
          <w:lang w:val="en-US"/>
        </w:rPr>
      </w:pPr>
      <w:r w:rsidRPr="001C24DF">
        <w:rPr>
          <w:color w:val="808080"/>
          <w:lang w:val="en-US"/>
        </w:rPr>
        <w:t>(It is a difficult problem for ordinary st</w:t>
      </w:r>
      <w:r w:rsidRPr="001C24DF">
        <w:rPr>
          <w:color w:val="808080"/>
          <w:lang w:val="en-US"/>
        </w:rPr>
        <w:t>udents.)</w:t>
      </w:r>
    </w:p>
    <w:p w14:paraId="49256C4C" w14:textId="77777777" w:rsidR="004604AB" w:rsidRDefault="00835CD1">
      <w:r>
        <w:pict w14:anchorId="49256F56">
          <v:rect id="_x0000_i1029" style="width:0;height:1.5pt" o:hralign="center" o:hrstd="t" o:hr="t" fillcolor="#a0a0a0" stroked="f"/>
        </w:pict>
      </w:r>
    </w:p>
    <w:p w14:paraId="49256C4D" w14:textId="77777777" w:rsidR="004604AB" w:rsidRPr="001C24DF" w:rsidRDefault="00835CD1">
      <w:pPr>
        <w:spacing w:before="240" w:after="240"/>
        <w:rPr>
          <w:b/>
          <w:lang w:val="en-US"/>
        </w:rPr>
      </w:pPr>
      <w:r w:rsidRPr="001C24DF">
        <w:rPr>
          <w:b/>
          <w:lang w:val="en-US"/>
        </w:rPr>
        <w:t>05.01.03. Organizing a workspace</w:t>
      </w:r>
    </w:p>
    <w:p w14:paraId="49256C4E" w14:textId="77777777" w:rsidR="004604AB" w:rsidRPr="001C24DF" w:rsidRDefault="00835CD1">
      <w:pPr>
        <w:spacing w:before="240" w:after="240"/>
        <w:rPr>
          <w:lang w:val="en-US"/>
        </w:rPr>
      </w:pPr>
      <w:r w:rsidRPr="001C24DF">
        <w:rPr>
          <w:lang w:val="en-US"/>
        </w:rPr>
        <w:t>A workspace is a unit for multiple projects.</w:t>
      </w:r>
    </w:p>
    <w:p w14:paraId="49256C4F" w14:textId="77777777" w:rsidR="004604AB" w:rsidRPr="001C24DF" w:rsidRDefault="00835CD1">
      <w:pPr>
        <w:spacing w:before="240" w:after="240"/>
        <w:rPr>
          <w:color w:val="808080"/>
          <w:lang w:val="en-US"/>
        </w:rPr>
      </w:pPr>
      <w:r w:rsidRPr="001C24DF">
        <w:rPr>
          <w:color w:val="808080"/>
          <w:lang w:val="en-US"/>
        </w:rPr>
        <w:t>(This is also the name of the folder for multiple projects holding the projects as sub-folders.)</w:t>
      </w:r>
    </w:p>
    <w:p w14:paraId="49256C50" w14:textId="77777777" w:rsidR="004604AB" w:rsidRPr="001C24DF" w:rsidRDefault="00835CD1">
      <w:pPr>
        <w:spacing w:before="240" w:after="240"/>
        <w:rPr>
          <w:lang w:val="en-US"/>
        </w:rPr>
      </w:pPr>
      <w:r w:rsidRPr="001C24DF">
        <w:rPr>
          <w:lang w:val="en-US"/>
        </w:rPr>
        <w:t>Normally, projects related to each other are handled together in one w</w:t>
      </w:r>
      <w:r w:rsidRPr="001C24DF">
        <w:rPr>
          <w:lang w:val="en-US"/>
        </w:rPr>
        <w:t>orkspace.</w:t>
      </w:r>
    </w:p>
    <w:p w14:paraId="49256C51" w14:textId="77777777" w:rsidR="004604AB" w:rsidRPr="001C24DF" w:rsidRDefault="00835CD1">
      <w:pPr>
        <w:spacing w:before="240" w:after="240"/>
        <w:rPr>
          <w:lang w:val="en-US"/>
        </w:rPr>
      </w:pPr>
      <w:r w:rsidRPr="001C24DF">
        <w:rPr>
          <w:lang w:val="en-US"/>
        </w:rPr>
        <w:t>In this class, we do not share sources between projects, so there is no problem even if each project has a separate workspace, but we will use one workspace throughout the semester.</w:t>
      </w:r>
    </w:p>
    <w:p w14:paraId="49256C52" w14:textId="77777777" w:rsidR="004604AB" w:rsidRPr="001C24DF" w:rsidRDefault="00835CD1">
      <w:pPr>
        <w:spacing w:before="240" w:after="240"/>
        <w:rPr>
          <w:lang w:val="en-US"/>
        </w:rPr>
      </w:pPr>
      <w:r w:rsidRPr="001C24DF">
        <w:rPr>
          <w:lang w:val="en-US"/>
        </w:rPr>
        <w:lastRenderedPageBreak/>
        <w:t>Please note that eclipse can handle only one workspace at a time</w:t>
      </w:r>
      <w:r w:rsidRPr="001C24DF">
        <w:rPr>
          <w:lang w:val="en-US"/>
        </w:rPr>
        <w:t xml:space="preserve"> during its use.</w:t>
      </w:r>
    </w:p>
    <w:p w14:paraId="49256C53" w14:textId="77777777" w:rsidR="004604AB" w:rsidRPr="001C24DF" w:rsidRDefault="00835CD1">
      <w:pPr>
        <w:spacing w:before="240" w:after="240"/>
        <w:rPr>
          <w:color w:val="808080"/>
          <w:lang w:val="en-US"/>
        </w:rPr>
      </w:pPr>
      <w:r w:rsidRPr="001C24DF">
        <w:rPr>
          <w:color w:val="808080"/>
          <w:lang w:val="en-US"/>
        </w:rPr>
        <w:t>(For example, if there is a course that uses eclipse other than this course, it is better to prepare another workspace there and switch between them at the beginning of each class.)</w:t>
      </w:r>
    </w:p>
    <w:p w14:paraId="49256C54" w14:textId="77777777" w:rsidR="004604AB" w:rsidRPr="001C24DF" w:rsidRDefault="00835CD1">
      <w:pPr>
        <w:spacing w:before="240" w:after="240"/>
        <w:rPr>
          <w:b/>
          <w:u w:val="single"/>
          <w:lang w:val="en-US"/>
        </w:rPr>
      </w:pPr>
      <w:r w:rsidRPr="001C24DF">
        <w:rPr>
          <w:b/>
          <w:u w:val="single"/>
          <w:lang w:val="en-US"/>
        </w:rPr>
        <w:t>Exercise</w:t>
      </w:r>
    </w:p>
    <w:p w14:paraId="49256C55" w14:textId="77777777" w:rsidR="004604AB" w:rsidRPr="001C24DF" w:rsidRDefault="00835CD1">
      <w:pPr>
        <w:spacing w:before="240" w:after="240"/>
        <w:rPr>
          <w:lang w:val="en-US"/>
        </w:rPr>
      </w:pPr>
      <w:r w:rsidRPr="001C24DF">
        <w:rPr>
          <w:b/>
          <w:lang w:val="en-US"/>
        </w:rPr>
        <w:t>05-01-03-ex1</w:t>
      </w:r>
      <w:r w:rsidRPr="001C24DF">
        <w:rPr>
          <w:lang w:val="en-US"/>
        </w:rPr>
        <w:t>: Check if the workspaces already ex</w:t>
      </w:r>
      <w:r w:rsidRPr="001C24DF">
        <w:rPr>
          <w:lang w:val="en-US"/>
        </w:rPr>
        <w:t>ist under your "Home" folder in U-Tsukuba Ubuntu system. If so, indicate the purpose for which each workspace is used.</w:t>
      </w:r>
    </w:p>
    <w:p w14:paraId="49256C56" w14:textId="77777777" w:rsidR="004604AB" w:rsidRDefault="00835CD1">
      <w:r>
        <w:pict w14:anchorId="49256F57">
          <v:rect id="_x0000_i1030" style="width:0;height:1.5pt" o:hralign="center" o:hrstd="t" o:hr="t" fillcolor="#a0a0a0" stroked="f"/>
        </w:pict>
      </w:r>
    </w:p>
    <w:p w14:paraId="49256C57" w14:textId="77777777" w:rsidR="004604AB" w:rsidRPr="001C24DF" w:rsidRDefault="00835CD1">
      <w:pPr>
        <w:pStyle w:val="3"/>
        <w:keepNext w:val="0"/>
        <w:keepLines w:val="0"/>
        <w:spacing w:before="280"/>
        <w:rPr>
          <w:b/>
          <w:color w:val="802020"/>
          <w:sz w:val="26"/>
          <w:szCs w:val="26"/>
          <w:lang w:val="en-US"/>
        </w:rPr>
      </w:pPr>
      <w:bookmarkStart w:id="2" w:name="_snfu3skxdsub" w:colFirst="0" w:colLast="0"/>
      <w:bookmarkEnd w:id="2"/>
      <w:r w:rsidRPr="001C24DF">
        <w:rPr>
          <w:b/>
          <w:color w:val="802020"/>
          <w:sz w:val="26"/>
          <w:szCs w:val="26"/>
          <w:lang w:val="en-US"/>
        </w:rPr>
        <w:t>05.02. Arrangement of folders and files</w:t>
      </w:r>
    </w:p>
    <w:p w14:paraId="49256C58" w14:textId="77777777" w:rsidR="004604AB" w:rsidRPr="001C24DF" w:rsidRDefault="00835CD1">
      <w:pPr>
        <w:spacing w:before="240" w:after="240"/>
        <w:rPr>
          <w:lang w:val="en-US"/>
        </w:rPr>
      </w:pPr>
      <w:r w:rsidRPr="001C24DF">
        <w:rPr>
          <w:lang w:val="en-US"/>
        </w:rPr>
        <w:t>If the program written on eclipse works in cooperation with other files, it is necessary to kno</w:t>
      </w:r>
      <w:r w:rsidRPr="001C24DF">
        <w:rPr>
          <w:lang w:val="en-US"/>
        </w:rPr>
        <w:t>w where eclipse arranges source files and executable files.</w:t>
      </w:r>
    </w:p>
    <w:p w14:paraId="49256C59" w14:textId="77777777" w:rsidR="004604AB" w:rsidRDefault="00835CD1">
      <w:r>
        <w:pict w14:anchorId="49256F58">
          <v:rect id="_x0000_i1031" style="width:0;height:1.5pt" o:hralign="center" o:hrstd="t" o:hr="t" fillcolor="#a0a0a0" stroked="f"/>
        </w:pict>
      </w:r>
    </w:p>
    <w:p w14:paraId="49256C5A" w14:textId="77777777" w:rsidR="004604AB" w:rsidRPr="001C24DF" w:rsidRDefault="00835CD1">
      <w:pPr>
        <w:spacing w:before="240" w:after="240"/>
        <w:rPr>
          <w:b/>
          <w:lang w:val="en-US"/>
        </w:rPr>
      </w:pPr>
      <w:r w:rsidRPr="001C24DF">
        <w:rPr>
          <w:b/>
          <w:lang w:val="en-US"/>
        </w:rPr>
        <w:t>05.02.01. Workspace</w:t>
      </w:r>
    </w:p>
    <w:p w14:paraId="49256C5B" w14:textId="77777777" w:rsidR="004604AB" w:rsidRPr="001C24DF" w:rsidRDefault="00835CD1">
      <w:pPr>
        <w:spacing w:before="240" w:after="240"/>
        <w:rPr>
          <w:lang w:val="en-US"/>
        </w:rPr>
      </w:pPr>
      <w:r w:rsidRPr="001C24DF">
        <w:rPr>
          <w:lang w:val="en-US"/>
        </w:rPr>
        <w:t>While working in a workspace, all files handled on eclipse are placed under the workspace folder.</w:t>
      </w:r>
    </w:p>
    <w:p w14:paraId="49256C5C" w14:textId="77777777" w:rsidR="004604AB" w:rsidRPr="001C24DF" w:rsidRDefault="00835CD1">
      <w:pPr>
        <w:spacing w:before="240" w:after="240"/>
        <w:rPr>
          <w:color w:val="808080"/>
          <w:lang w:val="en-US"/>
        </w:rPr>
      </w:pPr>
      <w:r w:rsidRPr="001C24DF">
        <w:rPr>
          <w:color w:val="808080"/>
          <w:lang w:val="en-US"/>
        </w:rPr>
        <w:t xml:space="preserve">(Of course, there are exceptions to everything, so you can run eclipse with </w:t>
      </w:r>
      <w:r w:rsidRPr="001C24DF">
        <w:rPr>
          <w:color w:val="808080"/>
          <w:lang w:val="en-US"/>
        </w:rPr>
        <w:t>files in a location other than the workspace folder.)</w:t>
      </w:r>
    </w:p>
    <w:p w14:paraId="49256C5D" w14:textId="77777777" w:rsidR="004604AB" w:rsidRPr="001C24DF" w:rsidRDefault="00835CD1">
      <w:pPr>
        <w:spacing w:before="240" w:after="240"/>
        <w:rPr>
          <w:color w:val="808080"/>
          <w:lang w:val="en-US"/>
        </w:rPr>
      </w:pPr>
      <w:r w:rsidRPr="001C24DF">
        <w:rPr>
          <w:color w:val="808080"/>
          <w:lang w:val="en-US"/>
        </w:rPr>
        <w:t xml:space="preserve">(This class will not handle such cases. If you are interested, do your best. Please learn by yourself) </w:t>
      </w:r>
    </w:p>
    <w:p w14:paraId="49256C5E" w14:textId="77777777" w:rsidR="004604AB" w:rsidRPr="001C24DF" w:rsidRDefault="00835CD1">
      <w:pPr>
        <w:spacing w:before="240" w:after="240"/>
        <w:rPr>
          <w:lang w:val="en-US"/>
        </w:rPr>
      </w:pPr>
      <w:r w:rsidRPr="001C24DF">
        <w:rPr>
          <w:lang w:val="en-US"/>
        </w:rPr>
        <w:t>The workspace is usually placed just under your home folder on Linux by default.</w:t>
      </w:r>
    </w:p>
    <w:p w14:paraId="49256C5F" w14:textId="77777777" w:rsidR="004604AB" w:rsidRPr="001C24DF" w:rsidRDefault="00835CD1">
      <w:pPr>
        <w:spacing w:before="240" w:after="240"/>
        <w:rPr>
          <w:lang w:val="en-US"/>
        </w:rPr>
      </w:pPr>
      <w:r w:rsidRPr="001C24DF">
        <w:rPr>
          <w:lang w:val="en-US"/>
        </w:rPr>
        <w:t>Let’s use the wor</w:t>
      </w:r>
      <w:r w:rsidRPr="001C24DF">
        <w:rPr>
          <w:lang w:val="en-US"/>
        </w:rPr>
        <w:t>kspace named “eclipse-ide”.</w:t>
      </w:r>
    </w:p>
    <w:p w14:paraId="49256C60" w14:textId="77777777" w:rsidR="004604AB" w:rsidRPr="001C24DF" w:rsidRDefault="00835CD1">
      <w:pPr>
        <w:spacing w:before="240" w:after="240"/>
        <w:rPr>
          <w:color w:val="808080"/>
          <w:lang w:val="en-US"/>
        </w:rPr>
      </w:pPr>
      <w:r w:rsidRPr="001C24DF">
        <w:rPr>
          <w:lang w:val="en-US"/>
        </w:rPr>
        <w:t>The workspace name and workspace folder name should be the same.</w:t>
      </w:r>
    </w:p>
    <w:p w14:paraId="49256C61" w14:textId="77777777" w:rsidR="004604AB" w:rsidRPr="001C24DF" w:rsidRDefault="00835CD1">
      <w:pPr>
        <w:spacing w:before="240" w:after="240"/>
        <w:rPr>
          <w:b/>
          <w:u w:val="single"/>
          <w:lang w:val="en-US"/>
        </w:rPr>
      </w:pPr>
      <w:r w:rsidRPr="001C24DF">
        <w:rPr>
          <w:b/>
          <w:u w:val="single"/>
          <w:lang w:val="en-US"/>
        </w:rPr>
        <w:t>Exercise</w:t>
      </w:r>
    </w:p>
    <w:p w14:paraId="49256C62" w14:textId="77777777" w:rsidR="004604AB" w:rsidRPr="001C24DF" w:rsidRDefault="00835CD1">
      <w:pPr>
        <w:spacing w:before="240" w:after="240"/>
        <w:rPr>
          <w:lang w:val="en-US"/>
        </w:rPr>
      </w:pPr>
      <w:r w:rsidRPr="001C24DF">
        <w:rPr>
          <w:b/>
          <w:lang w:val="en-US"/>
        </w:rPr>
        <w:t>05-02-01-ex1</w:t>
      </w:r>
      <w:r w:rsidRPr="001C24DF">
        <w:rPr>
          <w:lang w:val="en-US"/>
        </w:rPr>
        <w:t>: Please indicate the absolute path of your "home" folder on your Linux environment.</w:t>
      </w:r>
    </w:p>
    <w:p w14:paraId="49256C63" w14:textId="77777777" w:rsidR="004604AB" w:rsidRPr="001C24DF" w:rsidRDefault="00835CD1">
      <w:pPr>
        <w:spacing w:before="240" w:after="240"/>
        <w:rPr>
          <w:lang w:val="en-US"/>
        </w:rPr>
      </w:pPr>
      <w:r w:rsidRPr="001C24DF">
        <w:rPr>
          <w:b/>
          <w:lang w:val="en-US"/>
        </w:rPr>
        <w:t>05-02-01-ex2</w:t>
      </w:r>
      <w:r w:rsidRPr="001C24DF">
        <w:rPr>
          <w:lang w:val="en-US"/>
        </w:rPr>
        <w:t>: Check the usage of your "home" directory. Show how to actually investigate by yourself, and answer with the result of implementing that method.</w:t>
      </w:r>
    </w:p>
    <w:p w14:paraId="49256C64" w14:textId="77777777" w:rsidR="004604AB" w:rsidRPr="001C24DF" w:rsidRDefault="00835CD1">
      <w:pPr>
        <w:spacing w:before="240" w:after="240"/>
        <w:rPr>
          <w:color w:val="808080"/>
          <w:lang w:val="en-US"/>
        </w:rPr>
      </w:pPr>
      <w:r w:rsidRPr="001C24DF">
        <w:rPr>
          <w:color w:val="808080"/>
          <w:lang w:val="en-US"/>
        </w:rPr>
        <w:lastRenderedPageBreak/>
        <w:t>(It will be displayed as a message when you log in, but it will not be accepted as an answer by itself.)</w:t>
      </w:r>
    </w:p>
    <w:p w14:paraId="49256C65" w14:textId="77777777" w:rsidR="004604AB" w:rsidRDefault="00835CD1">
      <w:r>
        <w:pict w14:anchorId="49256F59">
          <v:rect id="_x0000_i1032" style="width:0;height:1.5pt" o:hralign="center" o:hrstd="t" o:hr="t" fillcolor="#a0a0a0" stroked="f"/>
        </w:pict>
      </w:r>
    </w:p>
    <w:p w14:paraId="49256C66" w14:textId="77777777" w:rsidR="004604AB" w:rsidRPr="001C24DF" w:rsidRDefault="00835CD1">
      <w:pPr>
        <w:spacing w:before="240" w:after="240"/>
        <w:rPr>
          <w:b/>
          <w:lang w:val="en-US"/>
        </w:rPr>
      </w:pPr>
      <w:r w:rsidRPr="001C24DF">
        <w:rPr>
          <w:b/>
          <w:lang w:val="en-US"/>
        </w:rPr>
        <w:t>05.02.02. Project</w:t>
      </w:r>
    </w:p>
    <w:p w14:paraId="49256C67" w14:textId="77777777" w:rsidR="004604AB" w:rsidRPr="001C24DF" w:rsidRDefault="00835CD1">
      <w:pPr>
        <w:spacing w:before="240" w:after="240"/>
        <w:rPr>
          <w:lang w:val="en-US"/>
        </w:rPr>
      </w:pPr>
      <w:r w:rsidRPr="001C24DF">
        <w:rPr>
          <w:lang w:val="en-US"/>
        </w:rPr>
        <w:t>The first thing to do when you want to start a project is to specify its name.</w:t>
      </w:r>
    </w:p>
    <w:p w14:paraId="49256C68" w14:textId="77777777" w:rsidR="004604AB" w:rsidRPr="001C24DF" w:rsidRDefault="00835CD1">
      <w:pPr>
        <w:spacing w:before="240" w:after="240"/>
        <w:rPr>
          <w:lang w:val="en-US"/>
        </w:rPr>
      </w:pPr>
      <w:r w:rsidRPr="001C24DF">
        <w:rPr>
          <w:lang w:val="en-US"/>
        </w:rPr>
        <w:t>Since the project name becomes the "project folder n</w:t>
      </w:r>
      <w:r w:rsidRPr="001C24DF">
        <w:rPr>
          <w:lang w:val="en-US"/>
        </w:rPr>
        <w:t>ame" as it is and also the "executable file name", it is safer to specify the project name using only alphanumeric characters that can be used as the file name and the folder name.</w:t>
      </w:r>
    </w:p>
    <w:p w14:paraId="49256C69" w14:textId="77777777" w:rsidR="004604AB" w:rsidRPr="001C24DF" w:rsidRDefault="00835CD1">
      <w:pPr>
        <w:spacing w:before="240" w:after="240"/>
        <w:rPr>
          <w:lang w:val="en-US"/>
        </w:rPr>
      </w:pPr>
      <w:r w:rsidRPr="001C24DF">
        <w:rPr>
          <w:lang w:val="en-US"/>
        </w:rPr>
        <w:t>Once the project name is set, eclipse will create a folder with the project</w:t>
      </w:r>
      <w:r w:rsidRPr="001C24DF">
        <w:rPr>
          <w:lang w:val="en-US"/>
        </w:rPr>
        <w:t xml:space="preserve"> name directly under the workspace folder.</w:t>
      </w:r>
    </w:p>
    <w:p w14:paraId="49256C6A" w14:textId="77777777" w:rsidR="004604AB" w:rsidRPr="001C24DF" w:rsidRDefault="00835CD1">
      <w:pPr>
        <w:spacing w:before="240" w:after="240"/>
        <w:rPr>
          <w:lang w:val="en-US"/>
        </w:rPr>
      </w:pPr>
      <w:r w:rsidRPr="001C24DF">
        <w:rPr>
          <w:lang w:val="en-US"/>
        </w:rPr>
        <w:t xml:space="preserve">Hereafter, this folder will be called the </w:t>
      </w:r>
      <w:r w:rsidRPr="001C24DF">
        <w:rPr>
          <w:u w:val="single"/>
          <w:lang w:val="en-US"/>
        </w:rPr>
        <w:t>project folder</w:t>
      </w:r>
      <w:r w:rsidRPr="001C24DF">
        <w:rPr>
          <w:lang w:val="en-US"/>
        </w:rPr>
        <w:t>.</w:t>
      </w:r>
    </w:p>
    <w:p w14:paraId="49256C6B" w14:textId="77777777" w:rsidR="004604AB" w:rsidRPr="001C24DF" w:rsidRDefault="00835CD1">
      <w:pPr>
        <w:spacing w:before="240" w:after="240"/>
        <w:rPr>
          <w:lang w:val="en-US"/>
        </w:rPr>
      </w:pPr>
      <w:r w:rsidRPr="001C24DF">
        <w:rPr>
          <w:lang w:val="en-US"/>
        </w:rPr>
        <w:t xml:space="preserve">Note that if you change the name of a folder that already exists under the workspace folder to a new project name, the set of files in that folder will be </w:t>
      </w:r>
      <w:r w:rsidRPr="001C24DF">
        <w:rPr>
          <w:lang w:val="en-US"/>
        </w:rPr>
        <w:t>registered in the project.</w:t>
      </w:r>
    </w:p>
    <w:p w14:paraId="49256C6C" w14:textId="1A004215" w:rsidR="004604AB" w:rsidRPr="001C24DF" w:rsidRDefault="00835CD1">
      <w:pPr>
        <w:spacing w:before="240" w:after="240"/>
        <w:rPr>
          <w:color w:val="808080"/>
          <w:lang w:val="en-US"/>
        </w:rPr>
      </w:pPr>
      <w:r w:rsidRPr="001C24DF">
        <w:rPr>
          <w:color w:val="808080"/>
          <w:lang w:val="en-US"/>
        </w:rPr>
        <w:t xml:space="preserve">(Around here, the behavior of eclipse is different from the old days. There may have been various things among the developers of eclipse </w:t>
      </w:r>
      <w:r w:rsidR="00B86517" w:rsidRPr="001C24DF">
        <w:rPr>
          <w:rFonts w:hint="eastAsia"/>
          <w:color w:val="808080"/>
          <w:lang w:val="en-US"/>
        </w:rPr>
        <w:t>…</w:t>
      </w:r>
      <w:r w:rsidRPr="001C24DF">
        <w:rPr>
          <w:color w:val="808080"/>
          <w:lang w:val="en-US"/>
        </w:rPr>
        <w:t>)</w:t>
      </w:r>
    </w:p>
    <w:p w14:paraId="49256C6D" w14:textId="77777777" w:rsidR="004604AB" w:rsidRDefault="00835CD1">
      <w:r>
        <w:pict w14:anchorId="49256F5A">
          <v:rect id="_x0000_i1033" style="width:0;height:1.5pt" o:hralign="center" o:hrstd="t" o:hr="t" fillcolor="#a0a0a0" stroked="f"/>
        </w:pict>
      </w:r>
    </w:p>
    <w:p w14:paraId="49256C6E" w14:textId="77777777" w:rsidR="004604AB" w:rsidRPr="001C24DF" w:rsidRDefault="00835CD1">
      <w:pPr>
        <w:spacing w:before="240" w:after="240"/>
        <w:rPr>
          <w:b/>
          <w:lang w:val="en-US"/>
        </w:rPr>
      </w:pPr>
      <w:r w:rsidRPr="001C24DF">
        <w:rPr>
          <w:b/>
          <w:lang w:val="en-US"/>
        </w:rPr>
        <w:t>05.02.03. Source file</w:t>
      </w:r>
    </w:p>
    <w:p w14:paraId="49256C6F" w14:textId="77777777" w:rsidR="004604AB" w:rsidRPr="001C24DF" w:rsidRDefault="00835CD1">
      <w:pPr>
        <w:spacing w:before="240" w:after="240"/>
        <w:rPr>
          <w:lang w:val="en-US"/>
        </w:rPr>
      </w:pPr>
      <w:r w:rsidRPr="001C24DF">
        <w:rPr>
          <w:lang w:val="en-US"/>
        </w:rPr>
        <w:t>In this class, any source files belong to one of the projects.</w:t>
      </w:r>
    </w:p>
    <w:p w14:paraId="49256C70" w14:textId="77777777" w:rsidR="004604AB" w:rsidRPr="001C24DF" w:rsidRDefault="00835CD1">
      <w:pPr>
        <w:spacing w:before="240" w:after="240"/>
        <w:rPr>
          <w:lang w:val="en-US"/>
        </w:rPr>
      </w:pPr>
      <w:r w:rsidRPr="001C24DF">
        <w:rPr>
          <w:lang w:val="en-US"/>
        </w:rPr>
        <w:t>In this class, please place the source file(s) directly under the project folder.</w:t>
      </w:r>
    </w:p>
    <w:p w14:paraId="49256C71" w14:textId="77777777" w:rsidR="004604AB" w:rsidRPr="001C24DF" w:rsidRDefault="00835CD1">
      <w:pPr>
        <w:spacing w:before="240" w:after="240"/>
        <w:rPr>
          <w:color w:val="808080"/>
          <w:lang w:val="en-US"/>
        </w:rPr>
      </w:pPr>
      <w:r w:rsidRPr="001C24DF">
        <w:rPr>
          <w:color w:val="808080"/>
          <w:lang w:val="en-US"/>
        </w:rPr>
        <w:t>(There is also a style of preparing a source folder under the project folder and placing the source file(s) under it.)</w:t>
      </w:r>
    </w:p>
    <w:p w14:paraId="49256C72" w14:textId="77777777" w:rsidR="004604AB" w:rsidRPr="001C24DF" w:rsidRDefault="00835CD1">
      <w:pPr>
        <w:spacing w:before="240" w:after="240"/>
        <w:rPr>
          <w:color w:val="808080"/>
          <w:lang w:val="en-US"/>
        </w:rPr>
      </w:pPr>
      <w:r w:rsidRPr="001C24DF">
        <w:rPr>
          <w:color w:val="808080"/>
          <w:lang w:val="en-US"/>
        </w:rPr>
        <w:t>(This is a preference = cultural difference.)</w:t>
      </w:r>
    </w:p>
    <w:p w14:paraId="49256C73" w14:textId="77777777" w:rsidR="004604AB" w:rsidRPr="001C24DF" w:rsidRDefault="00835CD1">
      <w:pPr>
        <w:spacing w:before="240" w:after="240"/>
        <w:rPr>
          <w:lang w:val="en-US"/>
        </w:rPr>
      </w:pPr>
      <w:r w:rsidRPr="001C24DF">
        <w:rPr>
          <w:lang w:val="en-US"/>
        </w:rPr>
        <w:t>It is pos</w:t>
      </w:r>
      <w:r w:rsidRPr="001C24DF">
        <w:rPr>
          <w:lang w:val="en-US"/>
        </w:rPr>
        <w:t>sible to bring in the source files from the outside after the project starts.</w:t>
      </w:r>
    </w:p>
    <w:p w14:paraId="49256C74" w14:textId="77777777" w:rsidR="004604AB" w:rsidRPr="001C24DF" w:rsidRDefault="00835CD1">
      <w:pPr>
        <w:spacing w:before="240" w:after="240"/>
        <w:rPr>
          <w:lang w:val="en-US"/>
        </w:rPr>
      </w:pPr>
      <w:r w:rsidRPr="001C24DF">
        <w:rPr>
          <w:lang w:val="en-US"/>
        </w:rPr>
        <w:t>Place the source file you want to bring under the project folder, right-click on the project &gt; "Refresh" to include it in the project tree.</w:t>
      </w:r>
    </w:p>
    <w:p w14:paraId="49256C75" w14:textId="77777777" w:rsidR="004604AB" w:rsidRPr="001C24DF" w:rsidRDefault="00835CD1">
      <w:pPr>
        <w:spacing w:before="240" w:after="240"/>
        <w:rPr>
          <w:lang w:val="en-US"/>
        </w:rPr>
      </w:pPr>
      <w:r w:rsidRPr="001C24DF">
        <w:rPr>
          <w:lang w:val="en-US"/>
        </w:rPr>
        <w:t>Please note that if you "update" in th</w:t>
      </w:r>
      <w:r w:rsidRPr="001C24DF">
        <w:rPr>
          <w:lang w:val="en-US"/>
        </w:rPr>
        <w:t>is way, all the files placed directly under the project folder will be imported into the project even if they are not the source files.</w:t>
      </w:r>
    </w:p>
    <w:p w14:paraId="49256C76" w14:textId="77777777" w:rsidR="004604AB" w:rsidRPr="001C24DF" w:rsidRDefault="00835CD1">
      <w:pPr>
        <w:spacing w:before="240" w:after="240"/>
        <w:rPr>
          <w:color w:val="808080"/>
          <w:lang w:val="en-US"/>
        </w:rPr>
      </w:pPr>
      <w:r w:rsidRPr="001C24DF">
        <w:rPr>
          <w:color w:val="808080"/>
          <w:lang w:val="en-US"/>
        </w:rPr>
        <w:lastRenderedPageBreak/>
        <w:t>(It is against the eclipse way to put files in the project folder that you don't want to include in the project tree.)</w:t>
      </w:r>
    </w:p>
    <w:p w14:paraId="49256C77" w14:textId="77777777" w:rsidR="004604AB" w:rsidRPr="001C24DF" w:rsidRDefault="00835CD1">
      <w:pPr>
        <w:spacing w:before="240" w:after="240"/>
        <w:rPr>
          <w:b/>
          <w:u w:val="single"/>
          <w:lang w:val="en-US"/>
        </w:rPr>
      </w:pPr>
      <w:r w:rsidRPr="001C24DF">
        <w:rPr>
          <w:b/>
          <w:u w:val="single"/>
          <w:lang w:val="en-US"/>
        </w:rPr>
        <w:t>E</w:t>
      </w:r>
      <w:r w:rsidRPr="001C24DF">
        <w:rPr>
          <w:b/>
          <w:u w:val="single"/>
          <w:lang w:val="en-US"/>
        </w:rPr>
        <w:t>xercise</w:t>
      </w:r>
    </w:p>
    <w:p w14:paraId="49256C78" w14:textId="77777777" w:rsidR="004604AB" w:rsidRPr="001C24DF" w:rsidRDefault="00835CD1">
      <w:pPr>
        <w:spacing w:before="240" w:after="240"/>
        <w:rPr>
          <w:color w:val="808080"/>
          <w:lang w:val="en-US"/>
        </w:rPr>
      </w:pPr>
      <w:r w:rsidRPr="001C24DF">
        <w:rPr>
          <w:b/>
          <w:lang w:val="en-US"/>
        </w:rPr>
        <w:t>05-02-03-ex1</w:t>
      </w:r>
      <w:r w:rsidRPr="001C24DF">
        <w:rPr>
          <w:lang w:val="en-US"/>
        </w:rPr>
        <w:t>: From the standing point of (the developer of) eclipse, what should be the trigger to automatically start the "update" process?</w:t>
      </w:r>
    </w:p>
    <w:p w14:paraId="49256C79" w14:textId="77777777" w:rsidR="004604AB" w:rsidRDefault="00835CD1">
      <w:r>
        <w:pict w14:anchorId="49256F5B">
          <v:rect id="_x0000_i1034" style="width:0;height:1.5pt" o:hralign="center" o:hrstd="t" o:hr="t" fillcolor="#a0a0a0" stroked="f"/>
        </w:pict>
      </w:r>
    </w:p>
    <w:p w14:paraId="49256C7A" w14:textId="77777777" w:rsidR="004604AB" w:rsidRPr="001C24DF" w:rsidRDefault="00835CD1">
      <w:pPr>
        <w:spacing w:before="240" w:after="240"/>
        <w:rPr>
          <w:b/>
          <w:lang w:val="en-US"/>
        </w:rPr>
      </w:pPr>
      <w:r w:rsidRPr="001C24DF">
        <w:rPr>
          <w:b/>
          <w:lang w:val="en-US"/>
        </w:rPr>
        <w:t>05.02.04. The executable file and the current directory</w:t>
      </w:r>
    </w:p>
    <w:p w14:paraId="49256C7B" w14:textId="77777777" w:rsidR="004604AB" w:rsidRPr="001C24DF" w:rsidRDefault="00835CD1">
      <w:pPr>
        <w:spacing w:before="240" w:after="240"/>
        <w:rPr>
          <w:lang w:val="en-US"/>
        </w:rPr>
      </w:pPr>
      <w:r w:rsidRPr="001C24DF">
        <w:rPr>
          <w:lang w:val="en-US"/>
        </w:rPr>
        <w:t>At runtime, the debug executable file is generate</w:t>
      </w:r>
      <w:r w:rsidRPr="001C24DF">
        <w:rPr>
          <w:lang w:val="en-US"/>
        </w:rPr>
        <w:t>d as "project-folder/Debug/project-name".</w:t>
      </w:r>
    </w:p>
    <w:p w14:paraId="49256C7C" w14:textId="77777777" w:rsidR="004604AB" w:rsidRPr="001C24DF" w:rsidRDefault="00835CD1">
      <w:pPr>
        <w:spacing w:before="240" w:after="240"/>
        <w:rPr>
          <w:color w:val="808080"/>
          <w:lang w:val="en-US"/>
        </w:rPr>
      </w:pPr>
      <w:r w:rsidRPr="001C24DF">
        <w:rPr>
          <w:color w:val="808080"/>
          <w:lang w:val="en-US"/>
        </w:rPr>
        <w:t xml:space="preserve">(Note that the "project-folder" is the same as the "project-name" here.) </w:t>
      </w:r>
    </w:p>
    <w:p w14:paraId="49256C7D" w14:textId="77777777" w:rsidR="004604AB" w:rsidRPr="001C24DF" w:rsidRDefault="00835CD1">
      <w:pPr>
        <w:spacing w:before="240" w:after="240"/>
        <w:rPr>
          <w:lang w:val="en-US"/>
        </w:rPr>
      </w:pPr>
      <w:r w:rsidRPr="001C24DF">
        <w:rPr>
          <w:lang w:val="en-US"/>
        </w:rPr>
        <w:t>The release executable file is generated as "project-folder/Release/project-name".</w:t>
      </w:r>
    </w:p>
    <w:p w14:paraId="49256C7E" w14:textId="77777777" w:rsidR="004604AB" w:rsidRPr="001C24DF" w:rsidRDefault="00835CD1">
      <w:pPr>
        <w:spacing w:before="240" w:after="240"/>
        <w:rPr>
          <w:lang w:val="en-US"/>
        </w:rPr>
      </w:pPr>
      <w:r w:rsidRPr="001C24DF">
        <w:rPr>
          <w:lang w:val="en-US"/>
        </w:rPr>
        <w:t xml:space="preserve">When the debug executable file and the release executable file are executed from eclipse, the </w:t>
      </w:r>
      <w:r w:rsidRPr="001C24DF">
        <w:rPr>
          <w:u w:val="single"/>
          <w:lang w:val="en-US"/>
        </w:rPr>
        <w:t>project folder is used as the current folder</w:t>
      </w:r>
      <w:r w:rsidRPr="001C24DF">
        <w:rPr>
          <w:lang w:val="en-US"/>
        </w:rPr>
        <w:t>.</w:t>
      </w:r>
    </w:p>
    <w:p w14:paraId="49256C7F" w14:textId="77777777" w:rsidR="004604AB" w:rsidRPr="001C24DF" w:rsidRDefault="00835CD1">
      <w:pPr>
        <w:spacing w:before="240" w:after="240"/>
        <w:rPr>
          <w:lang w:val="en-US"/>
        </w:rPr>
      </w:pPr>
      <w:r w:rsidRPr="001C24DF">
        <w:rPr>
          <w:lang w:val="en-US"/>
        </w:rPr>
        <w:t>Please be careful about this when you refer to the file etc. from the inside of the program when debugging or execut</w:t>
      </w:r>
      <w:r w:rsidRPr="001C24DF">
        <w:rPr>
          <w:lang w:val="en-US"/>
        </w:rPr>
        <w:t>ing on eclipse.</w:t>
      </w:r>
    </w:p>
    <w:p w14:paraId="49256C80" w14:textId="77777777" w:rsidR="004604AB" w:rsidRPr="001C24DF" w:rsidRDefault="00835CD1">
      <w:pPr>
        <w:spacing w:before="240" w:after="240"/>
        <w:rPr>
          <w:lang w:val="en-US"/>
        </w:rPr>
      </w:pPr>
      <w:r w:rsidRPr="001C24DF">
        <w:rPr>
          <w:lang w:val="en-US"/>
        </w:rPr>
        <w:t>When manually executing a program on bash, it is safer to move to the project folder and then execute it until you get used to it.</w:t>
      </w:r>
    </w:p>
    <w:p w14:paraId="49256C81" w14:textId="77777777" w:rsidR="004604AB" w:rsidRPr="001C24DF" w:rsidRDefault="00835CD1">
      <w:pPr>
        <w:spacing w:before="240" w:after="240"/>
        <w:rPr>
          <w:b/>
          <w:u w:val="single"/>
          <w:lang w:val="en-US"/>
        </w:rPr>
      </w:pPr>
      <w:r w:rsidRPr="001C24DF">
        <w:rPr>
          <w:b/>
          <w:u w:val="single"/>
          <w:lang w:val="en-US"/>
        </w:rPr>
        <w:t>Exercise</w:t>
      </w:r>
    </w:p>
    <w:p w14:paraId="49256C82" w14:textId="77777777" w:rsidR="004604AB" w:rsidRPr="001C24DF" w:rsidRDefault="00835CD1">
      <w:pPr>
        <w:spacing w:before="240" w:after="240"/>
        <w:rPr>
          <w:lang w:val="en-US"/>
        </w:rPr>
      </w:pPr>
      <w:r w:rsidRPr="001C24DF">
        <w:rPr>
          <w:b/>
          <w:lang w:val="en-US"/>
        </w:rPr>
        <w:t>05-02-04-ex1</w:t>
      </w:r>
      <w:r w:rsidRPr="001C24DF">
        <w:rPr>
          <w:lang w:val="en-US"/>
        </w:rPr>
        <w:t>: Why doesn't eclipse try to run with the directory containing the executable as the cur</w:t>
      </w:r>
      <w:r w:rsidRPr="001C24DF">
        <w:rPr>
          <w:lang w:val="en-US"/>
        </w:rPr>
        <w:t>rent directory? There are good reasons for this. Please state the reason.</w:t>
      </w:r>
    </w:p>
    <w:p w14:paraId="49256C83" w14:textId="77777777" w:rsidR="004604AB" w:rsidRPr="001C24DF" w:rsidRDefault="00835CD1">
      <w:pPr>
        <w:spacing w:before="240" w:after="240"/>
        <w:rPr>
          <w:color w:val="808080"/>
          <w:lang w:val="en-US"/>
        </w:rPr>
      </w:pPr>
      <w:r w:rsidRPr="001C24DF">
        <w:rPr>
          <w:color w:val="808080"/>
          <w:lang w:val="en-US"/>
        </w:rPr>
        <w:t>(The hint is that eclipse assumes that the developer will go through a two-step process of Debug and Release.)</w:t>
      </w:r>
    </w:p>
    <w:p w14:paraId="49256C84" w14:textId="77777777" w:rsidR="004604AB" w:rsidRDefault="00835CD1">
      <w:r>
        <w:pict w14:anchorId="49256F5C">
          <v:rect id="_x0000_i1035" style="width:0;height:1.5pt" o:hralign="center" o:hrstd="t" o:hr="t" fillcolor="#a0a0a0" stroked="f"/>
        </w:pict>
      </w:r>
    </w:p>
    <w:p w14:paraId="49256C85" w14:textId="77777777" w:rsidR="004604AB" w:rsidRPr="001C24DF" w:rsidRDefault="00835CD1">
      <w:pPr>
        <w:spacing w:before="240" w:after="240"/>
        <w:rPr>
          <w:b/>
          <w:lang w:val="en-US"/>
        </w:rPr>
      </w:pPr>
      <w:r w:rsidRPr="001C24DF">
        <w:rPr>
          <w:b/>
          <w:lang w:val="en-US"/>
        </w:rPr>
        <w:t>05.02.05. Others</w:t>
      </w:r>
    </w:p>
    <w:p w14:paraId="49256C86" w14:textId="77777777" w:rsidR="004604AB" w:rsidRPr="001C24DF" w:rsidRDefault="00835CD1">
      <w:pPr>
        <w:spacing w:before="240" w:after="240"/>
        <w:rPr>
          <w:lang w:val="en-US"/>
        </w:rPr>
      </w:pPr>
      <w:r w:rsidRPr="001C24DF">
        <w:rPr>
          <w:lang w:val="en-US"/>
        </w:rPr>
        <w:t xml:space="preserve">Even if you put some files just under the workspace </w:t>
      </w:r>
      <w:r w:rsidRPr="001C24DF">
        <w:rPr>
          <w:lang w:val="en-US"/>
        </w:rPr>
        <w:t>folder, eclipse will not recognize them.</w:t>
      </w:r>
    </w:p>
    <w:p w14:paraId="49256C87" w14:textId="77777777" w:rsidR="004604AB" w:rsidRPr="001C24DF" w:rsidRDefault="00835CD1">
      <w:pPr>
        <w:spacing w:before="240" w:after="240"/>
        <w:rPr>
          <w:lang w:val="en-US"/>
        </w:rPr>
      </w:pPr>
      <w:r w:rsidRPr="001C24DF">
        <w:rPr>
          <w:lang w:val="en-US"/>
        </w:rPr>
        <w:t>Even if you create another folder for the siblings of the project folder, eclipse does not care. However, that folder name will no longer be available as a new project name in this workspace.</w:t>
      </w:r>
    </w:p>
    <w:p w14:paraId="49256C88" w14:textId="77777777" w:rsidR="004604AB" w:rsidRPr="001C24DF" w:rsidRDefault="00835CD1">
      <w:pPr>
        <w:spacing w:before="240" w:after="240"/>
        <w:rPr>
          <w:color w:val="808080"/>
          <w:lang w:val="en-US"/>
        </w:rPr>
      </w:pPr>
      <w:r w:rsidRPr="001C24DF">
        <w:rPr>
          <w:color w:val="808080"/>
          <w:lang w:val="en-US"/>
        </w:rPr>
        <w:lastRenderedPageBreak/>
        <w:t>(If you use this skillfully, you can prepare a "warehouse" directory invisible to eclipse.)</w:t>
      </w:r>
    </w:p>
    <w:p w14:paraId="49256C89" w14:textId="77777777" w:rsidR="004604AB" w:rsidRPr="001C24DF" w:rsidRDefault="00835CD1">
      <w:pPr>
        <w:spacing w:before="240" w:after="240"/>
        <w:rPr>
          <w:lang w:val="en-US"/>
        </w:rPr>
      </w:pPr>
      <w:r w:rsidRPr="001C24DF">
        <w:rPr>
          <w:lang w:val="en-US"/>
        </w:rPr>
        <w:t>In rare cases, eclipse may behave strangely while you work.</w:t>
      </w:r>
    </w:p>
    <w:p w14:paraId="49256C8A" w14:textId="77777777" w:rsidR="004604AB" w:rsidRPr="001C24DF" w:rsidRDefault="00835CD1">
      <w:pPr>
        <w:spacing w:before="240" w:after="240"/>
        <w:rPr>
          <w:lang w:val="en-US"/>
        </w:rPr>
      </w:pPr>
      <w:r w:rsidRPr="001C24DF">
        <w:rPr>
          <w:lang w:val="en-US"/>
        </w:rPr>
        <w:t>Eclipse creates a hidden folder called “.eclipse” under the home folder to manage the work.</w:t>
      </w:r>
    </w:p>
    <w:p w14:paraId="49256C8B" w14:textId="77777777" w:rsidR="004604AB" w:rsidRPr="001C24DF" w:rsidRDefault="00835CD1">
      <w:pPr>
        <w:spacing w:before="240" w:after="240"/>
        <w:rPr>
          <w:lang w:val="en-US"/>
        </w:rPr>
      </w:pPr>
      <w:r w:rsidRPr="001C24DF">
        <w:rPr>
          <w:lang w:val="en-US"/>
        </w:rPr>
        <w:t xml:space="preserve">If you want </w:t>
      </w:r>
      <w:r w:rsidRPr="001C24DF">
        <w:rPr>
          <w:lang w:val="en-US"/>
        </w:rPr>
        <w:t>to recover by yourself, you can try deleting this folder from the bash on a terminal.</w:t>
      </w:r>
    </w:p>
    <w:p w14:paraId="49256C8C" w14:textId="77777777" w:rsidR="004604AB" w:rsidRPr="001C24DF" w:rsidRDefault="00835CD1">
      <w:pPr>
        <w:spacing w:before="240" w:after="240"/>
        <w:rPr>
          <w:lang w:val="en-US"/>
        </w:rPr>
      </w:pPr>
      <w:r w:rsidRPr="001C24DF">
        <w:rPr>
          <w:lang w:val="en-US"/>
        </w:rPr>
        <w:t>However, all settings will be lost and the default will be restored.</w:t>
      </w:r>
    </w:p>
    <w:p w14:paraId="49256C8D" w14:textId="77777777" w:rsidR="004604AB" w:rsidRPr="001C24DF" w:rsidRDefault="00835CD1">
      <w:pPr>
        <w:spacing w:before="240" w:after="240"/>
        <w:rPr>
          <w:lang w:val="en-US"/>
        </w:rPr>
      </w:pPr>
      <w:r w:rsidRPr="001C24DF">
        <w:rPr>
          <w:lang w:val="en-US"/>
        </w:rPr>
        <w:t xml:space="preserve">Source files and project information are saved in the workspace folder, so even if you do this work, </w:t>
      </w:r>
      <w:r w:rsidRPr="001C24DF">
        <w:rPr>
          <w:lang w:val="en-US"/>
        </w:rPr>
        <w:t>they will not disappear.</w:t>
      </w:r>
    </w:p>
    <w:p w14:paraId="49256C8E" w14:textId="77777777" w:rsidR="004604AB" w:rsidRDefault="00835CD1">
      <w:r>
        <w:pict w14:anchorId="49256F5D">
          <v:rect id="_x0000_i1036" style="width:0;height:1.5pt" o:hralign="center" o:hrstd="t" o:hr="t" fillcolor="#a0a0a0" stroked="f"/>
        </w:pict>
      </w:r>
    </w:p>
    <w:p w14:paraId="49256C8F" w14:textId="77777777" w:rsidR="004604AB" w:rsidRDefault="00835CD1">
      <w:pPr>
        <w:pStyle w:val="3"/>
        <w:keepNext w:val="0"/>
        <w:keepLines w:val="0"/>
        <w:spacing w:before="280"/>
        <w:rPr>
          <w:b/>
          <w:color w:val="802020"/>
          <w:sz w:val="26"/>
          <w:szCs w:val="26"/>
        </w:rPr>
      </w:pPr>
      <w:bookmarkStart w:id="3" w:name="_51b2lypk56xw" w:colFirst="0" w:colLast="0"/>
      <w:bookmarkEnd w:id="3"/>
      <w:r>
        <w:rPr>
          <w:b/>
          <w:color w:val="802020"/>
          <w:sz w:val="26"/>
          <w:szCs w:val="26"/>
        </w:rPr>
        <w:t>05.03. First-time eclipse</w:t>
      </w:r>
    </w:p>
    <w:p w14:paraId="49256C90" w14:textId="77777777" w:rsidR="004604AB" w:rsidRDefault="00835CD1">
      <w:r>
        <w:pict w14:anchorId="49256F5E">
          <v:rect id="_x0000_i1037" style="width:0;height:1.5pt" o:hralign="center" o:hrstd="t" o:hr="t" fillcolor="#a0a0a0" stroked="f"/>
        </w:pict>
      </w:r>
    </w:p>
    <w:p w14:paraId="49256C91" w14:textId="77777777" w:rsidR="004604AB" w:rsidRPr="001C24DF" w:rsidRDefault="00835CD1">
      <w:pPr>
        <w:spacing w:before="240" w:after="240"/>
        <w:rPr>
          <w:b/>
          <w:lang w:val="en-US"/>
        </w:rPr>
      </w:pPr>
      <w:r w:rsidRPr="001C24DF">
        <w:rPr>
          <w:b/>
          <w:lang w:val="en-US"/>
        </w:rPr>
        <w:t>05.03.01. Start eclipse and set workspace</w:t>
      </w:r>
    </w:p>
    <w:p w14:paraId="49256C92" w14:textId="77777777" w:rsidR="004604AB" w:rsidRPr="001C24DF" w:rsidRDefault="00835CD1">
      <w:pPr>
        <w:spacing w:before="240" w:after="240"/>
        <w:rPr>
          <w:lang w:val="en-US"/>
        </w:rPr>
      </w:pPr>
      <w:r w:rsidRPr="001C24DF">
        <w:rPr>
          <w:lang w:val="en-US"/>
        </w:rPr>
        <w:t>Open the terminal and type eclipse_cpp from bash to start it.</w:t>
      </w:r>
    </w:p>
    <w:p w14:paraId="49256C93" w14:textId="77777777" w:rsidR="004604AB" w:rsidRPr="001C24DF" w:rsidRDefault="00835CD1">
      <w:pPr>
        <w:spacing w:before="240" w:after="240"/>
        <w:rPr>
          <w:lang w:val="en-US"/>
        </w:rPr>
      </w:pPr>
      <w:r w:rsidRPr="001C24DF">
        <w:rPr>
          <w:lang w:val="en-US"/>
        </w:rPr>
        <w:t xml:space="preserve">You should be asked which workspace you use, so set </w:t>
      </w:r>
      <w:r w:rsidRPr="001C24DF">
        <w:rPr>
          <w:b/>
          <w:lang w:val="en-US"/>
        </w:rPr>
        <w:t>workspace-ide</w:t>
      </w:r>
      <w:r w:rsidRPr="001C24DF">
        <w:rPr>
          <w:lang w:val="en-US"/>
        </w:rPr>
        <w:t>.</w:t>
      </w:r>
    </w:p>
    <w:p w14:paraId="49256C94" w14:textId="77777777" w:rsidR="004604AB" w:rsidRPr="001C24DF" w:rsidRDefault="00835CD1">
      <w:pPr>
        <w:spacing w:before="240" w:after="240"/>
        <w:rPr>
          <w:lang w:val="en-US"/>
        </w:rPr>
      </w:pPr>
      <w:r w:rsidRPr="001C24DF">
        <w:rPr>
          <w:lang w:val="en-US"/>
        </w:rPr>
        <w:t>(If you are not asked, after s</w:t>
      </w:r>
      <w:r w:rsidRPr="001C24DF">
        <w:rPr>
          <w:lang w:val="en-US"/>
        </w:rPr>
        <w:t>tarting, please switch with Menu: File &gt; Switch workspace)</w:t>
      </w:r>
    </w:p>
    <w:p w14:paraId="49256C95" w14:textId="77777777" w:rsidR="004604AB" w:rsidRPr="001C24DF" w:rsidRDefault="00835CD1">
      <w:pPr>
        <w:spacing w:before="240" w:after="240"/>
        <w:rPr>
          <w:lang w:val="en-US"/>
        </w:rPr>
      </w:pPr>
      <w:r w:rsidRPr="001C24DF">
        <w:rPr>
          <w:lang w:val="en-US"/>
        </w:rPr>
        <w:t>If the "Welcome" tab is displayed at the beginning, delete that tab.</w:t>
      </w:r>
    </w:p>
    <w:p w14:paraId="49256C96" w14:textId="77777777" w:rsidR="004604AB" w:rsidRPr="001C24DF" w:rsidRDefault="00835CD1">
      <w:pPr>
        <w:spacing w:before="240" w:after="240"/>
        <w:rPr>
          <w:lang w:val="en-US"/>
        </w:rPr>
      </w:pPr>
      <w:r w:rsidRPr="001C24DF">
        <w:rPr>
          <w:lang w:val="en-US"/>
        </w:rPr>
        <w:t>Then, it becomes the C/C++ perspective which is the basis of eclipse.</w:t>
      </w:r>
    </w:p>
    <w:p w14:paraId="49256C97" w14:textId="77777777" w:rsidR="004604AB" w:rsidRPr="001C24DF" w:rsidRDefault="00835CD1">
      <w:pPr>
        <w:spacing w:before="240" w:after="240"/>
        <w:rPr>
          <w:color w:val="808080"/>
          <w:lang w:val="en-US"/>
        </w:rPr>
      </w:pPr>
      <w:r w:rsidRPr="001C24DF">
        <w:rPr>
          <w:color w:val="808080"/>
          <w:lang w:val="en-US"/>
        </w:rPr>
        <w:t>(You can check if it is in the C/C++ perspective by gently</w:t>
      </w:r>
      <w:r w:rsidRPr="001C24DF">
        <w:rPr>
          <w:color w:val="808080"/>
          <w:lang w:val="en-US"/>
        </w:rPr>
        <w:t xml:space="preserve"> hovering the mouse pointer over the icon on the far right and it will be displayed as "C/C++")</w:t>
      </w:r>
    </w:p>
    <w:p w14:paraId="49256C98" w14:textId="77777777" w:rsidR="004604AB" w:rsidRDefault="00835CD1">
      <w:r>
        <w:pict w14:anchorId="49256F5F">
          <v:rect id="_x0000_i1038" style="width:0;height:1.5pt" o:hralign="center" o:hrstd="t" o:hr="t" fillcolor="#a0a0a0" stroked="f"/>
        </w:pict>
      </w:r>
    </w:p>
    <w:p w14:paraId="49256C99" w14:textId="77777777" w:rsidR="004604AB" w:rsidRPr="001C24DF" w:rsidRDefault="00835CD1">
      <w:pPr>
        <w:spacing w:before="240" w:after="240"/>
        <w:rPr>
          <w:b/>
          <w:lang w:val="en-US"/>
        </w:rPr>
      </w:pPr>
      <w:r w:rsidRPr="001C24DF">
        <w:rPr>
          <w:b/>
          <w:lang w:val="en-US"/>
        </w:rPr>
        <w:t>05.03.02. The initial setup of eclipse</w:t>
      </w:r>
    </w:p>
    <w:p w14:paraId="49256C9A" w14:textId="77777777" w:rsidR="004604AB" w:rsidRPr="001C24DF" w:rsidRDefault="00835CD1">
      <w:pPr>
        <w:spacing w:before="240" w:after="240"/>
        <w:rPr>
          <w:lang w:val="en-US"/>
        </w:rPr>
      </w:pPr>
      <w:r w:rsidRPr="001C24DF">
        <w:rPr>
          <w:lang w:val="en-US"/>
        </w:rPr>
        <w:t>Windowpanes (Small sub-windows) in a perspective can be freely laid out. You can change it. If you want to return to the original default layout, run Menu: Windows &gt; Perspective &gt; Reset Perspective.</w:t>
      </w:r>
    </w:p>
    <w:p w14:paraId="49256C9B" w14:textId="77777777" w:rsidR="004604AB" w:rsidRPr="001C24DF" w:rsidRDefault="00835CD1">
      <w:pPr>
        <w:spacing w:before="240" w:after="240"/>
        <w:rPr>
          <w:color w:val="808080"/>
          <w:lang w:val="en-US"/>
        </w:rPr>
      </w:pPr>
      <w:r w:rsidRPr="001C24DF">
        <w:rPr>
          <w:color w:val="808080"/>
          <w:lang w:val="en-US"/>
        </w:rPr>
        <w:lastRenderedPageBreak/>
        <w:t xml:space="preserve">(Resetting the perspective only corrects the arrangement </w:t>
      </w:r>
      <w:r w:rsidRPr="001C24DF">
        <w:rPr>
          <w:color w:val="808080"/>
          <w:lang w:val="en-US"/>
        </w:rPr>
        <w:t>of the windowpanes, so there is no change in the content.)</w:t>
      </w:r>
    </w:p>
    <w:p w14:paraId="49256C9C" w14:textId="77777777" w:rsidR="004604AB" w:rsidRPr="001C24DF" w:rsidRDefault="00835CD1">
      <w:pPr>
        <w:spacing w:before="240" w:after="240"/>
        <w:rPr>
          <w:lang w:val="en-US"/>
        </w:rPr>
      </w:pPr>
      <w:r w:rsidRPr="001C24DF">
        <w:rPr>
          <w:lang w:val="en-US"/>
        </w:rPr>
        <w:t>Here, let's make the overall settings related to C programming.</w:t>
      </w:r>
    </w:p>
    <w:p w14:paraId="49256C9D" w14:textId="77777777" w:rsidR="004604AB" w:rsidRPr="001C24DF" w:rsidRDefault="00835CD1">
      <w:pPr>
        <w:spacing w:before="240" w:after="240"/>
        <w:rPr>
          <w:lang w:val="en-US"/>
        </w:rPr>
      </w:pPr>
      <w:r w:rsidRPr="001C24DF">
        <w:rPr>
          <w:lang w:val="en-US"/>
        </w:rPr>
        <w:t>The line number should be displayed for the editor.</w:t>
      </w:r>
    </w:p>
    <w:p w14:paraId="49256C9E" w14:textId="77777777" w:rsidR="004604AB" w:rsidRPr="001C24DF" w:rsidRDefault="00835CD1">
      <w:pPr>
        <w:spacing w:before="240" w:after="240"/>
        <w:rPr>
          <w:lang w:val="en-US"/>
        </w:rPr>
      </w:pPr>
      <w:r w:rsidRPr="001C24DF">
        <w:rPr>
          <w:lang w:val="en-US"/>
        </w:rPr>
        <w:t>It seems that it is enabled by default in ver.2020-03. If not, follow this step.</w:t>
      </w:r>
    </w:p>
    <w:p w14:paraId="49256C9F" w14:textId="77777777" w:rsidR="004604AB" w:rsidRPr="001C24DF" w:rsidRDefault="00835CD1">
      <w:pPr>
        <w:spacing w:before="240" w:after="240"/>
        <w:rPr>
          <w:color w:val="808080"/>
          <w:lang w:val="en-US"/>
        </w:rPr>
      </w:pPr>
      <w:r w:rsidRPr="001C24DF">
        <w:rPr>
          <w:color w:val="808080"/>
          <w:lang w:val="en-US"/>
        </w:rPr>
        <w:t>(This is a function commonly found in text editors.)</w:t>
      </w:r>
    </w:p>
    <w:tbl>
      <w:tblPr>
        <w:tblStyle w:val="a5"/>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394"/>
        <w:gridCol w:w="7631"/>
      </w:tblGrid>
      <w:tr w:rsidR="004604AB" w14:paraId="49256CA2" w14:textId="77777777">
        <w:trPr>
          <w:trHeight w:val="555"/>
        </w:trPr>
        <w:tc>
          <w:tcPr>
            <w:tcW w:w="1394" w:type="dxa"/>
            <w:tcMar>
              <w:top w:w="100" w:type="dxa"/>
              <w:left w:w="100" w:type="dxa"/>
              <w:bottom w:w="100" w:type="dxa"/>
              <w:right w:w="100" w:type="dxa"/>
            </w:tcMar>
          </w:tcPr>
          <w:p w14:paraId="49256CA0" w14:textId="77777777" w:rsidR="004604AB" w:rsidRDefault="00835CD1">
            <w:r>
              <w:t>05-03-02-A</w:t>
            </w:r>
          </w:p>
        </w:tc>
        <w:tc>
          <w:tcPr>
            <w:tcW w:w="7631" w:type="dxa"/>
            <w:tcMar>
              <w:top w:w="100" w:type="dxa"/>
              <w:left w:w="100" w:type="dxa"/>
              <w:bottom w:w="100" w:type="dxa"/>
              <w:right w:w="100" w:type="dxa"/>
            </w:tcMar>
          </w:tcPr>
          <w:p w14:paraId="49256CA1" w14:textId="77777777" w:rsidR="004604AB" w:rsidRDefault="00835CD1">
            <w:pPr>
              <w:widowControl w:val="0"/>
            </w:pPr>
            <w:r>
              <w:t>Displaying line numbers</w:t>
            </w:r>
          </w:p>
        </w:tc>
      </w:tr>
      <w:tr w:rsidR="004604AB" w14:paraId="49256CA5" w14:textId="77777777">
        <w:trPr>
          <w:trHeight w:val="465"/>
        </w:trPr>
        <w:tc>
          <w:tcPr>
            <w:tcW w:w="1394" w:type="dxa"/>
            <w:tcMar>
              <w:top w:w="100" w:type="dxa"/>
              <w:left w:w="100" w:type="dxa"/>
              <w:bottom w:w="100" w:type="dxa"/>
              <w:right w:w="100" w:type="dxa"/>
            </w:tcMar>
          </w:tcPr>
          <w:p w14:paraId="49256CA3" w14:textId="77777777" w:rsidR="004604AB" w:rsidRDefault="00835CD1">
            <w:pPr>
              <w:widowControl w:val="0"/>
            </w:pPr>
            <w:r>
              <w:t>1</w:t>
            </w:r>
          </w:p>
        </w:tc>
        <w:tc>
          <w:tcPr>
            <w:tcW w:w="7631" w:type="dxa"/>
            <w:tcMar>
              <w:top w:w="100" w:type="dxa"/>
              <w:left w:w="100" w:type="dxa"/>
              <w:bottom w:w="100" w:type="dxa"/>
              <w:right w:w="100" w:type="dxa"/>
            </w:tcMar>
          </w:tcPr>
          <w:p w14:paraId="49256CA4" w14:textId="77777777" w:rsidR="004604AB" w:rsidRDefault="00835CD1">
            <w:pPr>
              <w:widowControl w:val="0"/>
            </w:pPr>
            <w:r>
              <w:t>Menu: Window &gt; Preference</w:t>
            </w:r>
          </w:p>
        </w:tc>
      </w:tr>
      <w:tr w:rsidR="004604AB" w:rsidRPr="001C24DF" w14:paraId="49256CAB" w14:textId="77777777">
        <w:trPr>
          <w:trHeight w:val="1440"/>
        </w:trPr>
        <w:tc>
          <w:tcPr>
            <w:tcW w:w="1394" w:type="dxa"/>
            <w:tcMar>
              <w:top w:w="100" w:type="dxa"/>
              <w:left w:w="100" w:type="dxa"/>
              <w:bottom w:w="100" w:type="dxa"/>
              <w:right w:w="100" w:type="dxa"/>
            </w:tcMar>
          </w:tcPr>
          <w:p w14:paraId="49256CA6" w14:textId="77777777" w:rsidR="004604AB" w:rsidRDefault="00835CD1">
            <w:pPr>
              <w:widowControl w:val="0"/>
            </w:pPr>
            <w:r>
              <w:t>2</w:t>
            </w:r>
          </w:p>
        </w:tc>
        <w:tc>
          <w:tcPr>
            <w:tcW w:w="7631" w:type="dxa"/>
            <w:tcMar>
              <w:top w:w="100" w:type="dxa"/>
              <w:left w:w="100" w:type="dxa"/>
              <w:bottom w:w="100" w:type="dxa"/>
              <w:right w:w="100" w:type="dxa"/>
            </w:tcMar>
          </w:tcPr>
          <w:p w14:paraId="49256CA7" w14:textId="77777777" w:rsidR="004604AB" w:rsidRPr="001C24DF" w:rsidRDefault="00835CD1">
            <w:pPr>
              <w:widowControl w:val="0"/>
              <w:rPr>
                <w:lang w:val="en-US"/>
              </w:rPr>
            </w:pPr>
            <w:r w:rsidRPr="001C24DF">
              <w:rPr>
                <w:lang w:val="en-US"/>
              </w:rPr>
              <w:t>[Prefernce]</w:t>
            </w:r>
          </w:p>
          <w:p w14:paraId="49256CA8" w14:textId="77777777" w:rsidR="004604AB" w:rsidRPr="001C24DF" w:rsidRDefault="00835CD1">
            <w:pPr>
              <w:widowControl w:val="0"/>
              <w:rPr>
                <w:color w:val="808080"/>
                <w:lang w:val="en-US"/>
              </w:rPr>
            </w:pPr>
            <w:r w:rsidRPr="001C24DF">
              <w:rPr>
                <w:color w:val="808080"/>
                <w:lang w:val="en-US"/>
              </w:rPr>
              <w:t>(Hereafter, when [Foo] is mentioned, the window called Foo should pop up.)</w:t>
            </w:r>
          </w:p>
          <w:p w14:paraId="49256CA9" w14:textId="377D8D37" w:rsidR="004604AB" w:rsidRPr="001C24DF" w:rsidRDefault="00835CD1">
            <w:pPr>
              <w:widowControl w:val="0"/>
              <w:rPr>
                <w:lang w:val="en-US"/>
              </w:rPr>
            </w:pPr>
            <w:r w:rsidRPr="001C24DF">
              <w:rPr>
                <w:lang w:val="en-US"/>
              </w:rPr>
              <w:t>(Left): General [Unfold] &gt; Editor</w:t>
            </w:r>
            <w:r w:rsidR="00792B59">
              <w:rPr>
                <w:rFonts w:hint="eastAsia"/>
                <w:lang w:val="en-US"/>
              </w:rPr>
              <w:t>s</w:t>
            </w:r>
            <w:r w:rsidRPr="001C24DF">
              <w:rPr>
                <w:lang w:val="en-US"/>
              </w:rPr>
              <w:t xml:space="preserve"> [Unfolod] &gt; Text Editors [Select]</w:t>
            </w:r>
          </w:p>
          <w:p w14:paraId="49256CAA" w14:textId="77777777" w:rsidR="004604AB" w:rsidRPr="001C24DF" w:rsidRDefault="00835CD1">
            <w:pPr>
              <w:widowControl w:val="0"/>
              <w:rPr>
                <w:lang w:val="en-US"/>
              </w:rPr>
            </w:pPr>
            <w:r w:rsidRPr="001C24DF">
              <w:rPr>
                <w:lang w:val="en-US"/>
              </w:rPr>
              <w:t>(Right): Text Editors &gt; Show line numbers &gt; OptIn &gt; Apply and Close</w:t>
            </w:r>
          </w:p>
        </w:tc>
      </w:tr>
    </w:tbl>
    <w:p w14:paraId="49256CAC" w14:textId="77777777" w:rsidR="004604AB" w:rsidRPr="001C24DF" w:rsidRDefault="00835CD1">
      <w:pPr>
        <w:spacing w:before="240" w:after="240"/>
        <w:rPr>
          <w:lang w:val="en-US"/>
        </w:rPr>
      </w:pPr>
      <w:r w:rsidRPr="001C24DF">
        <w:rPr>
          <w:lang w:val="en-US"/>
        </w:rPr>
        <w:t>There is no need to pay particular attention</w:t>
      </w:r>
      <w:r w:rsidRPr="001C24DF">
        <w:rPr>
          <w:lang w:val="en-US"/>
        </w:rPr>
        <w:t xml:space="preserve"> to the close eclipse, but please note that it may take some time to record the work contents.</w:t>
      </w:r>
    </w:p>
    <w:p w14:paraId="49256CAD" w14:textId="77777777" w:rsidR="004604AB" w:rsidRPr="001C24DF" w:rsidRDefault="00835CD1">
      <w:pPr>
        <w:spacing w:before="240" w:after="240"/>
        <w:rPr>
          <w:lang w:val="en-US"/>
        </w:rPr>
      </w:pPr>
      <w:r w:rsidRPr="001C24DF">
        <w:rPr>
          <w:lang w:val="en-US"/>
        </w:rPr>
        <w:t>Menu: File &gt; Exit is the most elegant method to make ends.</w:t>
      </w:r>
    </w:p>
    <w:p w14:paraId="49256CAE" w14:textId="77777777" w:rsidR="004604AB" w:rsidRDefault="00835CD1">
      <w:r>
        <w:pict w14:anchorId="49256F60">
          <v:rect id="_x0000_i1039" style="width:0;height:1.5pt" o:hralign="center" o:hrstd="t" o:hr="t" fillcolor="#a0a0a0" stroked="f"/>
        </w:pict>
      </w:r>
    </w:p>
    <w:p w14:paraId="49256CAF" w14:textId="77777777" w:rsidR="004604AB" w:rsidRDefault="00835CD1">
      <w:pPr>
        <w:pStyle w:val="3"/>
        <w:keepNext w:val="0"/>
        <w:keepLines w:val="0"/>
        <w:spacing w:before="280"/>
        <w:rPr>
          <w:b/>
          <w:color w:val="802020"/>
          <w:sz w:val="26"/>
          <w:szCs w:val="26"/>
        </w:rPr>
      </w:pPr>
      <w:bookmarkStart w:id="4" w:name="_krr6gz7iq32l" w:colFirst="0" w:colLast="0"/>
      <w:bookmarkEnd w:id="4"/>
      <w:r>
        <w:rPr>
          <w:b/>
          <w:color w:val="802020"/>
          <w:sz w:val="26"/>
          <w:szCs w:val="26"/>
        </w:rPr>
        <w:t>05.04. First project - Hello Eclipse -</w:t>
      </w:r>
    </w:p>
    <w:p w14:paraId="49256CB0" w14:textId="77777777" w:rsidR="004604AB" w:rsidRDefault="00835CD1">
      <w:r>
        <w:pict w14:anchorId="49256F61">
          <v:rect id="_x0000_i1040" style="width:0;height:1.5pt" o:hralign="center" o:hrstd="t" o:hr="t" fillcolor="#a0a0a0" stroked="f"/>
        </w:pict>
      </w:r>
    </w:p>
    <w:p w14:paraId="49256CB1" w14:textId="77777777" w:rsidR="004604AB" w:rsidRPr="001C24DF" w:rsidRDefault="00835CD1">
      <w:pPr>
        <w:spacing w:before="240" w:after="240"/>
        <w:rPr>
          <w:b/>
          <w:lang w:val="en-US"/>
        </w:rPr>
      </w:pPr>
      <w:r w:rsidRPr="001C24DF">
        <w:rPr>
          <w:b/>
          <w:lang w:val="en-US"/>
        </w:rPr>
        <w:t>05.04.01. Determining the project outline</w:t>
      </w:r>
    </w:p>
    <w:p w14:paraId="49256CB2" w14:textId="77777777" w:rsidR="004604AB" w:rsidRPr="001C24DF" w:rsidRDefault="00835CD1">
      <w:pPr>
        <w:spacing w:before="240" w:after="240"/>
        <w:rPr>
          <w:lang w:val="en-US"/>
        </w:rPr>
      </w:pPr>
      <w:r w:rsidRPr="001C24DF">
        <w:rPr>
          <w:lang w:val="en-US"/>
        </w:rPr>
        <w:t>Let's set up a project in the form of writing a program directly.</w:t>
      </w:r>
    </w:p>
    <w:p w14:paraId="49256CB3" w14:textId="77777777" w:rsidR="004604AB" w:rsidRPr="001C24DF" w:rsidRDefault="00835CD1">
      <w:pPr>
        <w:spacing w:before="240" w:after="240"/>
        <w:rPr>
          <w:lang w:val="en-US"/>
        </w:rPr>
      </w:pPr>
      <w:r w:rsidRPr="001C24DF">
        <w:rPr>
          <w:lang w:val="en-US"/>
        </w:rPr>
        <w:t>First, consider the project name.</w:t>
      </w:r>
    </w:p>
    <w:p w14:paraId="49256CB4" w14:textId="77777777" w:rsidR="004604AB" w:rsidRPr="001C24DF" w:rsidRDefault="00835CD1">
      <w:pPr>
        <w:spacing w:before="240" w:after="240"/>
        <w:rPr>
          <w:lang w:val="en-US"/>
        </w:rPr>
      </w:pPr>
      <w:r w:rsidRPr="001C24DF">
        <w:rPr>
          <w:lang w:val="en-US"/>
        </w:rPr>
        <w:t>In this class, the rule is "2-digit chapter number - 2-digit section number".</w:t>
      </w:r>
    </w:p>
    <w:p w14:paraId="49256CB5" w14:textId="56B61A73" w:rsidR="004604AB" w:rsidRPr="001C24DF" w:rsidRDefault="00835CD1">
      <w:pPr>
        <w:spacing w:before="240" w:after="240"/>
        <w:rPr>
          <w:color w:val="808080"/>
          <w:lang w:val="en-US"/>
        </w:rPr>
      </w:pPr>
      <w:r w:rsidRPr="001C24DF">
        <w:rPr>
          <w:color w:val="808080"/>
          <w:lang w:val="en-US"/>
        </w:rPr>
        <w:t xml:space="preserve">(The reason why the section heading </w:t>
      </w:r>
      <w:r w:rsidRPr="001C24DF">
        <w:rPr>
          <w:color w:val="808080"/>
          <w:lang w:val="en-US"/>
        </w:rPr>
        <w:t xml:space="preserve">is set to 05.04. instead of 5.4. Is clear here </w:t>
      </w:r>
      <w:r w:rsidR="00F820D3" w:rsidRPr="001C24DF">
        <w:rPr>
          <w:rFonts w:hint="eastAsia"/>
          <w:color w:val="808080"/>
          <w:lang w:val="en-US"/>
        </w:rPr>
        <w:t>…</w:t>
      </w:r>
      <w:r w:rsidRPr="001C24DF">
        <w:rPr>
          <w:color w:val="808080"/>
          <w:lang w:val="en-US"/>
        </w:rPr>
        <w:t>)</w:t>
      </w:r>
    </w:p>
    <w:p w14:paraId="49256CB6" w14:textId="77777777" w:rsidR="004604AB" w:rsidRPr="001C24DF" w:rsidRDefault="00835CD1">
      <w:pPr>
        <w:spacing w:before="240" w:after="240"/>
        <w:rPr>
          <w:color w:val="808080"/>
          <w:lang w:val="en-US"/>
        </w:rPr>
      </w:pPr>
      <w:r w:rsidRPr="001C24DF">
        <w:rPr>
          <w:color w:val="808080"/>
          <w:lang w:val="en-US"/>
        </w:rPr>
        <w:t>(This kind of rule is called a naming schema.)</w:t>
      </w:r>
    </w:p>
    <w:p w14:paraId="49256CB7" w14:textId="77777777" w:rsidR="004604AB" w:rsidRPr="001C24DF" w:rsidRDefault="00835CD1">
      <w:pPr>
        <w:spacing w:before="240" w:after="240"/>
        <w:rPr>
          <w:color w:val="808080"/>
          <w:lang w:val="en-US"/>
        </w:rPr>
      </w:pPr>
      <w:r w:rsidRPr="001C24DF">
        <w:rPr>
          <w:color w:val="808080"/>
          <w:lang w:val="en-US"/>
        </w:rPr>
        <w:lastRenderedPageBreak/>
        <w:t>(The naming schema is used for large-scale programming. This is a technique for avoiding mistakes and troubles that you may make in the future.)</w:t>
      </w:r>
    </w:p>
    <w:p w14:paraId="49256CB8" w14:textId="77777777" w:rsidR="004604AB" w:rsidRPr="001C24DF" w:rsidRDefault="00835CD1">
      <w:pPr>
        <w:spacing w:before="240" w:after="240"/>
        <w:rPr>
          <w:color w:val="808080"/>
          <w:lang w:val="en-US"/>
        </w:rPr>
      </w:pPr>
      <w:r w:rsidRPr="001C24DF">
        <w:rPr>
          <w:color w:val="808080"/>
          <w:lang w:val="en-US"/>
        </w:rPr>
        <w:t>(You don't h</w:t>
      </w:r>
      <w:r w:rsidRPr="001C24DF">
        <w:rPr>
          <w:color w:val="808080"/>
          <w:lang w:val="en-US"/>
        </w:rPr>
        <w:t>ave to follow it, but if you do, you may be more likely to survive later.)</w:t>
      </w:r>
    </w:p>
    <w:p w14:paraId="49256CB9" w14:textId="77777777" w:rsidR="004604AB" w:rsidRPr="001C24DF" w:rsidRDefault="00835CD1">
      <w:pPr>
        <w:spacing w:before="240" w:after="240"/>
        <w:rPr>
          <w:lang w:val="en-US"/>
        </w:rPr>
      </w:pPr>
      <w:r w:rsidRPr="001C24DF">
        <w:rPr>
          <w:lang w:val="en-US"/>
        </w:rPr>
        <w:t>Project name: 05-04 -HelloEclipse</w:t>
      </w:r>
    </w:p>
    <w:p w14:paraId="49256CBA" w14:textId="77777777" w:rsidR="004604AB" w:rsidRPr="001C24DF" w:rsidRDefault="00835CD1">
      <w:pPr>
        <w:spacing w:before="240" w:after="240"/>
        <w:rPr>
          <w:lang w:val="en-US"/>
        </w:rPr>
      </w:pPr>
      <w:r w:rsidRPr="001C24DF">
        <w:rPr>
          <w:lang w:val="en-US"/>
        </w:rPr>
        <w:t>Source filename: 05-04-HelloEclipse-Main.</w:t>
      </w:r>
      <w:proofErr w:type="gramStart"/>
      <w:r w:rsidRPr="001C24DF">
        <w:rPr>
          <w:lang w:val="en-US"/>
        </w:rPr>
        <w:t>c</w:t>
      </w:r>
      <w:proofErr w:type="gramEnd"/>
    </w:p>
    <w:p w14:paraId="49256CBB" w14:textId="1EA4C0DD" w:rsidR="004604AB" w:rsidRPr="001C24DF" w:rsidRDefault="00835CD1">
      <w:pPr>
        <w:spacing w:before="240" w:after="240"/>
        <w:rPr>
          <w:lang w:val="en-US"/>
        </w:rPr>
      </w:pPr>
      <w:r w:rsidRPr="001C24DF">
        <w:rPr>
          <w:lang w:val="en-US"/>
        </w:rPr>
        <w:t>OK, let</w:t>
      </w:r>
      <w:r w:rsidR="00F243CF">
        <w:rPr>
          <w:rFonts w:hint="eastAsia"/>
          <w:lang w:val="en-US"/>
        </w:rPr>
        <w:t>'</w:t>
      </w:r>
      <w:r w:rsidRPr="001C24DF">
        <w:rPr>
          <w:lang w:val="en-US"/>
        </w:rPr>
        <w:t>s start with these from the next section.</w:t>
      </w:r>
    </w:p>
    <w:p w14:paraId="49256CBC" w14:textId="77777777" w:rsidR="004604AB" w:rsidRDefault="00835CD1">
      <w:r>
        <w:pict w14:anchorId="49256F62">
          <v:rect id="_x0000_i1041" style="width:0;height:1.5pt" o:hralign="center" o:hrstd="t" o:hr="t" fillcolor="#a0a0a0" stroked="f"/>
        </w:pict>
      </w:r>
    </w:p>
    <w:p w14:paraId="49256CBD" w14:textId="77777777" w:rsidR="004604AB" w:rsidRDefault="00835CD1">
      <w:pPr>
        <w:spacing w:before="240" w:after="240"/>
        <w:rPr>
          <w:b/>
        </w:rPr>
      </w:pPr>
      <w:r>
        <w:rPr>
          <w:b/>
        </w:rPr>
        <w:t>05.04.02. Register a new project</w:t>
      </w:r>
    </w:p>
    <w:tbl>
      <w:tblPr>
        <w:tblStyle w:val="a6"/>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320"/>
        <w:gridCol w:w="7705"/>
      </w:tblGrid>
      <w:tr w:rsidR="004604AB" w14:paraId="49256CC0" w14:textId="77777777">
        <w:trPr>
          <w:trHeight w:val="585"/>
        </w:trPr>
        <w:tc>
          <w:tcPr>
            <w:tcW w:w="1320" w:type="dxa"/>
            <w:tcMar>
              <w:top w:w="100" w:type="dxa"/>
              <w:left w:w="100" w:type="dxa"/>
              <w:bottom w:w="100" w:type="dxa"/>
              <w:right w:w="100" w:type="dxa"/>
            </w:tcMar>
          </w:tcPr>
          <w:p w14:paraId="49256CBE" w14:textId="77777777" w:rsidR="004604AB" w:rsidRDefault="00835CD1">
            <w:r>
              <w:t>05-04-02-A</w:t>
            </w:r>
          </w:p>
        </w:tc>
        <w:tc>
          <w:tcPr>
            <w:tcW w:w="7705" w:type="dxa"/>
            <w:tcMar>
              <w:top w:w="100" w:type="dxa"/>
              <w:left w:w="100" w:type="dxa"/>
              <w:bottom w:w="100" w:type="dxa"/>
              <w:right w:w="100" w:type="dxa"/>
            </w:tcMar>
          </w:tcPr>
          <w:p w14:paraId="49256CBF" w14:textId="77777777" w:rsidR="004604AB" w:rsidRDefault="00835CD1">
            <w:pPr>
              <w:widowControl w:val="0"/>
            </w:pPr>
            <w:r>
              <w:t>Register</w:t>
            </w:r>
            <w:r>
              <w:t xml:space="preserve"> a new project</w:t>
            </w:r>
          </w:p>
        </w:tc>
      </w:tr>
      <w:tr w:rsidR="004604AB" w:rsidRPr="001C24DF" w14:paraId="49256CC3" w14:textId="77777777">
        <w:trPr>
          <w:trHeight w:val="540"/>
        </w:trPr>
        <w:tc>
          <w:tcPr>
            <w:tcW w:w="1320" w:type="dxa"/>
            <w:tcMar>
              <w:top w:w="100" w:type="dxa"/>
              <w:left w:w="100" w:type="dxa"/>
              <w:bottom w:w="100" w:type="dxa"/>
              <w:right w:w="100" w:type="dxa"/>
            </w:tcMar>
          </w:tcPr>
          <w:p w14:paraId="49256CC1" w14:textId="77777777" w:rsidR="004604AB" w:rsidRDefault="00835CD1">
            <w:pPr>
              <w:widowControl w:val="0"/>
            </w:pPr>
            <w:r>
              <w:t>1</w:t>
            </w:r>
          </w:p>
        </w:tc>
        <w:tc>
          <w:tcPr>
            <w:tcW w:w="7705" w:type="dxa"/>
            <w:tcMar>
              <w:top w:w="100" w:type="dxa"/>
              <w:left w:w="100" w:type="dxa"/>
              <w:bottom w:w="100" w:type="dxa"/>
              <w:right w:w="100" w:type="dxa"/>
            </w:tcMar>
          </w:tcPr>
          <w:p w14:paraId="49256CC2" w14:textId="77777777" w:rsidR="004604AB" w:rsidRPr="001C24DF" w:rsidRDefault="00835CD1">
            <w:pPr>
              <w:widowControl w:val="0"/>
              <w:rPr>
                <w:lang w:val="en-US"/>
              </w:rPr>
            </w:pPr>
            <w:r w:rsidRPr="001C24DF">
              <w:rPr>
                <w:lang w:val="en-US"/>
              </w:rPr>
              <w:t>Menu: File&gt; New&gt; C/C++ Project</w:t>
            </w:r>
          </w:p>
        </w:tc>
      </w:tr>
      <w:tr w:rsidR="004604AB" w14:paraId="49256CC9" w14:textId="77777777">
        <w:trPr>
          <w:trHeight w:val="1455"/>
        </w:trPr>
        <w:tc>
          <w:tcPr>
            <w:tcW w:w="1320" w:type="dxa"/>
            <w:tcMar>
              <w:top w:w="100" w:type="dxa"/>
              <w:left w:w="100" w:type="dxa"/>
              <w:bottom w:w="100" w:type="dxa"/>
              <w:right w:w="100" w:type="dxa"/>
            </w:tcMar>
          </w:tcPr>
          <w:p w14:paraId="49256CC4" w14:textId="77777777" w:rsidR="004604AB" w:rsidRDefault="00835CD1">
            <w:pPr>
              <w:widowControl w:val="0"/>
            </w:pPr>
            <w:r>
              <w:t>2</w:t>
            </w:r>
          </w:p>
        </w:tc>
        <w:tc>
          <w:tcPr>
            <w:tcW w:w="7705" w:type="dxa"/>
            <w:tcMar>
              <w:top w:w="100" w:type="dxa"/>
              <w:left w:w="100" w:type="dxa"/>
              <w:bottom w:w="100" w:type="dxa"/>
              <w:right w:w="100" w:type="dxa"/>
            </w:tcMar>
          </w:tcPr>
          <w:p w14:paraId="49256CC5" w14:textId="77777777" w:rsidR="004604AB" w:rsidRPr="001C24DF" w:rsidRDefault="00835CD1">
            <w:pPr>
              <w:widowControl w:val="0"/>
              <w:rPr>
                <w:lang w:val="en-US"/>
              </w:rPr>
            </w:pPr>
            <w:r w:rsidRPr="001C24DF">
              <w:rPr>
                <w:lang w:val="en-US"/>
              </w:rPr>
              <w:t>[New C/C++ Project] (Left) All</w:t>
            </w:r>
          </w:p>
          <w:p w14:paraId="49256CC6" w14:textId="77777777" w:rsidR="004604AB" w:rsidRPr="001C24DF" w:rsidRDefault="00835CD1">
            <w:pPr>
              <w:widowControl w:val="0"/>
              <w:rPr>
                <w:lang w:val="en-US"/>
              </w:rPr>
            </w:pPr>
            <w:r w:rsidRPr="001C24DF">
              <w:rPr>
                <w:lang w:val="en-US"/>
              </w:rPr>
              <w:t>(Left) All</w:t>
            </w:r>
          </w:p>
          <w:p w14:paraId="49256CC7" w14:textId="77777777" w:rsidR="004604AB" w:rsidRPr="001C24DF" w:rsidRDefault="00835CD1">
            <w:pPr>
              <w:widowControl w:val="0"/>
              <w:rPr>
                <w:lang w:val="en-US"/>
              </w:rPr>
            </w:pPr>
            <w:r w:rsidRPr="001C24DF">
              <w:rPr>
                <w:lang w:val="en-US"/>
              </w:rPr>
              <w:t>(Right) C Managed Build</w:t>
            </w:r>
          </w:p>
          <w:p w14:paraId="49256CC8" w14:textId="77777777" w:rsidR="004604AB" w:rsidRDefault="00835CD1">
            <w:pPr>
              <w:widowControl w:val="0"/>
            </w:pPr>
            <w:r>
              <w:t>&gt; Next</w:t>
            </w:r>
          </w:p>
        </w:tc>
      </w:tr>
      <w:tr w:rsidR="004604AB" w14:paraId="49256CD2" w14:textId="77777777">
        <w:trPr>
          <w:trHeight w:val="2235"/>
        </w:trPr>
        <w:tc>
          <w:tcPr>
            <w:tcW w:w="1320" w:type="dxa"/>
            <w:tcMar>
              <w:top w:w="100" w:type="dxa"/>
              <w:left w:w="100" w:type="dxa"/>
              <w:bottom w:w="100" w:type="dxa"/>
              <w:right w:w="100" w:type="dxa"/>
            </w:tcMar>
          </w:tcPr>
          <w:p w14:paraId="49256CCA" w14:textId="77777777" w:rsidR="004604AB" w:rsidRDefault="00835CD1">
            <w:pPr>
              <w:widowControl w:val="0"/>
            </w:pPr>
            <w:r>
              <w:t>3</w:t>
            </w:r>
          </w:p>
        </w:tc>
        <w:tc>
          <w:tcPr>
            <w:tcW w:w="7705" w:type="dxa"/>
            <w:tcMar>
              <w:top w:w="100" w:type="dxa"/>
              <w:left w:w="100" w:type="dxa"/>
              <w:bottom w:w="100" w:type="dxa"/>
              <w:right w:w="100" w:type="dxa"/>
            </w:tcMar>
          </w:tcPr>
          <w:p w14:paraId="49256CCB" w14:textId="77777777" w:rsidR="004604AB" w:rsidRPr="001C24DF" w:rsidRDefault="00835CD1">
            <w:pPr>
              <w:widowControl w:val="0"/>
              <w:rPr>
                <w:lang w:val="en-US"/>
              </w:rPr>
            </w:pPr>
            <w:r w:rsidRPr="001C24DF">
              <w:rPr>
                <w:lang w:val="en-US"/>
              </w:rPr>
              <w:t>[C Project]</w:t>
            </w:r>
          </w:p>
          <w:p w14:paraId="49256CCC" w14:textId="77777777" w:rsidR="004604AB" w:rsidRPr="001C24DF" w:rsidRDefault="00835CD1">
            <w:pPr>
              <w:widowControl w:val="0"/>
              <w:rPr>
                <w:lang w:val="en-US"/>
              </w:rPr>
            </w:pPr>
            <w:r w:rsidRPr="001C24DF">
              <w:rPr>
                <w:lang w:val="en-US"/>
              </w:rPr>
              <w:t>Project name: 05-04-HelloEclipse</w:t>
            </w:r>
          </w:p>
          <w:p w14:paraId="49256CCD" w14:textId="77777777" w:rsidR="004604AB" w:rsidRPr="001C24DF" w:rsidRDefault="00835CD1">
            <w:pPr>
              <w:widowControl w:val="0"/>
              <w:rPr>
                <w:color w:val="808080"/>
                <w:lang w:val="en-US"/>
              </w:rPr>
            </w:pPr>
            <w:r w:rsidRPr="001C24DF">
              <w:rPr>
                <w:color w:val="808080"/>
                <w:lang w:val="en-US"/>
              </w:rPr>
              <w:t>(Please make sure that you have checked "Use default location")</w:t>
            </w:r>
          </w:p>
          <w:p w14:paraId="49256CCE" w14:textId="77777777" w:rsidR="004604AB" w:rsidRPr="001C24DF" w:rsidRDefault="00835CD1">
            <w:pPr>
              <w:widowControl w:val="0"/>
              <w:rPr>
                <w:color w:val="808080"/>
                <w:lang w:val="en-US"/>
              </w:rPr>
            </w:pPr>
            <w:r w:rsidRPr="001C24DF">
              <w:rPr>
                <w:color w:val="808080"/>
                <w:lang w:val="en-US"/>
              </w:rPr>
              <w:t xml:space="preserve">(The grayed-out location should be </w:t>
            </w:r>
            <w:proofErr w:type="gramStart"/>
            <w:r w:rsidRPr="001C24DF">
              <w:rPr>
                <w:color w:val="808080"/>
                <w:lang w:val="en-US"/>
              </w:rPr>
              <w:t>...</w:t>
            </w:r>
            <w:proofErr w:type="gramEnd"/>
            <w:r w:rsidRPr="001C24DF">
              <w:rPr>
                <w:color w:val="808080"/>
                <w:lang w:val="en-US"/>
              </w:rPr>
              <w:t>/workspace-ide/05-04-HelloEclipse)</w:t>
            </w:r>
          </w:p>
          <w:p w14:paraId="49256CCF" w14:textId="77777777" w:rsidR="004604AB" w:rsidRPr="001C24DF" w:rsidRDefault="00835CD1">
            <w:pPr>
              <w:widowControl w:val="0"/>
              <w:rPr>
                <w:lang w:val="en-US"/>
              </w:rPr>
            </w:pPr>
            <w:r w:rsidRPr="001C24DF">
              <w:rPr>
                <w:lang w:val="en-US"/>
              </w:rPr>
              <w:t>Project type: Executable [Unfold]&gt; Empty Project</w:t>
            </w:r>
          </w:p>
          <w:p w14:paraId="49256CD0" w14:textId="77777777" w:rsidR="004604AB" w:rsidRDefault="00835CD1">
            <w:pPr>
              <w:widowControl w:val="0"/>
            </w:pPr>
            <w:r>
              <w:t>Toolchain: Linux GCC</w:t>
            </w:r>
          </w:p>
          <w:p w14:paraId="49256CD1" w14:textId="77777777" w:rsidR="004604AB" w:rsidRDefault="00835CD1">
            <w:pPr>
              <w:widowControl w:val="0"/>
            </w:pPr>
            <w:r>
              <w:t>&gt; Next</w:t>
            </w:r>
          </w:p>
        </w:tc>
      </w:tr>
      <w:tr w:rsidR="004604AB" w14:paraId="49256CD7" w14:textId="77777777">
        <w:trPr>
          <w:trHeight w:val="1110"/>
        </w:trPr>
        <w:tc>
          <w:tcPr>
            <w:tcW w:w="1320" w:type="dxa"/>
            <w:tcMar>
              <w:top w:w="100" w:type="dxa"/>
              <w:left w:w="100" w:type="dxa"/>
              <w:bottom w:w="100" w:type="dxa"/>
              <w:right w:w="100" w:type="dxa"/>
            </w:tcMar>
          </w:tcPr>
          <w:p w14:paraId="49256CD3" w14:textId="77777777" w:rsidR="004604AB" w:rsidRDefault="00835CD1">
            <w:pPr>
              <w:widowControl w:val="0"/>
            </w:pPr>
            <w:r>
              <w:t>4</w:t>
            </w:r>
          </w:p>
        </w:tc>
        <w:tc>
          <w:tcPr>
            <w:tcW w:w="7705" w:type="dxa"/>
            <w:tcMar>
              <w:top w:w="100" w:type="dxa"/>
              <w:left w:w="100" w:type="dxa"/>
              <w:bottom w:w="100" w:type="dxa"/>
              <w:right w:w="100" w:type="dxa"/>
            </w:tcMar>
          </w:tcPr>
          <w:p w14:paraId="49256CD4" w14:textId="77777777" w:rsidR="004604AB" w:rsidRPr="001C24DF" w:rsidRDefault="00835CD1">
            <w:pPr>
              <w:widowControl w:val="0"/>
              <w:rPr>
                <w:lang w:val="en-US"/>
              </w:rPr>
            </w:pPr>
            <w:r w:rsidRPr="001C24DF">
              <w:rPr>
                <w:lang w:val="en-US"/>
              </w:rPr>
              <w:t>[Select Configurations]</w:t>
            </w:r>
          </w:p>
          <w:p w14:paraId="49256CD5" w14:textId="77777777" w:rsidR="004604AB" w:rsidRPr="001C24DF" w:rsidRDefault="00835CD1">
            <w:pPr>
              <w:widowControl w:val="0"/>
              <w:rPr>
                <w:lang w:val="en-US"/>
              </w:rPr>
            </w:pPr>
            <w:r w:rsidRPr="001C24DF">
              <w:rPr>
                <w:lang w:val="en-US"/>
              </w:rPr>
              <w:t>Make sure Debug and  Release are OptIn</w:t>
            </w:r>
          </w:p>
          <w:p w14:paraId="49256CD6" w14:textId="77777777" w:rsidR="004604AB" w:rsidRDefault="00835CD1">
            <w:pPr>
              <w:widowControl w:val="0"/>
            </w:pPr>
            <w:r>
              <w:t>&gt; Finish</w:t>
            </w:r>
          </w:p>
        </w:tc>
      </w:tr>
    </w:tbl>
    <w:p w14:paraId="49256CD8" w14:textId="77777777" w:rsidR="004604AB" w:rsidRPr="001C24DF" w:rsidRDefault="00835CD1">
      <w:pPr>
        <w:spacing w:before="240" w:after="240"/>
        <w:rPr>
          <w:lang w:val="en-US"/>
        </w:rPr>
      </w:pPr>
      <w:r w:rsidRPr="001C24DF">
        <w:rPr>
          <w:lang w:val="en-US"/>
        </w:rPr>
        <w:t>By finishing the work, you should see a project tree of the project "05-04-Hello Eclipse" in the project view on the left.</w:t>
      </w:r>
    </w:p>
    <w:p w14:paraId="49256CD9" w14:textId="77777777" w:rsidR="004604AB" w:rsidRPr="001C24DF" w:rsidRDefault="00835CD1">
      <w:pPr>
        <w:spacing w:before="240" w:after="240"/>
        <w:rPr>
          <w:lang w:val="en-US"/>
        </w:rPr>
      </w:pPr>
      <w:r w:rsidRPr="001C24DF">
        <w:rPr>
          <w:lang w:val="en-US"/>
        </w:rPr>
        <w:t>Make sure that the icon (indicating the perspective status) at the top right corner is "C/C++".</w:t>
      </w:r>
    </w:p>
    <w:p w14:paraId="49256CDA" w14:textId="77777777" w:rsidR="004604AB" w:rsidRPr="001C24DF" w:rsidRDefault="00835CD1">
      <w:pPr>
        <w:spacing w:before="240" w:after="240"/>
        <w:rPr>
          <w:lang w:val="en-US"/>
        </w:rPr>
      </w:pPr>
      <w:r w:rsidRPr="001C24DF">
        <w:rPr>
          <w:lang w:val="en-US"/>
        </w:rPr>
        <w:lastRenderedPageBreak/>
        <w:t>This provided a project with two settings (Debug and Release).</w:t>
      </w:r>
    </w:p>
    <w:p w14:paraId="49256CDB" w14:textId="77777777" w:rsidR="004604AB" w:rsidRPr="001C24DF" w:rsidRDefault="00835CD1">
      <w:pPr>
        <w:spacing w:before="240" w:after="240"/>
        <w:rPr>
          <w:lang w:val="en-US"/>
        </w:rPr>
      </w:pPr>
      <w:r w:rsidRPr="001C24DF">
        <w:rPr>
          <w:lang w:val="en-US"/>
        </w:rPr>
        <w:t>Click the triangle icon of the project tree at the beginning to expand the project tree.</w:t>
      </w:r>
    </w:p>
    <w:p w14:paraId="49256CDC" w14:textId="77777777" w:rsidR="004604AB" w:rsidRDefault="00835CD1">
      <w:r>
        <w:pict w14:anchorId="49256F63">
          <v:rect id="_x0000_i1042" style="width:0;height:1.5pt" o:hralign="center" o:hrstd="t" o:hr="t" fillcolor="#a0a0a0" stroked="f"/>
        </w:pict>
      </w:r>
    </w:p>
    <w:p w14:paraId="49256CDD" w14:textId="77777777" w:rsidR="004604AB" w:rsidRDefault="00835CD1">
      <w:pPr>
        <w:spacing w:before="240" w:after="240"/>
        <w:rPr>
          <w:b/>
        </w:rPr>
      </w:pPr>
      <w:r>
        <w:rPr>
          <w:b/>
        </w:rPr>
        <w:t>05.04.</w:t>
      </w:r>
      <w:r>
        <w:rPr>
          <w:b/>
        </w:rPr>
        <w:t>03. Creating a new source file</w:t>
      </w:r>
    </w:p>
    <w:tbl>
      <w:tblPr>
        <w:tblStyle w:val="a7"/>
        <w:tblW w:w="745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5810"/>
      </w:tblGrid>
      <w:tr w:rsidR="004604AB" w14:paraId="49256CE0" w14:textId="77777777">
        <w:trPr>
          <w:trHeight w:val="510"/>
        </w:trPr>
        <w:tc>
          <w:tcPr>
            <w:tcW w:w="1640" w:type="dxa"/>
            <w:tcMar>
              <w:top w:w="100" w:type="dxa"/>
              <w:left w:w="100" w:type="dxa"/>
              <w:bottom w:w="100" w:type="dxa"/>
              <w:right w:w="100" w:type="dxa"/>
            </w:tcMar>
          </w:tcPr>
          <w:p w14:paraId="49256CDE" w14:textId="77777777" w:rsidR="004604AB" w:rsidRDefault="00835CD1">
            <w:r>
              <w:t>05-04-03-A</w:t>
            </w:r>
          </w:p>
        </w:tc>
        <w:tc>
          <w:tcPr>
            <w:tcW w:w="5810" w:type="dxa"/>
            <w:tcMar>
              <w:top w:w="100" w:type="dxa"/>
              <w:left w:w="100" w:type="dxa"/>
              <w:bottom w:w="100" w:type="dxa"/>
              <w:right w:w="100" w:type="dxa"/>
            </w:tcMar>
          </w:tcPr>
          <w:p w14:paraId="49256CDF" w14:textId="77777777" w:rsidR="004604AB" w:rsidRDefault="00835CD1">
            <w:pPr>
              <w:widowControl w:val="0"/>
            </w:pPr>
            <w:r>
              <w:t>Registering a source file</w:t>
            </w:r>
          </w:p>
        </w:tc>
      </w:tr>
      <w:tr w:rsidR="004604AB" w:rsidRPr="001C24DF" w14:paraId="49256CE4" w14:textId="77777777">
        <w:trPr>
          <w:trHeight w:val="825"/>
        </w:trPr>
        <w:tc>
          <w:tcPr>
            <w:tcW w:w="1640" w:type="dxa"/>
            <w:tcMar>
              <w:top w:w="100" w:type="dxa"/>
              <w:left w:w="100" w:type="dxa"/>
              <w:bottom w:w="100" w:type="dxa"/>
              <w:right w:w="100" w:type="dxa"/>
            </w:tcMar>
          </w:tcPr>
          <w:p w14:paraId="49256CE1" w14:textId="77777777" w:rsidR="004604AB" w:rsidRDefault="00835CD1">
            <w:pPr>
              <w:widowControl w:val="0"/>
            </w:pPr>
            <w:r>
              <w:t>1</w:t>
            </w:r>
          </w:p>
        </w:tc>
        <w:tc>
          <w:tcPr>
            <w:tcW w:w="5810" w:type="dxa"/>
            <w:tcMar>
              <w:top w:w="100" w:type="dxa"/>
              <w:left w:w="100" w:type="dxa"/>
              <w:bottom w:w="100" w:type="dxa"/>
              <w:right w:w="100" w:type="dxa"/>
            </w:tcMar>
          </w:tcPr>
          <w:p w14:paraId="49256CE2" w14:textId="77777777" w:rsidR="004604AB" w:rsidRPr="001C24DF" w:rsidRDefault="00835CD1">
            <w:pPr>
              <w:widowControl w:val="0"/>
              <w:rPr>
                <w:lang w:val="en-US"/>
              </w:rPr>
            </w:pPr>
            <w:r w:rsidRPr="001C24DF">
              <w:rPr>
                <w:lang w:val="en-US"/>
              </w:rPr>
              <w:t>After selecting 05-04-Hello Eclipse in the project view</w:t>
            </w:r>
          </w:p>
          <w:p w14:paraId="49256CE3" w14:textId="77777777" w:rsidR="004604AB" w:rsidRPr="001C24DF" w:rsidRDefault="00835CD1">
            <w:pPr>
              <w:widowControl w:val="0"/>
              <w:rPr>
                <w:lang w:val="en-US"/>
              </w:rPr>
            </w:pPr>
            <w:r w:rsidRPr="001C24DF">
              <w:rPr>
                <w:lang w:val="en-US"/>
              </w:rPr>
              <w:t>Menu: File &gt; New &gt; Source file</w:t>
            </w:r>
          </w:p>
        </w:tc>
      </w:tr>
      <w:tr w:rsidR="004604AB" w14:paraId="49256CE9" w14:textId="77777777">
        <w:trPr>
          <w:trHeight w:val="1035"/>
        </w:trPr>
        <w:tc>
          <w:tcPr>
            <w:tcW w:w="1640" w:type="dxa"/>
            <w:tcMar>
              <w:top w:w="100" w:type="dxa"/>
              <w:left w:w="100" w:type="dxa"/>
              <w:bottom w:w="100" w:type="dxa"/>
              <w:right w:w="100" w:type="dxa"/>
            </w:tcMar>
          </w:tcPr>
          <w:p w14:paraId="49256CE5" w14:textId="77777777" w:rsidR="004604AB" w:rsidRDefault="00835CD1">
            <w:pPr>
              <w:widowControl w:val="0"/>
            </w:pPr>
            <w:r>
              <w:t>2</w:t>
            </w:r>
          </w:p>
        </w:tc>
        <w:tc>
          <w:tcPr>
            <w:tcW w:w="5810" w:type="dxa"/>
            <w:tcMar>
              <w:top w:w="100" w:type="dxa"/>
              <w:left w:w="100" w:type="dxa"/>
              <w:bottom w:w="100" w:type="dxa"/>
              <w:right w:w="100" w:type="dxa"/>
            </w:tcMar>
          </w:tcPr>
          <w:p w14:paraId="49256CE6" w14:textId="77777777" w:rsidR="004604AB" w:rsidRPr="001C24DF" w:rsidRDefault="00835CD1">
            <w:pPr>
              <w:widowControl w:val="0"/>
              <w:rPr>
                <w:lang w:val="en-US"/>
              </w:rPr>
            </w:pPr>
            <w:r w:rsidRPr="001C24DF">
              <w:rPr>
                <w:lang w:val="en-US"/>
              </w:rPr>
              <w:t>[New Source File]</w:t>
            </w:r>
          </w:p>
          <w:p w14:paraId="49256CE7" w14:textId="77777777" w:rsidR="004604AB" w:rsidRPr="001C24DF" w:rsidRDefault="00835CD1">
            <w:pPr>
              <w:widowControl w:val="0"/>
              <w:rPr>
                <w:lang w:val="en-US"/>
              </w:rPr>
            </w:pPr>
            <w:r w:rsidRPr="001C24DF">
              <w:rPr>
                <w:lang w:val="en-US"/>
              </w:rPr>
              <w:t>Source file: 05 -04-HelloEclipse.</w:t>
            </w:r>
            <w:proofErr w:type="gramStart"/>
            <w:r w:rsidRPr="001C24DF">
              <w:rPr>
                <w:lang w:val="en-US"/>
              </w:rPr>
              <w:t>c</w:t>
            </w:r>
            <w:proofErr w:type="gramEnd"/>
          </w:p>
          <w:p w14:paraId="49256CE8" w14:textId="77777777" w:rsidR="004604AB" w:rsidRDefault="00835CD1">
            <w:pPr>
              <w:widowControl w:val="0"/>
            </w:pPr>
            <w:r>
              <w:t>&gt; Finish</w:t>
            </w:r>
          </w:p>
        </w:tc>
      </w:tr>
    </w:tbl>
    <w:p w14:paraId="49256CEA" w14:textId="77777777" w:rsidR="004604AB" w:rsidRPr="001C24DF" w:rsidRDefault="00835CD1">
      <w:pPr>
        <w:spacing w:before="240" w:after="240"/>
        <w:rPr>
          <w:lang w:val="en-US"/>
        </w:rPr>
      </w:pPr>
      <w:r w:rsidRPr="001C24DF">
        <w:rPr>
          <w:lang w:val="en-US"/>
        </w:rPr>
        <w:t>05-04-HelloEclipse.c is registered in the project tree, and 05-04-HelloEclipse.c is in the editing state in the central editor.</w:t>
      </w:r>
    </w:p>
    <w:p w14:paraId="49256CEB" w14:textId="799AE16B" w:rsidR="004604AB" w:rsidRPr="001C24DF" w:rsidRDefault="00835CD1">
      <w:pPr>
        <w:spacing w:before="240" w:after="240"/>
        <w:rPr>
          <w:color w:val="808080"/>
          <w:lang w:val="en-US"/>
        </w:rPr>
      </w:pPr>
      <w:r w:rsidRPr="001C24DF">
        <w:rPr>
          <w:color w:val="808080"/>
          <w:lang w:val="en-US"/>
        </w:rPr>
        <w:t xml:space="preserve">(I think eclipse has already written </w:t>
      </w:r>
      <w:r w:rsidRPr="001C24DF">
        <w:rPr>
          <w:color w:val="808080"/>
          <w:lang w:val="en-US"/>
        </w:rPr>
        <w:t>comment at the beginning of the file)</w:t>
      </w:r>
    </w:p>
    <w:p w14:paraId="49256CEC" w14:textId="77777777" w:rsidR="004604AB" w:rsidRPr="001C24DF" w:rsidRDefault="00835CD1">
      <w:pPr>
        <w:spacing w:before="240" w:after="240"/>
        <w:rPr>
          <w:color w:val="808080"/>
          <w:lang w:val="en-US"/>
        </w:rPr>
      </w:pPr>
      <w:r w:rsidRPr="001C24DF">
        <w:rPr>
          <w:color w:val="808080"/>
          <w:lang w:val="en-US"/>
        </w:rPr>
        <w:t>(This is also a part of the culture in a sense)</w:t>
      </w:r>
    </w:p>
    <w:p w14:paraId="49256CED" w14:textId="77777777" w:rsidR="004604AB" w:rsidRPr="001C24DF" w:rsidRDefault="00835CD1">
      <w:pPr>
        <w:spacing w:before="240" w:after="240"/>
        <w:rPr>
          <w:lang w:val="en-US"/>
        </w:rPr>
      </w:pPr>
      <w:r w:rsidRPr="001C24DF">
        <w:rPr>
          <w:lang w:val="en-US"/>
        </w:rPr>
        <w:t>Aft</w:t>
      </w:r>
      <w:r w:rsidRPr="001C24DF">
        <w:rPr>
          <w:lang w:val="en-US"/>
        </w:rPr>
        <w:t>er that, just write the C language program source with the central editor.</w:t>
      </w:r>
    </w:p>
    <w:p w14:paraId="49256CEE" w14:textId="77777777" w:rsidR="004604AB" w:rsidRPr="001C24DF" w:rsidRDefault="00835CD1">
      <w:pPr>
        <w:spacing w:before="240" w:after="240"/>
        <w:rPr>
          <w:lang w:val="en-US"/>
        </w:rPr>
      </w:pPr>
      <w:r w:rsidRPr="001C24DF">
        <w:rPr>
          <w:lang w:val="en-US"/>
        </w:rPr>
        <w:t>Try to save the source from time to time with Ctrl-S.</w:t>
      </w:r>
    </w:p>
    <w:p w14:paraId="49256CEF" w14:textId="77777777" w:rsidR="004604AB" w:rsidRPr="001C24DF" w:rsidRDefault="00835CD1">
      <w:pPr>
        <w:spacing w:before="240" w:after="240"/>
        <w:rPr>
          <w:lang w:val="en-US"/>
        </w:rPr>
      </w:pPr>
      <w:r w:rsidRPr="001C24DF">
        <w:rPr>
          <w:lang w:val="en-US"/>
        </w:rPr>
        <w:t>Now, let's enter the program below.</w:t>
      </w:r>
    </w:p>
    <w:p w14:paraId="49256CF0" w14:textId="77777777" w:rsidR="004604AB" w:rsidRPr="001C24DF" w:rsidRDefault="00835CD1">
      <w:pPr>
        <w:spacing w:before="240" w:after="240"/>
        <w:rPr>
          <w:lang w:val="en-US"/>
        </w:rPr>
      </w:pPr>
      <w:r w:rsidRPr="001C24DF">
        <w:rPr>
          <w:lang w:val="en-US"/>
        </w:rPr>
        <w:t>There are some very important keyboard shortcuts in eclipse.</w:t>
      </w:r>
    </w:p>
    <w:p w14:paraId="49256CF1" w14:textId="77777777" w:rsidR="004604AB" w:rsidRPr="001C24DF" w:rsidRDefault="00835CD1">
      <w:pPr>
        <w:spacing w:before="240" w:after="240"/>
        <w:rPr>
          <w:lang w:val="en-US"/>
        </w:rPr>
      </w:pPr>
      <w:r w:rsidRPr="001C24DF">
        <w:rPr>
          <w:b/>
          <w:lang w:val="en-US"/>
        </w:rPr>
        <w:t>Ctrl + z</w:t>
      </w:r>
      <w:r w:rsidRPr="001C24DF">
        <w:rPr>
          <w:lang w:val="en-US"/>
        </w:rPr>
        <w:t xml:space="preserve"> : Cancels the previou</w:t>
      </w:r>
      <w:r w:rsidRPr="001C24DF">
        <w:rPr>
          <w:lang w:val="en-US"/>
        </w:rPr>
        <w:t>s action. (Undo)</w:t>
      </w:r>
    </w:p>
    <w:p w14:paraId="49256CF2" w14:textId="77777777" w:rsidR="004604AB" w:rsidRPr="001C24DF" w:rsidRDefault="00835CD1">
      <w:pPr>
        <w:spacing w:before="240" w:after="240"/>
        <w:rPr>
          <w:lang w:val="en-US"/>
        </w:rPr>
      </w:pPr>
      <w:r w:rsidRPr="001C24DF">
        <w:rPr>
          <w:b/>
          <w:lang w:val="en-US"/>
        </w:rPr>
        <w:t>Ctrl + y</w:t>
      </w:r>
      <w:r w:rsidRPr="001C24DF">
        <w:rPr>
          <w:lang w:val="en-US"/>
        </w:rPr>
        <w:t xml:space="preserve"> : Redo the undo-ed operation. (Redo)</w:t>
      </w:r>
    </w:p>
    <w:p w14:paraId="49256CF3" w14:textId="77777777" w:rsidR="004604AB" w:rsidRPr="001C24DF" w:rsidRDefault="00835CD1">
      <w:pPr>
        <w:spacing w:before="240" w:after="240"/>
        <w:rPr>
          <w:lang w:val="en-US"/>
        </w:rPr>
      </w:pPr>
      <w:r w:rsidRPr="001C24DF">
        <w:rPr>
          <w:b/>
          <w:lang w:val="en-US"/>
        </w:rPr>
        <w:t>Alt + /</w:t>
      </w:r>
      <w:r w:rsidRPr="001C24DF">
        <w:rPr>
          <w:lang w:val="en-US"/>
        </w:rPr>
        <w:t xml:space="preserve"> : Present "correct" input candidates at this point. (Content Assist)</w:t>
      </w:r>
    </w:p>
    <w:p w14:paraId="49256CF4" w14:textId="77777777" w:rsidR="004604AB" w:rsidRPr="001C24DF" w:rsidRDefault="00835CD1">
      <w:pPr>
        <w:spacing w:before="240" w:after="240"/>
        <w:rPr>
          <w:lang w:val="en-US"/>
        </w:rPr>
      </w:pPr>
      <w:r w:rsidRPr="001C24DF">
        <w:rPr>
          <w:b/>
          <w:lang w:val="en-US"/>
        </w:rPr>
        <w:t>Ctrl + s</w:t>
      </w:r>
      <w:r w:rsidRPr="001C24DF">
        <w:rPr>
          <w:lang w:val="en-US"/>
        </w:rPr>
        <w:t xml:space="preserve"> : Saving a file</w:t>
      </w:r>
    </w:p>
    <w:p w14:paraId="49256CF5" w14:textId="77777777" w:rsidR="004604AB" w:rsidRPr="001C24DF" w:rsidRDefault="00835CD1">
      <w:pPr>
        <w:spacing w:before="240" w:after="240"/>
        <w:rPr>
          <w:lang w:val="en-US"/>
        </w:rPr>
      </w:pPr>
      <w:r w:rsidRPr="001C24DF">
        <w:rPr>
          <w:lang w:val="en-US"/>
        </w:rPr>
        <w:t>Especially the third is one of the three major merits of using eclipse. Try Alt + / as many</w:t>
      </w:r>
      <w:r w:rsidRPr="001C24DF">
        <w:rPr>
          <w:lang w:val="en-US"/>
        </w:rPr>
        <w:t xml:space="preserve"> as possible.</w:t>
      </w:r>
    </w:p>
    <w:p w14:paraId="49256CF6" w14:textId="77777777" w:rsidR="004604AB" w:rsidRPr="001C24DF" w:rsidRDefault="00835CD1">
      <w:pPr>
        <w:spacing w:before="240" w:after="240"/>
        <w:rPr>
          <w:color w:val="808080"/>
          <w:lang w:val="en-US"/>
        </w:rPr>
      </w:pPr>
      <w:r w:rsidRPr="001C24DF">
        <w:rPr>
          <w:color w:val="808080"/>
          <w:lang w:val="en-US"/>
        </w:rPr>
        <w:t xml:space="preserve">(For example, if you enter "#inc" and Alt + / </w:t>
      </w:r>
      <w:proofErr w:type="gramStart"/>
      <w:r w:rsidRPr="001C24DF">
        <w:rPr>
          <w:color w:val="808080"/>
          <w:lang w:val="en-US"/>
        </w:rPr>
        <w:t>...</w:t>
      </w:r>
      <w:proofErr w:type="gramEnd"/>
      <w:r w:rsidRPr="001C24DF">
        <w:rPr>
          <w:color w:val="808080"/>
          <w:lang w:val="en-US"/>
        </w:rPr>
        <w:t>)</w:t>
      </w:r>
    </w:p>
    <w:p w14:paraId="49256CF7" w14:textId="77777777" w:rsidR="004604AB" w:rsidRPr="001C24DF" w:rsidRDefault="00835CD1">
      <w:pPr>
        <w:spacing w:before="240" w:after="240"/>
        <w:rPr>
          <w:color w:val="808080"/>
          <w:lang w:val="en-US"/>
        </w:rPr>
      </w:pPr>
      <w:r w:rsidRPr="001C24DF">
        <w:rPr>
          <w:color w:val="808080"/>
          <w:lang w:val="en-US"/>
        </w:rPr>
        <w:lastRenderedPageBreak/>
        <w:t xml:space="preserve">(For example, if you try to enter stdio.h and Alt + / with "std" </w:t>
      </w:r>
      <w:proofErr w:type="gramStart"/>
      <w:r w:rsidRPr="001C24DF">
        <w:rPr>
          <w:color w:val="808080"/>
          <w:lang w:val="en-US"/>
        </w:rPr>
        <w:t>...</w:t>
      </w:r>
      <w:proofErr w:type="gramEnd"/>
      <w:r w:rsidRPr="001C24DF">
        <w:rPr>
          <w:color w:val="808080"/>
          <w:lang w:val="en-US"/>
        </w:rPr>
        <w:t xml:space="preserve">) </w:t>
      </w:r>
    </w:p>
    <w:p w14:paraId="49256CF8" w14:textId="77777777" w:rsidR="004604AB" w:rsidRPr="001C24DF" w:rsidRDefault="00835CD1">
      <w:pPr>
        <w:spacing w:before="240" w:after="240"/>
        <w:rPr>
          <w:lang w:val="en-US"/>
        </w:rPr>
      </w:pPr>
      <w:r w:rsidRPr="001C24DF">
        <w:rPr>
          <w:lang w:val="en-US"/>
        </w:rPr>
        <w:t>If a syntactic defect is found during editing, an icon on the left side of the editor will point out what might be wrong</w:t>
      </w:r>
      <w:r w:rsidRPr="001C24DF">
        <w:rPr>
          <w:lang w:val="en-US"/>
        </w:rPr>
        <w:t>.</w:t>
      </w:r>
    </w:p>
    <w:p w14:paraId="49256CF9" w14:textId="77777777" w:rsidR="004604AB" w:rsidRPr="001C24DF" w:rsidRDefault="00835CD1">
      <w:pPr>
        <w:spacing w:before="240" w:after="240"/>
        <w:rPr>
          <w:lang w:val="en-US"/>
        </w:rPr>
      </w:pPr>
      <w:r w:rsidRPr="001C24DF">
        <w:rPr>
          <w:lang w:val="en-US"/>
        </w:rPr>
        <w:t>This is the second of the three major advantages of using eclipse; static syntax checking.</w:t>
      </w:r>
    </w:p>
    <w:p w14:paraId="49256CFA" w14:textId="77777777" w:rsidR="004604AB" w:rsidRPr="001C24DF" w:rsidRDefault="00835CD1">
      <w:pPr>
        <w:spacing w:before="240" w:after="240"/>
        <w:rPr>
          <w:color w:val="808080"/>
          <w:lang w:val="en-US"/>
        </w:rPr>
      </w:pPr>
      <w:r w:rsidRPr="001C24DF">
        <w:rPr>
          <w:color w:val="808080"/>
          <w:lang w:val="en-US"/>
        </w:rPr>
        <w:t>(The last one is a tracker for online debugging.)</w:t>
      </w:r>
    </w:p>
    <w:p w14:paraId="49256CFB" w14:textId="77777777" w:rsidR="004604AB" w:rsidRPr="001C24DF" w:rsidRDefault="00835CD1">
      <w:pPr>
        <w:spacing w:before="240" w:after="240"/>
        <w:rPr>
          <w:color w:val="808080"/>
          <w:lang w:val="en-US"/>
        </w:rPr>
      </w:pPr>
      <w:r w:rsidRPr="001C24DF">
        <w:rPr>
          <w:color w:val="808080"/>
          <w:lang w:val="en-US"/>
        </w:rPr>
        <w:t xml:space="preserve">(By the way, I'm just calling these "three major functions" just from my viewpoint, so don't ask Google teachers </w:t>
      </w:r>
      <w:r w:rsidRPr="001C24DF">
        <w:rPr>
          <w:color w:val="808080"/>
          <w:lang w:val="en-US"/>
        </w:rPr>
        <w:t>for that.)</w:t>
      </w:r>
    </w:p>
    <w:p w14:paraId="49256CFC" w14:textId="77777777" w:rsidR="004604AB" w:rsidRPr="001C24DF" w:rsidRDefault="00835CD1">
      <w:pPr>
        <w:spacing w:before="240" w:after="240"/>
        <w:rPr>
          <w:color w:val="808080"/>
          <w:lang w:val="en-US"/>
        </w:rPr>
      </w:pPr>
      <w:r w:rsidRPr="001C24DF">
        <w:rPr>
          <w:color w:val="808080"/>
          <w:lang w:val="en-US"/>
        </w:rPr>
        <w:t>(Eclipse of 2020 version seems that the static syntax check may fail if the file is not saved. You should type Ctrl + s frequently.)</w:t>
      </w:r>
    </w:p>
    <w:p w14:paraId="49256CFD" w14:textId="77777777" w:rsidR="004604AB" w:rsidRPr="001C24DF" w:rsidRDefault="00835CD1">
      <w:pPr>
        <w:spacing w:before="240" w:after="240"/>
        <w:rPr>
          <w:lang w:val="en-US"/>
        </w:rPr>
      </w:pPr>
      <w:r w:rsidRPr="001C24DF">
        <w:rPr>
          <w:lang w:val="en-US"/>
        </w:rPr>
        <w:t>Type the sample program below with the keyboard without "copy and paste".</w:t>
      </w:r>
    </w:p>
    <w:p w14:paraId="49256CFE" w14:textId="77777777" w:rsidR="004604AB" w:rsidRPr="001C24DF" w:rsidRDefault="00835CD1">
      <w:pPr>
        <w:spacing w:before="240" w:after="240"/>
        <w:rPr>
          <w:color w:val="808080"/>
          <w:lang w:val="en-US"/>
        </w:rPr>
      </w:pPr>
      <w:r w:rsidRPr="001C24DF">
        <w:rPr>
          <w:color w:val="808080"/>
          <w:lang w:val="en-US"/>
        </w:rPr>
        <w:t>(Because you won't appreciate these assist functions of eclipse with copy and paste.)</w:t>
      </w:r>
    </w:p>
    <w:p w14:paraId="49256CFF" w14:textId="77777777" w:rsidR="004604AB" w:rsidRPr="001C24DF" w:rsidRDefault="00835CD1">
      <w:pPr>
        <w:spacing w:before="240" w:after="240"/>
        <w:rPr>
          <w:lang w:val="en-US"/>
        </w:rPr>
      </w:pPr>
      <w:r w:rsidRPr="001C24DF">
        <w:rPr>
          <w:lang w:val="en-US"/>
        </w:rPr>
        <w:t>Eclipse also handles formatting, so indentation is automatically performed every time a line break occurs.</w:t>
      </w:r>
    </w:p>
    <w:p w14:paraId="49256D00" w14:textId="77777777" w:rsidR="004604AB" w:rsidRPr="001C24DF" w:rsidRDefault="00835CD1">
      <w:pPr>
        <w:spacing w:before="240" w:after="240"/>
        <w:rPr>
          <w:color w:val="808080"/>
          <w:lang w:val="en-US"/>
        </w:rPr>
      </w:pPr>
      <w:r w:rsidRPr="001C24DF">
        <w:rPr>
          <w:color w:val="808080"/>
          <w:lang w:val="en-US"/>
        </w:rPr>
        <w:t>(It is really possible to change the indentation style.)</w:t>
      </w:r>
    </w:p>
    <w:p w14:paraId="49256D01" w14:textId="77777777" w:rsidR="004604AB" w:rsidRPr="001C24DF" w:rsidRDefault="00835CD1">
      <w:pPr>
        <w:spacing w:before="240" w:after="240"/>
        <w:rPr>
          <w:lang w:val="en-US"/>
        </w:rPr>
      </w:pPr>
      <w:r w:rsidRPr="001C24DF">
        <w:rPr>
          <w:color w:val="808080"/>
          <w:lang w:val="en-US"/>
        </w:rPr>
        <w:t>(There</w:t>
      </w:r>
      <w:r w:rsidRPr="001C24DF">
        <w:rPr>
          <w:color w:val="808080"/>
          <w:lang w:val="en-US"/>
        </w:rPr>
        <w:t xml:space="preserve"> are many indentation styles. It's a culture. It's the same world as flower arrangement and tea ceremony.)</w:t>
      </w:r>
    </w:p>
    <w:tbl>
      <w:tblPr>
        <w:tblStyle w:val="a8"/>
        <w:tblW w:w="425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4250"/>
      </w:tblGrid>
      <w:tr w:rsidR="004604AB" w14:paraId="49256D03" w14:textId="77777777">
        <w:trPr>
          <w:trHeight w:val="480"/>
        </w:trPr>
        <w:tc>
          <w:tcPr>
            <w:tcW w:w="4250" w:type="dxa"/>
            <w:tcMar>
              <w:top w:w="100" w:type="dxa"/>
              <w:left w:w="100" w:type="dxa"/>
              <w:bottom w:w="100" w:type="dxa"/>
              <w:right w:w="100" w:type="dxa"/>
            </w:tcMar>
          </w:tcPr>
          <w:p w14:paraId="49256D02" w14:textId="77777777" w:rsidR="004604AB" w:rsidRDefault="00835CD1">
            <w:pPr>
              <w:jc w:val="center"/>
            </w:pPr>
            <w:r>
              <w:t>05-04-HelloEclipse.</w:t>
            </w:r>
            <w:proofErr w:type="gramStart"/>
            <w:r>
              <w:t>c</w:t>
            </w:r>
            <w:proofErr w:type="gramEnd"/>
          </w:p>
        </w:tc>
      </w:tr>
      <w:tr w:rsidR="004604AB" w14:paraId="49256D0E" w14:textId="77777777">
        <w:trPr>
          <w:trHeight w:val="2210"/>
        </w:trPr>
        <w:tc>
          <w:tcPr>
            <w:tcW w:w="4250" w:type="dxa"/>
            <w:tcMar>
              <w:top w:w="100" w:type="dxa"/>
              <w:left w:w="100" w:type="dxa"/>
              <w:bottom w:w="100" w:type="dxa"/>
              <w:right w:w="100" w:type="dxa"/>
            </w:tcMar>
          </w:tcPr>
          <w:p w14:paraId="49256D04" w14:textId="77777777" w:rsidR="004604AB" w:rsidRPr="001C24DF" w:rsidRDefault="00835CD1">
            <w:pPr>
              <w:widowControl w:val="0"/>
              <w:rPr>
                <w:lang w:val="en-US"/>
              </w:rPr>
            </w:pPr>
            <w:r w:rsidRPr="001C24DF">
              <w:rPr>
                <w:lang w:val="en-US"/>
              </w:rPr>
              <w:t>#include &lt;stdio.h&gt;</w:t>
            </w:r>
          </w:p>
          <w:p w14:paraId="49256D05" w14:textId="77777777" w:rsidR="004604AB" w:rsidRPr="001C24DF" w:rsidRDefault="00835CD1">
            <w:pPr>
              <w:widowControl w:val="0"/>
              <w:rPr>
                <w:lang w:val="en-US"/>
              </w:rPr>
            </w:pPr>
            <w:r w:rsidRPr="001C24DF">
              <w:rPr>
                <w:lang w:val="en-US"/>
              </w:rPr>
              <w:t>int main(int argc, char **argv){</w:t>
            </w:r>
          </w:p>
          <w:p w14:paraId="49256D06" w14:textId="77777777" w:rsidR="004604AB" w:rsidRPr="001C24DF" w:rsidRDefault="00835CD1">
            <w:pPr>
              <w:widowControl w:val="0"/>
              <w:rPr>
                <w:lang w:val="en-US"/>
              </w:rPr>
            </w:pPr>
            <w:r w:rsidRPr="001C24DF">
              <w:rPr>
                <w:lang w:val="en-US"/>
              </w:rPr>
              <w:t xml:space="preserve">  int i = 2;</w:t>
            </w:r>
          </w:p>
          <w:p w14:paraId="49256D07" w14:textId="77777777" w:rsidR="004604AB" w:rsidRPr="001C24DF" w:rsidRDefault="00835CD1">
            <w:pPr>
              <w:widowControl w:val="0"/>
              <w:rPr>
                <w:lang w:val="en-US"/>
              </w:rPr>
            </w:pPr>
            <w:r w:rsidRPr="001C24DF">
              <w:rPr>
                <w:lang w:val="en-US"/>
              </w:rPr>
              <w:t xml:space="preserve">  int j = 4;</w:t>
            </w:r>
          </w:p>
          <w:p w14:paraId="49256D08" w14:textId="77777777" w:rsidR="004604AB" w:rsidRPr="001C24DF" w:rsidRDefault="00835CD1">
            <w:pPr>
              <w:widowControl w:val="0"/>
              <w:rPr>
                <w:lang w:val="en-US"/>
              </w:rPr>
            </w:pPr>
            <w:r w:rsidRPr="001C24DF">
              <w:rPr>
                <w:lang w:val="en-US"/>
              </w:rPr>
              <w:t xml:space="preserve">  printf("Hello, Eclipse.\n");</w:t>
            </w:r>
          </w:p>
          <w:p w14:paraId="49256D09" w14:textId="77777777" w:rsidR="004604AB" w:rsidRPr="001C24DF" w:rsidRDefault="00835CD1">
            <w:pPr>
              <w:widowControl w:val="0"/>
              <w:rPr>
                <w:lang w:val="en-US"/>
              </w:rPr>
            </w:pPr>
            <w:r w:rsidRPr="001C24DF">
              <w:rPr>
                <w:lang w:val="en-US"/>
              </w:rPr>
              <w:t xml:space="preserve">  i = i * i;</w:t>
            </w:r>
          </w:p>
          <w:p w14:paraId="49256D0A" w14:textId="77777777" w:rsidR="004604AB" w:rsidRPr="001C24DF" w:rsidRDefault="00835CD1">
            <w:pPr>
              <w:widowControl w:val="0"/>
              <w:rPr>
                <w:lang w:val="en-US"/>
              </w:rPr>
            </w:pPr>
            <w:r w:rsidRPr="001C24DF">
              <w:rPr>
                <w:lang w:val="en-US"/>
              </w:rPr>
              <w:t xml:space="preserve">  printf("Second variable = %d\n", j);</w:t>
            </w:r>
          </w:p>
          <w:p w14:paraId="49256D0B" w14:textId="77777777" w:rsidR="004604AB" w:rsidRPr="001C24DF" w:rsidRDefault="00835CD1">
            <w:pPr>
              <w:widowControl w:val="0"/>
              <w:rPr>
                <w:lang w:val="en-US"/>
              </w:rPr>
            </w:pPr>
            <w:r w:rsidRPr="001C24DF">
              <w:rPr>
                <w:lang w:val="en-US"/>
              </w:rPr>
              <w:t xml:space="preserve">  printf("First  variable = %d\n", i);</w:t>
            </w:r>
          </w:p>
          <w:p w14:paraId="49256D0C" w14:textId="77777777" w:rsidR="004604AB" w:rsidRDefault="00835CD1">
            <w:pPr>
              <w:widowControl w:val="0"/>
            </w:pPr>
            <w:r w:rsidRPr="001C24DF">
              <w:rPr>
                <w:lang w:val="en-US"/>
              </w:rPr>
              <w:t xml:space="preserve">  </w:t>
            </w:r>
            <w:r>
              <w:t>return 0;</w:t>
            </w:r>
          </w:p>
          <w:p w14:paraId="49256D0D" w14:textId="77777777" w:rsidR="004604AB" w:rsidRDefault="00835CD1">
            <w:pPr>
              <w:widowControl w:val="0"/>
            </w:pPr>
            <w:r>
              <w:t>}</w:t>
            </w:r>
          </w:p>
        </w:tc>
      </w:tr>
    </w:tbl>
    <w:p w14:paraId="49256D0F" w14:textId="77777777" w:rsidR="004604AB" w:rsidRPr="001C24DF" w:rsidRDefault="00835CD1">
      <w:pPr>
        <w:spacing w:before="240" w:after="240"/>
        <w:rPr>
          <w:lang w:val="en-US"/>
        </w:rPr>
      </w:pPr>
      <w:r w:rsidRPr="001C24DF">
        <w:rPr>
          <w:lang w:val="en-US"/>
        </w:rPr>
        <w:lastRenderedPageBreak/>
        <w:t>(nothing behind the printf() function In many cases, but  fflush(NULL); is required in rare cases.)</w:t>
      </w:r>
    </w:p>
    <w:p w14:paraId="49256D10" w14:textId="77777777" w:rsidR="004604AB" w:rsidRPr="001C24DF" w:rsidRDefault="00835CD1">
      <w:pPr>
        <w:spacing w:before="240" w:after="240"/>
        <w:rPr>
          <w:color w:val="808080"/>
          <w:lang w:val="en-US"/>
        </w:rPr>
      </w:pPr>
      <w:r w:rsidRPr="001C24DF">
        <w:rPr>
          <w:color w:val="808080"/>
          <w:lang w:val="en-US"/>
        </w:rPr>
        <w:t>(In eclipse completion, the second argument of the main function is **argv instead of *argv [].)</w:t>
      </w:r>
    </w:p>
    <w:p w14:paraId="49256D11" w14:textId="77777777" w:rsidR="004604AB" w:rsidRPr="001C24DF" w:rsidRDefault="00835CD1">
      <w:pPr>
        <w:spacing w:before="240" w:after="240"/>
        <w:rPr>
          <w:color w:val="808080"/>
          <w:lang w:val="en-US"/>
        </w:rPr>
      </w:pPr>
      <w:r w:rsidRPr="001C24DF">
        <w:rPr>
          <w:color w:val="808080"/>
          <w:lang w:val="en-US"/>
        </w:rPr>
        <w:t>(Both are quite correct as C grammar, so it's a matter of f</w:t>
      </w:r>
      <w:r w:rsidRPr="001C24DF">
        <w:rPr>
          <w:color w:val="808080"/>
          <w:lang w:val="en-US"/>
        </w:rPr>
        <w:t>aith which one to write.)</w:t>
      </w:r>
    </w:p>
    <w:p w14:paraId="49256D12" w14:textId="77777777" w:rsidR="004604AB" w:rsidRPr="001C24DF" w:rsidRDefault="00835CD1">
      <w:pPr>
        <w:spacing w:before="240" w:after="240"/>
        <w:rPr>
          <w:color w:val="808080"/>
          <w:lang w:val="en-US"/>
        </w:rPr>
      </w:pPr>
      <w:r w:rsidRPr="001C24DF">
        <w:rPr>
          <w:color w:val="808080"/>
          <w:lang w:val="en-US"/>
        </w:rPr>
        <w:t>(I prefer to use the *argv[] expression, but eclipse suggests **argv there.)</w:t>
      </w:r>
    </w:p>
    <w:p w14:paraId="49256D13" w14:textId="77777777" w:rsidR="004604AB" w:rsidRPr="001C24DF" w:rsidRDefault="00835CD1">
      <w:pPr>
        <w:spacing w:before="240" w:after="240"/>
        <w:rPr>
          <w:lang w:val="en-US"/>
        </w:rPr>
      </w:pPr>
      <w:r w:rsidRPr="001C24DF">
        <w:rPr>
          <w:lang w:val="en-US"/>
        </w:rPr>
        <w:t>Get in the habit of saving with Ctrl + s frequently while typing.</w:t>
      </w:r>
    </w:p>
    <w:p w14:paraId="49256D14" w14:textId="77777777" w:rsidR="004604AB" w:rsidRPr="001C24DF" w:rsidRDefault="00835CD1">
      <w:pPr>
        <w:spacing w:before="240" w:after="240"/>
        <w:rPr>
          <w:color w:val="808080"/>
          <w:lang w:val="en-US"/>
        </w:rPr>
      </w:pPr>
      <w:r w:rsidRPr="001C24DF">
        <w:rPr>
          <w:color w:val="808080"/>
          <w:lang w:val="en-US"/>
        </w:rPr>
        <w:t>(Frequent saving increases the chances of surviving trouble.)</w:t>
      </w:r>
    </w:p>
    <w:p w14:paraId="49256D15" w14:textId="77777777" w:rsidR="004604AB" w:rsidRPr="001C24DF" w:rsidRDefault="00835CD1">
      <w:pPr>
        <w:spacing w:before="240" w:after="240"/>
        <w:rPr>
          <w:b/>
          <w:u w:val="single"/>
          <w:lang w:val="en-US"/>
        </w:rPr>
      </w:pPr>
      <w:r w:rsidRPr="001C24DF">
        <w:rPr>
          <w:b/>
          <w:u w:val="single"/>
          <w:lang w:val="en-US"/>
        </w:rPr>
        <w:t>Exercise</w:t>
      </w:r>
    </w:p>
    <w:p w14:paraId="49256D16" w14:textId="77777777" w:rsidR="004604AB" w:rsidRPr="001C24DF" w:rsidRDefault="00835CD1">
      <w:pPr>
        <w:spacing w:before="240" w:after="240"/>
        <w:rPr>
          <w:lang w:val="en-US"/>
        </w:rPr>
      </w:pPr>
      <w:r w:rsidRPr="001C24DF">
        <w:rPr>
          <w:b/>
          <w:lang w:val="en-US"/>
        </w:rPr>
        <w:t>05-04-03-ex1</w:t>
      </w:r>
      <w:r w:rsidRPr="001C24DF">
        <w:rPr>
          <w:lang w:val="en-US"/>
        </w:rPr>
        <w:t>: Ex</w:t>
      </w:r>
      <w:r w:rsidRPr="001C24DF">
        <w:rPr>
          <w:lang w:val="en-US"/>
        </w:rPr>
        <w:t>plain the type of argv variable when you write "char **argv".</w:t>
      </w:r>
    </w:p>
    <w:p w14:paraId="49256D17" w14:textId="77777777" w:rsidR="004604AB" w:rsidRPr="001C24DF" w:rsidRDefault="00835CD1">
      <w:pPr>
        <w:spacing w:before="240" w:after="240"/>
        <w:rPr>
          <w:lang w:val="en-US"/>
        </w:rPr>
      </w:pPr>
      <w:r w:rsidRPr="001C24DF">
        <w:rPr>
          <w:b/>
          <w:lang w:val="en-US"/>
        </w:rPr>
        <w:t>05-04-03-ex2</w:t>
      </w:r>
      <w:r w:rsidRPr="001C24DF">
        <w:rPr>
          <w:lang w:val="en-US"/>
        </w:rPr>
        <w:t>: Explain the type of argv variable when you write "char *arg[]".</w:t>
      </w:r>
    </w:p>
    <w:p w14:paraId="49256D18" w14:textId="77777777" w:rsidR="004604AB" w:rsidRDefault="00835CD1">
      <w:pPr>
        <w:spacing w:before="240" w:after="240"/>
      </w:pPr>
      <w:r w:rsidRPr="001C24DF">
        <w:rPr>
          <w:b/>
          <w:lang w:val="en-US"/>
        </w:rPr>
        <w:t>05-04-03-ex3</w:t>
      </w:r>
      <w:r w:rsidRPr="001C24DF">
        <w:rPr>
          <w:lang w:val="en-US"/>
        </w:rPr>
        <w:t xml:space="preserve">: "char **argv" and "char *argv[]" can be regarded as equivalent. </w:t>
      </w:r>
      <w:r>
        <w:t>Explain carefully why this is the case</w:t>
      </w:r>
      <w:r>
        <w:t>.</w:t>
      </w:r>
    </w:p>
    <w:p w14:paraId="49256D19" w14:textId="77777777" w:rsidR="004604AB" w:rsidRDefault="00835CD1">
      <w:r>
        <w:pict w14:anchorId="49256F64">
          <v:rect id="_x0000_i1043" style="width:0;height:1.5pt" o:hralign="center" o:hrstd="t" o:hr="t" fillcolor="#a0a0a0" stroked="f"/>
        </w:pict>
      </w:r>
    </w:p>
    <w:p w14:paraId="49256D1A" w14:textId="77777777" w:rsidR="004604AB" w:rsidRPr="001C24DF" w:rsidRDefault="00835CD1">
      <w:pPr>
        <w:spacing w:before="240" w:after="240"/>
        <w:rPr>
          <w:b/>
          <w:lang w:val="en-US"/>
        </w:rPr>
      </w:pPr>
      <w:r w:rsidRPr="001C24DF">
        <w:rPr>
          <w:b/>
          <w:lang w:val="en-US"/>
        </w:rPr>
        <w:t>05.04.04. Creating an executable file for coding and debugging</w:t>
      </w:r>
    </w:p>
    <w:p w14:paraId="49256D1B" w14:textId="77777777" w:rsidR="004604AB" w:rsidRPr="001C24DF" w:rsidRDefault="00835CD1">
      <w:pPr>
        <w:spacing w:before="240" w:after="240"/>
        <w:rPr>
          <w:lang w:val="en-US"/>
        </w:rPr>
      </w:pPr>
      <w:r w:rsidRPr="001C24DF">
        <w:rPr>
          <w:lang w:val="en-US"/>
        </w:rPr>
        <w:t>The following introduces the functions of eclipse that are convenient for programming.</w:t>
      </w:r>
    </w:p>
    <w:p w14:paraId="49256D1C" w14:textId="77777777" w:rsidR="004604AB" w:rsidRPr="001C24DF" w:rsidRDefault="00835CD1">
      <w:pPr>
        <w:spacing w:before="240" w:after="240"/>
        <w:rPr>
          <w:u w:val="single"/>
          <w:lang w:val="en-US"/>
        </w:rPr>
      </w:pPr>
      <w:r w:rsidRPr="001C24DF">
        <w:rPr>
          <w:u w:val="single"/>
          <w:lang w:val="en-US"/>
        </w:rPr>
        <w:t>Outline</w:t>
      </w:r>
    </w:p>
    <w:p w14:paraId="49256D1D" w14:textId="77777777" w:rsidR="004604AB" w:rsidRPr="001C24DF" w:rsidRDefault="00835CD1">
      <w:pPr>
        <w:spacing w:before="240" w:after="240"/>
        <w:rPr>
          <w:lang w:val="en-US"/>
        </w:rPr>
      </w:pPr>
      <w:r w:rsidRPr="001C24DF">
        <w:rPr>
          <w:lang w:val="en-US"/>
        </w:rPr>
        <w:t>When you click the components that are arranged in the outline view of the right, it'll take y</w:t>
      </w:r>
      <w:r w:rsidRPr="001C24DF">
        <w:rPr>
          <w:lang w:val="en-US"/>
        </w:rPr>
        <w:t>ou to the beginning of the corresponding portion in the editor.</w:t>
      </w:r>
    </w:p>
    <w:p w14:paraId="49256D1E" w14:textId="77777777" w:rsidR="004604AB" w:rsidRPr="001C24DF" w:rsidRDefault="00835CD1">
      <w:pPr>
        <w:spacing w:before="240" w:after="240"/>
        <w:rPr>
          <w:color w:val="808080"/>
          <w:lang w:val="en-US"/>
        </w:rPr>
      </w:pPr>
      <w:r w:rsidRPr="001C24DF">
        <w:rPr>
          <w:color w:val="808080"/>
          <w:lang w:val="en-US"/>
        </w:rPr>
        <w:t>(It doesn't make much sense because there is only the main function now, but it is convenient if the source file becomes long and has many functions.)</w:t>
      </w:r>
    </w:p>
    <w:p w14:paraId="49256D1F" w14:textId="77777777" w:rsidR="004604AB" w:rsidRPr="001C24DF" w:rsidRDefault="00835CD1">
      <w:pPr>
        <w:spacing w:before="240" w:after="240"/>
        <w:rPr>
          <w:u w:val="single"/>
          <w:lang w:val="en-US"/>
        </w:rPr>
      </w:pPr>
      <w:r w:rsidRPr="001C24DF">
        <w:rPr>
          <w:u w:val="single"/>
          <w:lang w:val="en-US"/>
        </w:rPr>
        <w:t>Folding/Unfolding blocks</w:t>
      </w:r>
    </w:p>
    <w:p w14:paraId="49256D20" w14:textId="77777777" w:rsidR="004604AB" w:rsidRPr="001C24DF" w:rsidRDefault="00835CD1">
      <w:pPr>
        <w:spacing w:before="240" w:after="240"/>
        <w:rPr>
          <w:lang w:val="en-US"/>
        </w:rPr>
      </w:pPr>
      <w:r w:rsidRPr="001C24DF">
        <w:rPr>
          <w:lang w:val="en-US"/>
        </w:rPr>
        <w:t>A small "-" is d</w:t>
      </w:r>
      <w:r w:rsidRPr="001C24DF">
        <w:rPr>
          <w:lang w:val="en-US"/>
        </w:rPr>
        <w:t>isplayed on the first line of the function.</w:t>
      </w:r>
    </w:p>
    <w:p w14:paraId="49256D21" w14:textId="77777777" w:rsidR="004604AB" w:rsidRPr="001C24DF" w:rsidRDefault="00835CD1">
      <w:pPr>
        <w:spacing w:before="240" w:after="240"/>
        <w:rPr>
          <w:lang w:val="en-US"/>
        </w:rPr>
      </w:pPr>
      <w:r w:rsidRPr="001C24DF">
        <w:rPr>
          <w:lang w:val="en-US"/>
        </w:rPr>
        <w:t>If you click this, the entire function body will be folded.</w:t>
      </w:r>
    </w:p>
    <w:p w14:paraId="49256D22" w14:textId="77777777" w:rsidR="004604AB" w:rsidRPr="001C24DF" w:rsidRDefault="00835CD1">
      <w:pPr>
        <w:spacing w:before="240" w:after="240"/>
        <w:rPr>
          <w:lang w:val="en-US"/>
        </w:rPr>
      </w:pPr>
      <w:r w:rsidRPr="001C24DF">
        <w:rPr>
          <w:lang w:val="en-US"/>
        </w:rPr>
        <w:t>This feature comes in handy when the source is getting longer.</w:t>
      </w:r>
    </w:p>
    <w:p w14:paraId="49256D23" w14:textId="77777777" w:rsidR="004604AB" w:rsidRPr="001C24DF" w:rsidRDefault="00835CD1">
      <w:pPr>
        <w:spacing w:before="240" w:after="240"/>
        <w:rPr>
          <w:u w:val="single"/>
          <w:lang w:val="en-US"/>
        </w:rPr>
      </w:pPr>
      <w:r w:rsidRPr="001C24DF">
        <w:rPr>
          <w:u w:val="single"/>
          <w:lang w:val="en-US"/>
        </w:rPr>
        <w:t>Refactoring</w:t>
      </w:r>
    </w:p>
    <w:p w14:paraId="49256D24" w14:textId="77777777" w:rsidR="004604AB" w:rsidRPr="001C24DF" w:rsidRDefault="00835CD1">
      <w:pPr>
        <w:spacing w:before="240" w:after="240"/>
        <w:rPr>
          <w:lang w:val="en-US"/>
        </w:rPr>
      </w:pPr>
      <w:r w:rsidRPr="001C24DF">
        <w:rPr>
          <w:lang w:val="en-US"/>
        </w:rPr>
        <w:lastRenderedPageBreak/>
        <w:t>Refactoring is a batch conversion of variable names (function names are also possible).</w:t>
      </w:r>
    </w:p>
    <w:p w14:paraId="49256D25" w14:textId="77777777" w:rsidR="004604AB" w:rsidRPr="001C24DF" w:rsidRDefault="00835CD1">
      <w:pPr>
        <w:spacing w:before="240" w:after="240"/>
        <w:rPr>
          <w:lang w:val="en-US"/>
        </w:rPr>
      </w:pPr>
      <w:r w:rsidRPr="001C24DF">
        <w:rPr>
          <w:lang w:val="en-US"/>
        </w:rPr>
        <w:t>For example, in the above source, if you right-click the variable i in the editor and select Refactor &gt; Rename, and enter val1 in the small window that pops up, all the</w:t>
      </w:r>
      <w:r w:rsidRPr="001C24DF">
        <w:rPr>
          <w:lang w:val="en-US"/>
        </w:rPr>
        <w:t xml:space="preserve"> parts corresponding to the variable i in the source will be replaced.</w:t>
      </w:r>
    </w:p>
    <w:p w14:paraId="49256D26" w14:textId="77777777" w:rsidR="004604AB" w:rsidRPr="001C24DF" w:rsidRDefault="00835CD1">
      <w:pPr>
        <w:spacing w:before="240" w:after="240"/>
        <w:rPr>
          <w:lang w:val="en-US"/>
        </w:rPr>
      </w:pPr>
      <w:r w:rsidRPr="001C24DF">
        <w:rPr>
          <w:lang w:val="en-US"/>
        </w:rPr>
        <w:t>Change the variable j to the variable val2 in the same way.</w:t>
      </w:r>
    </w:p>
    <w:p w14:paraId="49256D27" w14:textId="77777777" w:rsidR="004604AB" w:rsidRPr="001C24DF" w:rsidRDefault="00835CD1">
      <w:pPr>
        <w:spacing w:before="240" w:after="240"/>
        <w:rPr>
          <w:lang w:val="en-US"/>
        </w:rPr>
      </w:pPr>
      <w:r w:rsidRPr="001C24DF">
        <w:rPr>
          <w:lang w:val="en-US"/>
        </w:rPr>
        <w:t>Since giving appropriate variable names and function names is an important method for programming, this function will also co</w:t>
      </w:r>
      <w:r w:rsidRPr="001C24DF">
        <w:rPr>
          <w:lang w:val="en-US"/>
        </w:rPr>
        <w:t>me useful.</w:t>
      </w:r>
    </w:p>
    <w:p w14:paraId="49256D28" w14:textId="77777777" w:rsidR="004604AB" w:rsidRPr="001C24DF" w:rsidRDefault="004604AB">
      <w:pPr>
        <w:spacing w:before="240" w:after="240"/>
        <w:rPr>
          <w:lang w:val="en-US"/>
        </w:rPr>
      </w:pPr>
    </w:p>
    <w:p w14:paraId="49256D29" w14:textId="77777777" w:rsidR="004604AB" w:rsidRPr="001C24DF" w:rsidRDefault="00835CD1">
      <w:pPr>
        <w:spacing w:before="240" w:after="240"/>
        <w:rPr>
          <w:lang w:val="en-US"/>
        </w:rPr>
      </w:pPr>
      <w:r w:rsidRPr="001C24DF">
        <w:rPr>
          <w:lang w:val="en-US"/>
        </w:rPr>
        <w:t>No syntax errors in the program?</w:t>
      </w:r>
    </w:p>
    <w:p w14:paraId="49256D2A" w14:textId="77777777" w:rsidR="004604AB" w:rsidRPr="001C24DF" w:rsidRDefault="00835CD1">
      <w:pPr>
        <w:spacing w:before="240" w:after="240"/>
        <w:rPr>
          <w:lang w:val="en-US"/>
        </w:rPr>
      </w:pPr>
      <w:r w:rsidRPr="001C24DF">
        <w:rPr>
          <w:lang w:val="en-US"/>
        </w:rPr>
        <w:t>When the errors disappear, it is finally time to create an executable file for debugging.</w:t>
      </w:r>
    </w:p>
    <w:p w14:paraId="49256D2B" w14:textId="77777777" w:rsidR="004604AB" w:rsidRPr="001C24DF" w:rsidRDefault="00835CD1">
      <w:pPr>
        <w:spacing w:before="240" w:after="240"/>
        <w:rPr>
          <w:lang w:val="en-US"/>
        </w:rPr>
      </w:pPr>
      <w:r w:rsidRPr="001C24DF">
        <w:rPr>
          <w:lang w:val="en-US"/>
        </w:rPr>
        <w:t>Normally, when creating an executable file for debugging, you should tell the compiler and linker various your requests.</w:t>
      </w:r>
    </w:p>
    <w:p w14:paraId="49256D2C" w14:textId="77777777" w:rsidR="004604AB" w:rsidRPr="001C24DF" w:rsidRDefault="00835CD1">
      <w:pPr>
        <w:spacing w:before="240" w:after="240"/>
        <w:rPr>
          <w:lang w:val="en-US"/>
        </w:rPr>
      </w:pPr>
      <w:r w:rsidRPr="001C24DF">
        <w:rPr>
          <w:lang w:val="en-US"/>
        </w:rPr>
        <w:t xml:space="preserve">However, in the eclipse used here, the general (elementary) requests have already been filled in, so all you have to do is compile and </w:t>
      </w:r>
      <w:r w:rsidRPr="001C24DF">
        <w:rPr>
          <w:lang w:val="en-US"/>
        </w:rPr>
        <w:t>execute.</w:t>
      </w:r>
    </w:p>
    <w:p w14:paraId="49256D2D" w14:textId="77777777" w:rsidR="004604AB" w:rsidRPr="001C24DF" w:rsidRDefault="00835CD1">
      <w:pPr>
        <w:spacing w:before="240" w:after="240"/>
        <w:rPr>
          <w:color w:val="808080"/>
          <w:lang w:val="en-US"/>
        </w:rPr>
      </w:pPr>
      <w:r w:rsidRPr="001C24DF">
        <w:rPr>
          <w:color w:val="808080"/>
          <w:lang w:val="en-US"/>
        </w:rPr>
        <w:t>(Therefore, on the contrary, it becomes difficult to understand what are the common requests and what will be done inside, and black boxing will progress.)</w:t>
      </w:r>
    </w:p>
    <w:p w14:paraId="49256D2E" w14:textId="77777777" w:rsidR="004604AB" w:rsidRPr="001C24DF" w:rsidRDefault="00835CD1">
      <w:pPr>
        <w:spacing w:before="240" w:after="240"/>
        <w:rPr>
          <w:color w:val="808080"/>
          <w:lang w:val="en-US"/>
        </w:rPr>
      </w:pPr>
      <w:r w:rsidRPr="001C24DF">
        <w:rPr>
          <w:color w:val="808080"/>
          <w:lang w:val="en-US"/>
        </w:rPr>
        <w:t>(That's why there was the previous chapter 04. in the class.)</w:t>
      </w:r>
    </w:p>
    <w:p w14:paraId="49256D2F" w14:textId="77777777" w:rsidR="004604AB" w:rsidRPr="001C24DF" w:rsidRDefault="00835CD1">
      <w:pPr>
        <w:spacing w:before="240" w:after="240"/>
        <w:rPr>
          <w:lang w:val="en-US"/>
        </w:rPr>
      </w:pPr>
      <w:r w:rsidRPr="001C24DF">
        <w:rPr>
          <w:lang w:val="en-US"/>
        </w:rPr>
        <w:t>In eclipse, an action to reac</w:t>
      </w:r>
      <w:r w:rsidRPr="001C24DF">
        <w:rPr>
          <w:lang w:val="en-US"/>
        </w:rPr>
        <w:t>h the goal of the project is called "building".</w:t>
      </w:r>
    </w:p>
    <w:p w14:paraId="49256D30" w14:textId="77777777" w:rsidR="004604AB" w:rsidRPr="001C24DF" w:rsidRDefault="00835CD1">
      <w:pPr>
        <w:spacing w:before="240" w:after="240"/>
        <w:rPr>
          <w:lang w:val="en-US"/>
        </w:rPr>
      </w:pPr>
      <w:r w:rsidRPr="001C24DF">
        <w:rPr>
          <w:lang w:val="en-US"/>
        </w:rPr>
        <w:t>Here, the goal is to do compiling and linking so that we can obtain an executable file from the C source files.</w:t>
      </w:r>
    </w:p>
    <w:p w14:paraId="49256D31" w14:textId="77777777" w:rsidR="004604AB" w:rsidRPr="001C24DF" w:rsidRDefault="00835CD1">
      <w:pPr>
        <w:spacing w:before="240" w:after="240"/>
        <w:rPr>
          <w:lang w:val="en-US"/>
        </w:rPr>
      </w:pPr>
      <w:r w:rsidRPr="001C24DF">
        <w:rPr>
          <w:lang w:val="en-US"/>
        </w:rPr>
        <w:t>Since the source file(s) are stored in the project, you can start "building a project".</w:t>
      </w:r>
    </w:p>
    <w:p w14:paraId="49256D32" w14:textId="77777777" w:rsidR="004604AB" w:rsidRPr="001C24DF" w:rsidRDefault="00835CD1">
      <w:pPr>
        <w:spacing w:before="240" w:after="240"/>
        <w:rPr>
          <w:lang w:val="en-US"/>
        </w:rPr>
      </w:pPr>
      <w:r w:rsidRPr="001C24DF">
        <w:rPr>
          <w:lang w:val="en-US"/>
        </w:rPr>
        <w:t>There ar</w:t>
      </w:r>
      <w:r w:rsidRPr="001C24DF">
        <w:rPr>
          <w:lang w:val="en-US"/>
        </w:rPr>
        <w:t>e other ways to build, one for debugging now and one for release later.</w:t>
      </w:r>
    </w:p>
    <w:p w14:paraId="49256D33" w14:textId="77777777" w:rsidR="004604AB" w:rsidRPr="001C24DF" w:rsidRDefault="00835CD1">
      <w:pPr>
        <w:spacing w:before="240" w:after="240"/>
        <w:rPr>
          <w:lang w:val="en-US"/>
        </w:rPr>
      </w:pPr>
      <w:r w:rsidRPr="001C24DF">
        <w:rPr>
          <w:lang w:val="en-US"/>
        </w:rPr>
        <w:t>In that sense, the work to be done from now on is to "build a project for debugging" and obtain an executable file.</w:t>
      </w:r>
    </w:p>
    <w:p w14:paraId="49256D34" w14:textId="77777777" w:rsidR="004604AB" w:rsidRPr="001C24DF" w:rsidRDefault="00835CD1">
      <w:pPr>
        <w:spacing w:before="240" w:after="240"/>
        <w:rPr>
          <w:lang w:val="en-US"/>
        </w:rPr>
      </w:pPr>
      <w:r w:rsidRPr="001C24DF">
        <w:rPr>
          <w:lang w:val="en-US"/>
        </w:rPr>
        <w:t>Before creating the debug executable file, save all the files.</w:t>
      </w:r>
    </w:p>
    <w:p w14:paraId="49256D35" w14:textId="77777777" w:rsidR="004604AB" w:rsidRPr="001C24DF" w:rsidRDefault="00835CD1">
      <w:pPr>
        <w:spacing w:before="240" w:after="240"/>
        <w:rPr>
          <w:lang w:val="en-US"/>
        </w:rPr>
      </w:pPr>
      <w:r w:rsidRPr="001C24DF">
        <w:rPr>
          <w:lang w:val="en-US"/>
        </w:rPr>
        <w:t>In th</w:t>
      </w:r>
      <w:r w:rsidRPr="001C24DF">
        <w:rPr>
          <w:lang w:val="en-US"/>
        </w:rPr>
        <w:t>e 2020 environment, it may be better to cancel the automatic build option.</w:t>
      </w:r>
    </w:p>
    <w:p w14:paraId="49256D36" w14:textId="77777777" w:rsidR="004604AB" w:rsidRPr="001C24DF" w:rsidRDefault="00835CD1">
      <w:pPr>
        <w:spacing w:before="240" w:after="240"/>
        <w:rPr>
          <w:lang w:val="en-US"/>
        </w:rPr>
      </w:pPr>
      <w:r w:rsidRPr="001C24DF">
        <w:rPr>
          <w:lang w:val="en-US"/>
        </w:rPr>
        <w:lastRenderedPageBreak/>
        <w:t>If Menu: Project &gt; Build Automatically is checked, uncheck it.</w:t>
      </w:r>
    </w:p>
    <w:p w14:paraId="49256D37" w14:textId="77777777" w:rsidR="004604AB" w:rsidRPr="001C24DF" w:rsidRDefault="00835CD1">
      <w:pPr>
        <w:spacing w:before="240" w:after="240"/>
        <w:rPr>
          <w:lang w:val="en-US"/>
        </w:rPr>
      </w:pPr>
      <w:r w:rsidRPr="001C24DF">
        <w:rPr>
          <w:lang w:val="en-US"/>
        </w:rPr>
        <w:t>Are you ready? Let's execute it.</w:t>
      </w:r>
    </w:p>
    <w:tbl>
      <w:tblPr>
        <w:tblStyle w:val="a9"/>
        <w:tblW w:w="81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6485"/>
      </w:tblGrid>
      <w:tr w:rsidR="004604AB" w:rsidRPr="001C24DF" w14:paraId="49256D3A" w14:textId="77777777">
        <w:trPr>
          <w:trHeight w:val="620"/>
        </w:trPr>
        <w:tc>
          <w:tcPr>
            <w:tcW w:w="1640" w:type="dxa"/>
            <w:tcMar>
              <w:top w:w="100" w:type="dxa"/>
              <w:left w:w="100" w:type="dxa"/>
              <w:bottom w:w="100" w:type="dxa"/>
              <w:right w:w="100" w:type="dxa"/>
            </w:tcMar>
          </w:tcPr>
          <w:p w14:paraId="49256D38" w14:textId="77777777" w:rsidR="004604AB" w:rsidRDefault="00835CD1">
            <w:r>
              <w:t>05-04-04-A</w:t>
            </w:r>
          </w:p>
        </w:tc>
        <w:tc>
          <w:tcPr>
            <w:tcW w:w="6485" w:type="dxa"/>
            <w:tcMar>
              <w:top w:w="100" w:type="dxa"/>
              <w:left w:w="100" w:type="dxa"/>
              <w:bottom w:w="100" w:type="dxa"/>
              <w:right w:w="100" w:type="dxa"/>
            </w:tcMar>
          </w:tcPr>
          <w:p w14:paraId="49256D39" w14:textId="77777777" w:rsidR="004604AB" w:rsidRPr="001C24DF" w:rsidRDefault="00835CD1">
            <w:pPr>
              <w:widowControl w:val="0"/>
              <w:rPr>
                <w:lang w:val="en-US"/>
              </w:rPr>
            </w:pPr>
            <w:r w:rsidRPr="001C24DF">
              <w:rPr>
                <w:lang w:val="en-US"/>
              </w:rPr>
              <w:t>Creating an executable file (of the current target project)</w:t>
            </w:r>
          </w:p>
        </w:tc>
      </w:tr>
      <w:tr w:rsidR="004604AB" w14:paraId="49256D3D" w14:textId="77777777">
        <w:trPr>
          <w:trHeight w:val="620"/>
        </w:trPr>
        <w:tc>
          <w:tcPr>
            <w:tcW w:w="1640" w:type="dxa"/>
            <w:tcMar>
              <w:top w:w="100" w:type="dxa"/>
              <w:left w:w="100" w:type="dxa"/>
              <w:bottom w:w="100" w:type="dxa"/>
              <w:right w:w="100" w:type="dxa"/>
            </w:tcMar>
          </w:tcPr>
          <w:p w14:paraId="49256D3B" w14:textId="77777777" w:rsidR="004604AB" w:rsidRDefault="00835CD1">
            <w:pPr>
              <w:widowControl w:val="0"/>
            </w:pPr>
            <w:r>
              <w:t>1</w:t>
            </w:r>
          </w:p>
        </w:tc>
        <w:tc>
          <w:tcPr>
            <w:tcW w:w="6485" w:type="dxa"/>
            <w:tcMar>
              <w:top w:w="100" w:type="dxa"/>
              <w:left w:w="100" w:type="dxa"/>
              <w:bottom w:w="100" w:type="dxa"/>
              <w:right w:w="100" w:type="dxa"/>
            </w:tcMar>
          </w:tcPr>
          <w:p w14:paraId="49256D3C" w14:textId="77777777" w:rsidR="004604AB" w:rsidRDefault="00835CD1">
            <w:pPr>
              <w:widowControl w:val="0"/>
            </w:pPr>
            <w:r>
              <w:t>Menu: Project &gt; Build Project</w:t>
            </w:r>
          </w:p>
        </w:tc>
      </w:tr>
    </w:tbl>
    <w:p w14:paraId="49256D3E" w14:textId="77777777" w:rsidR="004604AB" w:rsidRPr="001C24DF" w:rsidRDefault="00835CD1">
      <w:pPr>
        <w:spacing w:before="240" w:after="240"/>
        <w:rPr>
          <w:color w:val="808080"/>
          <w:lang w:val="en-US"/>
        </w:rPr>
      </w:pPr>
      <w:r w:rsidRPr="001C24DF">
        <w:rPr>
          <w:color w:val="808080"/>
          <w:lang w:val="en-US"/>
        </w:rPr>
        <w:t>(If Build Project cannot be selected, the debug executable file has already been updated.)</w:t>
      </w:r>
    </w:p>
    <w:p w14:paraId="49256D3F" w14:textId="77777777" w:rsidR="004604AB" w:rsidRPr="001C24DF" w:rsidRDefault="00835CD1">
      <w:pPr>
        <w:spacing w:before="240" w:after="240"/>
        <w:rPr>
          <w:color w:val="808080"/>
          <w:lang w:val="en-US"/>
        </w:rPr>
      </w:pPr>
      <w:r w:rsidRPr="001C24DF">
        <w:rPr>
          <w:color w:val="808080"/>
          <w:lang w:val="en-US"/>
        </w:rPr>
        <w:t>(You will visit here from Section 05.04.13 in the future. In that case, you are about to create a "release" executable file.)</w:t>
      </w:r>
    </w:p>
    <w:p w14:paraId="49256D40" w14:textId="77777777" w:rsidR="004604AB" w:rsidRPr="001C24DF" w:rsidRDefault="00835CD1">
      <w:pPr>
        <w:spacing w:before="240" w:after="240"/>
        <w:rPr>
          <w:color w:val="808080"/>
          <w:lang w:val="en-US"/>
        </w:rPr>
      </w:pPr>
      <w:r w:rsidRPr="001C24DF">
        <w:rPr>
          <w:color w:val="808080"/>
          <w:lang w:val="en-US"/>
        </w:rPr>
        <w:t>(That is</w:t>
      </w:r>
      <w:r w:rsidRPr="001C24DF">
        <w:rPr>
          <w:color w:val="808080"/>
          <w:lang w:val="en-US"/>
        </w:rPr>
        <w:t>, this procedure creates a new executable file according to the specified build settings in the target project.)</w:t>
      </w:r>
    </w:p>
    <w:p w14:paraId="49256D41" w14:textId="77777777" w:rsidR="004604AB" w:rsidRPr="001C24DF" w:rsidRDefault="00835CD1">
      <w:pPr>
        <w:spacing w:before="240" w:after="240"/>
        <w:rPr>
          <w:lang w:val="en-US"/>
        </w:rPr>
      </w:pPr>
      <w:r w:rsidRPr="001C24DF">
        <w:rPr>
          <w:lang w:val="en-US"/>
        </w:rPr>
        <w:t>If the executable file is created successfully, it is displayed in the Console windowpane that the executable file has been created.</w:t>
      </w:r>
    </w:p>
    <w:p w14:paraId="49256D42" w14:textId="77777777" w:rsidR="004604AB" w:rsidRPr="001C24DF" w:rsidRDefault="00835CD1">
      <w:pPr>
        <w:spacing w:before="240" w:after="240"/>
        <w:rPr>
          <w:color w:val="808080"/>
          <w:lang w:val="en-US"/>
        </w:rPr>
      </w:pPr>
      <w:r w:rsidRPr="001C24DF">
        <w:rPr>
          <w:color w:val="808080"/>
          <w:lang w:val="en-US"/>
        </w:rPr>
        <w:t>(It's disp</w:t>
      </w:r>
      <w:r w:rsidRPr="001C24DF">
        <w:rPr>
          <w:color w:val="808080"/>
          <w:lang w:val="en-US"/>
        </w:rPr>
        <w:t>layed in the Console windowpane that eclipse is running behind you on your behalf.)</w:t>
      </w:r>
    </w:p>
    <w:p w14:paraId="49256D43" w14:textId="77777777" w:rsidR="004604AB" w:rsidRPr="001C24DF" w:rsidRDefault="00835CD1">
      <w:pPr>
        <w:spacing w:before="240" w:after="240"/>
        <w:rPr>
          <w:color w:val="808080"/>
          <w:lang w:val="en-US"/>
        </w:rPr>
      </w:pPr>
      <w:r w:rsidRPr="001C24DF">
        <w:rPr>
          <w:color w:val="808080"/>
          <w:lang w:val="en-US"/>
        </w:rPr>
        <w:t>(In fact, if you type the same string show in the Console windowpane on bash, you can do exactly the same thing.)</w:t>
      </w:r>
    </w:p>
    <w:p w14:paraId="49256D44" w14:textId="77777777" w:rsidR="004604AB" w:rsidRPr="001C24DF" w:rsidRDefault="00835CD1">
      <w:pPr>
        <w:spacing w:before="240" w:after="240"/>
        <w:rPr>
          <w:lang w:val="en-US"/>
        </w:rPr>
      </w:pPr>
      <w:r w:rsidRPr="001C24DF">
        <w:rPr>
          <w:lang w:val="en-US"/>
        </w:rPr>
        <w:t>If you get an error, it will be displayed here and there i</w:t>
      </w:r>
      <w:r w:rsidRPr="001C24DF">
        <w:rPr>
          <w:lang w:val="en-US"/>
        </w:rPr>
        <w:t>n the source file, and at the same time the reasons will be listed in the lower Problem windowpane.</w:t>
      </w:r>
    </w:p>
    <w:p w14:paraId="49256D45" w14:textId="77777777" w:rsidR="004604AB" w:rsidRPr="001C24DF" w:rsidRDefault="00835CD1">
      <w:pPr>
        <w:spacing w:before="240" w:after="240"/>
        <w:rPr>
          <w:lang w:val="en-US"/>
        </w:rPr>
      </w:pPr>
      <w:r w:rsidRPr="001C24DF">
        <w:rPr>
          <w:lang w:val="en-US"/>
        </w:rPr>
        <w:t>Go back and debug.</w:t>
      </w:r>
    </w:p>
    <w:p w14:paraId="49256D46" w14:textId="77777777" w:rsidR="004604AB" w:rsidRPr="001C24DF" w:rsidRDefault="00835CD1">
      <w:pPr>
        <w:spacing w:before="240" w:after="240"/>
        <w:rPr>
          <w:b/>
          <w:u w:val="single"/>
          <w:lang w:val="en-US"/>
        </w:rPr>
      </w:pPr>
      <w:r w:rsidRPr="001C24DF">
        <w:rPr>
          <w:b/>
          <w:u w:val="single"/>
          <w:lang w:val="en-US"/>
        </w:rPr>
        <w:t>Exercise</w:t>
      </w:r>
    </w:p>
    <w:p w14:paraId="49256D47" w14:textId="77777777" w:rsidR="004604AB" w:rsidRPr="001C24DF" w:rsidRDefault="00835CD1">
      <w:pPr>
        <w:spacing w:before="240" w:after="240"/>
        <w:rPr>
          <w:lang w:val="en-US"/>
        </w:rPr>
      </w:pPr>
      <w:r w:rsidRPr="001C24DF">
        <w:rPr>
          <w:b/>
          <w:lang w:val="en-US"/>
        </w:rPr>
        <w:t>05-04-04-ex1</w:t>
      </w:r>
      <w:r w:rsidRPr="001C24DF">
        <w:rPr>
          <w:lang w:val="en-US"/>
        </w:rPr>
        <w:t>: Explain the contents of the Console windowpane line by line.</w:t>
      </w:r>
    </w:p>
    <w:p w14:paraId="49256D48" w14:textId="77777777" w:rsidR="004604AB" w:rsidRPr="001C24DF" w:rsidRDefault="00835CD1">
      <w:pPr>
        <w:spacing w:before="240" w:after="240"/>
        <w:rPr>
          <w:color w:val="808080"/>
          <w:lang w:val="en-US"/>
        </w:rPr>
      </w:pPr>
      <w:r w:rsidRPr="001C24DF">
        <w:rPr>
          <w:color w:val="808080"/>
          <w:lang w:val="en-US"/>
        </w:rPr>
        <w:t xml:space="preserve">(You can skip the “make” command line because you do </w:t>
      </w:r>
      <w:r w:rsidRPr="001C24DF">
        <w:rPr>
          <w:color w:val="808080"/>
          <w:lang w:val="en-US"/>
        </w:rPr>
        <w:t>not learn what “make” commands is.)</w:t>
      </w:r>
    </w:p>
    <w:p w14:paraId="49256D49" w14:textId="77777777" w:rsidR="004604AB" w:rsidRPr="001C24DF" w:rsidRDefault="00835CD1">
      <w:pPr>
        <w:spacing w:before="240" w:after="240"/>
        <w:rPr>
          <w:lang w:val="en-US"/>
        </w:rPr>
      </w:pPr>
      <w:r w:rsidRPr="001C24DF">
        <w:rPr>
          <w:b/>
          <w:lang w:val="en-US"/>
        </w:rPr>
        <w:t>05-04-04-ex2</w:t>
      </w:r>
      <w:r w:rsidRPr="001C24DF">
        <w:rPr>
          <w:lang w:val="en-US"/>
        </w:rPr>
        <w:t>: Show the location of the created executable file with the path and file name.</w:t>
      </w:r>
    </w:p>
    <w:p w14:paraId="49256D4A" w14:textId="77777777" w:rsidR="004604AB" w:rsidRPr="001C24DF" w:rsidRDefault="00835CD1">
      <w:pPr>
        <w:spacing w:before="240" w:after="240"/>
        <w:rPr>
          <w:lang w:val="en-US"/>
        </w:rPr>
      </w:pPr>
      <w:r w:rsidRPr="001C24DF">
        <w:rPr>
          <w:b/>
          <w:lang w:val="en-US"/>
        </w:rPr>
        <w:t>05-04-04-ex3</w:t>
      </w:r>
      <w:r w:rsidRPr="001C24DF">
        <w:rPr>
          <w:lang w:val="en-US"/>
        </w:rPr>
        <w:t>: Try to actually execute the executable file on the command line.</w:t>
      </w:r>
    </w:p>
    <w:p w14:paraId="49256D4B" w14:textId="77777777" w:rsidR="004604AB" w:rsidRDefault="00835CD1">
      <w:r>
        <w:pict w14:anchorId="49256F65">
          <v:rect id="_x0000_i1044" style="width:0;height:1.5pt" o:hralign="center" o:hrstd="t" o:hr="t" fillcolor="#a0a0a0" stroked="f"/>
        </w:pict>
      </w:r>
    </w:p>
    <w:p w14:paraId="49256D4C" w14:textId="77777777" w:rsidR="004604AB" w:rsidRDefault="004604AB"/>
    <w:p w14:paraId="49256D4D" w14:textId="77777777" w:rsidR="004604AB" w:rsidRPr="001C24DF" w:rsidRDefault="00835CD1">
      <w:pPr>
        <w:spacing w:before="240" w:after="240"/>
        <w:rPr>
          <w:b/>
          <w:lang w:val="en-US"/>
        </w:rPr>
      </w:pPr>
      <w:r w:rsidRPr="001C24DF">
        <w:rPr>
          <w:b/>
          <w:lang w:val="en-US"/>
        </w:rPr>
        <w:t>05.04.05. Runtime debugging settings</w:t>
      </w:r>
    </w:p>
    <w:p w14:paraId="49256D4E" w14:textId="77777777" w:rsidR="004604AB" w:rsidRPr="001C24DF" w:rsidRDefault="00835CD1">
      <w:pPr>
        <w:spacing w:before="240" w:after="240"/>
        <w:rPr>
          <w:lang w:val="en-US"/>
        </w:rPr>
      </w:pPr>
      <w:r w:rsidRPr="001C24DF">
        <w:rPr>
          <w:lang w:val="en-US"/>
        </w:rPr>
        <w:t>In this section, you will learn how to debug at runtime.</w:t>
      </w:r>
    </w:p>
    <w:p w14:paraId="49256D4F" w14:textId="77777777" w:rsidR="004604AB" w:rsidRPr="001C24DF" w:rsidRDefault="00835CD1">
      <w:pPr>
        <w:spacing w:before="240" w:after="240"/>
        <w:rPr>
          <w:color w:val="808080"/>
          <w:lang w:val="en-US"/>
        </w:rPr>
      </w:pPr>
      <w:r w:rsidRPr="001C24DF">
        <w:rPr>
          <w:color w:val="808080"/>
          <w:lang w:val="en-US"/>
        </w:rPr>
        <w:t xml:space="preserve">(Although such a short program is not very valuable for run-time debugging </w:t>
      </w:r>
      <w:proofErr w:type="gramStart"/>
      <w:r w:rsidRPr="001C24DF">
        <w:rPr>
          <w:color w:val="808080"/>
          <w:lang w:val="en-US"/>
        </w:rPr>
        <w:t>...</w:t>
      </w:r>
      <w:proofErr w:type="gramEnd"/>
      <w:r w:rsidRPr="001C24DF">
        <w:rPr>
          <w:color w:val="808080"/>
          <w:lang w:val="en-US"/>
        </w:rPr>
        <w:t>)</w:t>
      </w:r>
    </w:p>
    <w:p w14:paraId="49256D50" w14:textId="7225E133" w:rsidR="004604AB" w:rsidRPr="001C24DF" w:rsidRDefault="00835CD1">
      <w:pPr>
        <w:spacing w:before="240" w:after="240"/>
        <w:rPr>
          <w:lang w:val="en-US"/>
        </w:rPr>
      </w:pPr>
      <w:r w:rsidRPr="001C24DF">
        <w:rPr>
          <w:lang w:val="en-US"/>
        </w:rPr>
        <w:t>When starting a new debug execution for a project with eclipse (more accurately, a</w:t>
      </w:r>
      <w:r w:rsidRPr="001C24DF">
        <w:rPr>
          <w:lang w:val="en-US"/>
        </w:rPr>
        <w:t>n executable file), you need to decide</w:t>
      </w:r>
      <w:r w:rsidR="006A784A">
        <w:rPr>
          <w:rFonts w:hint="eastAsia"/>
          <w:lang w:val="en-US"/>
        </w:rPr>
        <w:t xml:space="preserve"> </w:t>
      </w:r>
      <w:r w:rsidRPr="001C24DF">
        <w:rPr>
          <w:lang w:val="en-US"/>
        </w:rPr>
        <w:t>the “debug configuration” before starting.</w:t>
      </w:r>
    </w:p>
    <w:p w14:paraId="49256D51" w14:textId="77777777" w:rsidR="004604AB" w:rsidRPr="001C24DF" w:rsidRDefault="00835CD1">
      <w:pPr>
        <w:spacing w:before="240" w:after="240"/>
        <w:rPr>
          <w:color w:val="808080"/>
          <w:lang w:val="en-US"/>
        </w:rPr>
      </w:pPr>
      <w:r w:rsidRPr="001C24DF">
        <w:rPr>
          <w:color w:val="808080"/>
          <w:lang w:val="en-US"/>
        </w:rPr>
        <w:t>(It is not necessary to perform "Debug configuration" again at the second run of the run-time debugging.)</w:t>
      </w:r>
    </w:p>
    <w:tbl>
      <w:tblPr>
        <w:tblStyle w:val="aa"/>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670"/>
        <w:gridCol w:w="8355"/>
      </w:tblGrid>
      <w:tr w:rsidR="004604AB" w:rsidRPr="001C24DF" w14:paraId="49256D54" w14:textId="77777777">
        <w:trPr>
          <w:trHeight w:val="1050"/>
        </w:trPr>
        <w:tc>
          <w:tcPr>
            <w:tcW w:w="670" w:type="dxa"/>
            <w:tcMar>
              <w:top w:w="100" w:type="dxa"/>
              <w:left w:w="100" w:type="dxa"/>
              <w:bottom w:w="100" w:type="dxa"/>
              <w:right w:w="100" w:type="dxa"/>
            </w:tcMar>
          </w:tcPr>
          <w:p w14:paraId="49256D52" w14:textId="77777777" w:rsidR="004604AB" w:rsidRDefault="00835CD1">
            <w:r>
              <w:t>05-04-05-A</w:t>
            </w:r>
          </w:p>
        </w:tc>
        <w:tc>
          <w:tcPr>
            <w:tcW w:w="8355" w:type="dxa"/>
            <w:tcMar>
              <w:top w:w="100" w:type="dxa"/>
              <w:left w:w="100" w:type="dxa"/>
              <w:bottom w:w="100" w:type="dxa"/>
              <w:right w:w="100" w:type="dxa"/>
            </w:tcMar>
          </w:tcPr>
          <w:p w14:paraId="49256D53" w14:textId="77777777" w:rsidR="004604AB" w:rsidRPr="001C24DF" w:rsidRDefault="00835CD1">
            <w:pPr>
              <w:widowControl w:val="0"/>
              <w:rPr>
                <w:lang w:val="en-US"/>
              </w:rPr>
            </w:pPr>
            <w:r w:rsidRPr="001C24DF">
              <w:rPr>
                <w:lang w:val="en-US"/>
              </w:rPr>
              <w:t>Debug configuration (and start of run-time debugging)</w:t>
            </w:r>
          </w:p>
        </w:tc>
      </w:tr>
      <w:tr w:rsidR="004604AB" w:rsidRPr="001C24DF" w14:paraId="49256D57" w14:textId="77777777">
        <w:trPr>
          <w:trHeight w:val="585"/>
        </w:trPr>
        <w:tc>
          <w:tcPr>
            <w:tcW w:w="670" w:type="dxa"/>
            <w:tcMar>
              <w:top w:w="100" w:type="dxa"/>
              <w:left w:w="100" w:type="dxa"/>
              <w:bottom w:w="100" w:type="dxa"/>
              <w:right w:w="100" w:type="dxa"/>
            </w:tcMar>
          </w:tcPr>
          <w:p w14:paraId="49256D55" w14:textId="77777777" w:rsidR="004604AB" w:rsidRDefault="00835CD1">
            <w:pPr>
              <w:widowControl w:val="0"/>
            </w:pPr>
            <w:r>
              <w:t xml:space="preserve">1 </w:t>
            </w:r>
          </w:p>
        </w:tc>
        <w:tc>
          <w:tcPr>
            <w:tcW w:w="8355" w:type="dxa"/>
            <w:tcMar>
              <w:top w:w="100" w:type="dxa"/>
              <w:left w:w="100" w:type="dxa"/>
              <w:bottom w:w="100" w:type="dxa"/>
              <w:right w:w="100" w:type="dxa"/>
            </w:tcMar>
          </w:tcPr>
          <w:p w14:paraId="49256D56" w14:textId="77777777" w:rsidR="004604AB" w:rsidRPr="001C24DF" w:rsidRDefault="00835CD1">
            <w:pPr>
              <w:widowControl w:val="0"/>
              <w:rPr>
                <w:lang w:val="en-US"/>
              </w:rPr>
            </w:pPr>
            <w:r w:rsidRPr="001C24DF">
              <w:rPr>
                <w:lang w:val="en-US"/>
              </w:rPr>
              <w:t>Make sure that the project you want to run runtime-debug is selected.</w:t>
            </w:r>
          </w:p>
        </w:tc>
      </w:tr>
      <w:tr w:rsidR="004604AB" w14:paraId="49256D5A" w14:textId="77777777">
        <w:trPr>
          <w:trHeight w:val="495"/>
        </w:trPr>
        <w:tc>
          <w:tcPr>
            <w:tcW w:w="670" w:type="dxa"/>
            <w:tcMar>
              <w:top w:w="100" w:type="dxa"/>
              <w:left w:w="100" w:type="dxa"/>
              <w:bottom w:w="100" w:type="dxa"/>
              <w:right w:w="100" w:type="dxa"/>
            </w:tcMar>
          </w:tcPr>
          <w:p w14:paraId="49256D58" w14:textId="77777777" w:rsidR="004604AB" w:rsidRDefault="00835CD1">
            <w:pPr>
              <w:widowControl w:val="0"/>
            </w:pPr>
            <w:r>
              <w:t>2</w:t>
            </w:r>
          </w:p>
        </w:tc>
        <w:tc>
          <w:tcPr>
            <w:tcW w:w="8355" w:type="dxa"/>
            <w:tcMar>
              <w:top w:w="100" w:type="dxa"/>
              <w:left w:w="100" w:type="dxa"/>
              <w:bottom w:w="100" w:type="dxa"/>
              <w:right w:w="100" w:type="dxa"/>
            </w:tcMar>
          </w:tcPr>
          <w:p w14:paraId="49256D59" w14:textId="77777777" w:rsidR="004604AB" w:rsidRDefault="00835CD1">
            <w:pPr>
              <w:widowControl w:val="0"/>
            </w:pPr>
            <w:r>
              <w:t>Menu: Run &gt; Debug Configurations</w:t>
            </w:r>
          </w:p>
        </w:tc>
      </w:tr>
      <w:tr w:rsidR="004604AB" w:rsidRPr="001C24DF" w14:paraId="49256D68" w14:textId="77777777">
        <w:trPr>
          <w:trHeight w:val="6980"/>
        </w:trPr>
        <w:tc>
          <w:tcPr>
            <w:tcW w:w="670" w:type="dxa"/>
            <w:tcMar>
              <w:top w:w="100" w:type="dxa"/>
              <w:left w:w="100" w:type="dxa"/>
              <w:bottom w:w="100" w:type="dxa"/>
              <w:right w:w="100" w:type="dxa"/>
            </w:tcMar>
          </w:tcPr>
          <w:p w14:paraId="49256D5B" w14:textId="77777777" w:rsidR="004604AB" w:rsidRDefault="00835CD1">
            <w:pPr>
              <w:widowControl w:val="0"/>
            </w:pPr>
            <w:r>
              <w:lastRenderedPageBreak/>
              <w:t>3</w:t>
            </w:r>
          </w:p>
        </w:tc>
        <w:tc>
          <w:tcPr>
            <w:tcW w:w="8355" w:type="dxa"/>
            <w:tcMar>
              <w:top w:w="100" w:type="dxa"/>
              <w:left w:w="100" w:type="dxa"/>
              <w:bottom w:w="100" w:type="dxa"/>
              <w:right w:w="100" w:type="dxa"/>
            </w:tcMar>
          </w:tcPr>
          <w:p w14:paraId="49256D5C" w14:textId="77777777" w:rsidR="004604AB" w:rsidRPr="001C24DF" w:rsidRDefault="00835CD1">
            <w:pPr>
              <w:widowControl w:val="0"/>
              <w:rPr>
                <w:lang w:val="en-US"/>
              </w:rPr>
            </w:pPr>
            <w:r w:rsidRPr="001C24DF">
              <w:rPr>
                <w:lang w:val="en-US"/>
              </w:rPr>
              <w:t>[Debug Configurations]</w:t>
            </w:r>
          </w:p>
          <w:p w14:paraId="49256D5D" w14:textId="77777777" w:rsidR="004604AB" w:rsidRPr="001C24DF" w:rsidRDefault="00835CD1">
            <w:pPr>
              <w:widowControl w:val="0"/>
              <w:rPr>
                <w:lang w:val="en-US"/>
              </w:rPr>
            </w:pPr>
            <w:r w:rsidRPr="001C24DF">
              <w:rPr>
                <w:lang w:val="en-US"/>
              </w:rPr>
              <w:t>(Left): Double-click “C/C++ Application”</w:t>
            </w:r>
          </w:p>
          <w:p w14:paraId="49256D5E" w14:textId="77777777" w:rsidR="004604AB" w:rsidRPr="001C24DF" w:rsidRDefault="00835CD1">
            <w:pPr>
              <w:widowControl w:val="0"/>
              <w:rPr>
                <w:color w:val="808080"/>
                <w:lang w:val="en-US"/>
              </w:rPr>
            </w:pPr>
            <w:r w:rsidRPr="001C24DF">
              <w:rPr>
                <w:color w:val="808080"/>
                <w:lang w:val="en-US"/>
              </w:rPr>
              <w:t>(This make eclipse find a new setting that can be likely to set up as a new debug configuration)</w:t>
            </w:r>
          </w:p>
          <w:p w14:paraId="49256D5F" w14:textId="77777777" w:rsidR="004604AB" w:rsidRPr="001C24DF" w:rsidRDefault="00835CD1">
            <w:pPr>
              <w:widowControl w:val="0"/>
              <w:rPr>
                <w:lang w:val="en-US"/>
              </w:rPr>
            </w:pPr>
            <w:r w:rsidRPr="001C24DF">
              <w:rPr>
                <w:lang w:val="en-US"/>
              </w:rPr>
              <w:t>(Left): If a new component (debug configuration) with the same name as the current project name appears one level belo</w:t>
            </w:r>
            <w:r w:rsidRPr="001C24DF">
              <w:rPr>
                <w:lang w:val="en-US"/>
              </w:rPr>
              <w:t>w the “C/C++ Application”, click it (here “05-04-HelloEclipse Debug”)</w:t>
            </w:r>
          </w:p>
          <w:p w14:paraId="49256D60" w14:textId="77777777" w:rsidR="004604AB" w:rsidRPr="001C24DF" w:rsidRDefault="00835CD1">
            <w:pPr>
              <w:widowControl w:val="0"/>
              <w:rPr>
                <w:color w:val="808080"/>
                <w:lang w:val="en-US"/>
              </w:rPr>
            </w:pPr>
            <w:r w:rsidRPr="001C24DF">
              <w:rPr>
                <w:color w:val="808080"/>
                <w:lang w:val="en-US"/>
              </w:rPr>
              <w:t>(if it does not appear or something else happens, wait a few tens of seconds and double-click it again.)</w:t>
            </w:r>
          </w:p>
          <w:p w14:paraId="49256D61" w14:textId="77777777" w:rsidR="004604AB" w:rsidRPr="001C24DF" w:rsidRDefault="00835CD1">
            <w:pPr>
              <w:widowControl w:val="0"/>
              <w:rPr>
                <w:color w:val="808080"/>
                <w:lang w:val="en-US"/>
              </w:rPr>
            </w:pPr>
            <w:r w:rsidRPr="001C24DF">
              <w:rPr>
                <w:color w:val="808080"/>
                <w:lang w:val="en-US"/>
              </w:rPr>
              <w:t>(If another one appears, right-click and select Delete to delete it.)</w:t>
            </w:r>
          </w:p>
          <w:p w14:paraId="49256D62" w14:textId="77777777" w:rsidR="004604AB" w:rsidRPr="001C24DF" w:rsidRDefault="00835CD1">
            <w:pPr>
              <w:widowControl w:val="0"/>
              <w:rPr>
                <w:lang w:val="en-US"/>
              </w:rPr>
            </w:pPr>
            <w:r w:rsidRPr="001C24DF">
              <w:rPr>
                <w:lang w:val="en-US"/>
              </w:rPr>
              <w:t>(Right): Na</w:t>
            </w:r>
            <w:r w:rsidRPr="001C24DF">
              <w:rPr>
                <w:lang w:val="en-US"/>
              </w:rPr>
              <w:t>me: This is the name given to this configuration. Temporarily, "project name Debug" is suggested, but if possible, use your own name. Here, it is “05-04-HelloEclipse Debug Go”.</w:t>
            </w:r>
          </w:p>
          <w:p w14:paraId="49256D63" w14:textId="77777777" w:rsidR="004604AB" w:rsidRPr="001C24DF" w:rsidRDefault="00835CD1">
            <w:pPr>
              <w:widowControl w:val="0"/>
              <w:rPr>
                <w:color w:val="808080"/>
                <w:lang w:val="en-US"/>
              </w:rPr>
            </w:pPr>
            <w:r w:rsidRPr="001C24DF">
              <w:rPr>
                <w:color w:val="808080"/>
                <w:lang w:val="en-US"/>
              </w:rPr>
              <w:t>(You cannot give the same name as the past configuration. If it happens, you cannot select the last Apply.)</w:t>
            </w:r>
          </w:p>
          <w:p w14:paraId="49256D64" w14:textId="77777777" w:rsidR="004604AB" w:rsidRPr="001C24DF" w:rsidRDefault="00835CD1">
            <w:pPr>
              <w:widowControl w:val="0"/>
              <w:rPr>
                <w:lang w:val="en-US"/>
              </w:rPr>
            </w:pPr>
            <w:r w:rsidRPr="001C24DF">
              <w:rPr>
                <w:lang w:val="en-US"/>
              </w:rPr>
              <w:t>(Right): C/C++ Application: automatically says "Debug/05-04-HelloEclipse". It should be automatically included. This is the target executable file.</w:t>
            </w:r>
          </w:p>
          <w:p w14:paraId="49256D65" w14:textId="77777777" w:rsidR="004604AB" w:rsidRPr="001C24DF" w:rsidRDefault="00835CD1">
            <w:pPr>
              <w:widowControl w:val="0"/>
              <w:rPr>
                <w:color w:val="808080"/>
                <w:lang w:val="en-US"/>
              </w:rPr>
            </w:pPr>
            <w:r w:rsidRPr="001C24DF">
              <w:rPr>
                <w:color w:val="808080"/>
                <w:lang w:val="en-US"/>
              </w:rPr>
              <w:t>(If this field is blank, it means that the executable file cannot be prepared for some reason.)</w:t>
            </w:r>
          </w:p>
          <w:p w14:paraId="49256D66" w14:textId="77777777" w:rsidR="004604AB" w:rsidRPr="001C24DF" w:rsidRDefault="00835CD1">
            <w:pPr>
              <w:widowControl w:val="0"/>
              <w:rPr>
                <w:color w:val="808080"/>
                <w:lang w:val="en-US"/>
              </w:rPr>
            </w:pPr>
            <w:r w:rsidRPr="001C24DF">
              <w:rPr>
                <w:color w:val="808080"/>
                <w:lang w:val="en-US"/>
              </w:rPr>
              <w:t>(Did you create the executable file for debugging actually? If it is blank even though you created it, click the Search Project button. Find the executable file</w:t>
            </w:r>
            <w:r w:rsidRPr="001C24DF">
              <w:rPr>
                <w:color w:val="808080"/>
                <w:lang w:val="en-US"/>
              </w:rPr>
              <w:t xml:space="preserve"> manually. Select Debug on Qualifier.)</w:t>
            </w:r>
          </w:p>
          <w:p w14:paraId="49256D67" w14:textId="77777777" w:rsidR="004604AB" w:rsidRPr="001C24DF" w:rsidRDefault="00835CD1">
            <w:pPr>
              <w:widowControl w:val="0"/>
              <w:rPr>
                <w:lang w:val="en-US"/>
              </w:rPr>
            </w:pPr>
            <w:r w:rsidRPr="001C24DF">
              <w:rPr>
                <w:lang w:val="en-US"/>
              </w:rPr>
              <w:t>(Right): When all are set, click “Apply” to save the settings.</w:t>
            </w:r>
          </w:p>
        </w:tc>
      </w:tr>
      <w:tr w:rsidR="004604AB" w:rsidRPr="001C24DF" w14:paraId="49256D6E" w14:textId="77777777">
        <w:trPr>
          <w:trHeight w:val="2310"/>
        </w:trPr>
        <w:tc>
          <w:tcPr>
            <w:tcW w:w="670" w:type="dxa"/>
            <w:tcMar>
              <w:top w:w="100" w:type="dxa"/>
              <w:left w:w="100" w:type="dxa"/>
              <w:bottom w:w="100" w:type="dxa"/>
              <w:right w:w="100" w:type="dxa"/>
            </w:tcMar>
          </w:tcPr>
          <w:p w14:paraId="49256D69" w14:textId="77777777" w:rsidR="004604AB" w:rsidRDefault="00835CD1">
            <w:pPr>
              <w:widowControl w:val="0"/>
            </w:pPr>
            <w:r>
              <w:t>5</w:t>
            </w:r>
          </w:p>
        </w:tc>
        <w:tc>
          <w:tcPr>
            <w:tcW w:w="8355" w:type="dxa"/>
            <w:tcMar>
              <w:top w:w="100" w:type="dxa"/>
              <w:left w:w="100" w:type="dxa"/>
              <w:bottom w:w="100" w:type="dxa"/>
              <w:right w:w="100" w:type="dxa"/>
            </w:tcMar>
          </w:tcPr>
          <w:p w14:paraId="49256D6A" w14:textId="77777777" w:rsidR="004604AB" w:rsidRPr="001C24DF" w:rsidRDefault="00835CD1">
            <w:pPr>
              <w:widowControl w:val="0"/>
              <w:rPr>
                <w:lang w:val="en-US"/>
              </w:rPr>
            </w:pPr>
            <w:r w:rsidRPr="001C24DF">
              <w:rPr>
                <w:lang w:val="en-US"/>
              </w:rPr>
              <w:t>[Debug Configurations]</w:t>
            </w:r>
          </w:p>
          <w:p w14:paraId="49256D6B" w14:textId="77777777" w:rsidR="004604AB" w:rsidRPr="001C24DF" w:rsidRDefault="00835CD1">
            <w:pPr>
              <w:widowControl w:val="0"/>
              <w:rPr>
                <w:lang w:val="en-US"/>
              </w:rPr>
            </w:pPr>
            <w:r w:rsidRPr="001C24DF">
              <w:rPr>
                <w:lang w:val="en-US"/>
              </w:rPr>
              <w:t>Now that all the settings have been completed, click “Debug” at the bottom right to start run-time debugging.</w:t>
            </w:r>
          </w:p>
          <w:p w14:paraId="49256D6C" w14:textId="77777777" w:rsidR="004604AB" w:rsidRPr="001C24DF" w:rsidRDefault="00835CD1">
            <w:pPr>
              <w:widowControl w:val="0"/>
              <w:rPr>
                <w:color w:val="808080"/>
                <w:lang w:val="en-US"/>
              </w:rPr>
            </w:pPr>
            <w:r w:rsidRPr="001C24DF">
              <w:rPr>
                <w:color w:val="808080"/>
                <w:lang w:val="en-US"/>
              </w:rPr>
              <w:t>(Eclipse allows yo</w:t>
            </w:r>
            <w:r w:rsidRPr="001C24DF">
              <w:rPr>
                <w:color w:val="808080"/>
                <w:lang w:val="en-US"/>
              </w:rPr>
              <w:t>u to run multiple debugs at the same time, but don't do that at first as it can be confusing.)</w:t>
            </w:r>
          </w:p>
          <w:p w14:paraId="49256D6D" w14:textId="77777777" w:rsidR="004604AB" w:rsidRPr="001C24DF" w:rsidRDefault="00835CD1">
            <w:pPr>
              <w:widowControl w:val="0"/>
              <w:rPr>
                <w:lang w:val="en-US"/>
              </w:rPr>
            </w:pPr>
            <w:r w:rsidRPr="001C24DF">
              <w:rPr>
                <w:color w:val="808080"/>
                <w:lang w:val="en-US"/>
              </w:rPr>
              <w:t>(By clicking “Debug”, you start running a single debug run instance under this debug configuration.)</w:t>
            </w:r>
          </w:p>
        </w:tc>
      </w:tr>
    </w:tbl>
    <w:p w14:paraId="49256D6F" w14:textId="77777777" w:rsidR="004604AB" w:rsidRPr="001C24DF" w:rsidRDefault="00835CD1">
      <w:pPr>
        <w:spacing w:before="240" w:after="240"/>
        <w:rPr>
          <w:lang w:val="en-US"/>
        </w:rPr>
      </w:pPr>
      <w:r w:rsidRPr="001C24DF">
        <w:rPr>
          <w:lang w:val="en-US"/>
        </w:rPr>
        <w:t>Finally, we are moving to run-time debugging, so eclipse is moving to the debug perspective.</w:t>
      </w:r>
    </w:p>
    <w:p w14:paraId="49256D70" w14:textId="77777777" w:rsidR="004604AB" w:rsidRPr="001C24DF" w:rsidRDefault="00835CD1">
      <w:pPr>
        <w:spacing w:before="240" w:after="240"/>
        <w:rPr>
          <w:lang w:val="en-US"/>
        </w:rPr>
      </w:pPr>
      <w:r w:rsidRPr="001C24DF">
        <w:rPr>
          <w:lang w:val="en-US"/>
        </w:rPr>
        <w:t>Before moving to the debug perspective, the Confirm Perspective Switch window may appear.</w:t>
      </w:r>
    </w:p>
    <w:p w14:paraId="49256D71" w14:textId="77777777" w:rsidR="004604AB" w:rsidRPr="001C24DF" w:rsidRDefault="00835CD1">
      <w:pPr>
        <w:spacing w:before="240" w:after="240"/>
        <w:rPr>
          <w:lang w:val="en-US"/>
        </w:rPr>
      </w:pPr>
      <w:r w:rsidRPr="001C24DF">
        <w:rPr>
          <w:lang w:val="en-US"/>
        </w:rPr>
        <w:t>You can press "Yes" every time, but if you don't want to, you can check "</w:t>
      </w:r>
      <w:r w:rsidRPr="001C24DF">
        <w:rPr>
          <w:lang w:val="en-US"/>
        </w:rPr>
        <w:t>Remember my decision (always use this setting)" here.</w:t>
      </w:r>
    </w:p>
    <w:p w14:paraId="49256D72" w14:textId="77777777" w:rsidR="004604AB" w:rsidRPr="001C24DF" w:rsidRDefault="00835CD1">
      <w:pPr>
        <w:spacing w:before="240" w:after="240"/>
        <w:rPr>
          <w:lang w:val="en-US"/>
        </w:rPr>
      </w:pPr>
      <w:r w:rsidRPr="001C24DF">
        <w:rPr>
          <w:lang w:val="en-US"/>
        </w:rPr>
        <w:t xml:space="preserve">The layout of the panes such as the view and editor is going to be changed, and the Debug windowpane appears in front of the Project windowpane on the left, and the </w:t>
      </w:r>
      <w:r w:rsidRPr="001C24DF">
        <w:rPr>
          <w:lang w:val="en-US"/>
        </w:rPr>
        <w:lastRenderedPageBreak/>
        <w:t>perspective icon display on the upper</w:t>
      </w:r>
      <w:r w:rsidRPr="001C24DF">
        <w:rPr>
          <w:lang w:val="en-US"/>
        </w:rPr>
        <w:t xml:space="preserve"> right shows a bug-shaped Debug, so you recognize it is switched to the debug perspective.</w:t>
      </w:r>
    </w:p>
    <w:p w14:paraId="49256D73" w14:textId="77777777" w:rsidR="004604AB" w:rsidRDefault="00835CD1">
      <w:r>
        <w:pict w14:anchorId="49256F66">
          <v:rect id="_x0000_i1045" style="width:0;height:1.5pt" o:hralign="center" o:hrstd="t" o:hr="t" fillcolor="#a0a0a0" stroked="f"/>
        </w:pict>
      </w:r>
    </w:p>
    <w:p w14:paraId="49256D74" w14:textId="77777777" w:rsidR="004604AB" w:rsidRPr="001C24DF" w:rsidRDefault="00835CD1">
      <w:pPr>
        <w:spacing w:before="240" w:after="240"/>
        <w:rPr>
          <w:b/>
          <w:lang w:val="en-US"/>
        </w:rPr>
      </w:pPr>
      <w:r w:rsidRPr="001C24DF">
        <w:rPr>
          <w:b/>
          <w:lang w:val="en-US"/>
        </w:rPr>
        <w:t>05.04.06. Debugging at runtime</w:t>
      </w:r>
    </w:p>
    <w:p w14:paraId="49256D75" w14:textId="77777777" w:rsidR="004604AB" w:rsidRPr="001C24DF" w:rsidRDefault="00835CD1">
      <w:pPr>
        <w:spacing w:before="240" w:after="240"/>
        <w:rPr>
          <w:lang w:val="en-US"/>
        </w:rPr>
      </w:pPr>
      <w:r w:rsidRPr="001C24DF">
        <w:rPr>
          <w:lang w:val="en-US"/>
        </w:rPr>
        <w:t>When you start runtime debug, it will be paused at the first line of the main() function.</w:t>
      </w:r>
    </w:p>
    <w:p w14:paraId="49256D76" w14:textId="77777777" w:rsidR="004604AB" w:rsidRPr="001C24DF" w:rsidRDefault="00835CD1">
      <w:pPr>
        <w:spacing w:before="240" w:after="240"/>
        <w:rPr>
          <w:color w:val="808080"/>
          <w:lang w:val="en-US"/>
        </w:rPr>
      </w:pPr>
      <w:r w:rsidRPr="001C24DF">
        <w:rPr>
          <w:color w:val="808080"/>
          <w:lang w:val="en-US"/>
        </w:rPr>
        <w:t xml:space="preserve">(A small arrow should be displayed on the </w:t>
      </w:r>
      <w:r w:rsidRPr="001C24DF">
        <w:rPr>
          <w:color w:val="808080"/>
          <w:lang w:val="en-US"/>
        </w:rPr>
        <w:t>corresponding line in the editor and the line should be colored)</w:t>
      </w:r>
    </w:p>
    <w:p w14:paraId="49256D77" w14:textId="77777777" w:rsidR="004604AB" w:rsidRPr="001C24DF" w:rsidRDefault="00835CD1">
      <w:pPr>
        <w:spacing w:before="240" w:after="240"/>
        <w:rPr>
          <w:color w:val="808080"/>
          <w:lang w:val="en-US"/>
        </w:rPr>
      </w:pPr>
      <w:proofErr w:type="gramStart"/>
      <w:r w:rsidRPr="001C24DF">
        <w:rPr>
          <w:color w:val="808080"/>
          <w:lang w:val="en-US"/>
        </w:rPr>
        <w:t>.</w:t>
      </w:r>
      <w:proofErr w:type="gramEnd"/>
      <w:r w:rsidRPr="001C24DF">
        <w:rPr>
          <w:color w:val="808080"/>
          <w:lang w:val="en-US"/>
        </w:rPr>
        <w:t>(The line of the arrow has not been executed yet.)</w:t>
      </w:r>
    </w:p>
    <w:p w14:paraId="49256D78" w14:textId="77777777" w:rsidR="004604AB" w:rsidRPr="001C24DF" w:rsidRDefault="00835CD1">
      <w:pPr>
        <w:spacing w:before="240" w:after="240"/>
        <w:rPr>
          <w:lang w:val="en-US"/>
        </w:rPr>
      </w:pPr>
      <w:r w:rsidRPr="001C24DF">
        <w:rPr>
          <w:lang w:val="en-US"/>
        </w:rPr>
        <w:t>Also, in the Debug windowpane, a debug tree of the debug instance "05-04-HelloEclipse Debug Go" (the name of the debug configuration you ga</w:t>
      </w:r>
      <w:r w:rsidRPr="001C24DF">
        <w:rPr>
          <w:lang w:val="en-US"/>
        </w:rPr>
        <w:t>ve in section 05.04.05) should be shown.</w:t>
      </w:r>
    </w:p>
    <w:p w14:paraId="49256D79" w14:textId="77777777" w:rsidR="004604AB" w:rsidRPr="001C24DF" w:rsidRDefault="00835CD1">
      <w:pPr>
        <w:spacing w:before="240" w:after="240"/>
        <w:rPr>
          <w:color w:val="808080"/>
          <w:lang w:val="en-US"/>
        </w:rPr>
      </w:pPr>
      <w:r w:rsidRPr="001C24DF">
        <w:rPr>
          <w:color w:val="808080"/>
          <w:lang w:val="en-US"/>
        </w:rPr>
        <w:t>(Eclipse can handle multiple debugs at the same time, but it is confusing at first, so make sure that multiple debug instances are not lined up in the Debug windowpane.)</w:t>
      </w:r>
    </w:p>
    <w:p w14:paraId="49256D7A" w14:textId="77777777" w:rsidR="004604AB" w:rsidRPr="001C24DF" w:rsidRDefault="00835CD1">
      <w:pPr>
        <w:spacing w:before="240" w:after="240"/>
        <w:rPr>
          <w:lang w:val="en-US"/>
        </w:rPr>
      </w:pPr>
      <w:r w:rsidRPr="001C24DF">
        <w:rPr>
          <w:lang w:val="en-US"/>
        </w:rPr>
        <w:t>The methods of run-time debugging are two way</w:t>
      </w:r>
      <w:r w:rsidRPr="001C24DF">
        <w:rPr>
          <w:lang w:val="en-US"/>
        </w:rPr>
        <w:t>s.</w:t>
      </w:r>
    </w:p>
    <w:p w14:paraId="49256D7B" w14:textId="77777777" w:rsidR="004604AB" w:rsidRPr="001C24DF" w:rsidRDefault="00835CD1">
      <w:pPr>
        <w:spacing w:before="240" w:after="240"/>
        <w:rPr>
          <w:lang w:val="en-US"/>
        </w:rPr>
      </w:pPr>
      <w:r w:rsidRPr="001C24DF">
        <w:rPr>
          <w:lang w:val="en-US"/>
        </w:rPr>
        <w:t>(1) Step execution</w:t>
      </w:r>
    </w:p>
    <w:p w14:paraId="49256D7C" w14:textId="77777777" w:rsidR="004604AB" w:rsidRPr="001C24DF" w:rsidRDefault="00835CD1">
      <w:pPr>
        <w:spacing w:before="240" w:after="240"/>
        <w:rPr>
          <w:lang w:val="en-US"/>
        </w:rPr>
      </w:pPr>
      <w:r w:rsidRPr="001C24DF">
        <w:rPr>
          <w:lang w:val="en-US"/>
        </w:rPr>
        <w:t>The source program is executed line by line. You can know exactly what is happening, but the longer the program, the longer it will take to run.</w:t>
      </w:r>
    </w:p>
    <w:p w14:paraId="49256D7D" w14:textId="77777777" w:rsidR="004604AB" w:rsidRPr="001C24DF" w:rsidRDefault="00835CD1">
      <w:pPr>
        <w:spacing w:before="240" w:after="240"/>
        <w:rPr>
          <w:lang w:val="en-US"/>
        </w:rPr>
      </w:pPr>
      <w:r w:rsidRPr="001C24DF">
        <w:rPr>
          <w:lang w:val="en-US"/>
        </w:rPr>
        <w:t>(2) Through execution</w:t>
      </w:r>
    </w:p>
    <w:p w14:paraId="49256D7E" w14:textId="77777777" w:rsidR="004604AB" w:rsidRPr="001C24DF" w:rsidRDefault="00835CD1">
      <w:pPr>
        <w:spacing w:before="240" w:after="240"/>
        <w:rPr>
          <w:lang w:val="en-US"/>
        </w:rPr>
      </w:pPr>
      <w:r w:rsidRPr="001C24DF">
        <w:rPr>
          <w:lang w:val="en-US"/>
        </w:rPr>
        <w:t>The program is executed in the same way as the command line executi</w:t>
      </w:r>
      <w:r w:rsidRPr="001C24DF">
        <w:rPr>
          <w:lang w:val="en-US"/>
        </w:rPr>
        <w:t>on. However, if the location or conditions specified by the user are met, it will be paused there. The location to pose is called a breakpoint. This is a convenient method when you know the operation of the program to some extent.</w:t>
      </w:r>
    </w:p>
    <w:p w14:paraId="49256D7F" w14:textId="77777777" w:rsidR="004604AB" w:rsidRPr="001C24DF" w:rsidRDefault="00835CD1">
      <w:pPr>
        <w:spacing w:before="240" w:after="240"/>
        <w:rPr>
          <w:lang w:val="en-US"/>
        </w:rPr>
      </w:pPr>
      <w:r w:rsidRPr="001C24DF">
        <w:rPr>
          <w:lang w:val="en-US"/>
        </w:rPr>
        <w:t>Step execution and throug</w:t>
      </w:r>
      <w:r w:rsidRPr="001C24DF">
        <w:rPr>
          <w:lang w:val="en-US"/>
        </w:rPr>
        <w:t>h execution can be switched at any time. For example, it is possible to set a breakpoint on a certain line, execute it through to that point, and then execute it in steps after pausing.</w:t>
      </w:r>
    </w:p>
    <w:p w14:paraId="49256D80" w14:textId="77777777" w:rsidR="004604AB" w:rsidRPr="001C24DF" w:rsidRDefault="00835CD1">
      <w:pPr>
        <w:spacing w:before="240" w:after="240"/>
        <w:rPr>
          <w:lang w:val="en-US"/>
        </w:rPr>
      </w:pPr>
      <w:r w:rsidRPr="001C24DF">
        <w:rPr>
          <w:lang w:val="en-US"/>
        </w:rPr>
        <w:t>In the subsequent operations, approaches starting from Menu are shown,</w:t>
      </w:r>
      <w:r w:rsidRPr="001C24DF">
        <w:rPr>
          <w:lang w:val="en-US"/>
        </w:rPr>
        <w:t xml:space="preserve"> but icons and shortcut keys are assigned to frequently used operations. Please try to find it yourself.</w:t>
      </w:r>
    </w:p>
    <w:p w14:paraId="49256D81" w14:textId="77777777" w:rsidR="004604AB" w:rsidRPr="001C24DF" w:rsidRDefault="00835CD1">
      <w:pPr>
        <w:spacing w:before="240" w:after="240"/>
        <w:rPr>
          <w:lang w:val="en-US"/>
        </w:rPr>
      </w:pPr>
      <w:r w:rsidRPr="001C24DF">
        <w:rPr>
          <w:lang w:val="en-US"/>
        </w:rPr>
        <w:lastRenderedPageBreak/>
        <w:t>For icons, if you hover the mouse cursor, an explanation will pop up, so please refer to that explanation.</w:t>
      </w:r>
    </w:p>
    <w:p w14:paraId="49256D82" w14:textId="77777777" w:rsidR="004604AB" w:rsidRPr="001C24DF" w:rsidRDefault="00835CD1">
      <w:pPr>
        <w:spacing w:before="240" w:after="240"/>
        <w:rPr>
          <w:color w:val="808080"/>
          <w:lang w:val="en-US"/>
        </w:rPr>
      </w:pPr>
      <w:r w:rsidRPr="001C24DF">
        <w:rPr>
          <w:color w:val="808080"/>
          <w:lang w:val="en-US"/>
        </w:rPr>
        <w:t>(In eclipse, if you gently hover the mouse cursor over the icon, the description of the icon will be displayed in the Hover for about 1 second.)</w:t>
      </w:r>
    </w:p>
    <w:p w14:paraId="49256D83" w14:textId="77777777" w:rsidR="004604AB" w:rsidRPr="001C24DF" w:rsidRDefault="00835CD1">
      <w:pPr>
        <w:spacing w:before="240" w:after="240"/>
        <w:rPr>
          <w:b/>
          <w:u w:val="single"/>
          <w:lang w:val="en-US"/>
        </w:rPr>
      </w:pPr>
      <w:r w:rsidRPr="001C24DF">
        <w:rPr>
          <w:b/>
          <w:u w:val="single"/>
          <w:lang w:val="en-US"/>
        </w:rPr>
        <w:t>Exercise</w:t>
      </w:r>
    </w:p>
    <w:p w14:paraId="49256D84" w14:textId="42BFEF27" w:rsidR="004604AB" w:rsidRPr="001C24DF" w:rsidRDefault="00835CD1">
      <w:pPr>
        <w:spacing w:before="240" w:after="240"/>
        <w:rPr>
          <w:lang w:val="en-US"/>
        </w:rPr>
      </w:pPr>
      <w:r w:rsidRPr="001C24DF">
        <w:rPr>
          <w:b/>
          <w:lang w:val="en-US"/>
        </w:rPr>
        <w:t>05-04-06-ex1</w:t>
      </w:r>
      <w:r w:rsidRPr="001C24DF">
        <w:rPr>
          <w:lang w:val="en-US"/>
        </w:rPr>
        <w:t>: Multiple run-time debugs can be executed. Let's think about the situation where multiple</w:t>
      </w:r>
      <w:r w:rsidRPr="001C24DF">
        <w:rPr>
          <w:lang w:val="en-US"/>
        </w:rPr>
        <w:t xml:space="preserve">, simultaneous run-time </w:t>
      </w:r>
      <w:r w:rsidR="002D63C3">
        <w:rPr>
          <w:rFonts w:hint="eastAsia"/>
          <w:lang w:val="en-US"/>
        </w:rPr>
        <w:t>debugging</w:t>
      </w:r>
      <w:r w:rsidRPr="001C24DF">
        <w:rPr>
          <w:lang w:val="en-US"/>
        </w:rPr>
        <w:t xml:space="preserve"> </w:t>
      </w:r>
      <w:r w:rsidR="002D63C3">
        <w:rPr>
          <w:rFonts w:hint="eastAsia"/>
          <w:lang w:val="en-US"/>
        </w:rPr>
        <w:t>is</w:t>
      </w:r>
      <w:r w:rsidRPr="001C24DF">
        <w:rPr>
          <w:lang w:val="en-US"/>
        </w:rPr>
        <w:t xml:space="preserve"> useful.</w:t>
      </w:r>
    </w:p>
    <w:p w14:paraId="49256D85" w14:textId="77777777" w:rsidR="004604AB" w:rsidRPr="001C24DF" w:rsidRDefault="00835CD1">
      <w:pPr>
        <w:spacing w:before="240" w:after="240"/>
        <w:rPr>
          <w:color w:val="808080"/>
          <w:lang w:val="en-US"/>
        </w:rPr>
      </w:pPr>
      <w:r w:rsidRPr="001C24DF">
        <w:rPr>
          <w:color w:val="808080"/>
          <w:lang w:val="en-US"/>
        </w:rPr>
        <w:t>(Most of the students will graduate without realizing this issue)</w:t>
      </w:r>
    </w:p>
    <w:p w14:paraId="49256D86" w14:textId="77777777" w:rsidR="004604AB" w:rsidRDefault="00835CD1">
      <w:r>
        <w:pict w14:anchorId="49256F67">
          <v:rect id="_x0000_i1046" style="width:0;height:1.5pt" o:hralign="center" o:hrstd="t" o:hr="t" fillcolor="#a0a0a0" stroked="f"/>
        </w:pict>
      </w:r>
    </w:p>
    <w:p w14:paraId="49256D87" w14:textId="77777777" w:rsidR="004604AB" w:rsidRPr="001C24DF" w:rsidRDefault="00835CD1">
      <w:pPr>
        <w:spacing w:before="240" w:after="240"/>
        <w:rPr>
          <w:b/>
          <w:lang w:val="en-US"/>
        </w:rPr>
      </w:pPr>
      <w:r w:rsidRPr="001C24DF">
        <w:rPr>
          <w:b/>
          <w:lang w:val="en-US"/>
        </w:rPr>
        <w:t>05.04.07. Step execution (step-in, step-over)</w:t>
      </w:r>
    </w:p>
    <w:p w14:paraId="49256D88" w14:textId="77777777" w:rsidR="004604AB" w:rsidRPr="001C24DF" w:rsidRDefault="00835CD1">
      <w:pPr>
        <w:spacing w:before="240" w:after="240"/>
        <w:rPr>
          <w:lang w:val="en-US"/>
        </w:rPr>
      </w:pPr>
      <w:r w:rsidRPr="001C24DF">
        <w:rPr>
          <w:lang w:val="en-US"/>
        </w:rPr>
        <w:t>First, let's perform step execution.</w:t>
      </w:r>
    </w:p>
    <w:p w14:paraId="49256D89" w14:textId="77777777" w:rsidR="004604AB" w:rsidRPr="001C24DF" w:rsidRDefault="00835CD1">
      <w:pPr>
        <w:spacing w:before="240" w:after="240"/>
        <w:rPr>
          <w:lang w:val="en-US"/>
        </w:rPr>
      </w:pPr>
      <w:r w:rsidRPr="001C24DF">
        <w:rPr>
          <w:lang w:val="en-US"/>
        </w:rPr>
        <w:t>Step execution is further divided into two major types and</w:t>
      </w:r>
      <w:r w:rsidRPr="001C24DF">
        <w:rPr>
          <w:lang w:val="en-US"/>
        </w:rPr>
        <w:t xml:space="preserve"> one minor type depending on how you proceed.</w:t>
      </w:r>
    </w:p>
    <w:p w14:paraId="49256D8A" w14:textId="77777777" w:rsidR="004604AB" w:rsidRPr="001C24DF" w:rsidRDefault="00835CD1">
      <w:pPr>
        <w:spacing w:before="240" w:after="240"/>
        <w:rPr>
          <w:lang w:val="en-US"/>
        </w:rPr>
      </w:pPr>
      <w:r w:rsidRPr="001C24DF">
        <w:rPr>
          <w:u w:val="single"/>
          <w:lang w:val="en-US"/>
        </w:rPr>
        <w:t>Step-in</w:t>
      </w:r>
      <w:r w:rsidRPr="001C24DF">
        <w:rPr>
          <w:lang w:val="en-US"/>
        </w:rPr>
        <w:t xml:space="preserve"> :</w:t>
      </w:r>
    </w:p>
    <w:p w14:paraId="49256D8B" w14:textId="77777777" w:rsidR="004604AB" w:rsidRPr="001C24DF" w:rsidRDefault="00835CD1">
      <w:pPr>
        <w:spacing w:before="240" w:after="240"/>
        <w:rPr>
          <w:lang w:val="en-US"/>
        </w:rPr>
      </w:pPr>
      <w:r w:rsidRPr="001C24DF">
        <w:rPr>
          <w:lang w:val="en-US"/>
        </w:rPr>
        <w:t>Advance the program one line. If that one line is a user-defined function call, move into that function.</w:t>
      </w:r>
    </w:p>
    <w:p w14:paraId="49256D8C" w14:textId="77777777" w:rsidR="004604AB" w:rsidRPr="001C24DF" w:rsidRDefault="00835CD1">
      <w:pPr>
        <w:spacing w:before="240" w:after="240"/>
        <w:rPr>
          <w:lang w:val="en-US"/>
        </w:rPr>
      </w:pPr>
      <w:r w:rsidRPr="001C24DF">
        <w:rPr>
          <w:u w:val="single"/>
          <w:lang w:val="en-US"/>
        </w:rPr>
        <w:t>Step-over</w:t>
      </w:r>
      <w:r w:rsidRPr="001C24DF">
        <w:rPr>
          <w:lang w:val="en-US"/>
        </w:rPr>
        <w:t xml:space="preserve"> :</w:t>
      </w:r>
    </w:p>
    <w:p w14:paraId="49256D8D" w14:textId="4A1A37B7" w:rsidR="004604AB" w:rsidRPr="001C24DF" w:rsidRDefault="00835CD1">
      <w:pPr>
        <w:spacing w:before="240" w:after="240"/>
        <w:rPr>
          <w:lang w:val="en-US"/>
        </w:rPr>
      </w:pPr>
      <w:r w:rsidRPr="001C24DF">
        <w:rPr>
          <w:lang w:val="en-US"/>
        </w:rPr>
        <w:t xml:space="preserve">Advance the program one line. If that one line is a user-defined function call, it is executed through the function call and </w:t>
      </w:r>
      <w:r w:rsidR="00511F20">
        <w:rPr>
          <w:rFonts w:hint="eastAsia"/>
          <w:lang w:val="en-US"/>
        </w:rPr>
        <w:t>reaches</w:t>
      </w:r>
      <w:r w:rsidRPr="001C24DF">
        <w:rPr>
          <w:lang w:val="en-US"/>
        </w:rPr>
        <w:t xml:space="preserve"> </w:t>
      </w:r>
      <w:r w:rsidRPr="001C24DF">
        <w:rPr>
          <w:lang w:val="en-US"/>
        </w:rPr>
        <w:t>t</w:t>
      </w:r>
      <w:r w:rsidRPr="001C24DF">
        <w:rPr>
          <w:lang w:val="en-US"/>
        </w:rPr>
        <w:t xml:space="preserve">he next line </w:t>
      </w:r>
      <w:r w:rsidRPr="001C24DF">
        <w:rPr>
          <w:lang w:val="en-US"/>
        </w:rPr>
        <w:t>just after the function call is completed.</w:t>
      </w:r>
    </w:p>
    <w:p w14:paraId="49256D8E" w14:textId="77777777" w:rsidR="004604AB" w:rsidRPr="001C24DF" w:rsidRDefault="00835CD1">
      <w:pPr>
        <w:spacing w:before="240" w:after="240"/>
        <w:rPr>
          <w:lang w:val="en-US"/>
        </w:rPr>
      </w:pPr>
      <w:r w:rsidRPr="001C24DF">
        <w:rPr>
          <w:u w:val="single"/>
          <w:lang w:val="en-US"/>
        </w:rPr>
        <w:t>Step-return</w:t>
      </w:r>
      <w:r w:rsidRPr="001C24DF">
        <w:rPr>
          <w:lang w:val="en-US"/>
        </w:rPr>
        <w:t xml:space="preserve"> :</w:t>
      </w:r>
    </w:p>
    <w:p w14:paraId="49256D8F" w14:textId="77777777" w:rsidR="004604AB" w:rsidRPr="001C24DF" w:rsidRDefault="00835CD1">
      <w:pPr>
        <w:spacing w:before="240" w:after="240"/>
        <w:rPr>
          <w:lang w:val="en-US"/>
        </w:rPr>
      </w:pPr>
      <w:r w:rsidRPr="001C24DF">
        <w:rPr>
          <w:lang w:val="en-US"/>
        </w:rPr>
        <w:t xml:space="preserve">Return to the point where you stepped in (executes the current function to the end and returns to the position immediately after the current function was called). A counter </w:t>
      </w:r>
      <w:r w:rsidRPr="001C24DF">
        <w:rPr>
          <w:lang w:val="en-US"/>
        </w:rPr>
        <w:t>action of the step-in.</w:t>
      </w:r>
    </w:p>
    <w:p w14:paraId="49256D90" w14:textId="77777777" w:rsidR="004604AB" w:rsidRPr="001C24DF" w:rsidRDefault="00835CD1">
      <w:pPr>
        <w:spacing w:before="240" w:after="240"/>
        <w:rPr>
          <w:lang w:val="en-US"/>
        </w:rPr>
      </w:pPr>
      <w:r w:rsidRPr="001C24DF">
        <w:rPr>
          <w:lang w:val="en-US"/>
        </w:rPr>
        <w:t>In short, if you want to check the contents of a function, step in, if you are no longer interested in the operation of the function and you don't want to check the internal operation anymore, step over.</w:t>
      </w:r>
    </w:p>
    <w:p w14:paraId="49256D91" w14:textId="77777777" w:rsidR="004604AB" w:rsidRPr="001C24DF" w:rsidRDefault="00835CD1">
      <w:pPr>
        <w:spacing w:before="240" w:after="240"/>
        <w:rPr>
          <w:lang w:val="en-US"/>
        </w:rPr>
      </w:pPr>
      <w:r w:rsidRPr="001C24DF">
        <w:rPr>
          <w:lang w:val="en-US"/>
        </w:rPr>
        <w:t>At the beginning, you may pre</w:t>
      </w:r>
      <w:r w:rsidRPr="001C24DF">
        <w:rPr>
          <w:lang w:val="en-US"/>
        </w:rPr>
        <w:t>fer using step-in and step-return.</w:t>
      </w:r>
    </w:p>
    <w:p w14:paraId="49256D92" w14:textId="77777777" w:rsidR="004604AB" w:rsidRPr="001C24DF" w:rsidRDefault="00835CD1">
      <w:pPr>
        <w:spacing w:before="240" w:after="240"/>
        <w:rPr>
          <w:lang w:val="en-US"/>
        </w:rPr>
      </w:pPr>
      <w:r w:rsidRPr="001C24DF">
        <w:rPr>
          <w:lang w:val="en-US"/>
        </w:rPr>
        <w:lastRenderedPageBreak/>
        <w:t xml:space="preserve">If you step in too much, you will be warned (when you step into the external library function, you will be told that there is no source code, so there is no way to display the position in the source), so in that case, do </w:t>
      </w:r>
      <w:r w:rsidRPr="001C24DF">
        <w:rPr>
          <w:lang w:val="en-US"/>
        </w:rPr>
        <w:t>step-return.</w:t>
      </w:r>
    </w:p>
    <w:tbl>
      <w:tblPr>
        <w:tblStyle w:val="ab"/>
        <w:tblW w:w="470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3065"/>
      </w:tblGrid>
      <w:tr w:rsidR="004604AB" w14:paraId="49256D95" w14:textId="77777777">
        <w:trPr>
          <w:trHeight w:val="525"/>
        </w:trPr>
        <w:tc>
          <w:tcPr>
            <w:tcW w:w="1640" w:type="dxa"/>
            <w:tcMar>
              <w:top w:w="100" w:type="dxa"/>
              <w:left w:w="100" w:type="dxa"/>
              <w:bottom w:w="100" w:type="dxa"/>
              <w:right w:w="100" w:type="dxa"/>
            </w:tcMar>
          </w:tcPr>
          <w:p w14:paraId="49256D93" w14:textId="77777777" w:rsidR="004604AB" w:rsidRDefault="00835CD1">
            <w:r>
              <w:t>05-04-07-A</w:t>
            </w:r>
          </w:p>
        </w:tc>
        <w:tc>
          <w:tcPr>
            <w:tcW w:w="3065" w:type="dxa"/>
            <w:tcMar>
              <w:top w:w="100" w:type="dxa"/>
              <w:left w:w="100" w:type="dxa"/>
              <w:bottom w:w="100" w:type="dxa"/>
              <w:right w:w="100" w:type="dxa"/>
            </w:tcMar>
          </w:tcPr>
          <w:p w14:paraId="49256D94" w14:textId="77777777" w:rsidR="004604AB" w:rsidRDefault="00835CD1">
            <w:pPr>
              <w:widowControl w:val="0"/>
            </w:pPr>
            <w:r>
              <w:t>How to step in</w:t>
            </w:r>
          </w:p>
        </w:tc>
      </w:tr>
      <w:tr w:rsidR="004604AB" w14:paraId="49256D98" w14:textId="77777777">
        <w:trPr>
          <w:trHeight w:val="495"/>
        </w:trPr>
        <w:tc>
          <w:tcPr>
            <w:tcW w:w="1640" w:type="dxa"/>
            <w:tcMar>
              <w:top w:w="100" w:type="dxa"/>
              <w:left w:w="100" w:type="dxa"/>
              <w:bottom w:w="100" w:type="dxa"/>
              <w:right w:w="100" w:type="dxa"/>
            </w:tcMar>
          </w:tcPr>
          <w:p w14:paraId="49256D96" w14:textId="77777777" w:rsidR="004604AB" w:rsidRDefault="00835CD1">
            <w:pPr>
              <w:widowControl w:val="0"/>
            </w:pPr>
            <w:r>
              <w:t>1</w:t>
            </w:r>
          </w:p>
        </w:tc>
        <w:tc>
          <w:tcPr>
            <w:tcW w:w="3065" w:type="dxa"/>
            <w:tcMar>
              <w:top w:w="100" w:type="dxa"/>
              <w:left w:w="100" w:type="dxa"/>
              <w:bottom w:w="100" w:type="dxa"/>
              <w:right w:w="100" w:type="dxa"/>
            </w:tcMar>
          </w:tcPr>
          <w:p w14:paraId="49256D97" w14:textId="77777777" w:rsidR="004604AB" w:rsidRDefault="00835CD1">
            <w:pPr>
              <w:widowControl w:val="0"/>
            </w:pPr>
            <w:r>
              <w:t>Menu: Run &gt; Step Into</w:t>
            </w:r>
          </w:p>
        </w:tc>
      </w:tr>
    </w:tbl>
    <w:p w14:paraId="49256D99" w14:textId="77777777" w:rsidR="004604AB" w:rsidRPr="001C24DF" w:rsidRDefault="00835CD1">
      <w:pPr>
        <w:spacing w:before="240" w:after="240"/>
        <w:rPr>
          <w:lang w:val="en-US"/>
        </w:rPr>
      </w:pPr>
      <w:r w:rsidRPr="001C24DF">
        <w:rPr>
          <w:lang w:val="en-US"/>
        </w:rPr>
        <w:t>If you continue stepping in, you may get a message that the source code position cannot be displayed. In that case, execute step return.</w:t>
      </w:r>
    </w:p>
    <w:p w14:paraId="49256D9A" w14:textId="77777777" w:rsidR="004604AB" w:rsidRPr="001C24DF" w:rsidRDefault="00835CD1">
      <w:pPr>
        <w:spacing w:before="240" w:after="240"/>
        <w:rPr>
          <w:color w:val="808080"/>
          <w:lang w:val="en-US"/>
        </w:rPr>
      </w:pPr>
      <w:r w:rsidRPr="001C24DF">
        <w:rPr>
          <w:color w:val="808080"/>
          <w:lang w:val="en-US"/>
        </w:rPr>
        <w:t>(Specifications changed in the system after 2017)</w:t>
      </w:r>
    </w:p>
    <w:p w14:paraId="49256D9B" w14:textId="77777777" w:rsidR="004604AB" w:rsidRPr="001C24DF" w:rsidRDefault="00835CD1">
      <w:pPr>
        <w:spacing w:before="240" w:after="240"/>
        <w:rPr>
          <w:color w:val="808080"/>
          <w:lang w:val="en-US"/>
        </w:rPr>
      </w:pPr>
      <w:r w:rsidRPr="001C24DF">
        <w:rPr>
          <w:color w:val="808080"/>
          <w:lang w:val="en-US"/>
        </w:rPr>
        <w:t>(In the system before 2016, when step-in execution was impossible, it</w:t>
      </w:r>
      <w:r w:rsidRPr="001C24DF">
        <w:rPr>
          <w:color w:val="808080"/>
          <w:lang w:val="en-US"/>
        </w:rPr>
        <w:t xml:space="preserve"> was a specification that automatically switches to step-over)</w:t>
      </w:r>
    </w:p>
    <w:p w14:paraId="49256D9C" w14:textId="77777777" w:rsidR="004604AB" w:rsidRPr="001C24DF" w:rsidRDefault="00835CD1">
      <w:pPr>
        <w:spacing w:before="240" w:after="240"/>
        <w:rPr>
          <w:color w:val="808080"/>
          <w:lang w:val="en-US"/>
        </w:rPr>
      </w:pPr>
      <w:r w:rsidRPr="001C24DF">
        <w:rPr>
          <w:color w:val="808080"/>
          <w:lang w:val="en-US"/>
        </w:rPr>
        <w:t>(It is not that which is bad, It is a difference in specifications.)</w:t>
      </w:r>
    </w:p>
    <w:p w14:paraId="49256D9D" w14:textId="77777777" w:rsidR="004604AB" w:rsidRPr="001C24DF" w:rsidRDefault="00835CD1">
      <w:pPr>
        <w:spacing w:before="240" w:after="240"/>
        <w:rPr>
          <w:color w:val="808080"/>
          <w:lang w:val="en-US"/>
        </w:rPr>
      </w:pPr>
      <w:r w:rsidRPr="001C24DF">
        <w:rPr>
          <w:color w:val="808080"/>
          <w:lang w:val="en-US"/>
        </w:rPr>
        <w:t>(Students are not very happy with the specifications after 2017, but what kind of people would you appreciate? Do you unders</w:t>
      </w:r>
      <w:r w:rsidRPr="001C24DF">
        <w:rPr>
          <w:color w:val="808080"/>
          <w:lang w:val="en-US"/>
        </w:rPr>
        <w:t>tand?)</w:t>
      </w:r>
    </w:p>
    <w:p w14:paraId="49256D9E" w14:textId="77777777" w:rsidR="004604AB" w:rsidRPr="001C24DF" w:rsidRDefault="00835CD1">
      <w:pPr>
        <w:spacing w:before="240" w:after="240"/>
        <w:rPr>
          <w:color w:val="808080"/>
          <w:lang w:val="en-US"/>
        </w:rPr>
      </w:pPr>
      <w:r w:rsidRPr="001C24DF">
        <w:rPr>
          <w:color w:val="808080"/>
          <w:lang w:val="en-US"/>
        </w:rPr>
        <w:t>(The messages and options on the warning window may give you a hint to think of it)</w:t>
      </w:r>
    </w:p>
    <w:tbl>
      <w:tblPr>
        <w:tblStyle w:val="ac"/>
        <w:tblW w:w="479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3155"/>
      </w:tblGrid>
      <w:tr w:rsidR="004604AB" w:rsidRPr="001C24DF" w14:paraId="49256DA1" w14:textId="77777777">
        <w:trPr>
          <w:trHeight w:val="465"/>
        </w:trPr>
        <w:tc>
          <w:tcPr>
            <w:tcW w:w="1640" w:type="dxa"/>
            <w:tcMar>
              <w:top w:w="100" w:type="dxa"/>
              <w:left w:w="100" w:type="dxa"/>
              <w:bottom w:w="100" w:type="dxa"/>
              <w:right w:w="100" w:type="dxa"/>
            </w:tcMar>
          </w:tcPr>
          <w:p w14:paraId="49256D9F" w14:textId="77777777" w:rsidR="004604AB" w:rsidRDefault="00835CD1">
            <w:r>
              <w:t>05-04-07-B</w:t>
            </w:r>
          </w:p>
        </w:tc>
        <w:tc>
          <w:tcPr>
            <w:tcW w:w="3155" w:type="dxa"/>
            <w:tcMar>
              <w:top w:w="100" w:type="dxa"/>
              <w:left w:w="100" w:type="dxa"/>
              <w:bottom w:w="100" w:type="dxa"/>
              <w:right w:w="100" w:type="dxa"/>
            </w:tcMar>
          </w:tcPr>
          <w:p w14:paraId="49256DA0" w14:textId="77777777" w:rsidR="004604AB" w:rsidRPr="001C24DF" w:rsidRDefault="00835CD1">
            <w:pPr>
              <w:widowControl w:val="0"/>
              <w:rPr>
                <w:lang w:val="en-US"/>
              </w:rPr>
            </w:pPr>
            <w:r w:rsidRPr="001C24DF">
              <w:rPr>
                <w:lang w:val="en-US"/>
              </w:rPr>
              <w:t>How to make step over</w:t>
            </w:r>
          </w:p>
        </w:tc>
      </w:tr>
      <w:tr w:rsidR="004604AB" w14:paraId="49256DA4" w14:textId="77777777">
        <w:trPr>
          <w:trHeight w:val="465"/>
        </w:trPr>
        <w:tc>
          <w:tcPr>
            <w:tcW w:w="1640" w:type="dxa"/>
            <w:tcMar>
              <w:top w:w="100" w:type="dxa"/>
              <w:left w:w="100" w:type="dxa"/>
              <w:bottom w:w="100" w:type="dxa"/>
              <w:right w:w="100" w:type="dxa"/>
            </w:tcMar>
          </w:tcPr>
          <w:p w14:paraId="49256DA2" w14:textId="77777777" w:rsidR="004604AB" w:rsidRDefault="00835CD1">
            <w:pPr>
              <w:widowControl w:val="0"/>
            </w:pPr>
            <w:r>
              <w:t>1</w:t>
            </w:r>
          </w:p>
        </w:tc>
        <w:tc>
          <w:tcPr>
            <w:tcW w:w="3155" w:type="dxa"/>
            <w:tcMar>
              <w:top w:w="100" w:type="dxa"/>
              <w:left w:w="100" w:type="dxa"/>
              <w:bottom w:w="100" w:type="dxa"/>
              <w:right w:w="100" w:type="dxa"/>
            </w:tcMar>
          </w:tcPr>
          <w:p w14:paraId="49256DA3" w14:textId="77777777" w:rsidR="004604AB" w:rsidRDefault="00835CD1">
            <w:pPr>
              <w:widowControl w:val="0"/>
            </w:pPr>
            <w:r>
              <w:t>Menu: Run &gt; Step Over</w:t>
            </w:r>
          </w:p>
        </w:tc>
      </w:tr>
    </w:tbl>
    <w:p w14:paraId="49256DA5" w14:textId="77777777" w:rsidR="004604AB" w:rsidRPr="001C24DF" w:rsidRDefault="00835CD1">
      <w:pPr>
        <w:spacing w:before="240" w:after="240"/>
        <w:rPr>
          <w:lang w:val="en-US"/>
        </w:rPr>
      </w:pPr>
      <w:r w:rsidRPr="001C24DF">
        <w:rPr>
          <w:lang w:val="en-US"/>
        </w:rPr>
        <w:t>On step-in or step-over, proceed as you go, the arrows in the editor window will advance, and when a variable changes, the variable in the Variable windowpane will be highlighted to let you know.</w:t>
      </w:r>
    </w:p>
    <w:p w14:paraId="49256DA6" w14:textId="77777777" w:rsidR="004604AB" w:rsidRDefault="00835CD1">
      <w:r>
        <w:pict w14:anchorId="49256F68">
          <v:rect id="_x0000_i1047" style="width:0;height:1.5pt" o:hralign="center" o:hrstd="t" o:hr="t" fillcolor="#a0a0a0" stroked="f"/>
        </w:pict>
      </w:r>
    </w:p>
    <w:p w14:paraId="49256DA7" w14:textId="77777777" w:rsidR="004604AB" w:rsidRPr="001C24DF" w:rsidRDefault="00835CD1">
      <w:pPr>
        <w:spacing w:before="240" w:after="240"/>
        <w:rPr>
          <w:b/>
          <w:lang w:val="en-US"/>
        </w:rPr>
      </w:pPr>
      <w:r w:rsidRPr="001C24DF">
        <w:rPr>
          <w:b/>
          <w:lang w:val="en-US"/>
        </w:rPr>
        <w:t>05.04.08. Debug re-execution</w:t>
      </w:r>
    </w:p>
    <w:p w14:paraId="49256DA8" w14:textId="77777777" w:rsidR="004604AB" w:rsidRPr="001C24DF" w:rsidRDefault="00835CD1">
      <w:pPr>
        <w:spacing w:before="240" w:after="240"/>
        <w:rPr>
          <w:lang w:val="en-US"/>
        </w:rPr>
      </w:pPr>
      <w:r w:rsidRPr="001C24DF">
        <w:rPr>
          <w:lang w:val="en-US"/>
        </w:rPr>
        <w:t>When you step in or step over</w:t>
      </w:r>
      <w:r w:rsidRPr="001C24DF">
        <w:rPr>
          <w:lang w:val="en-US"/>
        </w:rPr>
        <w:t xml:space="preserve"> to the end, termination is displayed at the top level of the debug instance in the Debug windowpane.</w:t>
      </w:r>
    </w:p>
    <w:p w14:paraId="49256DA9" w14:textId="77777777" w:rsidR="004604AB" w:rsidRPr="001C24DF" w:rsidRDefault="00835CD1">
      <w:pPr>
        <w:spacing w:before="240" w:after="240"/>
        <w:rPr>
          <w:lang w:val="en-US"/>
        </w:rPr>
      </w:pPr>
      <w:r w:rsidRPr="001C24DF">
        <w:rPr>
          <w:lang w:val="en-US"/>
        </w:rPr>
        <w:t>When that happens, this debug execution is complete.</w:t>
      </w:r>
    </w:p>
    <w:p w14:paraId="49256DAA" w14:textId="77777777" w:rsidR="004604AB" w:rsidRPr="001C24DF" w:rsidRDefault="00835CD1">
      <w:pPr>
        <w:spacing w:before="240" w:after="240"/>
        <w:rPr>
          <w:lang w:val="en-US"/>
        </w:rPr>
      </w:pPr>
      <w:r w:rsidRPr="001C24DF">
        <w:rPr>
          <w:lang w:val="en-US"/>
        </w:rPr>
        <w:t>It's easy to run the last debug again.</w:t>
      </w:r>
    </w:p>
    <w:p w14:paraId="49256DAB" w14:textId="77777777" w:rsidR="004604AB" w:rsidRPr="001C24DF" w:rsidRDefault="00835CD1">
      <w:pPr>
        <w:spacing w:before="240" w:after="240"/>
        <w:rPr>
          <w:lang w:val="en-US"/>
        </w:rPr>
      </w:pPr>
      <w:r w:rsidRPr="001C24DF">
        <w:rPr>
          <w:lang w:val="en-US"/>
        </w:rPr>
        <w:lastRenderedPageBreak/>
        <w:t>You can start debugging with the same configuration as the last time by the following method.</w:t>
      </w:r>
    </w:p>
    <w:tbl>
      <w:tblPr>
        <w:tblStyle w:val="ad"/>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512"/>
        <w:gridCol w:w="7513"/>
      </w:tblGrid>
      <w:tr w:rsidR="004604AB" w:rsidRPr="001C24DF" w14:paraId="49256DAE" w14:textId="77777777">
        <w:trPr>
          <w:trHeight w:val="885"/>
        </w:trPr>
        <w:tc>
          <w:tcPr>
            <w:tcW w:w="1512" w:type="dxa"/>
            <w:tcMar>
              <w:top w:w="100" w:type="dxa"/>
              <w:left w:w="100" w:type="dxa"/>
              <w:bottom w:w="100" w:type="dxa"/>
              <w:right w:w="100" w:type="dxa"/>
            </w:tcMar>
          </w:tcPr>
          <w:p w14:paraId="49256DAC" w14:textId="77777777" w:rsidR="004604AB" w:rsidRDefault="00835CD1">
            <w:r>
              <w:t>05-04-08-A</w:t>
            </w:r>
          </w:p>
        </w:tc>
        <w:tc>
          <w:tcPr>
            <w:tcW w:w="7513" w:type="dxa"/>
            <w:tcMar>
              <w:top w:w="100" w:type="dxa"/>
              <w:left w:w="100" w:type="dxa"/>
              <w:bottom w:w="100" w:type="dxa"/>
              <w:right w:w="100" w:type="dxa"/>
            </w:tcMar>
          </w:tcPr>
          <w:p w14:paraId="49256DAD" w14:textId="77777777" w:rsidR="004604AB" w:rsidRPr="001C24DF" w:rsidRDefault="00835CD1">
            <w:pPr>
              <w:widowControl w:val="0"/>
              <w:rPr>
                <w:lang w:val="en-US"/>
              </w:rPr>
            </w:pPr>
            <w:r w:rsidRPr="001C24DF">
              <w:rPr>
                <w:lang w:val="en-US"/>
              </w:rPr>
              <w:t>Debugging (re) start (re-execute with the same debug configuration as the previous debug configuration)</w:t>
            </w:r>
          </w:p>
        </w:tc>
      </w:tr>
      <w:tr w:rsidR="004604AB" w14:paraId="49256DB1" w14:textId="77777777">
        <w:trPr>
          <w:trHeight w:val="480"/>
        </w:trPr>
        <w:tc>
          <w:tcPr>
            <w:tcW w:w="1512" w:type="dxa"/>
            <w:tcMar>
              <w:top w:w="100" w:type="dxa"/>
              <w:left w:w="100" w:type="dxa"/>
              <w:bottom w:w="100" w:type="dxa"/>
              <w:right w:w="100" w:type="dxa"/>
            </w:tcMar>
          </w:tcPr>
          <w:p w14:paraId="49256DAF" w14:textId="77777777" w:rsidR="004604AB" w:rsidRDefault="00835CD1">
            <w:pPr>
              <w:widowControl w:val="0"/>
            </w:pPr>
            <w:r>
              <w:t>1</w:t>
            </w:r>
          </w:p>
        </w:tc>
        <w:tc>
          <w:tcPr>
            <w:tcW w:w="7513" w:type="dxa"/>
            <w:tcMar>
              <w:top w:w="100" w:type="dxa"/>
              <w:left w:w="100" w:type="dxa"/>
              <w:bottom w:w="100" w:type="dxa"/>
              <w:right w:w="100" w:type="dxa"/>
            </w:tcMar>
          </w:tcPr>
          <w:p w14:paraId="49256DB0" w14:textId="77777777" w:rsidR="004604AB" w:rsidRDefault="00835CD1">
            <w:pPr>
              <w:widowControl w:val="0"/>
            </w:pPr>
            <w:r>
              <w:t>Menu: Run &gt; Debug</w:t>
            </w:r>
          </w:p>
        </w:tc>
      </w:tr>
    </w:tbl>
    <w:p w14:paraId="49256DB2" w14:textId="77777777" w:rsidR="004604AB" w:rsidRPr="001C24DF" w:rsidRDefault="00835CD1">
      <w:pPr>
        <w:spacing w:before="240" w:after="240"/>
        <w:rPr>
          <w:lang w:val="en-US"/>
        </w:rPr>
      </w:pPr>
      <w:r w:rsidRPr="001C24DF">
        <w:rPr>
          <w:lang w:val="en-US"/>
        </w:rPr>
        <w:t>This will bring you back to section 05.04.06.</w:t>
      </w:r>
    </w:p>
    <w:p w14:paraId="49256DB3" w14:textId="77777777" w:rsidR="004604AB" w:rsidRPr="001C24DF" w:rsidRDefault="00835CD1">
      <w:pPr>
        <w:spacing w:before="240" w:after="240"/>
        <w:rPr>
          <w:color w:val="808080"/>
          <w:lang w:val="en-US"/>
        </w:rPr>
      </w:pPr>
      <w:r w:rsidRPr="001C24DF">
        <w:rPr>
          <w:color w:val="808080"/>
          <w:lang w:val="en-US"/>
        </w:rPr>
        <w:t>(When Debug starts, debug instances that have already been terminated are automatically deleted.)</w:t>
      </w:r>
    </w:p>
    <w:p w14:paraId="49256DB4" w14:textId="77777777" w:rsidR="004604AB" w:rsidRPr="001C24DF" w:rsidRDefault="00835CD1">
      <w:pPr>
        <w:spacing w:before="240" w:after="240"/>
        <w:rPr>
          <w:lang w:val="en-US"/>
        </w:rPr>
      </w:pPr>
      <w:r w:rsidRPr="001C24DF">
        <w:rPr>
          <w:lang w:val="en-US"/>
        </w:rPr>
        <w:t>[Note] If the above operation is performed while the previous debug execution has not been completed, the previo</w:t>
      </w:r>
      <w:r w:rsidRPr="001C24DF">
        <w:rPr>
          <w:lang w:val="en-US"/>
        </w:rPr>
        <w:t>us debug execution remains paused. Please note that in this state, another (second) debug execution will be started.</w:t>
      </w:r>
    </w:p>
    <w:p w14:paraId="49256DB5" w14:textId="77777777" w:rsidR="004604AB" w:rsidRPr="001C24DF" w:rsidRDefault="00835CD1">
      <w:pPr>
        <w:spacing w:before="240" w:after="240"/>
        <w:rPr>
          <w:color w:val="808080"/>
          <w:lang w:val="en-US"/>
        </w:rPr>
      </w:pPr>
      <w:r w:rsidRPr="001C24DF">
        <w:rPr>
          <w:color w:val="808080"/>
          <w:lang w:val="en-US"/>
        </w:rPr>
        <w:t>(You'll notice that there are two debug instances in the Debug windowpane.)</w:t>
      </w:r>
    </w:p>
    <w:p w14:paraId="49256DB6" w14:textId="77777777" w:rsidR="004604AB" w:rsidRPr="001C24DF" w:rsidRDefault="00835CD1">
      <w:pPr>
        <w:spacing w:before="240" w:after="240"/>
        <w:rPr>
          <w:color w:val="808080"/>
          <w:lang w:val="en-US"/>
        </w:rPr>
      </w:pPr>
      <w:r w:rsidRPr="001C24DF">
        <w:rPr>
          <w:color w:val="808080"/>
          <w:lang w:val="en-US"/>
        </w:rPr>
        <w:t xml:space="preserve">(As you get used to it, this can be used, but it's complicated </w:t>
      </w:r>
      <w:r w:rsidRPr="001C24DF">
        <w:rPr>
          <w:color w:val="808080"/>
          <w:lang w:val="en-US"/>
        </w:rPr>
        <w:t>now, so keep one debug instance at a time.)</w:t>
      </w:r>
    </w:p>
    <w:p w14:paraId="49256DB7" w14:textId="77777777" w:rsidR="004604AB" w:rsidRDefault="00835CD1">
      <w:r>
        <w:pict w14:anchorId="49256F69">
          <v:rect id="_x0000_i1048" style="width:0;height:1.5pt" o:hralign="center" o:hrstd="t" o:hr="t" fillcolor="#a0a0a0" stroked="f"/>
        </w:pict>
      </w:r>
    </w:p>
    <w:p w14:paraId="49256DB8" w14:textId="77777777" w:rsidR="004604AB" w:rsidRPr="001C24DF" w:rsidRDefault="00835CD1">
      <w:pPr>
        <w:spacing w:before="240" w:after="240"/>
        <w:rPr>
          <w:b/>
          <w:lang w:val="en-US"/>
        </w:rPr>
      </w:pPr>
      <w:r w:rsidRPr="001C24DF">
        <w:rPr>
          <w:b/>
          <w:lang w:val="en-US"/>
        </w:rPr>
        <w:t>05.04.09. Through execution (Run, Break point)</w:t>
      </w:r>
    </w:p>
    <w:p w14:paraId="49256DB9" w14:textId="47B41AFD" w:rsidR="004604AB" w:rsidRPr="001C24DF" w:rsidRDefault="00835CD1">
      <w:pPr>
        <w:spacing w:before="240" w:after="240"/>
        <w:rPr>
          <w:lang w:val="en-US"/>
        </w:rPr>
      </w:pPr>
      <w:r w:rsidRPr="001C24DF">
        <w:rPr>
          <w:lang w:val="en-US"/>
        </w:rPr>
        <w:t xml:space="preserve">Now </w:t>
      </w:r>
      <w:r w:rsidR="0036280B">
        <w:rPr>
          <w:rFonts w:hint="eastAsia"/>
          <w:lang w:val="en-US"/>
        </w:rPr>
        <w:t>l</w:t>
      </w:r>
      <w:r w:rsidRPr="001C24DF">
        <w:rPr>
          <w:lang w:val="en-US"/>
        </w:rPr>
        <w:t xml:space="preserve">et's do it by </w:t>
      </w:r>
      <w:r w:rsidR="0036280B">
        <w:rPr>
          <w:rFonts w:hint="eastAsia"/>
          <w:lang w:val="en-US"/>
        </w:rPr>
        <w:t>"through"</w:t>
      </w:r>
      <w:r w:rsidRPr="001C24DF">
        <w:rPr>
          <w:lang w:val="en-US"/>
        </w:rPr>
        <w:t xml:space="preserve"> execution.</w:t>
      </w:r>
    </w:p>
    <w:p w14:paraId="49256DBA" w14:textId="77777777" w:rsidR="004604AB" w:rsidRPr="001C24DF" w:rsidRDefault="00835CD1">
      <w:pPr>
        <w:spacing w:before="240" w:after="240"/>
        <w:rPr>
          <w:lang w:val="en-US"/>
        </w:rPr>
      </w:pPr>
      <w:r w:rsidRPr="001C24DF">
        <w:rPr>
          <w:lang w:val="en-US"/>
        </w:rPr>
        <w:t>Through execution is also performed at the debug perspective.</w:t>
      </w:r>
    </w:p>
    <w:p w14:paraId="49256DBB" w14:textId="03800E59" w:rsidR="004604AB" w:rsidRPr="001C24DF" w:rsidRDefault="00835CD1">
      <w:pPr>
        <w:spacing w:before="240" w:after="240"/>
        <w:rPr>
          <w:lang w:val="en-US"/>
        </w:rPr>
      </w:pPr>
      <w:r w:rsidRPr="001C24DF">
        <w:rPr>
          <w:lang w:val="en-US"/>
        </w:rPr>
        <w:t xml:space="preserve">First of all, do it </w:t>
      </w:r>
      <w:r w:rsidR="00D441EE">
        <w:rPr>
          <w:rFonts w:hint="eastAsia"/>
          <w:lang w:val="en-US"/>
        </w:rPr>
        <w:t>"</w:t>
      </w:r>
      <w:r w:rsidRPr="001C24DF">
        <w:rPr>
          <w:lang w:val="en-US"/>
        </w:rPr>
        <w:t>through</w:t>
      </w:r>
      <w:r w:rsidR="00D441EE">
        <w:rPr>
          <w:rFonts w:hint="eastAsia"/>
          <w:lang w:val="en-US"/>
        </w:rPr>
        <w:t>"</w:t>
      </w:r>
      <w:r w:rsidRPr="001C24DF">
        <w:rPr>
          <w:lang w:val="en-US"/>
        </w:rPr>
        <w:t xml:space="preserve"> without thinking about anything.</w:t>
      </w:r>
    </w:p>
    <w:tbl>
      <w:tblPr>
        <w:tblStyle w:val="ae"/>
        <w:tblW w:w="409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2450"/>
      </w:tblGrid>
      <w:tr w:rsidR="004604AB" w14:paraId="49256DBE" w14:textId="77777777">
        <w:trPr>
          <w:trHeight w:val="510"/>
        </w:trPr>
        <w:tc>
          <w:tcPr>
            <w:tcW w:w="1640" w:type="dxa"/>
            <w:tcMar>
              <w:top w:w="100" w:type="dxa"/>
              <w:left w:w="100" w:type="dxa"/>
              <w:bottom w:w="100" w:type="dxa"/>
              <w:right w:w="100" w:type="dxa"/>
            </w:tcMar>
          </w:tcPr>
          <w:p w14:paraId="49256DBC" w14:textId="77777777" w:rsidR="004604AB" w:rsidRDefault="00835CD1">
            <w:r>
              <w:t>05-04-09-A</w:t>
            </w:r>
          </w:p>
        </w:tc>
        <w:tc>
          <w:tcPr>
            <w:tcW w:w="2450" w:type="dxa"/>
            <w:tcMar>
              <w:top w:w="100" w:type="dxa"/>
              <w:left w:w="100" w:type="dxa"/>
              <w:bottom w:w="100" w:type="dxa"/>
              <w:right w:w="100" w:type="dxa"/>
            </w:tcMar>
          </w:tcPr>
          <w:p w14:paraId="49256DBD" w14:textId="77777777" w:rsidR="004604AB" w:rsidRDefault="00835CD1">
            <w:pPr>
              <w:widowControl w:val="0"/>
            </w:pPr>
            <w:r>
              <w:t>Through execution</w:t>
            </w:r>
          </w:p>
        </w:tc>
      </w:tr>
      <w:tr w:rsidR="004604AB" w14:paraId="49256DC1" w14:textId="77777777">
        <w:trPr>
          <w:trHeight w:val="495"/>
        </w:trPr>
        <w:tc>
          <w:tcPr>
            <w:tcW w:w="1640" w:type="dxa"/>
            <w:tcMar>
              <w:top w:w="100" w:type="dxa"/>
              <w:left w:w="100" w:type="dxa"/>
              <w:bottom w:w="100" w:type="dxa"/>
              <w:right w:w="100" w:type="dxa"/>
            </w:tcMar>
          </w:tcPr>
          <w:p w14:paraId="49256DBF" w14:textId="77777777" w:rsidR="004604AB" w:rsidRDefault="00835CD1">
            <w:pPr>
              <w:widowControl w:val="0"/>
            </w:pPr>
            <w:r>
              <w:t>1</w:t>
            </w:r>
          </w:p>
        </w:tc>
        <w:tc>
          <w:tcPr>
            <w:tcW w:w="2450" w:type="dxa"/>
            <w:tcMar>
              <w:top w:w="100" w:type="dxa"/>
              <w:left w:w="100" w:type="dxa"/>
              <w:bottom w:w="100" w:type="dxa"/>
              <w:right w:w="100" w:type="dxa"/>
            </w:tcMar>
          </w:tcPr>
          <w:p w14:paraId="49256DC0" w14:textId="77777777" w:rsidR="004604AB" w:rsidRDefault="00835CD1">
            <w:pPr>
              <w:widowControl w:val="0"/>
            </w:pPr>
            <w:r>
              <w:t>RunMenu: Run &gt; Run</w:t>
            </w:r>
          </w:p>
        </w:tc>
      </w:tr>
    </w:tbl>
    <w:p w14:paraId="49256DC2" w14:textId="77777777" w:rsidR="004604AB" w:rsidRPr="001C24DF" w:rsidRDefault="00835CD1">
      <w:pPr>
        <w:spacing w:before="240" w:after="240"/>
        <w:rPr>
          <w:lang w:val="en-US"/>
        </w:rPr>
      </w:pPr>
      <w:r w:rsidRPr="001C24DF">
        <w:rPr>
          <w:lang w:val="en-US"/>
        </w:rPr>
        <w:t>It is executed at an unstoppable speed, and the standard output is displayed in the Console windowpane.</w:t>
      </w:r>
    </w:p>
    <w:p w14:paraId="49256DC3" w14:textId="77777777" w:rsidR="004604AB" w:rsidRPr="001C24DF" w:rsidRDefault="00835CD1">
      <w:pPr>
        <w:spacing w:before="240" w:after="240"/>
        <w:rPr>
          <w:lang w:val="en-US"/>
        </w:rPr>
      </w:pPr>
      <w:r w:rsidRPr="001C24DF">
        <w:rPr>
          <w:lang w:val="en-US"/>
        </w:rPr>
        <w:t>Another method is to start debugging in the same way as 05-04-08A and then resume it to the end without stepping in and stepping over.</w:t>
      </w:r>
    </w:p>
    <w:tbl>
      <w:tblPr>
        <w:tblStyle w:val="af"/>
        <w:tblW w:w="533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3695"/>
      </w:tblGrid>
      <w:tr w:rsidR="004604AB" w14:paraId="49256DC6" w14:textId="77777777">
        <w:trPr>
          <w:trHeight w:val="480"/>
        </w:trPr>
        <w:tc>
          <w:tcPr>
            <w:tcW w:w="1640" w:type="dxa"/>
            <w:tcMar>
              <w:top w:w="100" w:type="dxa"/>
              <w:left w:w="100" w:type="dxa"/>
              <w:bottom w:w="100" w:type="dxa"/>
              <w:right w:w="100" w:type="dxa"/>
            </w:tcMar>
          </w:tcPr>
          <w:p w14:paraId="49256DC4" w14:textId="77777777" w:rsidR="004604AB" w:rsidRDefault="00835CD1">
            <w:r>
              <w:lastRenderedPageBreak/>
              <w:t>05-04-09-B</w:t>
            </w:r>
          </w:p>
        </w:tc>
        <w:tc>
          <w:tcPr>
            <w:tcW w:w="3695" w:type="dxa"/>
            <w:tcMar>
              <w:top w:w="100" w:type="dxa"/>
              <w:left w:w="100" w:type="dxa"/>
              <w:bottom w:w="100" w:type="dxa"/>
              <w:right w:w="100" w:type="dxa"/>
            </w:tcMar>
          </w:tcPr>
          <w:p w14:paraId="49256DC5" w14:textId="77777777" w:rsidR="004604AB" w:rsidRDefault="00835CD1">
            <w:pPr>
              <w:widowControl w:val="0"/>
            </w:pPr>
            <w:r>
              <w:t>Start and continue debugging</w:t>
            </w:r>
          </w:p>
        </w:tc>
      </w:tr>
      <w:tr w:rsidR="004604AB" w14:paraId="49256DC9" w14:textId="77777777">
        <w:trPr>
          <w:trHeight w:val="465"/>
        </w:trPr>
        <w:tc>
          <w:tcPr>
            <w:tcW w:w="1640" w:type="dxa"/>
            <w:tcMar>
              <w:top w:w="100" w:type="dxa"/>
              <w:left w:w="100" w:type="dxa"/>
              <w:bottom w:w="100" w:type="dxa"/>
              <w:right w:w="100" w:type="dxa"/>
            </w:tcMar>
          </w:tcPr>
          <w:p w14:paraId="49256DC7" w14:textId="77777777" w:rsidR="004604AB" w:rsidRDefault="00835CD1">
            <w:pPr>
              <w:widowControl w:val="0"/>
            </w:pPr>
            <w:r>
              <w:t>1</w:t>
            </w:r>
          </w:p>
        </w:tc>
        <w:tc>
          <w:tcPr>
            <w:tcW w:w="3695" w:type="dxa"/>
            <w:tcMar>
              <w:top w:w="100" w:type="dxa"/>
              <w:left w:w="100" w:type="dxa"/>
              <w:bottom w:w="100" w:type="dxa"/>
              <w:right w:w="100" w:type="dxa"/>
            </w:tcMar>
          </w:tcPr>
          <w:p w14:paraId="49256DC8" w14:textId="77777777" w:rsidR="004604AB" w:rsidRDefault="00835CD1">
            <w:pPr>
              <w:widowControl w:val="0"/>
            </w:pPr>
            <w:r>
              <w:t>Menu: Run &gt; Debug (start)</w:t>
            </w:r>
          </w:p>
        </w:tc>
      </w:tr>
      <w:tr w:rsidR="004604AB" w14:paraId="49256DCC" w14:textId="77777777">
        <w:trPr>
          <w:trHeight w:val="495"/>
        </w:trPr>
        <w:tc>
          <w:tcPr>
            <w:tcW w:w="1640" w:type="dxa"/>
            <w:tcMar>
              <w:top w:w="100" w:type="dxa"/>
              <w:left w:w="100" w:type="dxa"/>
              <w:bottom w:w="100" w:type="dxa"/>
              <w:right w:w="100" w:type="dxa"/>
            </w:tcMar>
          </w:tcPr>
          <w:p w14:paraId="49256DCA" w14:textId="77777777" w:rsidR="004604AB" w:rsidRDefault="00835CD1">
            <w:pPr>
              <w:widowControl w:val="0"/>
            </w:pPr>
            <w:r>
              <w:t>2</w:t>
            </w:r>
          </w:p>
        </w:tc>
        <w:tc>
          <w:tcPr>
            <w:tcW w:w="3695" w:type="dxa"/>
            <w:tcMar>
              <w:top w:w="100" w:type="dxa"/>
              <w:left w:w="100" w:type="dxa"/>
              <w:bottom w:w="100" w:type="dxa"/>
              <w:right w:w="100" w:type="dxa"/>
            </w:tcMar>
          </w:tcPr>
          <w:p w14:paraId="49256DCB" w14:textId="77777777" w:rsidR="004604AB" w:rsidRDefault="00835CD1">
            <w:pPr>
              <w:widowControl w:val="0"/>
            </w:pPr>
            <w:r>
              <w:t>Menu: Run &gt; Resume (continue)</w:t>
            </w:r>
          </w:p>
        </w:tc>
      </w:tr>
    </w:tbl>
    <w:p w14:paraId="49256DCD" w14:textId="77777777" w:rsidR="004604AB" w:rsidRPr="001C24DF" w:rsidRDefault="00835CD1">
      <w:pPr>
        <w:spacing w:before="240" w:after="240"/>
        <w:rPr>
          <w:lang w:val="en-US"/>
        </w:rPr>
      </w:pPr>
      <w:r w:rsidRPr="001C24DF">
        <w:rPr>
          <w:lang w:val="en-US"/>
        </w:rPr>
        <w:t>Next, let's set a breakpoint in through execution.</w:t>
      </w:r>
    </w:p>
    <w:p w14:paraId="49256DCE" w14:textId="77777777" w:rsidR="004604AB" w:rsidRPr="001C24DF" w:rsidRDefault="00835CD1">
      <w:pPr>
        <w:spacing w:before="240" w:after="240"/>
        <w:rPr>
          <w:lang w:val="en-US"/>
        </w:rPr>
      </w:pPr>
      <w:r w:rsidRPr="001C24DF">
        <w:rPr>
          <w:lang w:val="en-US"/>
        </w:rPr>
        <w:t>Consider pausing the program just before executing the first printf().</w:t>
      </w:r>
    </w:p>
    <w:tbl>
      <w:tblPr>
        <w:tblStyle w:val="af0"/>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349"/>
        <w:gridCol w:w="7676"/>
      </w:tblGrid>
      <w:tr w:rsidR="004604AB" w14:paraId="49256DD1" w14:textId="77777777">
        <w:trPr>
          <w:trHeight w:val="495"/>
        </w:trPr>
        <w:tc>
          <w:tcPr>
            <w:tcW w:w="1349" w:type="dxa"/>
            <w:tcMar>
              <w:top w:w="100" w:type="dxa"/>
              <w:left w:w="100" w:type="dxa"/>
              <w:bottom w:w="100" w:type="dxa"/>
              <w:right w:w="100" w:type="dxa"/>
            </w:tcMar>
          </w:tcPr>
          <w:p w14:paraId="49256DCF" w14:textId="77777777" w:rsidR="004604AB" w:rsidRDefault="00835CD1">
            <w:r>
              <w:t>05-04-09-C</w:t>
            </w:r>
          </w:p>
        </w:tc>
        <w:tc>
          <w:tcPr>
            <w:tcW w:w="7675" w:type="dxa"/>
            <w:tcMar>
              <w:top w:w="100" w:type="dxa"/>
              <w:left w:w="100" w:type="dxa"/>
              <w:bottom w:w="100" w:type="dxa"/>
              <w:right w:w="100" w:type="dxa"/>
            </w:tcMar>
          </w:tcPr>
          <w:p w14:paraId="49256DD0" w14:textId="77777777" w:rsidR="004604AB" w:rsidRDefault="00835CD1">
            <w:pPr>
              <w:widowControl w:val="0"/>
            </w:pPr>
            <w:r>
              <w:t>Breakpoint setting</w:t>
            </w:r>
          </w:p>
        </w:tc>
      </w:tr>
      <w:tr w:rsidR="004604AB" w:rsidRPr="001C24DF" w14:paraId="49256DD6" w14:textId="77777777">
        <w:trPr>
          <w:trHeight w:val="1065"/>
        </w:trPr>
        <w:tc>
          <w:tcPr>
            <w:tcW w:w="1349" w:type="dxa"/>
            <w:tcMar>
              <w:top w:w="100" w:type="dxa"/>
              <w:left w:w="100" w:type="dxa"/>
              <w:bottom w:w="100" w:type="dxa"/>
              <w:right w:w="100" w:type="dxa"/>
            </w:tcMar>
          </w:tcPr>
          <w:p w14:paraId="49256DD2" w14:textId="77777777" w:rsidR="004604AB" w:rsidRDefault="00835CD1">
            <w:pPr>
              <w:widowControl w:val="0"/>
            </w:pPr>
            <w:r>
              <w:t>1</w:t>
            </w:r>
          </w:p>
        </w:tc>
        <w:tc>
          <w:tcPr>
            <w:tcW w:w="7675" w:type="dxa"/>
            <w:tcMar>
              <w:top w:w="100" w:type="dxa"/>
              <w:left w:w="100" w:type="dxa"/>
              <w:bottom w:w="100" w:type="dxa"/>
              <w:right w:w="100" w:type="dxa"/>
            </w:tcMar>
          </w:tcPr>
          <w:p w14:paraId="49256DD3" w14:textId="77777777" w:rsidR="004604AB" w:rsidRPr="001C24DF" w:rsidRDefault="00835CD1">
            <w:pPr>
              <w:widowControl w:val="0"/>
              <w:rPr>
                <w:lang w:val="en-US"/>
              </w:rPr>
            </w:pPr>
            <w:r w:rsidRPr="001C24DF">
              <w:rPr>
                <w:lang w:val="en-US"/>
              </w:rPr>
              <w:t>It is the same for both a / b below.</w:t>
            </w:r>
          </w:p>
          <w:p w14:paraId="49256DD4" w14:textId="77777777" w:rsidR="004604AB" w:rsidRPr="001C24DF" w:rsidRDefault="00835CD1">
            <w:pPr>
              <w:widowControl w:val="0"/>
              <w:rPr>
                <w:lang w:val="en-US"/>
              </w:rPr>
            </w:pPr>
            <w:r w:rsidRPr="001C24DF">
              <w:rPr>
                <w:lang w:val="en-US"/>
              </w:rPr>
              <w:t>a. Click the line in the editor pane, then Menu: Run &gt; Toggle Br</w:t>
            </w:r>
            <w:r w:rsidRPr="001C24DF">
              <w:rPr>
                <w:lang w:val="en-US"/>
              </w:rPr>
              <w:t>eakpoint</w:t>
            </w:r>
          </w:p>
          <w:p w14:paraId="49256DD5" w14:textId="77777777" w:rsidR="004604AB" w:rsidRPr="001C24DF" w:rsidRDefault="00835CD1">
            <w:pPr>
              <w:widowControl w:val="0"/>
              <w:rPr>
                <w:lang w:val="en-US"/>
              </w:rPr>
            </w:pPr>
            <w:r w:rsidRPr="001C24DF">
              <w:rPr>
                <w:lang w:val="en-US"/>
              </w:rPr>
              <w:t>b. Double-click the left edge of the line in the editor windowpane.</w:t>
            </w:r>
          </w:p>
        </w:tc>
      </w:tr>
    </w:tbl>
    <w:p w14:paraId="49256DD7" w14:textId="77777777" w:rsidR="004604AB" w:rsidRPr="001C24DF" w:rsidRDefault="00835CD1">
      <w:pPr>
        <w:spacing w:before="240" w:after="240"/>
        <w:rPr>
          <w:lang w:val="en-US"/>
        </w:rPr>
      </w:pPr>
      <w:r w:rsidRPr="001C24DF">
        <w:rPr>
          <w:lang w:val="en-US"/>
        </w:rPr>
        <w:t>If successful, a small check mark will appear to the left of the line in the editor.</w:t>
      </w:r>
    </w:p>
    <w:p w14:paraId="49256DD8" w14:textId="77777777" w:rsidR="004604AB" w:rsidRPr="001C24DF" w:rsidRDefault="00835CD1">
      <w:pPr>
        <w:spacing w:before="240" w:after="240"/>
        <w:rPr>
          <w:lang w:val="en-US"/>
        </w:rPr>
      </w:pPr>
      <w:r w:rsidRPr="001C24DF">
        <w:rPr>
          <w:lang w:val="en-US"/>
        </w:rPr>
        <w:t>It is also displayed in the breakpoint windowpane.</w:t>
      </w:r>
    </w:p>
    <w:p w14:paraId="49256DD9" w14:textId="77777777" w:rsidR="004604AB" w:rsidRPr="001C24DF" w:rsidRDefault="00835CD1">
      <w:pPr>
        <w:spacing w:before="240" w:after="240"/>
        <w:rPr>
          <w:lang w:val="en-US"/>
        </w:rPr>
      </w:pPr>
      <w:r w:rsidRPr="001C24DF">
        <w:rPr>
          <w:lang w:val="en-US"/>
        </w:rPr>
        <w:t>Let's start through execution in the debug start state (pause state at the first line of the main() function) (05-04-09-B / 1).</w:t>
      </w:r>
    </w:p>
    <w:p w14:paraId="49256DDA" w14:textId="77777777" w:rsidR="004604AB" w:rsidRPr="001C24DF" w:rsidRDefault="00835CD1">
      <w:pPr>
        <w:spacing w:before="240" w:after="240"/>
        <w:rPr>
          <w:lang w:val="en-US"/>
        </w:rPr>
      </w:pPr>
      <w:r w:rsidRPr="001C24DF">
        <w:rPr>
          <w:lang w:val="en-US"/>
        </w:rPr>
        <w:t>Then, this time, resume (05-04-09-B / 2) to reach the breakpoint setting line</w:t>
      </w:r>
      <w:r w:rsidRPr="001C24DF">
        <w:rPr>
          <w:lang w:val="en-US"/>
        </w:rPr>
        <w:t>.</w:t>
      </w:r>
    </w:p>
    <w:p w14:paraId="49256DDB" w14:textId="77777777" w:rsidR="004604AB" w:rsidRPr="001C24DF" w:rsidRDefault="00835CD1">
      <w:pPr>
        <w:spacing w:before="240" w:after="240"/>
        <w:rPr>
          <w:lang w:val="en-US"/>
        </w:rPr>
      </w:pPr>
      <w:r w:rsidRPr="001C24DF">
        <w:rPr>
          <w:lang w:val="en-US"/>
        </w:rPr>
        <w:t>If you resume again (05-04-09-B / 2) here, the execution will proceed to the end and end.</w:t>
      </w:r>
    </w:p>
    <w:p w14:paraId="49256DDC" w14:textId="77777777" w:rsidR="004604AB" w:rsidRPr="001C24DF" w:rsidRDefault="00835CD1">
      <w:pPr>
        <w:spacing w:before="240" w:after="240"/>
        <w:rPr>
          <w:color w:val="808080"/>
          <w:lang w:val="en-US"/>
        </w:rPr>
      </w:pPr>
      <w:r w:rsidRPr="001C24DF">
        <w:rPr>
          <w:color w:val="808080"/>
          <w:lang w:val="en-US"/>
        </w:rPr>
        <w:t>(If you want to try it many times, carry out 05-04-09-B)</w:t>
      </w:r>
    </w:p>
    <w:p w14:paraId="49256DDD" w14:textId="77777777" w:rsidR="004604AB" w:rsidRPr="001C24DF" w:rsidRDefault="00835CD1">
      <w:pPr>
        <w:spacing w:before="240" w:after="240"/>
        <w:rPr>
          <w:lang w:val="en-US"/>
        </w:rPr>
      </w:pPr>
      <w:r w:rsidRPr="001C24DF">
        <w:rPr>
          <w:lang w:val="en-US"/>
        </w:rPr>
        <w:t>You can start step-in or step-over with the paused state.</w:t>
      </w:r>
    </w:p>
    <w:p w14:paraId="49256DDE" w14:textId="77777777" w:rsidR="004604AB" w:rsidRPr="001C24DF" w:rsidRDefault="00835CD1">
      <w:pPr>
        <w:spacing w:before="240" w:after="240"/>
        <w:rPr>
          <w:lang w:val="en-US"/>
        </w:rPr>
      </w:pPr>
      <w:r w:rsidRPr="001C24DF">
        <w:rPr>
          <w:lang w:val="en-US"/>
        </w:rPr>
        <w:t>You can also resume after stepping.</w:t>
      </w:r>
    </w:p>
    <w:p w14:paraId="49256DDF" w14:textId="77777777" w:rsidR="004604AB" w:rsidRPr="001C24DF" w:rsidRDefault="00835CD1">
      <w:pPr>
        <w:spacing w:before="240" w:after="240"/>
        <w:rPr>
          <w:lang w:val="en-US"/>
        </w:rPr>
      </w:pPr>
      <w:r w:rsidRPr="001C24DF">
        <w:rPr>
          <w:lang w:val="en-US"/>
        </w:rPr>
        <w:t>There are two ways to release breakpoints.</w:t>
      </w:r>
    </w:p>
    <w:tbl>
      <w:tblPr>
        <w:tblStyle w:val="af1"/>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995"/>
        <w:gridCol w:w="8030"/>
      </w:tblGrid>
      <w:tr w:rsidR="004604AB" w14:paraId="49256DE2" w14:textId="77777777">
        <w:trPr>
          <w:trHeight w:val="720"/>
        </w:trPr>
        <w:tc>
          <w:tcPr>
            <w:tcW w:w="995" w:type="dxa"/>
            <w:tcMar>
              <w:top w:w="100" w:type="dxa"/>
              <w:left w:w="100" w:type="dxa"/>
              <w:bottom w:w="100" w:type="dxa"/>
              <w:right w:w="100" w:type="dxa"/>
            </w:tcMar>
          </w:tcPr>
          <w:p w14:paraId="49256DE0" w14:textId="77777777" w:rsidR="004604AB" w:rsidRDefault="00835CD1">
            <w:r>
              <w:t>05-04-09-D</w:t>
            </w:r>
          </w:p>
        </w:tc>
        <w:tc>
          <w:tcPr>
            <w:tcW w:w="8030" w:type="dxa"/>
            <w:tcMar>
              <w:top w:w="100" w:type="dxa"/>
              <w:left w:w="100" w:type="dxa"/>
              <w:bottom w:w="100" w:type="dxa"/>
              <w:right w:w="100" w:type="dxa"/>
            </w:tcMar>
          </w:tcPr>
          <w:p w14:paraId="49256DE1" w14:textId="77777777" w:rsidR="004604AB" w:rsidRDefault="00835CD1">
            <w:pPr>
              <w:widowControl w:val="0"/>
            </w:pPr>
            <w:r>
              <w:t>Breakpoint Cancellation</w:t>
            </w:r>
          </w:p>
        </w:tc>
      </w:tr>
      <w:tr w:rsidR="004604AB" w:rsidRPr="001C24DF" w14:paraId="49256DE6" w14:textId="77777777">
        <w:trPr>
          <w:trHeight w:val="1395"/>
        </w:trPr>
        <w:tc>
          <w:tcPr>
            <w:tcW w:w="995" w:type="dxa"/>
            <w:tcMar>
              <w:top w:w="100" w:type="dxa"/>
              <w:left w:w="100" w:type="dxa"/>
              <w:bottom w:w="100" w:type="dxa"/>
              <w:right w:w="100" w:type="dxa"/>
            </w:tcMar>
          </w:tcPr>
          <w:p w14:paraId="49256DE3" w14:textId="77777777" w:rsidR="004604AB" w:rsidRDefault="00835CD1">
            <w:pPr>
              <w:widowControl w:val="0"/>
            </w:pPr>
            <w:r>
              <w:lastRenderedPageBreak/>
              <w:t>1</w:t>
            </w:r>
          </w:p>
        </w:tc>
        <w:tc>
          <w:tcPr>
            <w:tcW w:w="8030" w:type="dxa"/>
            <w:tcMar>
              <w:top w:w="100" w:type="dxa"/>
              <w:left w:w="100" w:type="dxa"/>
              <w:bottom w:w="100" w:type="dxa"/>
              <w:right w:w="100" w:type="dxa"/>
            </w:tcMar>
          </w:tcPr>
          <w:p w14:paraId="49256DE4" w14:textId="77777777" w:rsidR="004604AB" w:rsidRPr="001C24DF" w:rsidRDefault="00835CD1">
            <w:pPr>
              <w:widowControl w:val="0"/>
              <w:rPr>
                <w:lang w:val="en-US"/>
              </w:rPr>
            </w:pPr>
            <w:r w:rsidRPr="001C24DF">
              <w:rPr>
                <w:lang w:val="en-US"/>
              </w:rPr>
              <w:t>Breakpoint Permanent Release: You can do the same thing as setting a breakpoint again.</w:t>
            </w:r>
          </w:p>
          <w:p w14:paraId="49256DE5" w14:textId="77777777" w:rsidR="004604AB" w:rsidRPr="001C24DF" w:rsidRDefault="00835CD1">
            <w:pPr>
              <w:widowControl w:val="0"/>
              <w:rPr>
                <w:lang w:val="en-US"/>
              </w:rPr>
            </w:pPr>
            <w:r w:rsidRPr="001C24DF">
              <w:rPr>
                <w:lang w:val="en-US"/>
              </w:rPr>
              <w:t>Temporarily uncheck a breakpoint: In the breakpoint windowpane, uncheck the checkbox for that breakpoint.</w:t>
            </w:r>
          </w:p>
        </w:tc>
      </w:tr>
    </w:tbl>
    <w:p w14:paraId="49256DE7" w14:textId="77777777" w:rsidR="004604AB" w:rsidRDefault="00835CD1">
      <w:r>
        <w:pict w14:anchorId="49256F6A">
          <v:rect id="_x0000_i1049" style="width:0;height:1.5pt" o:hralign="center" o:hrstd="t" o:hr="t" fillcolor="#a0a0a0" stroked="f"/>
        </w:pict>
      </w:r>
    </w:p>
    <w:p w14:paraId="49256DE8" w14:textId="77777777" w:rsidR="004604AB" w:rsidRPr="001C24DF" w:rsidRDefault="00835CD1">
      <w:pPr>
        <w:spacing w:before="240" w:after="240"/>
        <w:rPr>
          <w:b/>
          <w:lang w:val="en-US"/>
        </w:rPr>
      </w:pPr>
      <w:r w:rsidRPr="001C24DF">
        <w:rPr>
          <w:b/>
          <w:lang w:val="en-US"/>
        </w:rPr>
        <w:t>05.04.10. Before returning to the C/C++ perspective --End of</w:t>
      </w:r>
      <w:r w:rsidRPr="001C24DF">
        <w:rPr>
          <w:b/>
          <w:lang w:val="en-US"/>
        </w:rPr>
        <w:t xml:space="preserve"> debug execution --</w:t>
      </w:r>
    </w:p>
    <w:p w14:paraId="49256DE9" w14:textId="77777777" w:rsidR="004604AB" w:rsidRPr="001C24DF" w:rsidRDefault="00835CD1">
      <w:pPr>
        <w:spacing w:before="240" w:after="240"/>
        <w:rPr>
          <w:color w:val="808080"/>
          <w:lang w:val="en-US"/>
        </w:rPr>
      </w:pPr>
      <w:r w:rsidRPr="001C24DF">
        <w:rPr>
          <w:lang w:val="en-US"/>
        </w:rPr>
        <w:t>After confirming the operation by executing run-time debug, let's end (delete) the debug configuration you are currently working on.</w:t>
      </w:r>
    </w:p>
    <w:tbl>
      <w:tblPr>
        <w:tblStyle w:val="af2"/>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261"/>
        <w:gridCol w:w="7764"/>
      </w:tblGrid>
      <w:tr w:rsidR="004604AB" w14:paraId="49256DEC" w14:textId="77777777">
        <w:trPr>
          <w:trHeight w:val="720"/>
        </w:trPr>
        <w:tc>
          <w:tcPr>
            <w:tcW w:w="1261" w:type="dxa"/>
            <w:tcMar>
              <w:top w:w="100" w:type="dxa"/>
              <w:left w:w="100" w:type="dxa"/>
              <w:bottom w:w="100" w:type="dxa"/>
              <w:right w:w="100" w:type="dxa"/>
            </w:tcMar>
          </w:tcPr>
          <w:p w14:paraId="49256DEA" w14:textId="77777777" w:rsidR="004604AB" w:rsidRDefault="00835CD1">
            <w:r>
              <w:t>05-04-10-A</w:t>
            </w:r>
          </w:p>
        </w:tc>
        <w:tc>
          <w:tcPr>
            <w:tcW w:w="7764" w:type="dxa"/>
            <w:tcMar>
              <w:top w:w="100" w:type="dxa"/>
              <w:left w:w="100" w:type="dxa"/>
              <w:bottom w:w="100" w:type="dxa"/>
              <w:right w:w="100" w:type="dxa"/>
            </w:tcMar>
          </w:tcPr>
          <w:p w14:paraId="49256DEB" w14:textId="77777777" w:rsidR="004604AB" w:rsidRDefault="00835CD1">
            <w:pPr>
              <w:widowControl w:val="0"/>
            </w:pPr>
            <w:r>
              <w:t>End of debugging</w:t>
            </w:r>
          </w:p>
        </w:tc>
      </w:tr>
      <w:tr w:rsidR="004604AB" w:rsidRPr="001C24DF" w14:paraId="49256DEF" w14:textId="77777777">
        <w:trPr>
          <w:trHeight w:val="525"/>
        </w:trPr>
        <w:tc>
          <w:tcPr>
            <w:tcW w:w="1261" w:type="dxa"/>
            <w:tcMar>
              <w:top w:w="100" w:type="dxa"/>
              <w:left w:w="100" w:type="dxa"/>
              <w:bottom w:w="100" w:type="dxa"/>
              <w:right w:w="100" w:type="dxa"/>
            </w:tcMar>
          </w:tcPr>
          <w:p w14:paraId="49256DED" w14:textId="77777777" w:rsidR="004604AB" w:rsidRDefault="00835CD1">
            <w:pPr>
              <w:widowControl w:val="0"/>
            </w:pPr>
            <w:r>
              <w:t>1</w:t>
            </w:r>
          </w:p>
        </w:tc>
        <w:tc>
          <w:tcPr>
            <w:tcW w:w="7764" w:type="dxa"/>
            <w:tcMar>
              <w:top w:w="100" w:type="dxa"/>
              <w:left w:w="100" w:type="dxa"/>
              <w:bottom w:w="100" w:type="dxa"/>
              <w:right w:w="100" w:type="dxa"/>
            </w:tcMar>
          </w:tcPr>
          <w:p w14:paraId="49256DEE" w14:textId="77777777" w:rsidR="004604AB" w:rsidRPr="001C24DF" w:rsidRDefault="00835CD1">
            <w:pPr>
              <w:widowControl w:val="0"/>
              <w:rPr>
                <w:lang w:val="en-US"/>
              </w:rPr>
            </w:pPr>
            <w:r w:rsidRPr="001C24DF">
              <w:rPr>
                <w:lang w:val="en-US"/>
              </w:rPr>
              <w:t>Select the debug instance you want to end from the debug windowpane</w:t>
            </w:r>
          </w:p>
        </w:tc>
      </w:tr>
      <w:tr w:rsidR="004604AB" w14:paraId="49256DF2" w14:textId="77777777">
        <w:trPr>
          <w:trHeight w:val="510"/>
        </w:trPr>
        <w:tc>
          <w:tcPr>
            <w:tcW w:w="1261" w:type="dxa"/>
            <w:tcMar>
              <w:top w:w="100" w:type="dxa"/>
              <w:left w:w="100" w:type="dxa"/>
              <w:bottom w:w="100" w:type="dxa"/>
              <w:right w:w="100" w:type="dxa"/>
            </w:tcMar>
          </w:tcPr>
          <w:p w14:paraId="49256DF0" w14:textId="77777777" w:rsidR="004604AB" w:rsidRDefault="00835CD1">
            <w:pPr>
              <w:widowControl w:val="0"/>
            </w:pPr>
            <w:r>
              <w:t>2</w:t>
            </w:r>
          </w:p>
        </w:tc>
        <w:tc>
          <w:tcPr>
            <w:tcW w:w="7764" w:type="dxa"/>
            <w:tcMar>
              <w:top w:w="100" w:type="dxa"/>
              <w:left w:w="100" w:type="dxa"/>
              <w:bottom w:w="100" w:type="dxa"/>
              <w:right w:w="100" w:type="dxa"/>
            </w:tcMar>
          </w:tcPr>
          <w:p w14:paraId="49256DF1" w14:textId="77777777" w:rsidR="004604AB" w:rsidRDefault="00835CD1">
            <w:pPr>
              <w:widowControl w:val="0"/>
            </w:pPr>
            <w:r>
              <w:t>Menu: Run &gt; Terminate</w:t>
            </w:r>
          </w:p>
        </w:tc>
      </w:tr>
      <w:tr w:rsidR="004604AB" w:rsidRPr="001C24DF" w14:paraId="49256DF5" w14:textId="77777777">
        <w:trPr>
          <w:trHeight w:val="765"/>
        </w:trPr>
        <w:tc>
          <w:tcPr>
            <w:tcW w:w="1261" w:type="dxa"/>
            <w:tcMar>
              <w:top w:w="100" w:type="dxa"/>
              <w:left w:w="100" w:type="dxa"/>
              <w:bottom w:w="100" w:type="dxa"/>
              <w:right w:w="100" w:type="dxa"/>
            </w:tcMar>
          </w:tcPr>
          <w:p w14:paraId="49256DF3" w14:textId="77777777" w:rsidR="004604AB" w:rsidRDefault="00835CD1">
            <w:pPr>
              <w:widowControl w:val="0"/>
            </w:pPr>
            <w:r>
              <w:t>3</w:t>
            </w:r>
          </w:p>
        </w:tc>
        <w:tc>
          <w:tcPr>
            <w:tcW w:w="7764" w:type="dxa"/>
            <w:tcMar>
              <w:top w:w="100" w:type="dxa"/>
              <w:left w:w="100" w:type="dxa"/>
              <w:bottom w:w="100" w:type="dxa"/>
              <w:right w:w="100" w:type="dxa"/>
            </w:tcMar>
          </w:tcPr>
          <w:p w14:paraId="49256DF4" w14:textId="77777777" w:rsidR="004604AB" w:rsidRPr="001C24DF" w:rsidRDefault="00835CD1">
            <w:pPr>
              <w:widowControl w:val="0"/>
              <w:rPr>
                <w:lang w:val="en-US"/>
              </w:rPr>
            </w:pPr>
            <w:r w:rsidRPr="001C24DF">
              <w:rPr>
                <w:lang w:val="en-US"/>
              </w:rPr>
              <w:t>Right-click on the debug instance labeled “Terminated” &gt; Remove All Terminated</w:t>
            </w:r>
          </w:p>
        </w:tc>
      </w:tr>
    </w:tbl>
    <w:p w14:paraId="49256DF6" w14:textId="77777777" w:rsidR="004604AB" w:rsidRPr="001C24DF" w:rsidRDefault="00835CD1">
      <w:pPr>
        <w:spacing w:before="240" w:after="240"/>
        <w:rPr>
          <w:lang w:val="en-US"/>
        </w:rPr>
      </w:pPr>
      <w:r w:rsidRPr="001C24DF">
        <w:rPr>
          <w:lang w:val="en-US"/>
        </w:rPr>
        <w:t>You do not have to do step 3 of 05-04-10-A above at eclipse of 2020.</w:t>
      </w:r>
    </w:p>
    <w:p w14:paraId="49256DF7" w14:textId="77777777" w:rsidR="004604AB" w:rsidRPr="001C24DF" w:rsidRDefault="00835CD1">
      <w:pPr>
        <w:spacing w:before="240" w:after="240"/>
        <w:rPr>
          <w:color w:val="808080"/>
          <w:lang w:val="en-US"/>
        </w:rPr>
      </w:pPr>
      <w:r w:rsidRPr="001C24DF">
        <w:rPr>
          <w:color w:val="808080"/>
          <w:lang w:val="en-US"/>
        </w:rPr>
        <w:t>(In the 2020 version, when Debug starts, the debug instances in the Terminated state are automatically deleted before the start.)</w:t>
      </w:r>
    </w:p>
    <w:p w14:paraId="49256DF8" w14:textId="77777777" w:rsidR="004604AB" w:rsidRPr="001C24DF" w:rsidRDefault="00835CD1">
      <w:pPr>
        <w:spacing w:before="240" w:after="240"/>
        <w:rPr>
          <w:lang w:val="en-US"/>
        </w:rPr>
      </w:pPr>
      <w:r w:rsidRPr="001C24DF">
        <w:rPr>
          <w:lang w:val="en-US"/>
        </w:rPr>
        <w:t xml:space="preserve">In eclipse, you can switch from the debug perspective to </w:t>
      </w:r>
      <w:r w:rsidRPr="001C24DF">
        <w:rPr>
          <w:lang w:val="en-US"/>
        </w:rPr>
        <w:t>the C/C++ perspective without finishing debugging. You can switch perspectives at any time.</w:t>
      </w:r>
    </w:p>
    <w:p w14:paraId="49256DF9" w14:textId="77777777" w:rsidR="004604AB" w:rsidRPr="001C24DF" w:rsidRDefault="00835CD1">
      <w:pPr>
        <w:spacing w:before="240" w:after="240"/>
        <w:rPr>
          <w:lang w:val="en-US"/>
        </w:rPr>
      </w:pPr>
      <w:r w:rsidRPr="001C24DF">
        <w:rPr>
          <w:lang w:val="en-US"/>
        </w:rPr>
        <w:t>However, in this lesson, make it a habit to "end all debug executions when switching from the debug perspective to the C/C++ perspective".</w:t>
      </w:r>
    </w:p>
    <w:p w14:paraId="49256DFA" w14:textId="77777777" w:rsidR="004604AB" w:rsidRDefault="00835CD1">
      <w:pPr>
        <w:spacing w:before="240" w:after="240"/>
        <w:rPr>
          <w:color w:val="808080"/>
        </w:rPr>
      </w:pPr>
      <w:r w:rsidRPr="001C24DF">
        <w:rPr>
          <w:color w:val="808080"/>
          <w:lang w:val="en-US"/>
        </w:rPr>
        <w:t>(Otherwise, the next time</w:t>
      </w:r>
      <w:r w:rsidRPr="001C24DF">
        <w:rPr>
          <w:color w:val="808080"/>
          <w:lang w:val="en-US"/>
        </w:rPr>
        <w:t xml:space="preserve"> you return from the C/C++ perspective to the debug perspective, you'll have to reconstruct the situation you had in your mind when you left last time, which is easy for Eclipse. </w:t>
      </w:r>
      <w:r>
        <w:rPr>
          <w:color w:val="808080"/>
        </w:rPr>
        <w:t>But it is not easy for you probably.)</w:t>
      </w:r>
    </w:p>
    <w:p w14:paraId="49256DFB" w14:textId="77777777" w:rsidR="004604AB" w:rsidRDefault="00835CD1">
      <w:r>
        <w:pict w14:anchorId="49256F6B">
          <v:rect id="_x0000_i1050" style="width:0;height:1.5pt" o:hralign="center" o:hrstd="t" o:hr="t" fillcolor="#a0a0a0" stroked="f"/>
        </w:pict>
      </w:r>
    </w:p>
    <w:p w14:paraId="49256DFC" w14:textId="3EE6BAE5" w:rsidR="004604AB" w:rsidRPr="001C24DF" w:rsidRDefault="00835CD1">
      <w:pPr>
        <w:spacing w:before="240" w:after="240"/>
        <w:rPr>
          <w:b/>
          <w:lang w:val="en-US"/>
        </w:rPr>
      </w:pPr>
      <w:r w:rsidRPr="001C24DF">
        <w:rPr>
          <w:b/>
          <w:lang w:val="en-US"/>
        </w:rPr>
        <w:t>05.04.11. Switching perspectives</w:t>
      </w:r>
    </w:p>
    <w:p w14:paraId="49256DFD" w14:textId="77777777" w:rsidR="004604AB" w:rsidRPr="001C24DF" w:rsidRDefault="00835CD1">
      <w:pPr>
        <w:spacing w:before="240" w:after="240"/>
        <w:rPr>
          <w:lang w:val="en-US"/>
        </w:rPr>
      </w:pPr>
      <w:r w:rsidRPr="001C24DF">
        <w:rPr>
          <w:lang w:val="en-US"/>
        </w:rPr>
        <w:t>Let's return from the debug perspective to the C/C++ perspective.</w:t>
      </w:r>
    </w:p>
    <w:tbl>
      <w:tblPr>
        <w:tblStyle w:val="af3"/>
        <w:tblW w:w="898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7340"/>
      </w:tblGrid>
      <w:tr w:rsidR="004604AB" w14:paraId="49256E00" w14:textId="77777777">
        <w:trPr>
          <w:trHeight w:val="510"/>
        </w:trPr>
        <w:tc>
          <w:tcPr>
            <w:tcW w:w="1640" w:type="dxa"/>
            <w:tcMar>
              <w:top w:w="100" w:type="dxa"/>
              <w:left w:w="100" w:type="dxa"/>
              <w:bottom w:w="100" w:type="dxa"/>
              <w:right w:w="100" w:type="dxa"/>
            </w:tcMar>
          </w:tcPr>
          <w:p w14:paraId="49256DFE" w14:textId="77777777" w:rsidR="004604AB" w:rsidRDefault="00835CD1">
            <w:r>
              <w:lastRenderedPageBreak/>
              <w:t>05-04-11-A</w:t>
            </w:r>
          </w:p>
        </w:tc>
        <w:tc>
          <w:tcPr>
            <w:tcW w:w="7340" w:type="dxa"/>
            <w:tcMar>
              <w:top w:w="100" w:type="dxa"/>
              <w:left w:w="100" w:type="dxa"/>
              <w:bottom w:w="100" w:type="dxa"/>
              <w:right w:w="100" w:type="dxa"/>
            </w:tcMar>
          </w:tcPr>
          <w:p w14:paraId="49256DFF" w14:textId="77777777" w:rsidR="004604AB" w:rsidRDefault="00835CD1">
            <w:pPr>
              <w:widowControl w:val="0"/>
            </w:pPr>
            <w:r>
              <w:t>Switching perspectives</w:t>
            </w:r>
          </w:p>
        </w:tc>
      </w:tr>
      <w:tr w:rsidR="004604AB" w:rsidRPr="001C24DF" w14:paraId="49256E03" w14:textId="77777777">
        <w:trPr>
          <w:trHeight w:val="495"/>
        </w:trPr>
        <w:tc>
          <w:tcPr>
            <w:tcW w:w="1640" w:type="dxa"/>
            <w:tcMar>
              <w:top w:w="100" w:type="dxa"/>
              <w:left w:w="100" w:type="dxa"/>
              <w:bottom w:w="100" w:type="dxa"/>
              <w:right w:w="100" w:type="dxa"/>
            </w:tcMar>
          </w:tcPr>
          <w:p w14:paraId="49256E01" w14:textId="77777777" w:rsidR="004604AB" w:rsidRDefault="00835CD1">
            <w:pPr>
              <w:widowControl w:val="0"/>
            </w:pPr>
            <w:r>
              <w:t>1</w:t>
            </w:r>
          </w:p>
        </w:tc>
        <w:tc>
          <w:tcPr>
            <w:tcW w:w="7340" w:type="dxa"/>
            <w:tcMar>
              <w:top w:w="100" w:type="dxa"/>
              <w:left w:w="100" w:type="dxa"/>
              <w:bottom w:w="100" w:type="dxa"/>
              <w:right w:w="100" w:type="dxa"/>
            </w:tcMar>
          </w:tcPr>
          <w:p w14:paraId="49256E02" w14:textId="77777777" w:rsidR="004604AB" w:rsidRPr="001C24DF" w:rsidRDefault="00835CD1">
            <w:pPr>
              <w:widowControl w:val="0"/>
              <w:rPr>
                <w:lang w:val="en-US"/>
              </w:rPr>
            </w:pPr>
            <w:r w:rsidRPr="001C24DF">
              <w:rPr>
                <w:lang w:val="en-US"/>
              </w:rPr>
              <w:t>Menu: Window &gt; Perspective &gt; Open Perspective &gt; C/C++</w:t>
            </w:r>
          </w:p>
        </w:tc>
      </w:tr>
    </w:tbl>
    <w:p w14:paraId="49256E04" w14:textId="7B77344D" w:rsidR="004604AB" w:rsidRPr="001C24DF" w:rsidRDefault="00835CD1">
      <w:pPr>
        <w:spacing w:before="240" w:after="240"/>
        <w:rPr>
          <w:lang w:val="en-US"/>
        </w:rPr>
      </w:pPr>
      <w:r w:rsidRPr="001C24DF">
        <w:rPr>
          <w:lang w:val="en-US"/>
        </w:rPr>
        <w:t xml:space="preserve">You can return to the debug perspective in </w:t>
      </w:r>
      <w:r w:rsidR="00D66CDB">
        <w:rPr>
          <w:rFonts w:hint="eastAsia"/>
          <w:lang w:val="en-US"/>
        </w:rPr>
        <w:t>a</w:t>
      </w:r>
      <w:r w:rsidRPr="001C24DF">
        <w:rPr>
          <w:lang w:val="en-US"/>
        </w:rPr>
        <w:t xml:space="preserve"> similar way.</w:t>
      </w:r>
    </w:p>
    <w:p w14:paraId="49256E05" w14:textId="77777777" w:rsidR="004604AB" w:rsidRDefault="00835CD1">
      <w:r>
        <w:pict w14:anchorId="49256F6C">
          <v:rect id="_x0000_i1051" style="width:0;height:1.5pt" o:hralign="center" o:hrstd="t" o:hr="t" fillcolor="#a0a0a0" stroked="f"/>
        </w:pict>
      </w:r>
    </w:p>
    <w:p w14:paraId="49256E06" w14:textId="77777777" w:rsidR="004604AB" w:rsidRPr="001C24DF" w:rsidRDefault="00835CD1">
      <w:pPr>
        <w:spacing w:before="240" w:after="240"/>
        <w:rPr>
          <w:b/>
          <w:lang w:val="en-US"/>
        </w:rPr>
      </w:pPr>
      <w:r w:rsidRPr="001C24DF">
        <w:rPr>
          <w:b/>
          <w:lang w:val="en-US"/>
        </w:rPr>
        <w:t xml:space="preserve">05.04.12. Checking the operation of </w:t>
      </w:r>
      <w:r w:rsidRPr="001C24DF">
        <w:rPr>
          <w:b/>
          <w:lang w:val="en-US"/>
        </w:rPr>
        <w:t>the debug executable file</w:t>
      </w:r>
    </w:p>
    <w:p w14:paraId="49256E07" w14:textId="77777777" w:rsidR="004604AB" w:rsidRPr="001C24DF" w:rsidRDefault="00835CD1">
      <w:pPr>
        <w:spacing w:before="240" w:after="240"/>
        <w:rPr>
          <w:lang w:val="en-US"/>
        </w:rPr>
      </w:pPr>
      <w:r w:rsidRPr="001C24DF">
        <w:rPr>
          <w:lang w:val="en-US"/>
        </w:rPr>
        <w:t>You can also simply execute the debug executable file.</w:t>
      </w:r>
    </w:p>
    <w:p w14:paraId="49256E08" w14:textId="7780C193" w:rsidR="004604AB" w:rsidRPr="001C24DF" w:rsidRDefault="00835CD1">
      <w:pPr>
        <w:spacing w:before="240" w:after="240"/>
        <w:rPr>
          <w:color w:val="808080"/>
          <w:lang w:val="en-US"/>
        </w:rPr>
      </w:pPr>
      <w:r w:rsidRPr="001C24DF">
        <w:rPr>
          <w:color w:val="808080"/>
          <w:lang w:val="en-US"/>
        </w:rPr>
        <w:t xml:space="preserve">(It means simply </w:t>
      </w:r>
      <w:r w:rsidR="00AF6A38">
        <w:rPr>
          <w:rFonts w:hint="eastAsia"/>
          <w:color w:val="808080"/>
          <w:lang w:val="en-US"/>
        </w:rPr>
        <w:t>executing</w:t>
      </w:r>
      <w:r w:rsidRPr="001C24DF">
        <w:rPr>
          <w:color w:val="808080"/>
          <w:lang w:val="en-US"/>
        </w:rPr>
        <w:t xml:space="preserve"> without debugging.)</w:t>
      </w:r>
    </w:p>
    <w:p w14:paraId="49256E09" w14:textId="77777777" w:rsidR="004604AB" w:rsidRPr="001C24DF" w:rsidRDefault="00835CD1">
      <w:pPr>
        <w:spacing w:before="240" w:after="240"/>
        <w:rPr>
          <w:lang w:val="en-US"/>
        </w:rPr>
      </w:pPr>
      <w:r w:rsidRPr="001C24DF">
        <w:rPr>
          <w:lang w:val="en-US"/>
        </w:rPr>
        <w:t>There are two ways to execute the debug executable file.</w:t>
      </w:r>
    </w:p>
    <w:p w14:paraId="49256E0A" w14:textId="77777777" w:rsidR="004604AB" w:rsidRPr="001C24DF" w:rsidRDefault="00835CD1">
      <w:pPr>
        <w:spacing w:before="240" w:after="240"/>
        <w:rPr>
          <w:lang w:val="en-US"/>
        </w:rPr>
      </w:pPr>
      <w:r w:rsidRPr="001C24DF">
        <w:rPr>
          <w:lang w:val="en-US"/>
        </w:rPr>
        <w:t>The first method is to execute it on eclipse.</w:t>
      </w:r>
    </w:p>
    <w:tbl>
      <w:tblPr>
        <w:tblStyle w:val="af4"/>
        <w:tblW w:w="656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4925"/>
      </w:tblGrid>
      <w:tr w:rsidR="004604AB" w14:paraId="49256E0D" w14:textId="77777777">
        <w:trPr>
          <w:trHeight w:val="510"/>
        </w:trPr>
        <w:tc>
          <w:tcPr>
            <w:tcW w:w="1640" w:type="dxa"/>
            <w:tcMar>
              <w:top w:w="100" w:type="dxa"/>
              <w:left w:w="100" w:type="dxa"/>
              <w:bottom w:w="100" w:type="dxa"/>
              <w:right w:w="100" w:type="dxa"/>
            </w:tcMar>
          </w:tcPr>
          <w:p w14:paraId="49256E0B" w14:textId="77777777" w:rsidR="004604AB" w:rsidRDefault="00835CD1">
            <w:r>
              <w:t>05-04-12-A</w:t>
            </w:r>
          </w:p>
        </w:tc>
        <w:tc>
          <w:tcPr>
            <w:tcW w:w="4925" w:type="dxa"/>
            <w:tcMar>
              <w:top w:w="100" w:type="dxa"/>
              <w:left w:w="100" w:type="dxa"/>
              <w:bottom w:w="100" w:type="dxa"/>
              <w:right w:w="100" w:type="dxa"/>
            </w:tcMar>
          </w:tcPr>
          <w:p w14:paraId="49256E0C" w14:textId="77777777" w:rsidR="004604AB" w:rsidRDefault="00835CD1">
            <w:pPr>
              <w:widowControl w:val="0"/>
            </w:pPr>
            <w:r>
              <w:t>Executable file execution</w:t>
            </w:r>
          </w:p>
        </w:tc>
      </w:tr>
      <w:tr w:rsidR="004604AB" w:rsidRPr="001C24DF" w14:paraId="49256E10" w14:textId="77777777">
        <w:trPr>
          <w:trHeight w:val="495"/>
        </w:trPr>
        <w:tc>
          <w:tcPr>
            <w:tcW w:w="1640" w:type="dxa"/>
            <w:tcMar>
              <w:top w:w="100" w:type="dxa"/>
              <w:left w:w="100" w:type="dxa"/>
              <w:bottom w:w="100" w:type="dxa"/>
              <w:right w:w="100" w:type="dxa"/>
            </w:tcMar>
          </w:tcPr>
          <w:p w14:paraId="49256E0E" w14:textId="77777777" w:rsidR="004604AB" w:rsidRDefault="00835CD1">
            <w:pPr>
              <w:widowControl w:val="0"/>
            </w:pPr>
            <w:r>
              <w:t>1</w:t>
            </w:r>
          </w:p>
        </w:tc>
        <w:tc>
          <w:tcPr>
            <w:tcW w:w="4925" w:type="dxa"/>
            <w:tcMar>
              <w:top w:w="100" w:type="dxa"/>
              <w:left w:w="100" w:type="dxa"/>
              <w:bottom w:w="100" w:type="dxa"/>
              <w:right w:w="100" w:type="dxa"/>
            </w:tcMar>
          </w:tcPr>
          <w:p w14:paraId="49256E0F" w14:textId="77777777" w:rsidR="004604AB" w:rsidRPr="001C24DF" w:rsidRDefault="00835CD1">
            <w:pPr>
              <w:widowControl w:val="0"/>
              <w:rPr>
                <w:lang w:val="en-US"/>
              </w:rPr>
            </w:pPr>
            <w:r w:rsidRPr="001C24DF">
              <w:rPr>
                <w:lang w:val="en-US"/>
              </w:rPr>
              <w:t>Confirm that you are in the C/C++ perspective</w:t>
            </w:r>
          </w:p>
        </w:tc>
      </w:tr>
      <w:tr w:rsidR="004604AB" w14:paraId="49256E13" w14:textId="77777777">
        <w:trPr>
          <w:trHeight w:val="450"/>
        </w:trPr>
        <w:tc>
          <w:tcPr>
            <w:tcW w:w="1640" w:type="dxa"/>
            <w:tcMar>
              <w:top w:w="100" w:type="dxa"/>
              <w:left w:w="100" w:type="dxa"/>
              <w:bottom w:w="100" w:type="dxa"/>
              <w:right w:w="100" w:type="dxa"/>
            </w:tcMar>
          </w:tcPr>
          <w:p w14:paraId="49256E11" w14:textId="77777777" w:rsidR="004604AB" w:rsidRDefault="00835CD1">
            <w:pPr>
              <w:widowControl w:val="0"/>
            </w:pPr>
            <w:r>
              <w:t>2</w:t>
            </w:r>
          </w:p>
        </w:tc>
        <w:tc>
          <w:tcPr>
            <w:tcW w:w="4925" w:type="dxa"/>
            <w:tcMar>
              <w:top w:w="100" w:type="dxa"/>
              <w:left w:w="100" w:type="dxa"/>
              <w:bottom w:w="100" w:type="dxa"/>
              <w:right w:w="100" w:type="dxa"/>
            </w:tcMar>
          </w:tcPr>
          <w:p w14:paraId="49256E12" w14:textId="77777777" w:rsidR="004604AB" w:rsidRDefault="00835CD1">
            <w:pPr>
              <w:widowControl w:val="0"/>
            </w:pPr>
            <w:r>
              <w:t>Menu: Run &gt; Run</w:t>
            </w:r>
          </w:p>
        </w:tc>
      </w:tr>
    </w:tbl>
    <w:p w14:paraId="49256E14" w14:textId="77777777" w:rsidR="004604AB" w:rsidRPr="001C24DF" w:rsidRDefault="00835CD1">
      <w:pPr>
        <w:spacing w:before="240" w:after="240"/>
        <w:rPr>
          <w:lang w:val="en-US"/>
        </w:rPr>
      </w:pPr>
      <w:r w:rsidRPr="001C24DF">
        <w:rPr>
          <w:lang w:val="en-US"/>
        </w:rPr>
        <w:t>In this case, the perspective is not switched and the standard output result from the program is displayed in the console windowpane at the bottom center.</w:t>
      </w:r>
    </w:p>
    <w:p w14:paraId="49256E15" w14:textId="77777777" w:rsidR="004604AB" w:rsidRPr="001C24DF" w:rsidRDefault="00835CD1">
      <w:pPr>
        <w:spacing w:before="240" w:after="240"/>
        <w:rPr>
          <w:lang w:val="en-US"/>
        </w:rPr>
      </w:pPr>
      <w:r w:rsidRPr="001C24DF">
        <w:rPr>
          <w:lang w:val="en-US"/>
        </w:rPr>
        <w:t>If you use this procedure, Eclipse will check the file dependencies before executing the executable f</w:t>
      </w:r>
      <w:r w:rsidRPr="001C24DF">
        <w:rPr>
          <w:lang w:val="en-US"/>
        </w:rPr>
        <w:t>ile, and will start generating the executable file (“build project”) if necessary. After that, execute the newly prepared executable file.</w:t>
      </w:r>
    </w:p>
    <w:p w14:paraId="49256E16" w14:textId="77777777" w:rsidR="004604AB" w:rsidRPr="001C24DF" w:rsidRDefault="00835CD1">
      <w:pPr>
        <w:spacing w:before="240" w:after="240"/>
        <w:rPr>
          <w:lang w:val="en-US"/>
        </w:rPr>
      </w:pPr>
      <w:r w:rsidRPr="001C24DF">
        <w:rPr>
          <w:lang w:val="en-US"/>
        </w:rPr>
        <w:t>The second method is command line execution.</w:t>
      </w:r>
    </w:p>
    <w:p w14:paraId="49256E17" w14:textId="77777777" w:rsidR="004604AB" w:rsidRPr="001C24DF" w:rsidRDefault="00835CD1">
      <w:pPr>
        <w:spacing w:before="240" w:after="240"/>
        <w:rPr>
          <w:lang w:val="en-US"/>
        </w:rPr>
      </w:pPr>
      <w:r w:rsidRPr="001C24DF">
        <w:rPr>
          <w:lang w:val="en-US"/>
        </w:rPr>
        <w:t>The following is the work in the terminal, away from eclipse.</w:t>
      </w:r>
    </w:p>
    <w:p w14:paraId="49256E18" w14:textId="77777777" w:rsidR="004604AB" w:rsidRPr="001C24DF" w:rsidRDefault="00835CD1">
      <w:pPr>
        <w:rPr>
          <w:lang w:val="en-US"/>
        </w:rPr>
      </w:pPr>
      <w:r w:rsidRPr="001C24DF">
        <w:rPr>
          <w:lang w:val="en-US"/>
        </w:rPr>
        <w:t xml:space="preserve">$ cd </w:t>
      </w:r>
    </w:p>
    <w:p w14:paraId="49256E19" w14:textId="77777777" w:rsidR="004604AB" w:rsidRPr="001C24DF" w:rsidRDefault="00835CD1">
      <w:pPr>
        <w:rPr>
          <w:lang w:val="en-US"/>
        </w:rPr>
      </w:pPr>
      <w:r w:rsidRPr="001C24DF">
        <w:rPr>
          <w:lang w:val="en-US"/>
        </w:rPr>
        <w:t>$ cd</w:t>
      </w:r>
      <w:r w:rsidRPr="001C24DF">
        <w:rPr>
          <w:lang w:val="en-US"/>
        </w:rPr>
        <w:t xml:space="preserve"> workspace-ipd/05-04-HelloEclipse</w:t>
      </w:r>
    </w:p>
    <w:p w14:paraId="49256E1A" w14:textId="77777777" w:rsidR="004604AB" w:rsidRPr="001C24DF" w:rsidRDefault="00835CD1">
      <w:pPr>
        <w:rPr>
          <w:lang w:val="en-US"/>
        </w:rPr>
      </w:pPr>
      <w:r w:rsidRPr="001C24DF">
        <w:rPr>
          <w:lang w:val="en-US"/>
        </w:rPr>
        <w:t>$ ls</w:t>
      </w:r>
    </w:p>
    <w:p w14:paraId="49256E1B" w14:textId="77777777" w:rsidR="004604AB" w:rsidRPr="001C24DF" w:rsidRDefault="00835CD1">
      <w:pPr>
        <w:rPr>
          <w:lang w:val="en-US"/>
        </w:rPr>
      </w:pPr>
      <w:r w:rsidRPr="001C24DF">
        <w:rPr>
          <w:lang w:val="en-US"/>
        </w:rPr>
        <w:t>$ ls Debug</w:t>
      </w:r>
    </w:p>
    <w:p w14:paraId="49256E1C" w14:textId="77777777" w:rsidR="004604AB" w:rsidRPr="001C24DF" w:rsidRDefault="00835CD1">
      <w:pPr>
        <w:rPr>
          <w:lang w:val="en-US"/>
        </w:rPr>
      </w:pPr>
      <w:r w:rsidRPr="001C24DF">
        <w:rPr>
          <w:lang w:val="en-US"/>
        </w:rPr>
        <w:t>$ ./Debug/05-04-HelloEclipse</w:t>
      </w:r>
    </w:p>
    <w:p w14:paraId="49256E1D" w14:textId="77777777" w:rsidR="004604AB" w:rsidRPr="001C24DF" w:rsidRDefault="004604AB">
      <w:pPr>
        <w:rPr>
          <w:lang w:val="en-US"/>
        </w:rPr>
      </w:pPr>
    </w:p>
    <w:p w14:paraId="49256E1E" w14:textId="77777777" w:rsidR="004604AB" w:rsidRPr="001C24DF" w:rsidRDefault="00835CD1">
      <w:pPr>
        <w:spacing w:before="240" w:after="240"/>
        <w:rPr>
          <w:b/>
          <w:u w:val="single"/>
          <w:lang w:val="en-US"/>
        </w:rPr>
      </w:pPr>
      <w:r w:rsidRPr="001C24DF">
        <w:rPr>
          <w:b/>
          <w:u w:val="single"/>
          <w:lang w:val="en-US"/>
        </w:rPr>
        <w:t>Exercise</w:t>
      </w:r>
    </w:p>
    <w:p w14:paraId="49256E1F" w14:textId="77777777" w:rsidR="004604AB" w:rsidRPr="001C24DF" w:rsidRDefault="00835CD1">
      <w:pPr>
        <w:spacing w:before="240" w:after="240"/>
        <w:rPr>
          <w:lang w:val="en-US"/>
        </w:rPr>
      </w:pPr>
      <w:r w:rsidRPr="001C24DF">
        <w:rPr>
          <w:b/>
          <w:lang w:val="en-US"/>
        </w:rPr>
        <w:lastRenderedPageBreak/>
        <w:t>05-04-12-ex1</w:t>
      </w:r>
      <w:r w:rsidRPr="001C24DF">
        <w:rPr>
          <w:lang w:val="en-US"/>
        </w:rPr>
        <w:t>: Where do you go when you just "cd" on the bash in the terminal window?</w:t>
      </w:r>
    </w:p>
    <w:p w14:paraId="49256E20" w14:textId="77777777" w:rsidR="004604AB" w:rsidRDefault="00835CD1">
      <w:r>
        <w:pict w14:anchorId="49256F6D">
          <v:rect id="_x0000_i1052" style="width:0;height:1.5pt" o:hralign="center" o:hrstd="t" o:hr="t" fillcolor="#a0a0a0" stroked="f"/>
        </w:pict>
      </w:r>
    </w:p>
    <w:p w14:paraId="49256E21" w14:textId="77777777" w:rsidR="004604AB" w:rsidRPr="001C24DF" w:rsidRDefault="00835CD1">
      <w:pPr>
        <w:spacing w:before="240" w:after="240"/>
        <w:rPr>
          <w:b/>
          <w:lang w:val="en-US"/>
        </w:rPr>
      </w:pPr>
      <w:r w:rsidRPr="001C24DF">
        <w:rPr>
          <w:b/>
          <w:lang w:val="en-US"/>
        </w:rPr>
        <w:t>05.04.13. Generation of release executable file</w:t>
      </w:r>
    </w:p>
    <w:p w14:paraId="49256E22" w14:textId="77777777" w:rsidR="004604AB" w:rsidRPr="001C24DF" w:rsidRDefault="00835CD1">
      <w:pPr>
        <w:spacing w:before="240" w:after="240"/>
        <w:rPr>
          <w:lang w:val="en-US"/>
        </w:rPr>
      </w:pPr>
      <w:r w:rsidRPr="001C24DF">
        <w:rPr>
          <w:lang w:val="en-US"/>
        </w:rPr>
        <w:t xml:space="preserve">From here, we aim to generate a </w:t>
      </w:r>
      <w:r w:rsidRPr="001C24DF">
        <w:rPr>
          <w:lang w:val="en-US"/>
        </w:rPr>
        <w:t>release executable file.</w:t>
      </w:r>
    </w:p>
    <w:p w14:paraId="49256E23" w14:textId="77777777" w:rsidR="004604AB" w:rsidRPr="001C24DF" w:rsidRDefault="00835CD1">
      <w:pPr>
        <w:spacing w:before="240" w:after="240"/>
        <w:rPr>
          <w:color w:val="808080"/>
          <w:lang w:val="en-US"/>
        </w:rPr>
      </w:pPr>
      <w:r w:rsidRPr="001C24DF">
        <w:rPr>
          <w:color w:val="808080"/>
          <w:lang w:val="en-US"/>
        </w:rPr>
        <w:t>(Since the executable file for debugging involves various mechanisms, it has a structure that makes it very difficult to obtain the maximum speed.)</w:t>
      </w:r>
    </w:p>
    <w:p w14:paraId="49256E24" w14:textId="77777777" w:rsidR="004604AB" w:rsidRPr="001C24DF" w:rsidRDefault="00835CD1">
      <w:pPr>
        <w:spacing w:before="240" w:after="240"/>
        <w:rPr>
          <w:color w:val="808080"/>
          <w:lang w:val="en-US"/>
        </w:rPr>
      </w:pPr>
      <w:r w:rsidRPr="001C24DF">
        <w:rPr>
          <w:color w:val="808080"/>
          <w:lang w:val="en-US"/>
        </w:rPr>
        <w:t xml:space="preserve">(For example, in athletics, debugging is a heart rate measuring device or sweat measuring device for athletes. It's like having the athletes run while wearing them. Of course, they can run, but we should remove all the devices from them to let them run at </w:t>
      </w:r>
      <w:r w:rsidRPr="001C24DF">
        <w:rPr>
          <w:color w:val="808080"/>
          <w:lang w:val="en-US"/>
        </w:rPr>
        <w:t>full speed.)</w:t>
      </w:r>
    </w:p>
    <w:p w14:paraId="49256E25" w14:textId="0DFF9DC1" w:rsidR="004604AB" w:rsidRPr="001C24DF" w:rsidRDefault="00835CD1">
      <w:pPr>
        <w:spacing w:before="240" w:after="240"/>
        <w:rPr>
          <w:color w:val="808080"/>
          <w:lang w:val="en-US"/>
        </w:rPr>
      </w:pPr>
      <w:r w:rsidRPr="001C24DF">
        <w:rPr>
          <w:color w:val="808080"/>
          <w:lang w:val="en-US"/>
        </w:rPr>
        <w:t>(By the way, the execution speed of the debug executable file created with gcc is not so bad. Actually, the performance degradation is not a big deal. But the debug execution of Microsoft's Visual Studio is in a terrible state. If the gcc</w:t>
      </w:r>
      <w:r w:rsidR="00AF6A38">
        <w:rPr>
          <w:rFonts w:hint="eastAsia"/>
          <w:color w:val="808080"/>
          <w:lang w:val="en-US"/>
        </w:rPr>
        <w:t>'</w:t>
      </w:r>
      <w:r w:rsidRPr="001C24DF">
        <w:rPr>
          <w:color w:val="808080"/>
          <w:lang w:val="en-US"/>
        </w:rPr>
        <w:t>s me</w:t>
      </w:r>
      <w:r w:rsidRPr="001C24DF">
        <w:rPr>
          <w:color w:val="808080"/>
          <w:lang w:val="en-US"/>
        </w:rPr>
        <w:t>asuring device is something like a watch for athletes, the Visual Studio</w:t>
      </w:r>
      <w:r w:rsidR="00AF6A38">
        <w:rPr>
          <w:rFonts w:hint="eastAsia"/>
          <w:color w:val="808080"/>
          <w:lang w:val="en-US"/>
        </w:rPr>
        <w:t>'</w:t>
      </w:r>
      <w:r w:rsidRPr="001C24DF">
        <w:rPr>
          <w:color w:val="808080"/>
          <w:lang w:val="en-US"/>
        </w:rPr>
        <w:t xml:space="preserve">s measuring device is like a full measurement kit in a backpack with a </w:t>
      </w:r>
      <w:r>
        <w:rPr>
          <w:rFonts w:hint="eastAsia"/>
          <w:color w:val="808080"/>
          <w:lang w:val="en-US"/>
        </w:rPr>
        <w:t>heavy</w:t>
      </w:r>
      <w:r w:rsidRPr="001C24DF">
        <w:rPr>
          <w:color w:val="808080"/>
          <w:lang w:val="en-US"/>
        </w:rPr>
        <w:t xml:space="preserve"> battery. Well, the analysis can be done in great detail, but, in return,  </w:t>
      </w:r>
      <w:proofErr w:type="gramStart"/>
      <w:r w:rsidRPr="001C24DF">
        <w:rPr>
          <w:color w:val="808080"/>
          <w:lang w:val="en-US"/>
        </w:rPr>
        <w:t>...</w:t>
      </w:r>
      <w:proofErr w:type="gramEnd"/>
      <w:r w:rsidRPr="001C24DF">
        <w:rPr>
          <w:color w:val="808080"/>
          <w:lang w:val="en-US"/>
        </w:rPr>
        <w:t>)</w:t>
      </w:r>
    </w:p>
    <w:p w14:paraId="49256E26" w14:textId="1190C00B" w:rsidR="004604AB" w:rsidRPr="001C24DF" w:rsidRDefault="00835CD1">
      <w:pPr>
        <w:spacing w:before="240" w:after="240"/>
        <w:rPr>
          <w:color w:val="808080"/>
          <w:lang w:val="en-US"/>
        </w:rPr>
      </w:pPr>
      <w:r w:rsidRPr="001C24DF">
        <w:rPr>
          <w:color w:val="808080"/>
          <w:lang w:val="en-US"/>
        </w:rPr>
        <w:t>(Which style do you think is</w:t>
      </w:r>
      <w:r w:rsidRPr="001C24DF">
        <w:rPr>
          <w:color w:val="808080"/>
          <w:lang w:val="en-US"/>
        </w:rPr>
        <w:t xml:space="preserve"> better? After all, it depends </w:t>
      </w:r>
      <w:r>
        <w:rPr>
          <w:rFonts w:hint="eastAsia"/>
          <w:color w:val="808080"/>
          <w:lang w:val="en-US"/>
        </w:rPr>
        <w:t xml:space="preserve">on </w:t>
      </w:r>
      <w:r w:rsidRPr="001C24DF">
        <w:rPr>
          <w:color w:val="808080"/>
          <w:lang w:val="en-US"/>
        </w:rPr>
        <w:t>what you like to see.)</w:t>
      </w:r>
    </w:p>
    <w:p w14:paraId="49256E27" w14:textId="77777777" w:rsidR="004604AB" w:rsidRPr="001C24DF" w:rsidRDefault="00835CD1">
      <w:pPr>
        <w:spacing w:before="240" w:after="240"/>
        <w:rPr>
          <w:lang w:val="en-US"/>
        </w:rPr>
      </w:pPr>
      <w:r w:rsidRPr="001C24DF">
        <w:rPr>
          <w:lang w:val="en-US"/>
        </w:rPr>
        <w:t>In order to create an executable file for release, it is necessary to switch the policy of creating the executable file to focus on performance instead of the conventional focus on debugging.</w:t>
      </w:r>
    </w:p>
    <w:p w14:paraId="49256E28" w14:textId="77777777" w:rsidR="004604AB" w:rsidRPr="001C24DF" w:rsidRDefault="00835CD1">
      <w:pPr>
        <w:spacing w:before="240" w:after="240"/>
        <w:rPr>
          <w:lang w:val="en-US"/>
        </w:rPr>
      </w:pPr>
      <w:r w:rsidRPr="001C24DF">
        <w:rPr>
          <w:lang w:val="en-US"/>
        </w:rPr>
        <w:t xml:space="preserve">Since the </w:t>
      </w:r>
      <w:r w:rsidRPr="001C24DF">
        <w:rPr>
          <w:lang w:val="en-US"/>
        </w:rPr>
        <w:t>goal is to create a different type of executable file, you will have to build differently than before.</w:t>
      </w:r>
    </w:p>
    <w:p w14:paraId="49256E29" w14:textId="77777777" w:rsidR="004604AB" w:rsidRPr="001C24DF" w:rsidRDefault="00835CD1">
      <w:pPr>
        <w:spacing w:before="240" w:after="240"/>
        <w:rPr>
          <w:lang w:val="en-US"/>
        </w:rPr>
      </w:pPr>
      <w:r w:rsidRPr="001C24DF">
        <w:rPr>
          <w:lang w:val="en-US"/>
        </w:rPr>
        <w:t>The build settings for debugging were set in section 05.04.05. At that time, the build settings for release were also set.</w:t>
      </w:r>
    </w:p>
    <w:p w14:paraId="49256E2A" w14:textId="77777777" w:rsidR="004604AB" w:rsidRPr="001C24DF" w:rsidRDefault="00835CD1">
      <w:pPr>
        <w:spacing w:before="240" w:after="240"/>
        <w:rPr>
          <w:color w:val="808080"/>
          <w:lang w:val="en-US"/>
        </w:rPr>
      </w:pPr>
      <w:r w:rsidRPr="001C24DF">
        <w:rPr>
          <w:color w:val="808080"/>
          <w:lang w:val="en-US"/>
        </w:rPr>
        <w:t>(The people who develop eclips</w:t>
      </w:r>
      <w:r w:rsidRPr="001C24DF">
        <w:rPr>
          <w:color w:val="808080"/>
          <w:lang w:val="en-US"/>
        </w:rPr>
        <w:t>e are smart, so when you want to speed up, they've already prepared it in eclipse instead of you, ahead of you, without asking you what to do.)</w:t>
      </w:r>
    </w:p>
    <w:p w14:paraId="49256E2B" w14:textId="77777777" w:rsidR="004604AB" w:rsidRPr="001C24DF" w:rsidRDefault="00835CD1">
      <w:pPr>
        <w:spacing w:before="240" w:after="240"/>
        <w:rPr>
          <w:lang w:val="en-US"/>
        </w:rPr>
      </w:pPr>
      <w:r w:rsidRPr="001C24DF">
        <w:rPr>
          <w:lang w:val="en-US"/>
        </w:rPr>
        <w:t>Now you will use the build settings for the release.</w:t>
      </w:r>
    </w:p>
    <w:p w14:paraId="49256E2C" w14:textId="77777777" w:rsidR="004604AB" w:rsidRPr="001C24DF" w:rsidRDefault="00835CD1">
      <w:pPr>
        <w:spacing w:before="240" w:after="240"/>
        <w:rPr>
          <w:lang w:val="en-US"/>
        </w:rPr>
      </w:pPr>
      <w:r w:rsidRPr="001C24DF">
        <w:rPr>
          <w:lang w:val="en-US"/>
        </w:rPr>
        <w:t>Switch the guideline for creating (building) the executable</w:t>
      </w:r>
      <w:r w:rsidRPr="001C24DF">
        <w:rPr>
          <w:lang w:val="en-US"/>
        </w:rPr>
        <w:t xml:space="preserve"> file of the project from debugging to releasing.</w:t>
      </w:r>
    </w:p>
    <w:p w14:paraId="49256E2D" w14:textId="77777777" w:rsidR="004604AB" w:rsidRPr="001C24DF" w:rsidRDefault="00835CD1">
      <w:pPr>
        <w:spacing w:before="240" w:after="240"/>
        <w:rPr>
          <w:lang w:val="en-US"/>
        </w:rPr>
      </w:pPr>
      <w:r w:rsidRPr="001C24DF">
        <w:rPr>
          <w:lang w:val="en-US"/>
        </w:rPr>
        <w:lastRenderedPageBreak/>
        <w:t>For this, we will change the active build.</w:t>
      </w:r>
    </w:p>
    <w:p w14:paraId="49256E2E" w14:textId="77777777" w:rsidR="004604AB" w:rsidRPr="001C24DF" w:rsidRDefault="00835CD1">
      <w:pPr>
        <w:spacing w:before="240" w:after="240"/>
        <w:rPr>
          <w:lang w:val="en-US"/>
        </w:rPr>
      </w:pPr>
      <w:r w:rsidRPr="001C24DF">
        <w:rPr>
          <w:lang w:val="en-US"/>
        </w:rPr>
        <w:t>Make sure the perspective is C/C++.</w:t>
      </w:r>
    </w:p>
    <w:tbl>
      <w:tblPr>
        <w:tblStyle w:val="af5"/>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157"/>
        <w:gridCol w:w="7868"/>
      </w:tblGrid>
      <w:tr w:rsidR="004604AB" w14:paraId="49256E31" w14:textId="77777777">
        <w:trPr>
          <w:trHeight w:val="825"/>
        </w:trPr>
        <w:tc>
          <w:tcPr>
            <w:tcW w:w="1157" w:type="dxa"/>
            <w:tcMar>
              <w:top w:w="100" w:type="dxa"/>
              <w:left w:w="100" w:type="dxa"/>
              <w:bottom w:w="100" w:type="dxa"/>
              <w:right w:w="100" w:type="dxa"/>
            </w:tcMar>
          </w:tcPr>
          <w:p w14:paraId="49256E2F" w14:textId="77777777" w:rsidR="004604AB" w:rsidRDefault="00835CD1">
            <w:r>
              <w:t>05-04-13-A</w:t>
            </w:r>
          </w:p>
        </w:tc>
        <w:tc>
          <w:tcPr>
            <w:tcW w:w="7867" w:type="dxa"/>
            <w:tcMar>
              <w:top w:w="100" w:type="dxa"/>
              <w:left w:w="100" w:type="dxa"/>
              <w:bottom w:w="100" w:type="dxa"/>
              <w:right w:w="100" w:type="dxa"/>
            </w:tcMar>
          </w:tcPr>
          <w:p w14:paraId="49256E30" w14:textId="77777777" w:rsidR="004604AB" w:rsidRDefault="00835CD1">
            <w:pPr>
              <w:widowControl w:val="0"/>
            </w:pPr>
            <w:r>
              <w:t>Change of active build</w:t>
            </w:r>
          </w:p>
        </w:tc>
      </w:tr>
      <w:tr w:rsidR="004604AB" w:rsidRPr="001C24DF" w14:paraId="49256E34" w14:textId="77777777">
        <w:trPr>
          <w:trHeight w:val="465"/>
        </w:trPr>
        <w:tc>
          <w:tcPr>
            <w:tcW w:w="1157" w:type="dxa"/>
            <w:tcMar>
              <w:top w:w="100" w:type="dxa"/>
              <w:left w:w="100" w:type="dxa"/>
              <w:bottom w:w="100" w:type="dxa"/>
              <w:right w:w="100" w:type="dxa"/>
            </w:tcMar>
          </w:tcPr>
          <w:p w14:paraId="49256E32" w14:textId="77777777" w:rsidR="004604AB" w:rsidRDefault="00835CD1">
            <w:pPr>
              <w:widowControl w:val="0"/>
            </w:pPr>
            <w:r>
              <w:t>1</w:t>
            </w:r>
          </w:p>
        </w:tc>
        <w:tc>
          <w:tcPr>
            <w:tcW w:w="7867" w:type="dxa"/>
            <w:tcMar>
              <w:top w:w="100" w:type="dxa"/>
              <w:left w:w="100" w:type="dxa"/>
              <w:bottom w:w="100" w:type="dxa"/>
              <w:right w:w="100" w:type="dxa"/>
            </w:tcMar>
          </w:tcPr>
          <w:p w14:paraId="49256E33" w14:textId="77777777" w:rsidR="004604AB" w:rsidRPr="001C24DF" w:rsidRDefault="00835CD1">
            <w:pPr>
              <w:widowControl w:val="0"/>
              <w:rPr>
                <w:lang w:val="en-US"/>
              </w:rPr>
            </w:pPr>
            <w:r w:rsidRPr="001C24DF">
              <w:rPr>
                <w:lang w:val="en-US"/>
              </w:rPr>
              <w:t>Confirm that you are on the C/C++ perspective.</w:t>
            </w:r>
          </w:p>
        </w:tc>
      </w:tr>
      <w:tr w:rsidR="004604AB" w:rsidRPr="001C24DF" w14:paraId="49256E37" w14:textId="77777777">
        <w:trPr>
          <w:trHeight w:val="810"/>
        </w:trPr>
        <w:tc>
          <w:tcPr>
            <w:tcW w:w="1157" w:type="dxa"/>
            <w:tcMar>
              <w:top w:w="100" w:type="dxa"/>
              <w:left w:w="100" w:type="dxa"/>
              <w:bottom w:w="100" w:type="dxa"/>
              <w:right w:w="100" w:type="dxa"/>
            </w:tcMar>
          </w:tcPr>
          <w:p w14:paraId="49256E35" w14:textId="77777777" w:rsidR="004604AB" w:rsidRDefault="00835CD1">
            <w:pPr>
              <w:widowControl w:val="0"/>
            </w:pPr>
            <w:r>
              <w:t xml:space="preserve">2 </w:t>
            </w:r>
          </w:p>
        </w:tc>
        <w:tc>
          <w:tcPr>
            <w:tcW w:w="7867" w:type="dxa"/>
            <w:tcMar>
              <w:top w:w="100" w:type="dxa"/>
              <w:left w:w="100" w:type="dxa"/>
              <w:bottom w:w="100" w:type="dxa"/>
              <w:right w:w="100" w:type="dxa"/>
            </w:tcMar>
          </w:tcPr>
          <w:p w14:paraId="49256E36" w14:textId="77777777" w:rsidR="004604AB" w:rsidRPr="001C24DF" w:rsidRDefault="00835CD1">
            <w:pPr>
              <w:widowControl w:val="0"/>
              <w:rPr>
                <w:lang w:val="en-US"/>
              </w:rPr>
            </w:pPr>
            <w:r w:rsidRPr="001C24DF">
              <w:rPr>
                <w:lang w:val="en-US"/>
              </w:rPr>
              <w:t>In the project windowpane, check that the project for which you want to generate the release executable file is selected.</w:t>
            </w:r>
          </w:p>
        </w:tc>
      </w:tr>
      <w:tr w:rsidR="004604AB" w:rsidRPr="001C24DF" w14:paraId="49256E3A" w14:textId="77777777">
        <w:trPr>
          <w:trHeight w:val="465"/>
        </w:trPr>
        <w:tc>
          <w:tcPr>
            <w:tcW w:w="1157" w:type="dxa"/>
            <w:tcMar>
              <w:top w:w="100" w:type="dxa"/>
              <w:left w:w="100" w:type="dxa"/>
              <w:bottom w:w="100" w:type="dxa"/>
              <w:right w:w="100" w:type="dxa"/>
            </w:tcMar>
          </w:tcPr>
          <w:p w14:paraId="49256E38" w14:textId="77777777" w:rsidR="004604AB" w:rsidRDefault="00835CD1">
            <w:pPr>
              <w:widowControl w:val="0"/>
            </w:pPr>
            <w:r>
              <w:t>3</w:t>
            </w:r>
          </w:p>
        </w:tc>
        <w:tc>
          <w:tcPr>
            <w:tcW w:w="7867" w:type="dxa"/>
            <w:tcMar>
              <w:top w:w="100" w:type="dxa"/>
              <w:left w:w="100" w:type="dxa"/>
              <w:bottom w:w="100" w:type="dxa"/>
              <w:right w:w="100" w:type="dxa"/>
            </w:tcMar>
          </w:tcPr>
          <w:p w14:paraId="49256E39" w14:textId="77777777" w:rsidR="004604AB" w:rsidRPr="001C24DF" w:rsidRDefault="00835CD1">
            <w:pPr>
              <w:widowControl w:val="0"/>
              <w:rPr>
                <w:lang w:val="en-US"/>
              </w:rPr>
            </w:pPr>
            <w:r w:rsidRPr="001C24DF">
              <w:rPr>
                <w:lang w:val="en-US"/>
              </w:rPr>
              <w:t>Menu: Project &gt; Build Configurations &gt; Set Active &gt; Release</w:t>
            </w:r>
          </w:p>
        </w:tc>
      </w:tr>
    </w:tbl>
    <w:p w14:paraId="49256E3B" w14:textId="77777777" w:rsidR="004604AB" w:rsidRPr="001C24DF" w:rsidRDefault="00835CD1">
      <w:pPr>
        <w:spacing w:before="240" w:after="240"/>
        <w:rPr>
          <w:lang w:val="en-US"/>
        </w:rPr>
      </w:pPr>
      <w:r w:rsidRPr="001C24DF">
        <w:rPr>
          <w:lang w:val="en-US"/>
        </w:rPr>
        <w:t>After making the changes, under the guidelines for creating a new (rel</w:t>
      </w:r>
      <w:r w:rsidRPr="001C24DF">
        <w:rPr>
          <w:lang w:val="en-US"/>
        </w:rPr>
        <w:t>ease) executable file, do the same work as you did in "Debug Build".</w:t>
      </w:r>
    </w:p>
    <w:p w14:paraId="49256E3C" w14:textId="77777777" w:rsidR="004604AB" w:rsidRPr="001C24DF" w:rsidRDefault="00835CD1">
      <w:pPr>
        <w:spacing w:before="240" w:after="240"/>
        <w:rPr>
          <w:lang w:val="en-US"/>
        </w:rPr>
      </w:pPr>
      <w:r w:rsidRPr="001C24DF">
        <w:rPr>
          <w:lang w:val="en-US"/>
        </w:rPr>
        <w:t>In other words, create (build) the release executable file.</w:t>
      </w:r>
    </w:p>
    <w:p w14:paraId="49256E3D" w14:textId="77777777" w:rsidR="004604AB" w:rsidRPr="001C24DF" w:rsidRDefault="00835CD1">
      <w:pPr>
        <w:spacing w:before="240" w:after="240"/>
        <w:rPr>
          <w:lang w:val="en-US"/>
        </w:rPr>
      </w:pPr>
      <w:r w:rsidRPr="001C24DF">
        <w:rPr>
          <w:lang w:val="en-US"/>
        </w:rPr>
        <w:t>The procedure is the same as in section 05.04.04.</w:t>
      </w:r>
    </w:p>
    <w:p w14:paraId="49256E3E" w14:textId="77777777" w:rsidR="004604AB" w:rsidRPr="001C24DF" w:rsidRDefault="00835CD1">
      <w:pPr>
        <w:spacing w:before="240" w:after="240"/>
        <w:rPr>
          <w:lang w:val="en-US"/>
        </w:rPr>
      </w:pPr>
      <w:r w:rsidRPr="001C24DF">
        <w:rPr>
          <w:lang w:val="en-US"/>
        </w:rPr>
        <w:t>However, now the build guidelines are "for release" instead of "for debugging".</w:t>
      </w:r>
    </w:p>
    <w:p w14:paraId="49256E3F" w14:textId="77777777" w:rsidR="004604AB" w:rsidRPr="001C24DF" w:rsidRDefault="00835CD1">
      <w:pPr>
        <w:spacing w:before="240" w:after="240"/>
        <w:rPr>
          <w:lang w:val="en-US"/>
        </w:rPr>
      </w:pPr>
      <w:r w:rsidRPr="001C24DF">
        <w:rPr>
          <w:lang w:val="en-US"/>
        </w:rPr>
        <w:t>When the build starts, you will see the work in the console windowpane.</w:t>
      </w:r>
    </w:p>
    <w:p w14:paraId="49256E40" w14:textId="77777777" w:rsidR="004604AB" w:rsidRPr="001C24DF" w:rsidRDefault="00835CD1">
      <w:pPr>
        <w:spacing w:before="240" w:after="240"/>
        <w:rPr>
          <w:lang w:val="en-US"/>
        </w:rPr>
      </w:pPr>
      <w:r w:rsidRPr="001C24DF">
        <w:rPr>
          <w:lang w:val="en-US"/>
        </w:rPr>
        <w:t>When the build is finished, there should be one new node called Release along with Debug in the second layer of the project view.</w:t>
      </w:r>
    </w:p>
    <w:p w14:paraId="49256E41" w14:textId="77777777" w:rsidR="004604AB" w:rsidRPr="001C24DF" w:rsidRDefault="00835CD1">
      <w:pPr>
        <w:spacing w:before="240" w:after="240"/>
        <w:rPr>
          <w:color w:val="808080"/>
          <w:lang w:val="en-US"/>
        </w:rPr>
      </w:pPr>
      <w:r w:rsidRPr="001C24DF">
        <w:rPr>
          <w:color w:val="808080"/>
          <w:lang w:val="en-US"/>
        </w:rPr>
        <w:t xml:space="preserve">(If the build does not finish successfully and the executable file cannot be created, debug it.) </w:t>
      </w:r>
    </w:p>
    <w:p w14:paraId="49256E42" w14:textId="77777777" w:rsidR="004604AB" w:rsidRPr="001C24DF" w:rsidRDefault="00835CD1">
      <w:pPr>
        <w:spacing w:before="240" w:after="240"/>
        <w:rPr>
          <w:lang w:val="en-US"/>
        </w:rPr>
      </w:pPr>
      <w:r w:rsidRPr="001C24DF">
        <w:rPr>
          <w:lang w:val="en-US"/>
        </w:rPr>
        <w:t>From here, set up the "(Rele</w:t>
      </w:r>
      <w:r w:rsidRPr="001C24DF">
        <w:rPr>
          <w:lang w:val="en-US"/>
        </w:rPr>
        <w:t>ase) Executable Configuration".</w:t>
      </w:r>
    </w:p>
    <w:p w14:paraId="49256E43" w14:textId="77777777" w:rsidR="004604AB" w:rsidRPr="001C24DF" w:rsidRDefault="00835CD1">
      <w:pPr>
        <w:spacing w:before="240" w:after="240"/>
        <w:rPr>
          <w:lang w:val="en-US"/>
        </w:rPr>
      </w:pPr>
      <w:r w:rsidRPr="001C24DF">
        <w:rPr>
          <w:lang w:val="en-US"/>
        </w:rPr>
        <w:t>Then, Execute "(the release) executable file " on eclipse.</w:t>
      </w:r>
    </w:p>
    <w:p w14:paraId="49256E44" w14:textId="77777777" w:rsidR="004604AB" w:rsidRPr="001C24DF" w:rsidRDefault="00835CD1">
      <w:pPr>
        <w:spacing w:before="240" w:after="240"/>
        <w:rPr>
          <w:color w:val="808080"/>
          <w:lang w:val="en-US"/>
        </w:rPr>
      </w:pPr>
      <w:r w:rsidRPr="001C24DF">
        <w:rPr>
          <w:color w:val="808080"/>
          <w:lang w:val="en-US"/>
        </w:rPr>
        <w:t>(Section 05.04.05 was the configuration at the time of run-time debugging the executable file for debugging)</w:t>
      </w:r>
    </w:p>
    <w:p w14:paraId="49256E45" w14:textId="77777777" w:rsidR="004604AB" w:rsidRPr="001C24DF" w:rsidRDefault="00835CD1">
      <w:pPr>
        <w:spacing w:before="240" w:after="240"/>
        <w:rPr>
          <w:color w:val="808080"/>
          <w:lang w:val="en-US"/>
        </w:rPr>
      </w:pPr>
      <w:r w:rsidRPr="001C24DF">
        <w:rPr>
          <w:color w:val="808080"/>
          <w:lang w:val="en-US"/>
        </w:rPr>
        <w:t>(This time, the configuration at the time of executing t</w:t>
      </w:r>
      <w:r w:rsidRPr="001C24DF">
        <w:rPr>
          <w:color w:val="808080"/>
          <w:lang w:val="en-US"/>
        </w:rPr>
        <w:t>he executable file for serious run without test, without debug, but for max speed.)</w:t>
      </w:r>
    </w:p>
    <w:p w14:paraId="49256E46" w14:textId="77777777" w:rsidR="004604AB" w:rsidRPr="001C24DF" w:rsidRDefault="00835CD1">
      <w:pPr>
        <w:spacing w:before="240" w:after="240"/>
        <w:rPr>
          <w:color w:val="808080"/>
          <w:lang w:val="en-US"/>
        </w:rPr>
      </w:pPr>
      <w:r w:rsidRPr="001C24DF">
        <w:rPr>
          <w:color w:val="808080"/>
          <w:lang w:val="en-US"/>
        </w:rPr>
        <w:t>(Actually, If you are thinking of executing the release only on the terminal without executing it on eclipse, this "execution configuration (for release)”  can be skipped.)</w:t>
      </w:r>
    </w:p>
    <w:tbl>
      <w:tblPr>
        <w:tblStyle w:val="af6"/>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670"/>
        <w:gridCol w:w="8355"/>
      </w:tblGrid>
      <w:tr w:rsidR="004604AB" w:rsidRPr="001C24DF" w14:paraId="49256E49" w14:textId="77777777">
        <w:trPr>
          <w:trHeight w:val="1080"/>
        </w:trPr>
        <w:tc>
          <w:tcPr>
            <w:tcW w:w="670" w:type="dxa"/>
            <w:tcMar>
              <w:top w:w="100" w:type="dxa"/>
              <w:left w:w="100" w:type="dxa"/>
              <w:bottom w:w="100" w:type="dxa"/>
              <w:right w:w="100" w:type="dxa"/>
            </w:tcMar>
          </w:tcPr>
          <w:p w14:paraId="49256E47" w14:textId="77777777" w:rsidR="004604AB" w:rsidRDefault="00835CD1">
            <w:r>
              <w:lastRenderedPageBreak/>
              <w:t>05-04-13-B</w:t>
            </w:r>
          </w:p>
        </w:tc>
        <w:tc>
          <w:tcPr>
            <w:tcW w:w="8355" w:type="dxa"/>
            <w:tcMar>
              <w:top w:w="100" w:type="dxa"/>
              <w:left w:w="100" w:type="dxa"/>
              <w:bottom w:w="100" w:type="dxa"/>
              <w:right w:w="100" w:type="dxa"/>
            </w:tcMar>
          </w:tcPr>
          <w:p w14:paraId="49256E48" w14:textId="77777777" w:rsidR="004604AB" w:rsidRPr="001C24DF" w:rsidRDefault="00835CD1">
            <w:pPr>
              <w:widowControl w:val="0"/>
              <w:rPr>
                <w:lang w:val="en-US"/>
              </w:rPr>
            </w:pPr>
            <w:r w:rsidRPr="001C24DF">
              <w:rPr>
                <w:lang w:val="en-US"/>
              </w:rPr>
              <w:t>Execution configuration (For release) (, and run)</w:t>
            </w:r>
          </w:p>
        </w:tc>
      </w:tr>
      <w:tr w:rsidR="004604AB" w:rsidRPr="001C24DF" w14:paraId="49256E4C" w14:textId="77777777">
        <w:trPr>
          <w:trHeight w:val="450"/>
        </w:trPr>
        <w:tc>
          <w:tcPr>
            <w:tcW w:w="670" w:type="dxa"/>
            <w:tcMar>
              <w:top w:w="100" w:type="dxa"/>
              <w:left w:w="100" w:type="dxa"/>
              <w:bottom w:w="100" w:type="dxa"/>
              <w:right w:w="100" w:type="dxa"/>
            </w:tcMar>
          </w:tcPr>
          <w:p w14:paraId="49256E4A" w14:textId="77777777" w:rsidR="004604AB" w:rsidRDefault="00835CD1">
            <w:pPr>
              <w:widowControl w:val="0"/>
            </w:pPr>
            <w:r>
              <w:t>1</w:t>
            </w:r>
          </w:p>
        </w:tc>
        <w:tc>
          <w:tcPr>
            <w:tcW w:w="8355" w:type="dxa"/>
            <w:tcMar>
              <w:top w:w="100" w:type="dxa"/>
              <w:left w:w="100" w:type="dxa"/>
              <w:bottom w:w="100" w:type="dxa"/>
              <w:right w:w="100" w:type="dxa"/>
            </w:tcMar>
          </w:tcPr>
          <w:p w14:paraId="49256E4B" w14:textId="77777777" w:rsidR="004604AB" w:rsidRPr="001C24DF" w:rsidRDefault="00835CD1">
            <w:pPr>
              <w:widowControl w:val="0"/>
              <w:rPr>
                <w:lang w:val="en-US"/>
              </w:rPr>
            </w:pPr>
            <w:r w:rsidRPr="001C24DF">
              <w:rPr>
                <w:lang w:val="en-US"/>
              </w:rPr>
              <w:t>Make sure the project you want to run is selected in the project view</w:t>
            </w:r>
          </w:p>
        </w:tc>
      </w:tr>
      <w:tr w:rsidR="004604AB" w14:paraId="49256E4F" w14:textId="77777777">
        <w:trPr>
          <w:trHeight w:val="510"/>
        </w:trPr>
        <w:tc>
          <w:tcPr>
            <w:tcW w:w="670" w:type="dxa"/>
            <w:tcMar>
              <w:top w:w="100" w:type="dxa"/>
              <w:left w:w="100" w:type="dxa"/>
              <w:bottom w:w="100" w:type="dxa"/>
              <w:right w:w="100" w:type="dxa"/>
            </w:tcMar>
          </w:tcPr>
          <w:p w14:paraId="49256E4D" w14:textId="77777777" w:rsidR="004604AB" w:rsidRDefault="00835CD1">
            <w:pPr>
              <w:widowControl w:val="0"/>
            </w:pPr>
            <w:r>
              <w:t>2</w:t>
            </w:r>
          </w:p>
        </w:tc>
        <w:tc>
          <w:tcPr>
            <w:tcW w:w="8355" w:type="dxa"/>
            <w:tcMar>
              <w:top w:w="100" w:type="dxa"/>
              <w:left w:w="100" w:type="dxa"/>
              <w:bottom w:w="100" w:type="dxa"/>
              <w:right w:w="100" w:type="dxa"/>
            </w:tcMar>
          </w:tcPr>
          <w:p w14:paraId="49256E4E" w14:textId="77777777" w:rsidR="004604AB" w:rsidRDefault="00835CD1">
            <w:pPr>
              <w:widowControl w:val="0"/>
            </w:pPr>
            <w:r>
              <w:t>Menu: Run &gt; Run Configurations</w:t>
            </w:r>
          </w:p>
        </w:tc>
      </w:tr>
      <w:tr w:rsidR="004604AB" w:rsidRPr="001C24DF" w14:paraId="49256E5D" w14:textId="77777777">
        <w:trPr>
          <w:trHeight w:val="6480"/>
        </w:trPr>
        <w:tc>
          <w:tcPr>
            <w:tcW w:w="670" w:type="dxa"/>
            <w:tcMar>
              <w:top w:w="100" w:type="dxa"/>
              <w:left w:w="100" w:type="dxa"/>
              <w:bottom w:w="100" w:type="dxa"/>
              <w:right w:w="100" w:type="dxa"/>
            </w:tcMar>
          </w:tcPr>
          <w:p w14:paraId="49256E50" w14:textId="77777777" w:rsidR="004604AB" w:rsidRDefault="00835CD1">
            <w:pPr>
              <w:widowControl w:val="0"/>
            </w:pPr>
            <w:r>
              <w:t>3</w:t>
            </w:r>
          </w:p>
        </w:tc>
        <w:tc>
          <w:tcPr>
            <w:tcW w:w="8355" w:type="dxa"/>
            <w:tcMar>
              <w:top w:w="100" w:type="dxa"/>
              <w:left w:w="100" w:type="dxa"/>
              <w:bottom w:w="100" w:type="dxa"/>
              <w:right w:w="100" w:type="dxa"/>
            </w:tcMar>
          </w:tcPr>
          <w:p w14:paraId="49256E51" w14:textId="77777777" w:rsidR="004604AB" w:rsidRPr="001C24DF" w:rsidRDefault="00835CD1">
            <w:pPr>
              <w:widowControl w:val="0"/>
              <w:rPr>
                <w:lang w:val="en-US"/>
              </w:rPr>
            </w:pPr>
            <w:r w:rsidRPr="001C24DF">
              <w:rPr>
                <w:lang w:val="en-US"/>
              </w:rPr>
              <w:t>[Run Configurations]</w:t>
            </w:r>
          </w:p>
          <w:p w14:paraId="49256E52" w14:textId="77777777" w:rsidR="004604AB" w:rsidRPr="001C24DF" w:rsidRDefault="00835CD1">
            <w:pPr>
              <w:widowControl w:val="0"/>
              <w:rPr>
                <w:lang w:val="en-US"/>
              </w:rPr>
            </w:pPr>
            <w:r w:rsidRPr="001C24DF">
              <w:rPr>
                <w:lang w:val="en-US"/>
              </w:rPr>
              <w:t>(Left): Double-click C/C++ Application</w:t>
            </w:r>
          </w:p>
          <w:p w14:paraId="49256E53" w14:textId="77777777" w:rsidR="004604AB" w:rsidRPr="001C24DF" w:rsidRDefault="00835CD1">
            <w:pPr>
              <w:widowControl w:val="0"/>
              <w:rPr>
                <w:color w:val="808080"/>
                <w:lang w:val="en-US"/>
              </w:rPr>
            </w:pPr>
            <w:r w:rsidRPr="001C24DF">
              <w:rPr>
                <w:color w:val="808080"/>
                <w:lang w:val="en-US"/>
              </w:rPr>
              <w:t>(Now let eclipse search for an executable file that can be newly set.)</w:t>
            </w:r>
          </w:p>
          <w:p w14:paraId="49256E54" w14:textId="77777777" w:rsidR="004604AB" w:rsidRPr="001C24DF" w:rsidRDefault="00835CD1">
            <w:pPr>
              <w:widowControl w:val="0"/>
              <w:rPr>
                <w:lang w:val="en-US"/>
              </w:rPr>
            </w:pPr>
            <w:r w:rsidRPr="001C24DF">
              <w:rPr>
                <w:lang w:val="en-US"/>
              </w:rPr>
              <w:t>(Left): A new component (release configuration) with the same name as the current project name appears one level below the C/C++ Application. Clic</w:t>
            </w:r>
            <w:r w:rsidRPr="001C24DF">
              <w:rPr>
                <w:lang w:val="en-US"/>
              </w:rPr>
              <w:t>k it (“05-04-Hello Eclipse Release” here).</w:t>
            </w:r>
          </w:p>
          <w:p w14:paraId="49256E55" w14:textId="77777777" w:rsidR="004604AB" w:rsidRPr="001C24DF" w:rsidRDefault="00835CD1">
            <w:pPr>
              <w:widowControl w:val="0"/>
              <w:rPr>
                <w:color w:val="808080"/>
                <w:lang w:val="en-US"/>
              </w:rPr>
            </w:pPr>
            <w:r w:rsidRPr="001C24DF">
              <w:rPr>
                <w:color w:val="808080"/>
                <w:lang w:val="en-US"/>
              </w:rPr>
              <w:t>(If it doesn't appear or another one appears, wait a few tens of seconds and double-click it again)</w:t>
            </w:r>
          </w:p>
          <w:p w14:paraId="49256E56" w14:textId="77777777" w:rsidR="004604AB" w:rsidRPr="001C24DF" w:rsidRDefault="00835CD1">
            <w:pPr>
              <w:widowControl w:val="0"/>
              <w:rPr>
                <w:color w:val="808080"/>
                <w:lang w:val="en-US"/>
              </w:rPr>
            </w:pPr>
            <w:r w:rsidRPr="001C24DF">
              <w:rPr>
                <w:rFonts w:ascii="Arial Unicode MS" w:eastAsia="Arial Unicode MS" w:hAnsi="Arial Unicode MS" w:cs="Arial Unicode MS"/>
                <w:color w:val="808080"/>
                <w:lang w:val="en-US"/>
              </w:rPr>
              <w:t xml:space="preserve">(If another one appears </w:t>
            </w:r>
            <w:r w:rsidRPr="001C24DF">
              <w:rPr>
                <w:rFonts w:ascii="Arial Unicode MS" w:eastAsia="Arial Unicode MS" w:hAnsi="Arial Unicode MS" w:cs="Arial Unicode MS"/>
                <w:color w:val="808080"/>
                <w:lang w:val="en-US"/>
              </w:rPr>
              <w:t>，</w:t>
            </w:r>
            <w:r w:rsidRPr="001C24DF">
              <w:rPr>
                <w:rFonts w:ascii="Arial Unicode MS" w:eastAsia="Arial Unicode MS" w:hAnsi="Arial Unicode MS" w:cs="Arial Unicode MS"/>
                <w:color w:val="808080"/>
                <w:lang w:val="en-US"/>
              </w:rPr>
              <w:t xml:space="preserve"> Right-click and select Delete to delete)</w:t>
            </w:r>
          </w:p>
          <w:p w14:paraId="49256E57" w14:textId="77777777" w:rsidR="004604AB" w:rsidRPr="001C24DF" w:rsidRDefault="00835CD1">
            <w:pPr>
              <w:widowControl w:val="0"/>
              <w:rPr>
                <w:lang w:val="en-US"/>
              </w:rPr>
            </w:pPr>
            <w:r w:rsidRPr="001C24DF">
              <w:rPr>
                <w:lang w:val="en-US"/>
              </w:rPr>
              <w:t>(Right): Name: is the name given to this confi</w:t>
            </w:r>
            <w:r w:rsidRPr="001C24DF">
              <w:rPr>
                <w:lang w:val="en-US"/>
              </w:rPr>
              <w:t>guration. Temporarily "Project Name Release" is suggested, but if possible, let's name it “05-04-HelloEclipse Release Go-Go”.</w:t>
            </w:r>
          </w:p>
          <w:p w14:paraId="49256E58" w14:textId="77777777" w:rsidR="004604AB" w:rsidRPr="001C24DF" w:rsidRDefault="00835CD1">
            <w:pPr>
              <w:widowControl w:val="0"/>
              <w:rPr>
                <w:color w:val="808080"/>
                <w:lang w:val="en-US"/>
              </w:rPr>
            </w:pPr>
            <w:r w:rsidRPr="001C24DF">
              <w:rPr>
                <w:color w:val="808080"/>
                <w:lang w:val="en-US"/>
              </w:rPr>
              <w:t>(You can't give it the same name as the past configuration. If it has the same name, you can't select the last Apply)</w:t>
            </w:r>
          </w:p>
          <w:p w14:paraId="49256E59" w14:textId="77777777" w:rsidR="004604AB" w:rsidRPr="001C24DF" w:rsidRDefault="00835CD1">
            <w:pPr>
              <w:widowControl w:val="0"/>
              <w:rPr>
                <w:lang w:val="en-US"/>
              </w:rPr>
            </w:pPr>
            <w:r w:rsidRPr="001C24DF">
              <w:rPr>
                <w:lang w:val="en-US"/>
              </w:rPr>
              <w:t>( Right): C/C++ Application: It should automatically be filled with "Release/05-04-HelloEclipse". This is the target executable file.</w:t>
            </w:r>
          </w:p>
          <w:p w14:paraId="49256E5A" w14:textId="77777777" w:rsidR="004604AB" w:rsidRPr="001C24DF" w:rsidRDefault="00835CD1">
            <w:pPr>
              <w:widowControl w:val="0"/>
              <w:rPr>
                <w:color w:val="808080"/>
                <w:lang w:val="en-US"/>
              </w:rPr>
            </w:pPr>
            <w:r w:rsidRPr="001C24DF">
              <w:rPr>
                <w:color w:val="808080"/>
                <w:lang w:val="en-US"/>
              </w:rPr>
              <w:t xml:space="preserve">(If </w:t>
            </w:r>
            <w:r w:rsidRPr="001C24DF">
              <w:rPr>
                <w:color w:val="808080"/>
                <w:lang w:val="en-US"/>
              </w:rPr>
              <w:t>this field is blank, It means that the executable file is not ready.)</w:t>
            </w:r>
          </w:p>
          <w:p w14:paraId="49256E5B" w14:textId="77777777" w:rsidR="004604AB" w:rsidRPr="001C24DF" w:rsidRDefault="00835CD1">
            <w:pPr>
              <w:widowControl w:val="0"/>
              <w:rPr>
                <w:color w:val="808080"/>
                <w:lang w:val="en-US"/>
              </w:rPr>
            </w:pPr>
            <w:r w:rsidRPr="001C24DF">
              <w:rPr>
                <w:color w:val="808080"/>
                <w:lang w:val="en-US"/>
              </w:rPr>
              <w:t>(Did you create the executable file for release? If it is blank even though it is created, set the executable file manually from the Search Project button. As a qualifier you should choo</w:t>
            </w:r>
            <w:r w:rsidRPr="001C24DF">
              <w:rPr>
                <w:color w:val="808080"/>
                <w:lang w:val="en-US"/>
              </w:rPr>
              <w:t>se Release.)</w:t>
            </w:r>
          </w:p>
          <w:p w14:paraId="49256E5C" w14:textId="77777777" w:rsidR="004604AB" w:rsidRPr="001C24DF" w:rsidRDefault="00835CD1">
            <w:pPr>
              <w:widowControl w:val="0"/>
              <w:rPr>
                <w:lang w:val="en-US"/>
              </w:rPr>
            </w:pPr>
            <w:r w:rsidRPr="001C24DF">
              <w:rPr>
                <w:lang w:val="en-US"/>
              </w:rPr>
              <w:t>(Right): When all the settings are done, click Apply to save the settings.</w:t>
            </w:r>
          </w:p>
        </w:tc>
      </w:tr>
      <w:tr w:rsidR="004604AB" w:rsidRPr="001C24DF" w14:paraId="49256E61" w14:textId="77777777">
        <w:trPr>
          <w:trHeight w:val="1155"/>
        </w:trPr>
        <w:tc>
          <w:tcPr>
            <w:tcW w:w="670" w:type="dxa"/>
            <w:tcMar>
              <w:top w:w="100" w:type="dxa"/>
              <w:left w:w="100" w:type="dxa"/>
              <w:bottom w:w="100" w:type="dxa"/>
              <w:right w:w="100" w:type="dxa"/>
            </w:tcMar>
          </w:tcPr>
          <w:p w14:paraId="49256E5E" w14:textId="77777777" w:rsidR="004604AB" w:rsidRDefault="00835CD1">
            <w:pPr>
              <w:widowControl w:val="0"/>
            </w:pPr>
            <w:r>
              <w:t>5</w:t>
            </w:r>
          </w:p>
        </w:tc>
        <w:tc>
          <w:tcPr>
            <w:tcW w:w="8355" w:type="dxa"/>
            <w:tcMar>
              <w:top w:w="100" w:type="dxa"/>
              <w:left w:w="100" w:type="dxa"/>
              <w:bottom w:w="100" w:type="dxa"/>
              <w:right w:w="100" w:type="dxa"/>
            </w:tcMar>
          </w:tcPr>
          <w:p w14:paraId="49256E5F" w14:textId="77777777" w:rsidR="004604AB" w:rsidRPr="001C24DF" w:rsidRDefault="00835CD1">
            <w:pPr>
              <w:widowControl w:val="0"/>
              <w:rPr>
                <w:lang w:val="en-US"/>
              </w:rPr>
            </w:pPr>
            <w:r w:rsidRPr="001C24DF">
              <w:rPr>
                <w:lang w:val="en-US"/>
              </w:rPr>
              <w:t>[Run Configurations]</w:t>
            </w:r>
          </w:p>
          <w:p w14:paraId="49256E60" w14:textId="77777777" w:rsidR="004604AB" w:rsidRPr="001C24DF" w:rsidRDefault="00835CD1">
            <w:pPr>
              <w:widowControl w:val="0"/>
              <w:rPr>
                <w:lang w:val="en-US"/>
              </w:rPr>
            </w:pPr>
            <w:r w:rsidRPr="001C24DF">
              <w:rPr>
                <w:lang w:val="en-US"/>
              </w:rPr>
              <w:t>(Right): Now that all the settings are set, click Run at the bottom right to start execution.</w:t>
            </w:r>
          </w:p>
        </w:tc>
      </w:tr>
    </w:tbl>
    <w:p w14:paraId="49256E62" w14:textId="77777777" w:rsidR="004604AB" w:rsidRPr="001C24DF" w:rsidRDefault="00835CD1">
      <w:pPr>
        <w:spacing w:before="240" w:after="240"/>
        <w:rPr>
          <w:lang w:val="en-US"/>
        </w:rPr>
      </w:pPr>
      <w:r w:rsidRPr="001C24DF">
        <w:rPr>
          <w:lang w:val="en-US"/>
        </w:rPr>
        <w:t>In release execution, there is nothing to do here</w:t>
      </w:r>
      <w:r w:rsidRPr="001C24DF">
        <w:rPr>
          <w:lang w:val="en-US"/>
        </w:rPr>
        <w:t xml:space="preserve"> during execution, so the perspective remains C/C++.</w:t>
      </w:r>
    </w:p>
    <w:p w14:paraId="49256E63" w14:textId="77777777" w:rsidR="004604AB" w:rsidRPr="001C24DF" w:rsidRDefault="00835CD1">
      <w:pPr>
        <w:spacing w:before="240" w:after="240"/>
        <w:rPr>
          <w:lang w:val="en-US"/>
        </w:rPr>
      </w:pPr>
      <w:r w:rsidRPr="001C24DF">
        <w:rPr>
          <w:lang w:val="en-US"/>
        </w:rPr>
        <w:t>The execution result should be displayed in the Console windowpane.</w:t>
      </w:r>
    </w:p>
    <w:p w14:paraId="49256E64" w14:textId="77777777" w:rsidR="004604AB" w:rsidRPr="001C24DF" w:rsidRDefault="00835CD1">
      <w:pPr>
        <w:spacing w:before="240" w:after="240"/>
        <w:rPr>
          <w:lang w:val="en-US"/>
        </w:rPr>
      </w:pPr>
      <w:r w:rsidRPr="001C24DF">
        <w:rPr>
          <w:lang w:val="en-US"/>
        </w:rPr>
        <w:t>The second and subsequent executions can be performed in the same procedure as in Section 05.04.12, unless the execution configuration is changed.</w:t>
      </w:r>
    </w:p>
    <w:p w14:paraId="49256E65" w14:textId="77777777" w:rsidR="004604AB" w:rsidRPr="001C24DF" w:rsidRDefault="00835CD1">
      <w:pPr>
        <w:spacing w:before="240" w:after="240"/>
        <w:rPr>
          <w:lang w:val="en-US"/>
        </w:rPr>
      </w:pPr>
      <w:r w:rsidRPr="001C24DF">
        <w:rPr>
          <w:lang w:val="en-US"/>
        </w:rPr>
        <w:lastRenderedPageBreak/>
        <w:t>The release executable is used in the same way, except that it cannot be debugged at runtime and the director</w:t>
      </w:r>
      <w:r w:rsidRPr="001C24DF">
        <w:rPr>
          <w:lang w:val="en-US"/>
        </w:rPr>
        <w:t>y in which the executable is stored is different from that for debugging.</w:t>
      </w:r>
    </w:p>
    <w:p w14:paraId="49256E66" w14:textId="77777777" w:rsidR="004604AB" w:rsidRPr="001C24DF" w:rsidRDefault="00835CD1">
      <w:pPr>
        <w:spacing w:before="240" w:after="240"/>
        <w:rPr>
          <w:lang w:val="en-US"/>
        </w:rPr>
      </w:pPr>
      <w:r w:rsidRPr="001C24DF">
        <w:rPr>
          <w:lang w:val="en-US"/>
        </w:rPr>
        <w:t>Like the debug executable file, the release executable file can be executed from eclipse or from the command line.</w:t>
      </w:r>
    </w:p>
    <w:p w14:paraId="49256E67" w14:textId="77777777" w:rsidR="004604AB" w:rsidRPr="001C24DF" w:rsidRDefault="00835CD1">
      <w:pPr>
        <w:spacing w:before="240" w:after="240"/>
        <w:rPr>
          <w:lang w:val="en-US"/>
        </w:rPr>
      </w:pPr>
      <w:r w:rsidRPr="001C24DF">
        <w:rPr>
          <w:lang w:val="en-US"/>
        </w:rPr>
        <w:t>To execute it again on eclipse, follow the procedure 05-04-12-A.</w:t>
      </w:r>
    </w:p>
    <w:p w14:paraId="49256E68" w14:textId="77777777" w:rsidR="004604AB" w:rsidRPr="001C24DF" w:rsidRDefault="00835CD1">
      <w:pPr>
        <w:spacing w:before="240" w:after="240"/>
        <w:rPr>
          <w:lang w:val="en-US"/>
        </w:rPr>
      </w:pPr>
      <w:r w:rsidRPr="001C24DF">
        <w:rPr>
          <w:lang w:val="en-US"/>
        </w:rPr>
        <w:t>At</w:t>
      </w:r>
      <w:r w:rsidRPr="001C24DF">
        <w:rPr>
          <w:lang w:val="en-US"/>
        </w:rPr>
        <w:t xml:space="preserve"> this time, eclipse checks the file dependencies before executing the executable file, and starts generating the executable file if necessary. After that, it executes the newly prepared executable file.</w:t>
      </w:r>
    </w:p>
    <w:p w14:paraId="49256E69" w14:textId="77777777" w:rsidR="004604AB" w:rsidRPr="001C24DF" w:rsidRDefault="00835CD1">
      <w:pPr>
        <w:spacing w:before="240" w:after="240"/>
        <w:rPr>
          <w:lang w:val="en-US"/>
        </w:rPr>
      </w:pPr>
      <w:r w:rsidRPr="001C24DF">
        <w:rPr>
          <w:lang w:val="en-US"/>
        </w:rPr>
        <w:t>For command line execution, replace "Debug" in the sh</w:t>
      </w:r>
      <w:r w:rsidRPr="001C24DF">
        <w:rPr>
          <w:lang w:val="en-US"/>
        </w:rPr>
        <w:t>ell command shown in section 05.04.12. with "Release".</w:t>
      </w:r>
    </w:p>
    <w:p w14:paraId="49256E6A" w14:textId="77777777" w:rsidR="004604AB" w:rsidRPr="001C24DF" w:rsidRDefault="00835CD1">
      <w:pPr>
        <w:rPr>
          <w:lang w:val="en-US"/>
        </w:rPr>
      </w:pPr>
      <w:r w:rsidRPr="001C24DF">
        <w:rPr>
          <w:lang w:val="en-US"/>
        </w:rPr>
        <w:t>$ cd</w:t>
      </w:r>
    </w:p>
    <w:p w14:paraId="49256E6B" w14:textId="77777777" w:rsidR="004604AB" w:rsidRPr="001C24DF" w:rsidRDefault="00835CD1">
      <w:pPr>
        <w:rPr>
          <w:lang w:val="en-US"/>
        </w:rPr>
      </w:pPr>
      <w:r w:rsidRPr="001C24DF">
        <w:rPr>
          <w:lang w:val="en-US"/>
        </w:rPr>
        <w:t>$ cd workspace-ipd/05-04-HelloEclipse</w:t>
      </w:r>
    </w:p>
    <w:p w14:paraId="49256E6C" w14:textId="77777777" w:rsidR="004604AB" w:rsidRPr="001C24DF" w:rsidRDefault="00835CD1">
      <w:pPr>
        <w:rPr>
          <w:lang w:val="en-US"/>
        </w:rPr>
      </w:pPr>
      <w:r w:rsidRPr="001C24DF">
        <w:rPr>
          <w:lang w:val="en-US"/>
        </w:rPr>
        <w:t>$ ls</w:t>
      </w:r>
    </w:p>
    <w:p w14:paraId="49256E6D" w14:textId="77777777" w:rsidR="004604AB" w:rsidRPr="001C24DF" w:rsidRDefault="00835CD1">
      <w:pPr>
        <w:rPr>
          <w:lang w:val="en-US"/>
        </w:rPr>
      </w:pPr>
      <w:r w:rsidRPr="001C24DF">
        <w:rPr>
          <w:lang w:val="en-US"/>
        </w:rPr>
        <w:t>$ ./Release/05-04-HelloEclipselighter.</w:t>
      </w:r>
    </w:p>
    <w:p w14:paraId="49256E6E" w14:textId="77777777" w:rsidR="004604AB" w:rsidRPr="001C24DF" w:rsidRDefault="004604AB">
      <w:pPr>
        <w:rPr>
          <w:lang w:val="en-US"/>
        </w:rPr>
      </w:pPr>
    </w:p>
    <w:p w14:paraId="49256E6F" w14:textId="77777777" w:rsidR="004604AB" w:rsidRPr="001C24DF" w:rsidRDefault="00835CD1">
      <w:pPr>
        <w:spacing w:before="240" w:after="240"/>
        <w:rPr>
          <w:lang w:val="en-US"/>
        </w:rPr>
      </w:pPr>
      <w:r w:rsidRPr="001C24DF">
        <w:rPr>
          <w:lang w:val="en-US"/>
        </w:rPr>
        <w:t>Unfortunately, you can't feel the speed difference with such a short program, but you can imagine the speed difference from their file sizes.</w:t>
      </w:r>
    </w:p>
    <w:p w14:paraId="49256E70" w14:textId="77777777" w:rsidR="004604AB" w:rsidRPr="001C24DF" w:rsidRDefault="00835CD1">
      <w:pPr>
        <w:rPr>
          <w:lang w:val="en-US"/>
        </w:rPr>
      </w:pPr>
      <w:r w:rsidRPr="001C24DF">
        <w:rPr>
          <w:lang w:val="en-US"/>
        </w:rPr>
        <w:t>$ ./Debug/05-04-HelloEclipse</w:t>
      </w:r>
    </w:p>
    <w:p w14:paraId="49256E71" w14:textId="77777777" w:rsidR="004604AB" w:rsidRPr="001C24DF" w:rsidRDefault="00835CD1">
      <w:pPr>
        <w:rPr>
          <w:lang w:val="en-US"/>
        </w:rPr>
      </w:pPr>
      <w:r w:rsidRPr="001C24DF">
        <w:rPr>
          <w:lang w:val="en-US"/>
        </w:rPr>
        <w:t>$ ./Release/05-04-HelloEclipse</w:t>
      </w:r>
    </w:p>
    <w:p w14:paraId="49256E72" w14:textId="77777777" w:rsidR="004604AB" w:rsidRPr="001C24DF" w:rsidRDefault="00835CD1">
      <w:pPr>
        <w:rPr>
          <w:lang w:val="en-US"/>
        </w:rPr>
      </w:pPr>
      <w:r w:rsidRPr="001C24DF">
        <w:rPr>
          <w:lang w:val="en-US"/>
        </w:rPr>
        <w:t>$ ls -l ./Debug/05-04-HelloEclipse ./Release/05-04-Hel</w:t>
      </w:r>
      <w:r w:rsidRPr="001C24DF">
        <w:rPr>
          <w:lang w:val="en-US"/>
        </w:rPr>
        <w:t>loEclipse</w:t>
      </w:r>
    </w:p>
    <w:p w14:paraId="49256E73" w14:textId="77777777" w:rsidR="004604AB" w:rsidRPr="001C24DF" w:rsidRDefault="004604AB">
      <w:pPr>
        <w:rPr>
          <w:lang w:val="en-US"/>
        </w:rPr>
      </w:pPr>
    </w:p>
    <w:p w14:paraId="49256E74" w14:textId="77777777" w:rsidR="004604AB" w:rsidRPr="001C24DF" w:rsidRDefault="00835CD1">
      <w:pPr>
        <w:spacing w:before="240" w:after="240"/>
        <w:rPr>
          <w:b/>
          <w:u w:val="single"/>
          <w:lang w:val="en-US"/>
        </w:rPr>
      </w:pPr>
      <w:r w:rsidRPr="001C24DF">
        <w:rPr>
          <w:b/>
          <w:u w:val="single"/>
          <w:lang w:val="en-US"/>
        </w:rPr>
        <w:t>Exercise</w:t>
      </w:r>
    </w:p>
    <w:p w14:paraId="49256E75" w14:textId="77777777" w:rsidR="004604AB" w:rsidRPr="001C24DF" w:rsidRDefault="00835CD1">
      <w:pPr>
        <w:spacing w:before="240" w:after="240"/>
        <w:rPr>
          <w:lang w:val="en-US"/>
        </w:rPr>
      </w:pPr>
      <w:r w:rsidRPr="001C24DF">
        <w:rPr>
          <w:b/>
          <w:lang w:val="en-US"/>
        </w:rPr>
        <w:t>05-04-13-ex1</w:t>
      </w:r>
      <w:r w:rsidRPr="001C24DF">
        <w:rPr>
          <w:lang w:val="en-US"/>
        </w:rPr>
        <w:t>: Is there a difference in the dynamic library between the debug executable and the release executable? Check the executable file created in this section.</w:t>
      </w:r>
    </w:p>
    <w:p w14:paraId="49256E76" w14:textId="77777777" w:rsidR="004604AB" w:rsidRPr="001C24DF" w:rsidRDefault="00835CD1">
      <w:pPr>
        <w:spacing w:before="240" w:after="240"/>
        <w:rPr>
          <w:lang w:val="en-US"/>
        </w:rPr>
      </w:pPr>
      <w:r w:rsidRPr="001C24DF">
        <w:rPr>
          <w:b/>
          <w:lang w:val="en-US"/>
        </w:rPr>
        <w:t>05-04-13-ex2</w:t>
      </w:r>
      <w:r w:rsidRPr="001C24DF">
        <w:rPr>
          <w:lang w:val="en-US"/>
        </w:rPr>
        <w:t>: The compile options for creating a release executable f</w:t>
      </w:r>
      <w:r w:rsidRPr="001C24DF">
        <w:rPr>
          <w:lang w:val="en-US"/>
        </w:rPr>
        <w:t>ile are usually not the same options for debugging.</w:t>
      </w:r>
    </w:p>
    <w:p w14:paraId="49256E77" w14:textId="77777777" w:rsidR="004604AB" w:rsidRPr="001C24DF" w:rsidRDefault="00835CD1">
      <w:pPr>
        <w:spacing w:before="240" w:after="240"/>
        <w:rPr>
          <w:lang w:val="en-US"/>
        </w:rPr>
      </w:pPr>
      <w:r w:rsidRPr="001C24DF">
        <w:rPr>
          <w:lang w:val="en-US"/>
        </w:rPr>
        <w:t>Find out what options are used for debugging and release in the eclipse environment currently used by the students, and explain their meanings one by one. (Unknown options can be left unknown, but in that</w:t>
      </w:r>
      <w:r w:rsidRPr="001C24DF">
        <w:rPr>
          <w:lang w:val="en-US"/>
        </w:rPr>
        <w:t xml:space="preserve"> case, specify how to check.)</w:t>
      </w:r>
    </w:p>
    <w:p w14:paraId="49256E78" w14:textId="77777777" w:rsidR="004604AB" w:rsidRPr="001C24DF" w:rsidRDefault="00835CD1">
      <w:pPr>
        <w:spacing w:before="240" w:after="240"/>
        <w:rPr>
          <w:lang w:val="en-US"/>
        </w:rPr>
      </w:pPr>
      <w:r w:rsidRPr="001C24DF">
        <w:rPr>
          <w:b/>
          <w:lang w:val="en-US"/>
        </w:rPr>
        <w:t>05-04-13-ex3</w:t>
      </w:r>
      <w:r w:rsidRPr="001C24DF">
        <w:rPr>
          <w:lang w:val="en-US"/>
        </w:rPr>
        <w:t>: Check the file sizes of the debug executable file and the release executable file. Try to explain why there is a difference in file size and why.</w:t>
      </w:r>
    </w:p>
    <w:p w14:paraId="49256E79" w14:textId="77777777" w:rsidR="004604AB" w:rsidRDefault="00835CD1">
      <w:r>
        <w:lastRenderedPageBreak/>
        <w:pict w14:anchorId="49256F6E">
          <v:rect id="_x0000_i1053" style="width:0;height:1.5pt" o:hralign="center" o:hrstd="t" o:hr="t" fillcolor="#a0a0a0" stroked="f"/>
        </w:pict>
      </w:r>
    </w:p>
    <w:p w14:paraId="49256E7A" w14:textId="77777777" w:rsidR="004604AB" w:rsidRPr="001C24DF" w:rsidRDefault="00835CD1">
      <w:pPr>
        <w:pStyle w:val="3"/>
        <w:keepNext w:val="0"/>
        <w:keepLines w:val="0"/>
        <w:spacing w:before="280"/>
        <w:rPr>
          <w:b/>
          <w:color w:val="802020"/>
          <w:sz w:val="26"/>
          <w:szCs w:val="26"/>
          <w:lang w:val="en-US"/>
        </w:rPr>
      </w:pPr>
      <w:bookmarkStart w:id="5" w:name="_xxuaxqfcy00k" w:colFirst="0" w:colLast="0"/>
      <w:bookmarkEnd w:id="5"/>
      <w:r w:rsidRPr="001C24DF">
        <w:rPr>
          <w:b/>
          <w:color w:val="802020"/>
          <w:sz w:val="26"/>
          <w:szCs w:val="26"/>
          <w:lang w:val="en-US"/>
        </w:rPr>
        <w:t xml:space="preserve">05.05. Bringing external source files into the project -- Hello </w:t>
      </w:r>
      <w:r w:rsidRPr="001C24DF">
        <w:rPr>
          <w:b/>
          <w:color w:val="802020"/>
          <w:sz w:val="26"/>
          <w:szCs w:val="26"/>
          <w:lang w:val="en-US"/>
        </w:rPr>
        <w:t>ESYS again --</w:t>
      </w:r>
    </w:p>
    <w:p w14:paraId="49256E7B" w14:textId="77777777" w:rsidR="004604AB" w:rsidRDefault="00835CD1">
      <w:r>
        <w:pict w14:anchorId="49256F6F">
          <v:rect id="_x0000_i1054" style="width:0;height:1.5pt" o:hralign="center" o:hrstd="t" o:hr="t" fillcolor="#a0a0a0" stroked="f"/>
        </w:pict>
      </w:r>
    </w:p>
    <w:p w14:paraId="49256E7C" w14:textId="77777777" w:rsidR="004604AB" w:rsidRPr="001C24DF" w:rsidRDefault="00835CD1">
      <w:pPr>
        <w:spacing w:before="240" w:after="240"/>
        <w:rPr>
          <w:b/>
          <w:lang w:val="en-US"/>
        </w:rPr>
      </w:pPr>
      <w:r w:rsidRPr="001C24DF">
        <w:rPr>
          <w:b/>
          <w:lang w:val="en-US"/>
        </w:rPr>
        <w:t>05.05.01. Project overview</w:t>
      </w:r>
    </w:p>
    <w:p w14:paraId="49256E7D" w14:textId="77777777" w:rsidR="004604AB" w:rsidRPr="001C24DF" w:rsidRDefault="00835CD1">
      <w:pPr>
        <w:spacing w:before="240" w:after="240"/>
        <w:rPr>
          <w:lang w:val="en-US"/>
        </w:rPr>
      </w:pPr>
      <w:r w:rsidRPr="001C24DF">
        <w:rPr>
          <w:lang w:val="en-US"/>
        </w:rPr>
        <w:t>Here, we will learn how to import the program in section 01.02. as a new project in eclipse.</w:t>
      </w:r>
    </w:p>
    <w:p w14:paraId="49256E7E" w14:textId="77777777" w:rsidR="004604AB" w:rsidRPr="001C24DF" w:rsidRDefault="00835CD1">
      <w:pPr>
        <w:spacing w:before="240" w:after="240"/>
        <w:rPr>
          <w:lang w:val="en-US"/>
        </w:rPr>
      </w:pPr>
      <w:r w:rsidRPr="001C24DF">
        <w:rPr>
          <w:lang w:val="en-US"/>
        </w:rPr>
        <w:t>Project name: 01-02-HelloESYS-Better</w:t>
      </w:r>
    </w:p>
    <w:p w14:paraId="49256E7F" w14:textId="77777777" w:rsidR="004604AB" w:rsidRPr="001C24DF" w:rsidRDefault="00835CD1">
      <w:pPr>
        <w:spacing w:before="240" w:after="240"/>
        <w:rPr>
          <w:lang w:val="en-US"/>
        </w:rPr>
      </w:pPr>
      <w:r w:rsidRPr="001C24DF">
        <w:rPr>
          <w:lang w:val="en-US"/>
        </w:rPr>
        <w:t>Source file: 01-02-HelloESYS-Better.</w:t>
      </w:r>
      <w:proofErr w:type="gramStart"/>
      <w:r w:rsidRPr="001C24DF">
        <w:rPr>
          <w:lang w:val="en-US"/>
        </w:rPr>
        <w:t>c</w:t>
      </w:r>
      <w:proofErr w:type="gramEnd"/>
    </w:p>
    <w:p w14:paraId="49256E80" w14:textId="77777777" w:rsidR="004604AB" w:rsidRDefault="00835CD1">
      <w:r>
        <w:pict w14:anchorId="49256F70">
          <v:rect id="_x0000_i1055" style="width:0;height:1.5pt" o:hralign="center" o:hrstd="t" o:hr="t" fillcolor="#a0a0a0" stroked="f"/>
        </w:pict>
      </w:r>
    </w:p>
    <w:p w14:paraId="49256E81" w14:textId="77777777" w:rsidR="004604AB" w:rsidRPr="001C24DF" w:rsidRDefault="00835CD1">
      <w:pPr>
        <w:spacing w:before="240" w:after="240"/>
        <w:rPr>
          <w:b/>
          <w:lang w:val="en-US"/>
        </w:rPr>
      </w:pPr>
      <w:r w:rsidRPr="001C24DF">
        <w:rPr>
          <w:b/>
          <w:lang w:val="en-US"/>
        </w:rPr>
        <w:t>05.05.02. Registering a new project</w:t>
      </w:r>
    </w:p>
    <w:p w14:paraId="49256E82" w14:textId="77777777" w:rsidR="004604AB" w:rsidRPr="001C24DF" w:rsidRDefault="00835CD1">
      <w:pPr>
        <w:spacing w:before="240" w:after="240"/>
        <w:rPr>
          <w:lang w:val="en-US"/>
        </w:rPr>
      </w:pPr>
      <w:r w:rsidRPr="001C24DF">
        <w:rPr>
          <w:lang w:val="en-US"/>
        </w:rPr>
        <w:t>This will be the second project in this workspace (workspace-ipd).</w:t>
      </w:r>
    </w:p>
    <w:p w14:paraId="49256E83" w14:textId="77777777" w:rsidR="004604AB" w:rsidRPr="001C24DF" w:rsidRDefault="00835CD1">
      <w:pPr>
        <w:spacing w:before="240" w:after="240"/>
        <w:rPr>
          <w:lang w:val="en-US"/>
        </w:rPr>
      </w:pPr>
      <w:r w:rsidRPr="001C24DF">
        <w:rPr>
          <w:lang w:val="en-US"/>
        </w:rPr>
        <w:t>Create it in the same way as 05-04-02-A.</w:t>
      </w:r>
    </w:p>
    <w:p w14:paraId="49256E84" w14:textId="77777777" w:rsidR="004604AB" w:rsidRPr="001C24DF" w:rsidRDefault="00835CD1">
      <w:pPr>
        <w:spacing w:before="240" w:after="240"/>
        <w:rPr>
          <w:lang w:val="en-US"/>
        </w:rPr>
      </w:pPr>
      <w:r w:rsidRPr="001C24DF">
        <w:rPr>
          <w:lang w:val="en-US"/>
        </w:rPr>
        <w:t>Then you should see two projects in the project view: "01-02-HelloESYS-Better" and "05-04-HelloEclipse".</w:t>
      </w:r>
    </w:p>
    <w:p w14:paraId="49256E85" w14:textId="77777777" w:rsidR="004604AB" w:rsidRPr="001C24DF" w:rsidRDefault="00835CD1">
      <w:pPr>
        <w:spacing w:before="240" w:after="240"/>
        <w:rPr>
          <w:lang w:val="en-US"/>
        </w:rPr>
      </w:pPr>
      <w:r w:rsidRPr="001C24DF">
        <w:rPr>
          <w:lang w:val="en-US"/>
        </w:rPr>
        <w:t xml:space="preserve">Select </w:t>
      </w:r>
      <w:r w:rsidRPr="001C24DF">
        <w:rPr>
          <w:lang w:val="en-US"/>
        </w:rPr>
        <w:t>“01-02-HelloESYS-Better” and click the triangle icon to expand and display the project tree.</w:t>
      </w:r>
    </w:p>
    <w:p w14:paraId="49256E86" w14:textId="77777777" w:rsidR="004604AB" w:rsidRDefault="00835CD1">
      <w:r>
        <w:pict w14:anchorId="49256F71">
          <v:rect id="_x0000_i1056" style="width:0;height:1.5pt" o:hralign="center" o:hrstd="t" o:hr="t" fillcolor="#a0a0a0" stroked="f"/>
        </w:pict>
      </w:r>
    </w:p>
    <w:p w14:paraId="49256E87" w14:textId="77777777" w:rsidR="004604AB" w:rsidRPr="001C24DF" w:rsidRDefault="00835CD1">
      <w:pPr>
        <w:spacing w:before="240" w:after="240"/>
        <w:rPr>
          <w:b/>
          <w:lang w:val="en-US"/>
        </w:rPr>
      </w:pPr>
      <w:r w:rsidRPr="001C24DF">
        <w:rPr>
          <w:b/>
          <w:lang w:val="en-US"/>
        </w:rPr>
        <w:t>05.05.03. Importing source files from outside and debug/execute</w:t>
      </w:r>
    </w:p>
    <w:p w14:paraId="49256E88" w14:textId="77777777" w:rsidR="004604AB" w:rsidRPr="001C24DF" w:rsidRDefault="00835CD1">
      <w:pPr>
        <w:spacing w:before="240" w:after="240"/>
        <w:rPr>
          <w:lang w:val="en-US"/>
        </w:rPr>
      </w:pPr>
      <w:r w:rsidRPr="001C24DF">
        <w:rPr>
          <w:lang w:val="en-US"/>
        </w:rPr>
        <w:t>Copy the source files you want to import to the project folder (~/workspace-ipd/01-02-HelloESYS).</w:t>
      </w:r>
    </w:p>
    <w:p w14:paraId="49256E89" w14:textId="77777777" w:rsidR="004604AB" w:rsidRPr="001C24DF" w:rsidRDefault="00835CD1">
      <w:pPr>
        <w:spacing w:before="240" w:after="240"/>
        <w:rPr>
          <w:lang w:val="en-US"/>
        </w:rPr>
      </w:pPr>
      <w:r w:rsidRPr="001C24DF">
        <w:rPr>
          <w:lang w:val="en-US"/>
        </w:rPr>
        <w:t>Save the original C source file as the name of  01-02-HelloESYS-Better.c.</w:t>
      </w:r>
    </w:p>
    <w:p w14:paraId="49256E8A" w14:textId="77777777" w:rsidR="004604AB" w:rsidRPr="001C24DF" w:rsidRDefault="00835CD1">
      <w:pPr>
        <w:spacing w:before="240" w:after="240"/>
        <w:rPr>
          <w:lang w:val="en-US"/>
        </w:rPr>
      </w:pPr>
      <w:r w:rsidRPr="001C24DF">
        <w:rPr>
          <w:lang w:val="en-US"/>
        </w:rPr>
        <w:t>Are you ready? Now, use "Refresh" in eclipse to register the source file in the project.</w:t>
      </w:r>
    </w:p>
    <w:tbl>
      <w:tblPr>
        <w:tblStyle w:val="af7"/>
        <w:tblW w:w="814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6500"/>
      </w:tblGrid>
      <w:tr w:rsidR="004604AB" w:rsidRPr="001C24DF" w14:paraId="49256E8D" w14:textId="77777777">
        <w:trPr>
          <w:trHeight w:val="540"/>
        </w:trPr>
        <w:tc>
          <w:tcPr>
            <w:tcW w:w="1640" w:type="dxa"/>
            <w:tcMar>
              <w:top w:w="100" w:type="dxa"/>
              <w:left w:w="100" w:type="dxa"/>
              <w:bottom w:w="100" w:type="dxa"/>
              <w:right w:w="100" w:type="dxa"/>
            </w:tcMar>
          </w:tcPr>
          <w:p w14:paraId="49256E8B" w14:textId="77777777" w:rsidR="004604AB" w:rsidRDefault="00835CD1">
            <w:r>
              <w:t>05-05-03-A</w:t>
            </w:r>
          </w:p>
        </w:tc>
        <w:tc>
          <w:tcPr>
            <w:tcW w:w="6500" w:type="dxa"/>
            <w:tcMar>
              <w:top w:w="100" w:type="dxa"/>
              <w:left w:w="100" w:type="dxa"/>
              <w:bottom w:w="100" w:type="dxa"/>
              <w:right w:w="100" w:type="dxa"/>
            </w:tcMar>
          </w:tcPr>
          <w:p w14:paraId="49256E8C" w14:textId="77777777" w:rsidR="004604AB" w:rsidRPr="001C24DF" w:rsidRDefault="00835CD1">
            <w:pPr>
              <w:widowControl w:val="0"/>
              <w:rPr>
                <w:lang w:val="en-US"/>
              </w:rPr>
            </w:pPr>
            <w:r w:rsidRPr="001C24DF">
              <w:rPr>
                <w:lang w:val="en-US"/>
              </w:rPr>
              <w:t>Registering a newly prepared file in the project folder</w:t>
            </w:r>
          </w:p>
        </w:tc>
      </w:tr>
      <w:tr w:rsidR="004604AB" w14:paraId="49256E90" w14:textId="77777777">
        <w:trPr>
          <w:trHeight w:val="465"/>
        </w:trPr>
        <w:tc>
          <w:tcPr>
            <w:tcW w:w="1640" w:type="dxa"/>
            <w:tcMar>
              <w:top w:w="100" w:type="dxa"/>
              <w:left w:w="100" w:type="dxa"/>
              <w:bottom w:w="100" w:type="dxa"/>
              <w:right w:w="100" w:type="dxa"/>
            </w:tcMar>
          </w:tcPr>
          <w:p w14:paraId="49256E8E" w14:textId="77777777" w:rsidR="004604AB" w:rsidRDefault="00835CD1">
            <w:pPr>
              <w:widowControl w:val="0"/>
            </w:pPr>
            <w:r>
              <w:t>1</w:t>
            </w:r>
          </w:p>
        </w:tc>
        <w:tc>
          <w:tcPr>
            <w:tcW w:w="6500" w:type="dxa"/>
            <w:tcMar>
              <w:top w:w="100" w:type="dxa"/>
              <w:left w:w="100" w:type="dxa"/>
              <w:bottom w:w="100" w:type="dxa"/>
              <w:right w:w="100" w:type="dxa"/>
            </w:tcMar>
          </w:tcPr>
          <w:p w14:paraId="49256E8F" w14:textId="77777777" w:rsidR="004604AB" w:rsidRDefault="00835CD1">
            <w:pPr>
              <w:widowControl w:val="0"/>
            </w:pPr>
            <w:r>
              <w:t>Menu: File&gt; Refresh</w:t>
            </w:r>
          </w:p>
        </w:tc>
      </w:tr>
    </w:tbl>
    <w:p w14:paraId="49256E91" w14:textId="77777777" w:rsidR="004604AB" w:rsidRPr="001C24DF" w:rsidRDefault="00835CD1">
      <w:pPr>
        <w:spacing w:before="240" w:after="240"/>
        <w:rPr>
          <w:lang w:val="en-US"/>
        </w:rPr>
      </w:pPr>
      <w:r w:rsidRPr="001C24DF">
        <w:rPr>
          <w:lang w:val="en-US"/>
        </w:rPr>
        <w:lastRenderedPageBreak/>
        <w:t>If successful, 01-02-HelloESYS-Better.c will be added to the project tree of 01-02-HelloESYS-Better.</w:t>
      </w:r>
    </w:p>
    <w:p w14:paraId="49256E92" w14:textId="77777777" w:rsidR="004604AB" w:rsidRPr="001C24DF" w:rsidRDefault="00835CD1">
      <w:pPr>
        <w:spacing w:before="240" w:after="240"/>
        <w:rPr>
          <w:lang w:val="en-US"/>
        </w:rPr>
      </w:pPr>
      <w:r w:rsidRPr="001C24DF">
        <w:rPr>
          <w:lang w:val="en-US"/>
        </w:rPr>
        <w:t>Let's create an executable file for debugging as described in section 05.04.04.</w:t>
      </w:r>
    </w:p>
    <w:p w14:paraId="49256E93" w14:textId="77777777" w:rsidR="004604AB" w:rsidRPr="001C24DF" w:rsidRDefault="00835CD1">
      <w:pPr>
        <w:spacing w:before="240" w:after="240"/>
        <w:rPr>
          <w:lang w:val="en-US"/>
        </w:rPr>
      </w:pPr>
      <w:r w:rsidRPr="001C24DF">
        <w:rPr>
          <w:lang w:val="en-US"/>
        </w:rPr>
        <w:t>To perform run-time debugging, configure run-time debugging as described in</w:t>
      </w:r>
      <w:r w:rsidRPr="001C24DF">
        <w:rPr>
          <w:lang w:val="en-US"/>
        </w:rPr>
        <w:t xml:space="preserve"> Section 05.04.05. Move to the debug perspective, and start run-time debugging.</w:t>
      </w:r>
    </w:p>
    <w:p w14:paraId="49256E94" w14:textId="77777777" w:rsidR="004604AB" w:rsidRPr="001C24DF" w:rsidRDefault="00835CD1">
      <w:pPr>
        <w:spacing w:before="240" w:after="240"/>
        <w:rPr>
          <w:lang w:val="en-US"/>
        </w:rPr>
      </w:pPr>
      <w:r w:rsidRPr="001C24DF">
        <w:rPr>
          <w:lang w:val="en-US"/>
        </w:rPr>
        <w:t>To create an executable file for release, change the build method and build as described in Section 05.04.12.</w:t>
      </w:r>
    </w:p>
    <w:p w14:paraId="49256E95" w14:textId="77777777" w:rsidR="004604AB" w:rsidRPr="001C24DF" w:rsidRDefault="00835CD1">
      <w:pPr>
        <w:spacing w:before="240" w:after="240"/>
        <w:rPr>
          <w:b/>
          <w:u w:val="single"/>
          <w:lang w:val="en-US"/>
        </w:rPr>
      </w:pPr>
      <w:r w:rsidRPr="001C24DF">
        <w:rPr>
          <w:b/>
          <w:u w:val="single"/>
          <w:lang w:val="en-US"/>
        </w:rPr>
        <w:t>Exercise</w:t>
      </w:r>
    </w:p>
    <w:p w14:paraId="49256E96" w14:textId="77777777" w:rsidR="004604AB" w:rsidRPr="001C24DF" w:rsidRDefault="00835CD1">
      <w:pPr>
        <w:spacing w:before="240" w:after="240"/>
        <w:rPr>
          <w:lang w:val="en-US"/>
        </w:rPr>
      </w:pPr>
      <w:r w:rsidRPr="001C24DF">
        <w:rPr>
          <w:b/>
          <w:lang w:val="en-US"/>
        </w:rPr>
        <w:t>05-05-03-ex1Add</w:t>
      </w:r>
      <w:r w:rsidRPr="001C24DF">
        <w:rPr>
          <w:lang w:val="en-US"/>
        </w:rPr>
        <w:t>: fflush() to each printf() in the program source of this section, and modify it so that the output of printf() is output on the console every time.</w:t>
      </w:r>
    </w:p>
    <w:p w14:paraId="49256E97" w14:textId="77777777" w:rsidR="004604AB" w:rsidRDefault="00835CD1">
      <w:pPr>
        <w:spacing w:before="240" w:after="240"/>
      </w:pPr>
      <w:r w:rsidRPr="001C24DF">
        <w:rPr>
          <w:b/>
          <w:lang w:val="en-US"/>
        </w:rPr>
        <w:t>05-05-03-ex2</w:t>
      </w:r>
      <w:r w:rsidRPr="001C24DF">
        <w:rPr>
          <w:lang w:val="en-US"/>
        </w:rPr>
        <w:t>: When adding fflush() of ex1 above, there may be a difference between adding to the right of p</w:t>
      </w:r>
      <w:r w:rsidRPr="001C24DF">
        <w:rPr>
          <w:lang w:val="en-US"/>
        </w:rPr>
        <w:t xml:space="preserve">rintf() and under printf(). </w:t>
      </w:r>
      <w:r>
        <w:t>Find the difference if any.</w:t>
      </w:r>
    </w:p>
    <w:p w14:paraId="49256E98" w14:textId="77777777" w:rsidR="004604AB" w:rsidRDefault="00835CD1">
      <w:r>
        <w:pict w14:anchorId="49256F72">
          <v:rect id="_x0000_i1057" style="width:0;height:1.5pt" o:hralign="center" o:hrstd="t" o:hr="t" fillcolor="#a0a0a0" stroked="f"/>
        </w:pict>
      </w:r>
    </w:p>
    <w:p w14:paraId="49256E99" w14:textId="77777777" w:rsidR="004604AB" w:rsidRPr="001C24DF" w:rsidRDefault="00835CD1">
      <w:pPr>
        <w:pStyle w:val="3"/>
        <w:keepNext w:val="0"/>
        <w:keepLines w:val="0"/>
        <w:spacing w:before="280"/>
        <w:rPr>
          <w:b/>
          <w:color w:val="802020"/>
          <w:sz w:val="26"/>
          <w:szCs w:val="26"/>
          <w:lang w:val="en-US"/>
        </w:rPr>
      </w:pPr>
      <w:bookmarkStart w:id="6" w:name="_ng8erd6ug4dc" w:colFirst="0" w:colLast="0"/>
      <w:bookmarkEnd w:id="6"/>
      <w:r w:rsidRPr="001C24DF">
        <w:rPr>
          <w:b/>
          <w:color w:val="802020"/>
          <w:sz w:val="26"/>
          <w:szCs w:val="26"/>
          <w:lang w:val="en-US"/>
        </w:rPr>
        <w:t>05.06. Bringing in external source files to the project --Simple calculator split source files--</w:t>
      </w:r>
    </w:p>
    <w:p w14:paraId="49256E9A" w14:textId="77777777" w:rsidR="004604AB" w:rsidRDefault="00835CD1">
      <w:r>
        <w:pict w14:anchorId="49256F73">
          <v:rect id="_x0000_i1058" style="width:0;height:1.5pt" o:hralign="center" o:hrstd="t" o:hr="t" fillcolor="#a0a0a0" stroked="f"/>
        </w:pict>
      </w:r>
    </w:p>
    <w:p w14:paraId="49256E9B" w14:textId="77777777" w:rsidR="004604AB" w:rsidRPr="001C24DF" w:rsidRDefault="00835CD1">
      <w:pPr>
        <w:spacing w:before="240" w:after="240"/>
        <w:rPr>
          <w:b/>
          <w:lang w:val="en-US"/>
        </w:rPr>
      </w:pPr>
      <w:r w:rsidRPr="001C24DF">
        <w:rPr>
          <w:b/>
          <w:lang w:val="en-US"/>
        </w:rPr>
        <w:t>05.06.01. Project overview</w:t>
      </w:r>
    </w:p>
    <w:p w14:paraId="49256E9C" w14:textId="77777777" w:rsidR="004604AB" w:rsidRPr="001C24DF" w:rsidRDefault="00835CD1">
      <w:pPr>
        <w:spacing w:before="240" w:after="240"/>
        <w:rPr>
          <w:lang w:val="en-US"/>
        </w:rPr>
      </w:pPr>
      <w:r w:rsidRPr="001C24DF">
        <w:rPr>
          <w:lang w:val="en-US"/>
        </w:rPr>
        <w:t>How to import the program used for the split source files in section 04.</w:t>
      </w:r>
      <w:r w:rsidRPr="001C24DF">
        <w:rPr>
          <w:lang w:val="en-US"/>
        </w:rPr>
        <w:t>02 as a new project will be explained here.</w:t>
      </w:r>
    </w:p>
    <w:p w14:paraId="49256E9D" w14:textId="77777777" w:rsidR="004604AB" w:rsidRPr="001C24DF" w:rsidRDefault="00835CD1">
      <w:pPr>
        <w:spacing w:before="240" w:after="240"/>
        <w:rPr>
          <w:lang w:val="en-US"/>
        </w:rPr>
      </w:pPr>
      <w:r w:rsidRPr="001C24DF">
        <w:rPr>
          <w:lang w:val="en-US"/>
        </w:rPr>
        <w:t>Project name: 04-02-SC</w:t>
      </w:r>
    </w:p>
    <w:p w14:paraId="49256E9E" w14:textId="77777777" w:rsidR="004604AB" w:rsidRPr="001C24DF" w:rsidRDefault="00835CD1">
      <w:pPr>
        <w:spacing w:before="240" w:after="240"/>
        <w:rPr>
          <w:lang w:val="en-US"/>
        </w:rPr>
      </w:pPr>
      <w:r w:rsidRPr="001C24DF">
        <w:rPr>
          <w:lang w:val="en-US"/>
        </w:rPr>
        <w:t>Source files: 04-02-SC.</w:t>
      </w:r>
      <w:proofErr w:type="gramStart"/>
      <w:r w:rsidRPr="001C24DF">
        <w:rPr>
          <w:lang w:val="en-US"/>
        </w:rPr>
        <w:t>h</w:t>
      </w:r>
      <w:proofErr w:type="gramEnd"/>
      <w:r w:rsidRPr="001C24DF">
        <w:rPr>
          <w:lang w:val="en-US"/>
        </w:rPr>
        <w:t>, 04-02-SC-BasicFunctions.c, 04-02-SC-ExtraFunctions.c, 04-02-SC-Main.c</w:t>
      </w:r>
    </w:p>
    <w:p w14:paraId="49256E9F" w14:textId="77777777" w:rsidR="004604AB" w:rsidRDefault="00835CD1">
      <w:r>
        <w:pict w14:anchorId="49256F74">
          <v:rect id="_x0000_i1059" style="width:0;height:1.5pt" o:hralign="center" o:hrstd="t" o:hr="t" fillcolor="#a0a0a0" stroked="f"/>
        </w:pict>
      </w:r>
    </w:p>
    <w:p w14:paraId="49256EA0" w14:textId="77777777" w:rsidR="004604AB" w:rsidRPr="001C24DF" w:rsidRDefault="00835CD1">
      <w:pPr>
        <w:spacing w:before="240" w:after="240"/>
        <w:rPr>
          <w:b/>
          <w:lang w:val="en-US"/>
        </w:rPr>
      </w:pPr>
      <w:r w:rsidRPr="001C24DF">
        <w:rPr>
          <w:b/>
          <w:lang w:val="en-US"/>
        </w:rPr>
        <w:t>05.06. 02. Registering a new project</w:t>
      </w:r>
    </w:p>
    <w:p w14:paraId="49256EA1" w14:textId="77777777" w:rsidR="004604AB" w:rsidRPr="001C24DF" w:rsidRDefault="00835CD1">
      <w:pPr>
        <w:spacing w:before="240" w:after="240"/>
        <w:rPr>
          <w:lang w:val="en-US"/>
        </w:rPr>
      </w:pPr>
      <w:r w:rsidRPr="001C24DF">
        <w:rPr>
          <w:lang w:val="en-US"/>
        </w:rPr>
        <w:t>This should be the third project in our workspace (wor</w:t>
      </w:r>
      <w:r w:rsidRPr="001C24DF">
        <w:rPr>
          <w:lang w:val="en-US"/>
        </w:rPr>
        <w:t>kspace-ipd).</w:t>
      </w:r>
    </w:p>
    <w:p w14:paraId="49256EA2" w14:textId="77777777" w:rsidR="004604AB" w:rsidRPr="001C24DF" w:rsidRDefault="00835CD1">
      <w:pPr>
        <w:spacing w:before="240" w:after="240"/>
        <w:rPr>
          <w:lang w:val="en-US"/>
        </w:rPr>
      </w:pPr>
      <w:r w:rsidRPr="001C24DF">
        <w:rPr>
          <w:lang w:val="en-US"/>
        </w:rPr>
        <w:t>Create a new project with the project name decided in the previous section by following the procedure of 05-04-02-A.</w:t>
      </w:r>
    </w:p>
    <w:p w14:paraId="49256EA3" w14:textId="77777777" w:rsidR="004604AB" w:rsidRPr="001C24DF" w:rsidRDefault="00835CD1">
      <w:pPr>
        <w:spacing w:before="240" w:after="240"/>
        <w:rPr>
          <w:lang w:val="en-US"/>
        </w:rPr>
      </w:pPr>
      <w:r w:rsidRPr="001C24DF">
        <w:rPr>
          <w:lang w:val="en-US"/>
        </w:rPr>
        <w:t>When you have done, you should see three projects in the project view: "01-02-HelloESYS-Better", "04-02-SC", and "05-04-HelloE</w:t>
      </w:r>
      <w:r w:rsidRPr="001C24DF">
        <w:rPr>
          <w:lang w:val="en-US"/>
        </w:rPr>
        <w:t>clipse".</w:t>
      </w:r>
    </w:p>
    <w:p w14:paraId="49256EA4" w14:textId="77777777" w:rsidR="004604AB" w:rsidRPr="001C24DF" w:rsidRDefault="00835CD1">
      <w:pPr>
        <w:spacing w:before="240" w:after="240"/>
        <w:rPr>
          <w:lang w:val="en-US"/>
        </w:rPr>
      </w:pPr>
      <w:r w:rsidRPr="001C24DF">
        <w:rPr>
          <w:lang w:val="en-US"/>
        </w:rPr>
        <w:lastRenderedPageBreak/>
        <w:t>Select 04-02-SC and click the icon at the beginning to expand and display the project tree.</w:t>
      </w:r>
    </w:p>
    <w:p w14:paraId="49256EA5" w14:textId="77777777" w:rsidR="004604AB" w:rsidRDefault="00835CD1">
      <w:r>
        <w:pict w14:anchorId="49256F75">
          <v:rect id="_x0000_i1060" style="width:0;height:1.5pt" o:hralign="center" o:hrstd="t" o:hr="t" fillcolor="#a0a0a0" stroked="f"/>
        </w:pict>
      </w:r>
    </w:p>
    <w:p w14:paraId="49256EA6" w14:textId="77777777" w:rsidR="004604AB" w:rsidRPr="001C24DF" w:rsidRDefault="00835CD1">
      <w:pPr>
        <w:spacing w:before="240" w:after="240"/>
        <w:rPr>
          <w:b/>
          <w:lang w:val="en-US"/>
        </w:rPr>
      </w:pPr>
      <w:r w:rsidRPr="001C24DF">
        <w:rPr>
          <w:b/>
          <w:lang w:val="en-US"/>
        </w:rPr>
        <w:t>05.06.03. Importing the split source files from the outside and debugging/executing</w:t>
      </w:r>
    </w:p>
    <w:p w14:paraId="49256EA7" w14:textId="77777777" w:rsidR="004604AB" w:rsidRPr="001C24DF" w:rsidRDefault="00835CD1">
      <w:pPr>
        <w:spacing w:before="240" w:after="240"/>
        <w:rPr>
          <w:lang w:val="en-US"/>
        </w:rPr>
      </w:pPr>
      <w:r w:rsidRPr="001C24DF">
        <w:rPr>
          <w:lang w:val="en-US"/>
        </w:rPr>
        <w:t>Copy the source files you want to import to the project folder (~/workspace-ipd/04-02-SC).</w:t>
      </w:r>
    </w:p>
    <w:p w14:paraId="49256EA8" w14:textId="77777777" w:rsidR="004604AB" w:rsidRPr="001C24DF" w:rsidRDefault="00835CD1">
      <w:pPr>
        <w:spacing w:before="240" w:after="240"/>
        <w:rPr>
          <w:lang w:val="en-US"/>
        </w:rPr>
      </w:pPr>
      <w:r w:rsidRPr="001C24DF">
        <w:rPr>
          <w:lang w:val="en-US"/>
        </w:rPr>
        <w:t>Here, 04-02-SC.</w:t>
      </w:r>
      <w:proofErr w:type="gramStart"/>
      <w:r w:rsidRPr="001C24DF">
        <w:rPr>
          <w:lang w:val="en-US"/>
        </w:rPr>
        <w:t>h</w:t>
      </w:r>
      <w:proofErr w:type="gramEnd"/>
      <w:r w:rsidRPr="001C24DF">
        <w:rPr>
          <w:lang w:val="en-US"/>
        </w:rPr>
        <w:t>, 04-02-SC-BasicFunctions.c, 04-02-SC-ExtraFunctions.c, 04-02-SC-</w:t>
      </w:r>
      <w:r w:rsidRPr="001C24DF">
        <w:rPr>
          <w:lang w:val="en-US"/>
        </w:rPr>
        <w:t>Main.c are the files we need to prepare.</w:t>
      </w:r>
    </w:p>
    <w:p w14:paraId="49256EA9" w14:textId="77777777" w:rsidR="004604AB" w:rsidRPr="001C24DF" w:rsidRDefault="00835CD1">
      <w:pPr>
        <w:spacing w:before="240" w:after="240"/>
        <w:rPr>
          <w:lang w:val="en-US"/>
        </w:rPr>
      </w:pPr>
      <w:r w:rsidRPr="001C24DF">
        <w:rPr>
          <w:lang w:val="en-US"/>
        </w:rPr>
        <w:t>Like the work in section 05.05.03</w:t>
      </w:r>
      <w:proofErr w:type="gramStart"/>
      <w:r w:rsidRPr="001C24DF">
        <w:rPr>
          <w:lang w:val="en-US"/>
        </w:rPr>
        <w:t>.,</w:t>
      </w:r>
      <w:proofErr w:type="gramEnd"/>
      <w:r w:rsidRPr="001C24DF">
        <w:rPr>
          <w:lang w:val="en-US"/>
        </w:rPr>
        <w:t xml:space="preserve"> let's register the copied files in the project tree all at once.</w:t>
      </w:r>
    </w:p>
    <w:p w14:paraId="49256EAA" w14:textId="77777777" w:rsidR="004604AB" w:rsidRPr="001C24DF" w:rsidRDefault="00835CD1">
      <w:pPr>
        <w:spacing w:before="240" w:after="240"/>
        <w:rPr>
          <w:lang w:val="en-US"/>
        </w:rPr>
      </w:pPr>
      <w:r w:rsidRPr="001C24DF">
        <w:rPr>
          <w:lang w:val="en-US"/>
        </w:rPr>
        <w:t>If successful, the above 4 files will be added to the project tree of 04-02-SC.</w:t>
      </w:r>
    </w:p>
    <w:p w14:paraId="49256EAB" w14:textId="77777777" w:rsidR="004604AB" w:rsidRPr="001C24DF" w:rsidRDefault="00835CD1">
      <w:pPr>
        <w:spacing w:before="240" w:after="240"/>
        <w:rPr>
          <w:lang w:val="en-US"/>
        </w:rPr>
      </w:pPr>
      <w:r w:rsidRPr="001C24DF">
        <w:rPr>
          <w:lang w:val="en-US"/>
        </w:rPr>
        <w:t>Let's build the debug executable f</w:t>
      </w:r>
      <w:r w:rsidRPr="001C24DF">
        <w:rPr>
          <w:lang w:val="en-US"/>
        </w:rPr>
        <w:t>ile.</w:t>
      </w:r>
    </w:p>
    <w:p w14:paraId="49256EAC" w14:textId="77777777" w:rsidR="004604AB" w:rsidRPr="001C24DF" w:rsidRDefault="00835CD1">
      <w:pPr>
        <w:spacing w:before="240" w:after="240"/>
        <w:rPr>
          <w:color w:val="808080"/>
          <w:lang w:val="en-US"/>
        </w:rPr>
      </w:pPr>
      <w:r w:rsidRPr="001C24DF">
        <w:rPr>
          <w:color w:val="808080"/>
          <w:lang w:val="en-US"/>
        </w:rPr>
        <w:t>(Eclipse looks in the split C source files, finds out where the main() function is, and automatically compiles and links them.)</w:t>
      </w:r>
    </w:p>
    <w:p w14:paraId="49256EAD" w14:textId="77777777" w:rsidR="004604AB" w:rsidRPr="001C24DF" w:rsidRDefault="00835CD1">
      <w:pPr>
        <w:spacing w:before="240" w:after="240"/>
        <w:rPr>
          <w:color w:val="808080"/>
          <w:lang w:val="en-US"/>
        </w:rPr>
      </w:pPr>
      <w:r w:rsidRPr="001C24DF">
        <w:rPr>
          <w:color w:val="808080"/>
          <w:lang w:val="en-US"/>
        </w:rPr>
        <w:t>(The progress of compile and link procedure is displayed in the console windowpane.)</w:t>
      </w:r>
    </w:p>
    <w:p w14:paraId="49256EAE" w14:textId="77777777" w:rsidR="004604AB" w:rsidRPr="001C24DF" w:rsidRDefault="00835CD1">
      <w:pPr>
        <w:spacing w:before="240" w:after="240"/>
        <w:rPr>
          <w:lang w:val="en-US"/>
        </w:rPr>
      </w:pPr>
      <w:r w:rsidRPr="001C24DF">
        <w:rPr>
          <w:lang w:val="en-US"/>
        </w:rPr>
        <w:t>For run-time debugging, configure run-</w:t>
      </w:r>
      <w:r w:rsidRPr="001C24DF">
        <w:rPr>
          <w:lang w:val="en-US"/>
        </w:rPr>
        <w:t>time debugging as in section 05.04.05</w:t>
      </w:r>
      <w:proofErr w:type="gramStart"/>
      <w:r w:rsidRPr="001C24DF">
        <w:rPr>
          <w:lang w:val="en-US"/>
        </w:rPr>
        <w:t>.,</w:t>
      </w:r>
      <w:proofErr w:type="gramEnd"/>
      <w:r w:rsidRPr="001C24DF">
        <w:rPr>
          <w:lang w:val="en-US"/>
        </w:rPr>
        <w:t xml:space="preserve"> Move to the debug perspective, and start run-time debugging.</w:t>
      </w:r>
    </w:p>
    <w:p w14:paraId="49256EAF" w14:textId="77777777" w:rsidR="004604AB" w:rsidRPr="001C24DF" w:rsidRDefault="00835CD1">
      <w:pPr>
        <w:spacing w:before="240" w:after="240"/>
        <w:rPr>
          <w:lang w:val="en-US"/>
        </w:rPr>
      </w:pPr>
      <w:r w:rsidRPr="001C24DF">
        <w:rPr>
          <w:lang w:val="en-US"/>
        </w:rPr>
        <w:t>During run-time debugging, execution continues across multiple source files, but the user does not have to worry because eclipse automatically switches the</w:t>
      </w:r>
      <w:r w:rsidRPr="001C24DF">
        <w:rPr>
          <w:lang w:val="en-US"/>
        </w:rPr>
        <w:t xml:space="preserve"> source files to be displayed.</w:t>
      </w:r>
    </w:p>
    <w:p w14:paraId="49256EB0" w14:textId="77777777" w:rsidR="004604AB" w:rsidRPr="001C24DF" w:rsidRDefault="00835CD1">
      <w:pPr>
        <w:spacing w:before="240" w:after="240"/>
        <w:rPr>
          <w:lang w:val="en-US"/>
        </w:rPr>
      </w:pPr>
      <w:r w:rsidRPr="001C24DF">
        <w:rPr>
          <w:lang w:val="en-US"/>
        </w:rPr>
        <w:t>There is a call to the user-defined library function in this program, so check the difference between step-in and step-over.</w:t>
      </w:r>
    </w:p>
    <w:p w14:paraId="49256EB1" w14:textId="77777777" w:rsidR="004604AB" w:rsidRPr="001C24DF" w:rsidRDefault="00835CD1">
      <w:pPr>
        <w:spacing w:before="240" w:after="240"/>
        <w:rPr>
          <w:lang w:val="en-US"/>
        </w:rPr>
      </w:pPr>
      <w:r w:rsidRPr="001C24DF">
        <w:rPr>
          <w:lang w:val="en-US"/>
        </w:rPr>
        <w:t>During run-time debugging, the program pauses at the fgets() function (of course) and waits for data</w:t>
      </w:r>
      <w:r w:rsidRPr="001C24DF">
        <w:rPr>
          <w:lang w:val="en-US"/>
        </w:rPr>
        <w:t xml:space="preserve"> from standard input.</w:t>
      </w:r>
    </w:p>
    <w:p w14:paraId="49256EB2" w14:textId="77777777" w:rsidR="004604AB" w:rsidRPr="001C24DF" w:rsidRDefault="00835CD1">
      <w:pPr>
        <w:spacing w:before="240" w:after="240"/>
        <w:rPr>
          <w:lang w:val="en-US"/>
        </w:rPr>
      </w:pPr>
      <w:r w:rsidRPr="001C24DF">
        <w:rPr>
          <w:lang w:val="en-US"/>
        </w:rPr>
        <w:t>Enter a calculation for one line in the console windowpane. After that, the debug execution will continue in the specified form.</w:t>
      </w:r>
    </w:p>
    <w:p w14:paraId="49256EB3" w14:textId="77777777" w:rsidR="004604AB" w:rsidRPr="001C24DF" w:rsidRDefault="00835CD1">
      <w:pPr>
        <w:spacing w:before="240" w:after="240"/>
        <w:rPr>
          <w:lang w:val="en-US"/>
        </w:rPr>
      </w:pPr>
      <w:r w:rsidRPr="001C24DF">
        <w:rPr>
          <w:lang w:val="en-US"/>
        </w:rPr>
        <w:t>To create an executable file for release, change the build method as described in Section 05.04.12.</w:t>
      </w:r>
    </w:p>
    <w:p w14:paraId="49256EB4" w14:textId="77777777" w:rsidR="004604AB" w:rsidRPr="001C24DF" w:rsidRDefault="00835CD1">
      <w:pPr>
        <w:spacing w:before="240" w:after="240"/>
        <w:rPr>
          <w:lang w:val="en-US"/>
        </w:rPr>
      </w:pPr>
      <w:r w:rsidRPr="001C24DF">
        <w:rPr>
          <w:lang w:val="en-US"/>
        </w:rPr>
        <w:lastRenderedPageBreak/>
        <w:t>Let's</w:t>
      </w:r>
      <w:r w:rsidRPr="001C24DF">
        <w:rPr>
          <w:lang w:val="en-US"/>
        </w:rPr>
        <w:t xml:space="preserve"> execute the release executable file both on Eclipse and on the command line.</w:t>
      </w:r>
    </w:p>
    <w:p w14:paraId="49256EB5" w14:textId="77777777" w:rsidR="004604AB" w:rsidRPr="001C24DF" w:rsidRDefault="00835CD1">
      <w:pPr>
        <w:spacing w:before="240" w:after="240"/>
        <w:rPr>
          <w:lang w:val="en-US"/>
        </w:rPr>
      </w:pPr>
      <w:r w:rsidRPr="001C24DF">
        <w:rPr>
          <w:lang w:val="en-US"/>
        </w:rPr>
        <w:t>Make sure that you can do the same thing you did in section 01.02 on the command line.</w:t>
      </w:r>
    </w:p>
    <w:p w14:paraId="49256EB6" w14:textId="77777777" w:rsidR="004604AB" w:rsidRDefault="00835CD1">
      <w:r>
        <w:pict w14:anchorId="49256F76">
          <v:rect id="_x0000_i1061" style="width:0;height:1.5pt" o:hralign="center" o:hrstd="t" o:hr="t" fillcolor="#a0a0a0" stroked="f"/>
        </w:pict>
      </w:r>
    </w:p>
    <w:p w14:paraId="49256EB7" w14:textId="77777777" w:rsidR="004604AB" w:rsidRPr="001C24DF" w:rsidRDefault="00835CD1">
      <w:pPr>
        <w:pStyle w:val="3"/>
        <w:keepNext w:val="0"/>
        <w:keepLines w:val="0"/>
        <w:spacing w:before="280"/>
        <w:rPr>
          <w:b/>
          <w:color w:val="802020"/>
          <w:sz w:val="26"/>
          <w:szCs w:val="26"/>
          <w:lang w:val="en-US"/>
        </w:rPr>
      </w:pPr>
      <w:bookmarkStart w:id="7" w:name="_mb8hpub514xh" w:colFirst="0" w:colLast="0"/>
      <w:bookmarkEnd w:id="7"/>
      <w:r w:rsidRPr="001C24DF">
        <w:rPr>
          <w:b/>
          <w:color w:val="802020"/>
          <w:sz w:val="26"/>
          <w:szCs w:val="26"/>
          <w:lang w:val="en-US"/>
        </w:rPr>
        <w:t>05.07. Bringing external source files into the project --Program to open files--</w:t>
      </w:r>
    </w:p>
    <w:p w14:paraId="49256EB8" w14:textId="77777777" w:rsidR="004604AB" w:rsidRDefault="00835CD1">
      <w:r>
        <w:pict w14:anchorId="49256F77">
          <v:rect id="_x0000_i1062" style="width:0;height:1.5pt" o:hralign="center" o:hrstd="t" o:hr="t" fillcolor="#a0a0a0" stroked="f"/>
        </w:pict>
      </w:r>
    </w:p>
    <w:p w14:paraId="49256EB9" w14:textId="77777777" w:rsidR="004604AB" w:rsidRPr="001C24DF" w:rsidRDefault="00835CD1">
      <w:pPr>
        <w:spacing w:before="240" w:after="240"/>
        <w:rPr>
          <w:b/>
          <w:lang w:val="en-US"/>
        </w:rPr>
      </w:pPr>
      <w:r w:rsidRPr="001C24DF">
        <w:rPr>
          <w:b/>
          <w:lang w:val="en-US"/>
        </w:rPr>
        <w:t>05.07.01. Project overview</w:t>
      </w:r>
    </w:p>
    <w:p w14:paraId="49256EBA" w14:textId="77777777" w:rsidR="004604AB" w:rsidRPr="001C24DF" w:rsidRDefault="00835CD1">
      <w:pPr>
        <w:spacing w:before="240" w:after="240"/>
        <w:rPr>
          <w:lang w:val="en-US"/>
        </w:rPr>
      </w:pPr>
      <w:r w:rsidRPr="001C24DF">
        <w:rPr>
          <w:lang w:val="en-US"/>
        </w:rPr>
        <w:t>Here we learn how to import and execute the "Program to open files" in section 02.02. as a new project of eclipse.</w:t>
      </w:r>
    </w:p>
    <w:p w14:paraId="49256EBB" w14:textId="77777777" w:rsidR="004604AB" w:rsidRPr="001C24DF" w:rsidRDefault="00835CD1">
      <w:pPr>
        <w:spacing w:before="240" w:after="240"/>
        <w:rPr>
          <w:lang w:val="en-US"/>
        </w:rPr>
      </w:pPr>
      <w:r w:rsidRPr="001C24DF">
        <w:rPr>
          <w:lang w:val="en-US"/>
        </w:rPr>
        <w:t>Project name: 02-02-OpenFile-Fu</w:t>
      </w:r>
      <w:r w:rsidRPr="001C24DF">
        <w:rPr>
          <w:lang w:val="en-US"/>
        </w:rPr>
        <w:t>ll</w:t>
      </w:r>
    </w:p>
    <w:p w14:paraId="49256EBC" w14:textId="77777777" w:rsidR="004604AB" w:rsidRPr="001C24DF" w:rsidRDefault="00835CD1">
      <w:pPr>
        <w:spacing w:before="240" w:after="240"/>
        <w:rPr>
          <w:lang w:val="en-US"/>
        </w:rPr>
      </w:pPr>
      <w:r w:rsidRPr="001C24DF">
        <w:rPr>
          <w:lang w:val="en-US"/>
        </w:rPr>
        <w:t>Source file: 02-02-OpenFile-Full.</w:t>
      </w:r>
      <w:proofErr w:type="gramStart"/>
      <w:r w:rsidRPr="001C24DF">
        <w:rPr>
          <w:lang w:val="en-US"/>
        </w:rPr>
        <w:t>c</w:t>
      </w:r>
      <w:proofErr w:type="gramEnd"/>
    </w:p>
    <w:p w14:paraId="49256EBD" w14:textId="77777777" w:rsidR="004604AB" w:rsidRDefault="00835CD1">
      <w:r>
        <w:pict w14:anchorId="49256F78">
          <v:rect id="_x0000_i1063" style="width:0;height:1.5pt" o:hralign="center" o:hrstd="t" o:hr="t" fillcolor="#a0a0a0" stroked="f"/>
        </w:pict>
      </w:r>
    </w:p>
    <w:p w14:paraId="49256EBE" w14:textId="77777777" w:rsidR="004604AB" w:rsidRPr="001C24DF" w:rsidRDefault="00835CD1">
      <w:pPr>
        <w:spacing w:before="240" w:after="240"/>
        <w:rPr>
          <w:b/>
          <w:lang w:val="en-US"/>
        </w:rPr>
      </w:pPr>
      <w:r w:rsidRPr="001C24DF">
        <w:rPr>
          <w:b/>
          <w:lang w:val="en-US"/>
        </w:rPr>
        <w:t>05.07.02. The registration of a new project</w:t>
      </w:r>
    </w:p>
    <w:p w14:paraId="49256EBF" w14:textId="77777777" w:rsidR="004604AB" w:rsidRPr="001C24DF" w:rsidRDefault="00835CD1">
      <w:pPr>
        <w:spacing w:before="240" w:after="240"/>
        <w:rPr>
          <w:lang w:val="en-US"/>
        </w:rPr>
      </w:pPr>
      <w:r w:rsidRPr="001C24DF">
        <w:rPr>
          <w:lang w:val="en-US"/>
        </w:rPr>
        <w:t>The procedure is almost the same as 05-05-02-A in Section 05.05.02.</w:t>
      </w:r>
    </w:p>
    <w:p w14:paraId="49256EC0" w14:textId="77777777" w:rsidR="004604AB" w:rsidRDefault="00835CD1">
      <w:r>
        <w:pict w14:anchorId="49256F79">
          <v:rect id="_x0000_i1064" style="width:0;height:1.5pt" o:hralign="center" o:hrstd="t" o:hr="t" fillcolor="#a0a0a0" stroked="f"/>
        </w:pict>
      </w:r>
    </w:p>
    <w:p w14:paraId="49256EC1" w14:textId="77777777" w:rsidR="004604AB" w:rsidRPr="001C24DF" w:rsidRDefault="00835CD1">
      <w:pPr>
        <w:spacing w:before="240" w:after="240"/>
        <w:rPr>
          <w:b/>
          <w:lang w:val="en-US"/>
        </w:rPr>
      </w:pPr>
      <w:r w:rsidRPr="001C24DF">
        <w:rPr>
          <w:b/>
          <w:lang w:val="en-US"/>
        </w:rPr>
        <w:t>05.07.03. Importing the source file from the outside</w:t>
      </w:r>
    </w:p>
    <w:p w14:paraId="49256EC2" w14:textId="77777777" w:rsidR="004604AB" w:rsidRPr="001C24DF" w:rsidRDefault="00835CD1">
      <w:pPr>
        <w:spacing w:before="240" w:after="240"/>
        <w:rPr>
          <w:lang w:val="en-US"/>
        </w:rPr>
      </w:pPr>
      <w:r w:rsidRPr="001C24DF">
        <w:rPr>
          <w:lang w:val="en-US"/>
        </w:rPr>
        <w:t>The procedure is the same as in section 05.05.03.</w:t>
      </w:r>
    </w:p>
    <w:p w14:paraId="49256EC3" w14:textId="77777777" w:rsidR="004604AB" w:rsidRDefault="00835CD1">
      <w:r>
        <w:pict w14:anchorId="49256F7A">
          <v:rect id="_x0000_i1065" style="width:0;height:1.5pt" o:hralign="center" o:hrstd="t" o:hr="t" fillcolor="#a0a0a0" stroked="f"/>
        </w:pict>
      </w:r>
    </w:p>
    <w:p w14:paraId="49256EC4" w14:textId="77777777" w:rsidR="004604AB" w:rsidRPr="001C24DF" w:rsidRDefault="00835CD1">
      <w:pPr>
        <w:spacing w:before="240" w:after="240"/>
        <w:rPr>
          <w:b/>
          <w:lang w:val="en-US"/>
        </w:rPr>
      </w:pPr>
      <w:r w:rsidRPr="001C24DF">
        <w:rPr>
          <w:b/>
          <w:lang w:val="en-US"/>
        </w:rPr>
        <w:t>05.07.04. Debug Configuration with startup arguments (options)</w:t>
      </w:r>
    </w:p>
    <w:p w14:paraId="49256EC5" w14:textId="77777777" w:rsidR="004604AB" w:rsidRPr="001C24DF" w:rsidRDefault="00835CD1">
      <w:pPr>
        <w:spacing w:before="240" w:after="240"/>
        <w:rPr>
          <w:lang w:val="en-US"/>
        </w:rPr>
      </w:pPr>
      <w:r w:rsidRPr="001C24DF">
        <w:rPr>
          <w:lang w:val="en-US"/>
        </w:rPr>
        <w:t>For the debug configuration of run-time debugging, If you exactly follow the procedure i</w:t>
      </w:r>
      <w:r w:rsidRPr="001C24DF">
        <w:rPr>
          <w:lang w:val="en-US"/>
        </w:rPr>
        <w:t>n section 05.04.05, you will fail on the execution. Let’s fail for the first time.</w:t>
      </w:r>
    </w:p>
    <w:p w14:paraId="49256EC6" w14:textId="77777777" w:rsidR="004604AB" w:rsidRPr="001C24DF" w:rsidRDefault="00835CD1">
      <w:pPr>
        <w:spacing w:before="240" w:after="240"/>
        <w:rPr>
          <w:lang w:val="en-US"/>
        </w:rPr>
      </w:pPr>
      <w:r w:rsidRPr="001C24DF">
        <w:rPr>
          <w:lang w:val="en-US"/>
        </w:rPr>
        <w:t>Name the debug configuration 02-02-OpenFile-Full Debug.</w:t>
      </w:r>
    </w:p>
    <w:p w14:paraId="49256EC7" w14:textId="77777777" w:rsidR="004604AB" w:rsidRPr="001C24DF" w:rsidRDefault="00835CD1">
      <w:pPr>
        <w:spacing w:before="240" w:after="240"/>
        <w:rPr>
          <w:lang w:val="en-US"/>
        </w:rPr>
      </w:pPr>
      <w:r w:rsidRPr="001C24DF">
        <w:rPr>
          <w:lang w:val="en-US"/>
        </w:rPr>
        <w:t>When you actually try this, because the file specification is not passed as an argument (option) at startup, the exec</w:t>
      </w:r>
      <w:r w:rsidRPr="001C24DF">
        <w:rPr>
          <w:lang w:val="en-US"/>
        </w:rPr>
        <w:t>ution ends up being caught in a trap prepared in the user program.</w:t>
      </w:r>
    </w:p>
    <w:p w14:paraId="49256EC8" w14:textId="77777777" w:rsidR="004604AB" w:rsidRPr="001C24DF" w:rsidRDefault="00835CD1">
      <w:pPr>
        <w:spacing w:before="240" w:after="240"/>
        <w:rPr>
          <w:lang w:val="en-US"/>
        </w:rPr>
      </w:pPr>
      <w:r w:rsidRPr="001C24DF">
        <w:rPr>
          <w:lang w:val="en-US"/>
        </w:rPr>
        <w:t>So let's create another debug configuration with startup arguments.</w:t>
      </w:r>
    </w:p>
    <w:tbl>
      <w:tblPr>
        <w:tblStyle w:val="af8"/>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758"/>
        <w:gridCol w:w="8267"/>
      </w:tblGrid>
      <w:tr w:rsidR="004604AB" w:rsidRPr="001C24DF" w14:paraId="49256ECB" w14:textId="77777777">
        <w:trPr>
          <w:trHeight w:val="1005"/>
        </w:trPr>
        <w:tc>
          <w:tcPr>
            <w:tcW w:w="758" w:type="dxa"/>
            <w:tcMar>
              <w:top w:w="100" w:type="dxa"/>
              <w:left w:w="100" w:type="dxa"/>
              <w:bottom w:w="100" w:type="dxa"/>
              <w:right w:w="100" w:type="dxa"/>
            </w:tcMar>
          </w:tcPr>
          <w:p w14:paraId="49256EC9" w14:textId="77777777" w:rsidR="004604AB" w:rsidRDefault="00835CD1">
            <w:r>
              <w:lastRenderedPageBreak/>
              <w:t>05-07-04-A</w:t>
            </w:r>
          </w:p>
        </w:tc>
        <w:tc>
          <w:tcPr>
            <w:tcW w:w="8266" w:type="dxa"/>
            <w:tcMar>
              <w:top w:w="100" w:type="dxa"/>
              <w:left w:w="100" w:type="dxa"/>
              <w:bottom w:w="100" w:type="dxa"/>
              <w:right w:w="100" w:type="dxa"/>
            </w:tcMar>
          </w:tcPr>
          <w:p w14:paraId="49256ECA" w14:textId="77777777" w:rsidR="004604AB" w:rsidRPr="001C24DF" w:rsidRDefault="00835CD1">
            <w:pPr>
              <w:widowControl w:val="0"/>
              <w:rPr>
                <w:lang w:val="en-US"/>
              </w:rPr>
            </w:pPr>
            <w:r w:rsidRPr="001C24DF">
              <w:rPr>
                <w:lang w:val="en-US"/>
              </w:rPr>
              <w:t>Debugging configuration with arguments (and starting of runtime debugging)</w:t>
            </w:r>
          </w:p>
        </w:tc>
      </w:tr>
      <w:tr w:rsidR="004604AB" w:rsidRPr="001C24DF" w14:paraId="49256ECE" w14:textId="77777777">
        <w:trPr>
          <w:trHeight w:val="840"/>
        </w:trPr>
        <w:tc>
          <w:tcPr>
            <w:tcW w:w="758" w:type="dxa"/>
            <w:tcMar>
              <w:top w:w="100" w:type="dxa"/>
              <w:left w:w="100" w:type="dxa"/>
              <w:bottom w:w="100" w:type="dxa"/>
              <w:right w:w="100" w:type="dxa"/>
            </w:tcMar>
          </w:tcPr>
          <w:p w14:paraId="49256ECC" w14:textId="77777777" w:rsidR="004604AB" w:rsidRDefault="00835CD1">
            <w:pPr>
              <w:widowControl w:val="0"/>
            </w:pPr>
            <w:r>
              <w:t>1</w:t>
            </w:r>
          </w:p>
        </w:tc>
        <w:tc>
          <w:tcPr>
            <w:tcW w:w="8266" w:type="dxa"/>
            <w:tcMar>
              <w:top w:w="100" w:type="dxa"/>
              <w:left w:w="100" w:type="dxa"/>
              <w:bottom w:w="100" w:type="dxa"/>
              <w:right w:w="100" w:type="dxa"/>
            </w:tcMar>
          </w:tcPr>
          <w:p w14:paraId="49256ECD" w14:textId="77777777" w:rsidR="004604AB" w:rsidRPr="001C24DF" w:rsidRDefault="00835CD1">
            <w:pPr>
              <w:widowControl w:val="0"/>
              <w:rPr>
                <w:lang w:val="en-US"/>
              </w:rPr>
            </w:pPr>
            <w:r w:rsidRPr="001C24DF">
              <w:rPr>
                <w:lang w:val="en-US"/>
              </w:rPr>
              <w:t>Make sure the project (02-02-Ope</w:t>
            </w:r>
            <w:r w:rsidRPr="001C24DF">
              <w:rPr>
                <w:lang w:val="en-US"/>
              </w:rPr>
              <w:t xml:space="preserve">nFile-Full) that you want to debug at runtime is selected in the project view. </w:t>
            </w:r>
          </w:p>
        </w:tc>
      </w:tr>
      <w:tr w:rsidR="004604AB" w14:paraId="49256ED1" w14:textId="77777777">
        <w:trPr>
          <w:trHeight w:val="495"/>
        </w:trPr>
        <w:tc>
          <w:tcPr>
            <w:tcW w:w="758" w:type="dxa"/>
            <w:tcMar>
              <w:top w:w="100" w:type="dxa"/>
              <w:left w:w="100" w:type="dxa"/>
              <w:bottom w:w="100" w:type="dxa"/>
              <w:right w:w="100" w:type="dxa"/>
            </w:tcMar>
          </w:tcPr>
          <w:p w14:paraId="49256ECF" w14:textId="77777777" w:rsidR="004604AB" w:rsidRDefault="00835CD1">
            <w:pPr>
              <w:widowControl w:val="0"/>
            </w:pPr>
            <w:r>
              <w:t xml:space="preserve">2 </w:t>
            </w:r>
          </w:p>
        </w:tc>
        <w:tc>
          <w:tcPr>
            <w:tcW w:w="8266" w:type="dxa"/>
            <w:tcMar>
              <w:top w:w="100" w:type="dxa"/>
              <w:left w:w="100" w:type="dxa"/>
              <w:bottom w:w="100" w:type="dxa"/>
              <w:right w:w="100" w:type="dxa"/>
            </w:tcMar>
          </w:tcPr>
          <w:p w14:paraId="49256ED0" w14:textId="77777777" w:rsidR="004604AB" w:rsidRDefault="00835CD1">
            <w:pPr>
              <w:widowControl w:val="0"/>
            </w:pPr>
            <w:r>
              <w:t>Menu : Run &gt; Debug Configurations</w:t>
            </w:r>
          </w:p>
        </w:tc>
      </w:tr>
      <w:tr w:rsidR="004604AB" w:rsidRPr="001C24DF" w14:paraId="49256EDB" w14:textId="77777777">
        <w:trPr>
          <w:trHeight w:val="4305"/>
        </w:trPr>
        <w:tc>
          <w:tcPr>
            <w:tcW w:w="758" w:type="dxa"/>
            <w:tcMar>
              <w:top w:w="100" w:type="dxa"/>
              <w:left w:w="100" w:type="dxa"/>
              <w:bottom w:w="100" w:type="dxa"/>
              <w:right w:w="100" w:type="dxa"/>
            </w:tcMar>
          </w:tcPr>
          <w:p w14:paraId="49256ED2" w14:textId="77777777" w:rsidR="004604AB" w:rsidRDefault="00835CD1">
            <w:pPr>
              <w:widowControl w:val="0"/>
            </w:pPr>
            <w:r>
              <w:t>3</w:t>
            </w:r>
          </w:p>
        </w:tc>
        <w:tc>
          <w:tcPr>
            <w:tcW w:w="8266" w:type="dxa"/>
            <w:tcMar>
              <w:top w:w="100" w:type="dxa"/>
              <w:left w:w="100" w:type="dxa"/>
              <w:bottom w:w="100" w:type="dxa"/>
              <w:right w:w="100" w:type="dxa"/>
            </w:tcMar>
          </w:tcPr>
          <w:p w14:paraId="49256ED3" w14:textId="77777777" w:rsidR="004604AB" w:rsidRPr="001C24DF" w:rsidRDefault="00835CD1">
            <w:pPr>
              <w:widowControl w:val="0"/>
              <w:rPr>
                <w:lang w:val="en-US"/>
              </w:rPr>
            </w:pPr>
            <w:r w:rsidRPr="001C24DF">
              <w:rPr>
                <w:lang w:val="en-US"/>
              </w:rPr>
              <w:t>[Debug Configurations]</w:t>
            </w:r>
          </w:p>
          <w:p w14:paraId="49256ED4" w14:textId="77777777" w:rsidR="004604AB" w:rsidRPr="001C24DF" w:rsidRDefault="00835CD1">
            <w:pPr>
              <w:widowControl w:val="0"/>
              <w:rPr>
                <w:lang w:val="en-US"/>
              </w:rPr>
            </w:pPr>
            <w:r w:rsidRPr="001C24DF">
              <w:rPr>
                <w:lang w:val="en-US"/>
              </w:rPr>
              <w:t>(Left): Double-click “C/C++ Application”</w:t>
            </w:r>
          </w:p>
          <w:p w14:paraId="49256ED5" w14:textId="77777777" w:rsidR="004604AB" w:rsidRPr="001C24DF" w:rsidRDefault="00835CD1">
            <w:pPr>
              <w:widowControl w:val="0"/>
              <w:rPr>
                <w:lang w:val="en-US"/>
              </w:rPr>
            </w:pPr>
            <w:r w:rsidRPr="001C24DF">
              <w:rPr>
                <w:lang w:val="en-US"/>
              </w:rPr>
              <w:t>(Left): If a new component (debug configuration) with the same name as the current project name appears one level below the “C/C++ Application”, click it (here “02-02-OpenFile-Full Debug”)</w:t>
            </w:r>
          </w:p>
          <w:p w14:paraId="49256ED6" w14:textId="77777777" w:rsidR="004604AB" w:rsidRPr="001C24DF" w:rsidRDefault="00835CD1">
            <w:pPr>
              <w:widowControl w:val="0"/>
              <w:rPr>
                <w:lang w:val="en-US"/>
              </w:rPr>
            </w:pPr>
            <w:r w:rsidRPr="001C24DF">
              <w:rPr>
                <w:lang w:val="en-US"/>
              </w:rPr>
              <w:t xml:space="preserve">(Right): Name: This is the name given to this configuration. Here, </w:t>
            </w:r>
            <w:r w:rsidRPr="001C24DF">
              <w:rPr>
                <w:lang w:val="en-US"/>
              </w:rPr>
              <w:t>set “02-02-OpenFile-Full Debug Arg”.</w:t>
            </w:r>
          </w:p>
          <w:p w14:paraId="49256ED7" w14:textId="77777777" w:rsidR="004604AB" w:rsidRPr="001C24DF" w:rsidRDefault="00835CD1">
            <w:pPr>
              <w:widowControl w:val="0"/>
              <w:rPr>
                <w:lang w:val="en-US"/>
              </w:rPr>
            </w:pPr>
            <w:r w:rsidRPr="001C24DF">
              <w:rPr>
                <w:lang w:val="en-US"/>
              </w:rPr>
              <w:t>(Right): C/C++ Application: "Debug/02-02-OpenFile-Full" should be automatically suggested.</w:t>
            </w:r>
          </w:p>
          <w:p w14:paraId="49256ED8" w14:textId="77777777" w:rsidR="004604AB" w:rsidRPr="001C24DF" w:rsidRDefault="00835CD1">
            <w:pPr>
              <w:widowControl w:val="0"/>
              <w:rPr>
                <w:lang w:val="en-US"/>
              </w:rPr>
            </w:pPr>
            <w:r w:rsidRPr="001C24DF">
              <w:rPr>
                <w:lang w:val="en-US"/>
              </w:rPr>
              <w:t>(Right): Program arguments under “(x)=Arguments”: Set the command-line options. Here, set “hello.txt”.</w:t>
            </w:r>
          </w:p>
          <w:p w14:paraId="49256ED9" w14:textId="77777777" w:rsidR="004604AB" w:rsidRPr="001C24DF" w:rsidRDefault="00835CD1">
            <w:pPr>
              <w:widowControl w:val="0"/>
              <w:rPr>
                <w:lang w:val="en-US"/>
              </w:rPr>
            </w:pPr>
            <w:r w:rsidRPr="001C24DF">
              <w:rPr>
                <w:color w:val="808080"/>
                <w:lang w:val="en-US"/>
              </w:rPr>
              <w:t>(You may find a display o</w:t>
            </w:r>
            <w:r w:rsidRPr="001C24DF">
              <w:rPr>
                <w:color w:val="808080"/>
                <w:lang w:val="en-US"/>
              </w:rPr>
              <w:t xml:space="preserve">f “Working directory” where eclipse tells where it will execute the executable file.) </w:t>
            </w:r>
          </w:p>
          <w:p w14:paraId="49256EDA" w14:textId="77777777" w:rsidR="004604AB" w:rsidRPr="001C24DF" w:rsidRDefault="00835CD1">
            <w:pPr>
              <w:widowControl w:val="0"/>
              <w:rPr>
                <w:lang w:val="en-US"/>
              </w:rPr>
            </w:pPr>
            <w:r w:rsidRPr="001C24DF">
              <w:rPr>
                <w:lang w:val="en-US"/>
              </w:rPr>
              <w:t>(Right): When all are set, click “Apply” to save the settings.</w:t>
            </w:r>
          </w:p>
        </w:tc>
      </w:tr>
      <w:tr w:rsidR="004604AB" w:rsidRPr="001C24DF" w14:paraId="49256EDF" w14:textId="77777777">
        <w:trPr>
          <w:trHeight w:val="1155"/>
        </w:trPr>
        <w:tc>
          <w:tcPr>
            <w:tcW w:w="758" w:type="dxa"/>
            <w:tcMar>
              <w:top w:w="100" w:type="dxa"/>
              <w:left w:w="100" w:type="dxa"/>
              <w:bottom w:w="100" w:type="dxa"/>
              <w:right w:w="100" w:type="dxa"/>
            </w:tcMar>
          </w:tcPr>
          <w:p w14:paraId="49256EDC" w14:textId="77777777" w:rsidR="004604AB" w:rsidRDefault="00835CD1">
            <w:pPr>
              <w:widowControl w:val="0"/>
            </w:pPr>
            <w:r>
              <w:t>4</w:t>
            </w:r>
          </w:p>
        </w:tc>
        <w:tc>
          <w:tcPr>
            <w:tcW w:w="8266" w:type="dxa"/>
            <w:tcMar>
              <w:top w:w="100" w:type="dxa"/>
              <w:left w:w="100" w:type="dxa"/>
              <w:bottom w:w="100" w:type="dxa"/>
              <w:right w:w="100" w:type="dxa"/>
            </w:tcMar>
          </w:tcPr>
          <w:p w14:paraId="49256EDD" w14:textId="77777777" w:rsidR="004604AB" w:rsidRPr="001C24DF" w:rsidRDefault="00835CD1">
            <w:pPr>
              <w:widowControl w:val="0"/>
              <w:rPr>
                <w:lang w:val="en-US"/>
              </w:rPr>
            </w:pPr>
            <w:r w:rsidRPr="001C24DF">
              <w:rPr>
                <w:lang w:val="en-US"/>
              </w:rPr>
              <w:t>[Debug Cofigurations]</w:t>
            </w:r>
          </w:p>
          <w:p w14:paraId="49256EDE" w14:textId="77777777" w:rsidR="004604AB" w:rsidRPr="001C24DF" w:rsidRDefault="00835CD1">
            <w:pPr>
              <w:widowControl w:val="0"/>
              <w:rPr>
                <w:lang w:val="en-US"/>
              </w:rPr>
            </w:pPr>
            <w:r w:rsidRPr="001C24DF">
              <w:rPr>
                <w:lang w:val="en-US"/>
              </w:rPr>
              <w:t>(Right): Now that all are set, click Debug at the bottom right to start run-time debugging.</w:t>
            </w:r>
          </w:p>
        </w:tc>
      </w:tr>
    </w:tbl>
    <w:p w14:paraId="49256EE0" w14:textId="77777777" w:rsidR="004604AB" w:rsidRPr="001C24DF" w:rsidRDefault="00835CD1">
      <w:pPr>
        <w:spacing w:before="240" w:after="240"/>
        <w:rPr>
          <w:lang w:val="en-US"/>
        </w:rPr>
      </w:pPr>
      <w:r w:rsidRPr="001C24DF">
        <w:rPr>
          <w:lang w:val="en-US"/>
        </w:rPr>
        <w:t>How is it?</w:t>
      </w:r>
    </w:p>
    <w:p w14:paraId="49256EE1" w14:textId="77777777" w:rsidR="004604AB" w:rsidRPr="001C24DF" w:rsidRDefault="00835CD1">
      <w:pPr>
        <w:spacing w:before="240" w:after="240"/>
        <w:rPr>
          <w:lang w:val="en-US"/>
        </w:rPr>
      </w:pPr>
      <w:r w:rsidRPr="001C24DF">
        <w:rPr>
          <w:lang w:val="en-US"/>
        </w:rPr>
        <w:t>You get caught in another trap you wrote.</w:t>
      </w:r>
    </w:p>
    <w:p w14:paraId="49256EE2" w14:textId="77777777" w:rsidR="004604AB" w:rsidRPr="001C24DF" w:rsidRDefault="00835CD1">
      <w:pPr>
        <w:spacing w:before="240" w:after="240"/>
        <w:rPr>
          <w:lang w:val="en-US"/>
        </w:rPr>
      </w:pPr>
      <w:r w:rsidRPr="001C24DF">
        <w:rPr>
          <w:lang w:val="en-US"/>
        </w:rPr>
        <w:t>This is, of course, because the file hello.txt does not exist.</w:t>
      </w:r>
    </w:p>
    <w:p w14:paraId="49256EE3" w14:textId="77777777" w:rsidR="004604AB" w:rsidRPr="001C24DF" w:rsidRDefault="00835CD1">
      <w:pPr>
        <w:spacing w:before="240" w:after="240"/>
        <w:rPr>
          <w:lang w:val="en-US"/>
        </w:rPr>
      </w:pPr>
      <w:r w:rsidRPr="001C24DF">
        <w:rPr>
          <w:lang w:val="en-US"/>
        </w:rPr>
        <w:t>Let's go back to the C/C++ perspective and create hello.txt.</w:t>
      </w:r>
    </w:p>
    <w:p w14:paraId="49256EE4" w14:textId="77777777" w:rsidR="004604AB" w:rsidRPr="001C24DF" w:rsidRDefault="00835CD1">
      <w:pPr>
        <w:spacing w:before="240" w:after="240"/>
        <w:rPr>
          <w:lang w:val="en-US"/>
        </w:rPr>
      </w:pPr>
      <w:r w:rsidRPr="001C24DF">
        <w:rPr>
          <w:lang w:val="en-US"/>
        </w:rPr>
        <w:t>hello.txt is supposed to be just a text file.</w:t>
      </w:r>
    </w:p>
    <w:p w14:paraId="49256EE5" w14:textId="77777777" w:rsidR="004604AB" w:rsidRPr="001C24DF" w:rsidRDefault="00835CD1">
      <w:pPr>
        <w:spacing w:before="240" w:after="240"/>
        <w:rPr>
          <w:lang w:val="en-US"/>
        </w:rPr>
      </w:pPr>
      <w:r w:rsidRPr="001C24DF">
        <w:rPr>
          <w:lang w:val="en-US"/>
        </w:rPr>
        <w:t>Let's write hello.txt in the project so that it can be edited with the editor of eclipse.</w:t>
      </w:r>
    </w:p>
    <w:tbl>
      <w:tblPr>
        <w:tblStyle w:val="af9"/>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113"/>
        <w:gridCol w:w="7912"/>
      </w:tblGrid>
      <w:tr w:rsidR="004604AB" w:rsidRPr="001C24DF" w14:paraId="49256EE8" w14:textId="77777777">
        <w:trPr>
          <w:trHeight w:val="735"/>
        </w:trPr>
        <w:tc>
          <w:tcPr>
            <w:tcW w:w="1113" w:type="dxa"/>
            <w:tcMar>
              <w:top w:w="100" w:type="dxa"/>
              <w:left w:w="100" w:type="dxa"/>
              <w:bottom w:w="100" w:type="dxa"/>
              <w:right w:w="100" w:type="dxa"/>
            </w:tcMar>
          </w:tcPr>
          <w:p w14:paraId="49256EE6" w14:textId="77777777" w:rsidR="004604AB" w:rsidRDefault="00835CD1">
            <w:r>
              <w:lastRenderedPageBreak/>
              <w:t>05-07-04-B</w:t>
            </w:r>
          </w:p>
        </w:tc>
        <w:tc>
          <w:tcPr>
            <w:tcW w:w="7912" w:type="dxa"/>
            <w:tcMar>
              <w:top w:w="100" w:type="dxa"/>
              <w:left w:w="100" w:type="dxa"/>
              <w:bottom w:w="100" w:type="dxa"/>
              <w:right w:w="100" w:type="dxa"/>
            </w:tcMar>
          </w:tcPr>
          <w:p w14:paraId="49256EE7" w14:textId="77777777" w:rsidR="004604AB" w:rsidRPr="001C24DF" w:rsidRDefault="00835CD1">
            <w:pPr>
              <w:widowControl w:val="0"/>
              <w:rPr>
                <w:lang w:val="en-US"/>
              </w:rPr>
            </w:pPr>
            <w:r w:rsidRPr="001C24DF">
              <w:rPr>
                <w:lang w:val="en-US"/>
              </w:rPr>
              <w:t>Adding a text file to a project</w:t>
            </w:r>
          </w:p>
        </w:tc>
      </w:tr>
      <w:tr w:rsidR="004604AB" w14:paraId="49256EEB" w14:textId="77777777">
        <w:trPr>
          <w:trHeight w:val="570"/>
        </w:trPr>
        <w:tc>
          <w:tcPr>
            <w:tcW w:w="1113" w:type="dxa"/>
            <w:tcMar>
              <w:top w:w="100" w:type="dxa"/>
              <w:left w:w="100" w:type="dxa"/>
              <w:bottom w:w="100" w:type="dxa"/>
              <w:right w:w="100" w:type="dxa"/>
            </w:tcMar>
          </w:tcPr>
          <w:p w14:paraId="49256EE9" w14:textId="77777777" w:rsidR="004604AB" w:rsidRDefault="00835CD1">
            <w:pPr>
              <w:widowControl w:val="0"/>
            </w:pPr>
            <w:r>
              <w:t>1</w:t>
            </w:r>
          </w:p>
        </w:tc>
        <w:tc>
          <w:tcPr>
            <w:tcW w:w="7912" w:type="dxa"/>
            <w:tcMar>
              <w:top w:w="100" w:type="dxa"/>
              <w:left w:w="100" w:type="dxa"/>
              <w:bottom w:w="100" w:type="dxa"/>
              <w:right w:w="100" w:type="dxa"/>
            </w:tcMar>
          </w:tcPr>
          <w:p w14:paraId="49256EEA" w14:textId="77777777" w:rsidR="004604AB" w:rsidRDefault="00835CD1">
            <w:pPr>
              <w:widowControl w:val="0"/>
            </w:pPr>
            <w:r>
              <w:t>Menu: File &gt; New &gt; Other</w:t>
            </w:r>
          </w:p>
        </w:tc>
      </w:tr>
      <w:tr w:rsidR="004604AB" w:rsidRPr="001C24DF" w14:paraId="49256EF0" w14:textId="77777777">
        <w:trPr>
          <w:trHeight w:val="1110"/>
        </w:trPr>
        <w:tc>
          <w:tcPr>
            <w:tcW w:w="1113" w:type="dxa"/>
            <w:tcMar>
              <w:top w:w="100" w:type="dxa"/>
              <w:left w:w="100" w:type="dxa"/>
              <w:bottom w:w="100" w:type="dxa"/>
              <w:right w:w="100" w:type="dxa"/>
            </w:tcMar>
          </w:tcPr>
          <w:p w14:paraId="49256EEC" w14:textId="77777777" w:rsidR="004604AB" w:rsidRDefault="00835CD1">
            <w:pPr>
              <w:widowControl w:val="0"/>
            </w:pPr>
            <w:r>
              <w:t>2</w:t>
            </w:r>
          </w:p>
        </w:tc>
        <w:tc>
          <w:tcPr>
            <w:tcW w:w="7912" w:type="dxa"/>
            <w:tcMar>
              <w:top w:w="100" w:type="dxa"/>
              <w:left w:w="100" w:type="dxa"/>
              <w:bottom w:w="100" w:type="dxa"/>
              <w:right w:w="100" w:type="dxa"/>
            </w:tcMar>
          </w:tcPr>
          <w:p w14:paraId="49256EED" w14:textId="77777777" w:rsidR="004604AB" w:rsidRPr="001C24DF" w:rsidRDefault="00835CD1">
            <w:pPr>
              <w:widowControl w:val="0"/>
              <w:rPr>
                <w:lang w:val="en-US"/>
              </w:rPr>
            </w:pPr>
            <w:r w:rsidRPr="001C24DF">
              <w:rPr>
                <w:lang w:val="en-US"/>
              </w:rPr>
              <w:t>[New]</w:t>
            </w:r>
          </w:p>
          <w:p w14:paraId="49256EEE" w14:textId="77777777" w:rsidR="004604AB" w:rsidRPr="001C24DF" w:rsidRDefault="00835CD1">
            <w:pPr>
              <w:widowControl w:val="0"/>
              <w:rPr>
                <w:lang w:val="en-US"/>
              </w:rPr>
            </w:pPr>
            <w:r w:rsidRPr="001C24DF">
              <w:rPr>
                <w:lang w:val="en-US"/>
              </w:rPr>
              <w:t>General [Unfold ]&gt; Untitled Text File &gt; Finish</w:t>
            </w:r>
          </w:p>
          <w:p w14:paraId="49256EEF" w14:textId="77777777" w:rsidR="004604AB" w:rsidRPr="001C24DF" w:rsidRDefault="00835CD1">
            <w:pPr>
              <w:widowControl w:val="0"/>
              <w:rPr>
                <w:lang w:val="en-US"/>
              </w:rPr>
            </w:pPr>
            <w:r w:rsidRPr="001C24DF">
              <w:rPr>
                <w:color w:val="808080"/>
                <w:lang w:val="en-US"/>
              </w:rPr>
              <w:t xml:space="preserve">(An edit screen that looks like “Untitled 1” appears in the editor.) </w:t>
            </w:r>
          </w:p>
        </w:tc>
      </w:tr>
      <w:tr w:rsidR="004604AB" w:rsidRPr="001C24DF" w14:paraId="49256EF4" w14:textId="77777777">
        <w:trPr>
          <w:trHeight w:val="1035"/>
        </w:trPr>
        <w:tc>
          <w:tcPr>
            <w:tcW w:w="1113" w:type="dxa"/>
            <w:tcMar>
              <w:top w:w="100" w:type="dxa"/>
              <w:left w:w="100" w:type="dxa"/>
              <w:bottom w:w="100" w:type="dxa"/>
              <w:right w:w="100" w:type="dxa"/>
            </w:tcMar>
          </w:tcPr>
          <w:p w14:paraId="49256EF1" w14:textId="77777777" w:rsidR="004604AB" w:rsidRDefault="00835CD1">
            <w:pPr>
              <w:widowControl w:val="0"/>
            </w:pPr>
            <w:r>
              <w:t>3</w:t>
            </w:r>
          </w:p>
        </w:tc>
        <w:tc>
          <w:tcPr>
            <w:tcW w:w="7912" w:type="dxa"/>
            <w:tcMar>
              <w:top w:w="100" w:type="dxa"/>
              <w:left w:w="100" w:type="dxa"/>
              <w:bottom w:w="100" w:type="dxa"/>
              <w:right w:w="100" w:type="dxa"/>
            </w:tcMar>
          </w:tcPr>
          <w:p w14:paraId="49256EF2" w14:textId="77777777" w:rsidR="004604AB" w:rsidRPr="001C24DF" w:rsidRDefault="00835CD1">
            <w:pPr>
              <w:widowControl w:val="0"/>
              <w:rPr>
                <w:lang w:val="en-US"/>
              </w:rPr>
            </w:pPr>
            <w:r w:rsidRPr="001C24DF">
              <w:rPr>
                <w:lang w:val="en-US"/>
              </w:rPr>
              <w:t>Write something in hello.txt.</w:t>
            </w:r>
          </w:p>
          <w:p w14:paraId="49256EF3" w14:textId="77777777" w:rsidR="004604AB" w:rsidRPr="001C24DF" w:rsidRDefault="00835CD1">
            <w:pPr>
              <w:widowControl w:val="0"/>
              <w:rPr>
                <w:lang w:val="en-US"/>
              </w:rPr>
            </w:pPr>
            <w:r w:rsidRPr="001C24DF">
              <w:rPr>
                <w:color w:val="808080"/>
                <w:lang w:val="en-US"/>
              </w:rPr>
              <w:t>(02-02-OpenFile-Full.c does not need to have the contents in the file, so it does not matter whether the file is empty or something is written.)</w:t>
            </w:r>
          </w:p>
        </w:tc>
      </w:tr>
      <w:tr w:rsidR="004604AB" w14:paraId="49256EFC" w14:textId="77777777">
        <w:trPr>
          <w:trHeight w:val="1920"/>
        </w:trPr>
        <w:tc>
          <w:tcPr>
            <w:tcW w:w="1113" w:type="dxa"/>
            <w:tcMar>
              <w:top w:w="100" w:type="dxa"/>
              <w:left w:w="100" w:type="dxa"/>
              <w:bottom w:w="100" w:type="dxa"/>
              <w:right w:w="100" w:type="dxa"/>
            </w:tcMar>
          </w:tcPr>
          <w:p w14:paraId="49256EF5" w14:textId="77777777" w:rsidR="004604AB" w:rsidRDefault="00835CD1">
            <w:pPr>
              <w:widowControl w:val="0"/>
            </w:pPr>
            <w:r>
              <w:t>4</w:t>
            </w:r>
          </w:p>
        </w:tc>
        <w:tc>
          <w:tcPr>
            <w:tcW w:w="7912" w:type="dxa"/>
            <w:tcMar>
              <w:top w:w="100" w:type="dxa"/>
              <w:left w:w="100" w:type="dxa"/>
              <w:bottom w:w="100" w:type="dxa"/>
              <w:right w:w="100" w:type="dxa"/>
            </w:tcMar>
          </w:tcPr>
          <w:p w14:paraId="49256EF6" w14:textId="77777777" w:rsidR="004604AB" w:rsidRPr="001C24DF" w:rsidRDefault="00835CD1">
            <w:pPr>
              <w:widowControl w:val="0"/>
              <w:rPr>
                <w:lang w:val="en-US"/>
              </w:rPr>
            </w:pPr>
            <w:r w:rsidRPr="001C24DF">
              <w:rPr>
                <w:lang w:val="en-US"/>
              </w:rPr>
              <w:t xml:space="preserve">Save </w:t>
            </w:r>
            <w:r w:rsidRPr="001C24DF">
              <w:rPr>
                <w:lang w:val="en-US"/>
              </w:rPr>
              <w:t>by specifying the project and file name:</w:t>
            </w:r>
          </w:p>
          <w:p w14:paraId="49256EF7" w14:textId="77777777" w:rsidR="004604AB" w:rsidRPr="001C24DF" w:rsidRDefault="00835CD1">
            <w:pPr>
              <w:widowControl w:val="0"/>
              <w:rPr>
                <w:lang w:val="en-US"/>
              </w:rPr>
            </w:pPr>
            <w:r w:rsidRPr="001C24DF">
              <w:rPr>
                <w:lang w:val="en-US"/>
              </w:rPr>
              <w:t>Menu: File &gt; Save As</w:t>
            </w:r>
          </w:p>
          <w:p w14:paraId="49256EF8" w14:textId="77777777" w:rsidR="004604AB" w:rsidRPr="001C24DF" w:rsidRDefault="00835CD1">
            <w:pPr>
              <w:widowControl w:val="0"/>
              <w:rPr>
                <w:lang w:val="en-US"/>
              </w:rPr>
            </w:pPr>
            <w:r w:rsidRPr="001C24DF">
              <w:rPr>
                <w:lang w:val="en-US"/>
              </w:rPr>
              <w:t>[Save as]</w:t>
            </w:r>
          </w:p>
          <w:p w14:paraId="49256EF9" w14:textId="77777777" w:rsidR="004604AB" w:rsidRPr="001C24DF" w:rsidRDefault="00835CD1">
            <w:pPr>
              <w:widowControl w:val="0"/>
              <w:rPr>
                <w:lang w:val="en-US"/>
              </w:rPr>
            </w:pPr>
            <w:r w:rsidRPr="001C24DF">
              <w:rPr>
                <w:lang w:val="en-US"/>
              </w:rPr>
              <w:t>Specify “02-02-OpenFile-Full” for the parent folder.</w:t>
            </w:r>
          </w:p>
          <w:p w14:paraId="49256EFA" w14:textId="77777777" w:rsidR="004604AB" w:rsidRPr="001C24DF" w:rsidRDefault="00835CD1">
            <w:pPr>
              <w:widowControl w:val="0"/>
              <w:rPr>
                <w:lang w:val="en-US"/>
              </w:rPr>
            </w:pPr>
            <w:r w:rsidRPr="001C24DF">
              <w:rPr>
                <w:lang w:val="en-US"/>
              </w:rPr>
              <w:t>Specify “hello.txt” for the file name.</w:t>
            </w:r>
          </w:p>
          <w:p w14:paraId="49256EFB" w14:textId="77777777" w:rsidR="004604AB" w:rsidRDefault="00835CD1">
            <w:pPr>
              <w:widowControl w:val="0"/>
            </w:pPr>
            <w:r>
              <w:t>&gt; OK</w:t>
            </w:r>
          </w:p>
        </w:tc>
      </w:tr>
    </w:tbl>
    <w:p w14:paraId="49256EFD" w14:textId="77777777" w:rsidR="004604AB" w:rsidRPr="001C24DF" w:rsidRDefault="00835CD1">
      <w:pPr>
        <w:spacing w:before="240" w:after="240"/>
        <w:rPr>
          <w:lang w:val="en-US"/>
        </w:rPr>
      </w:pPr>
      <w:r w:rsidRPr="001C24DF">
        <w:rPr>
          <w:lang w:val="en-US"/>
        </w:rPr>
        <w:t>This will make a file at ~/workspace-ipd/02-02-OpenFile-Full/hello.txt.</w:t>
      </w:r>
    </w:p>
    <w:p w14:paraId="49256EFE" w14:textId="77777777" w:rsidR="004604AB" w:rsidRPr="001C24DF" w:rsidRDefault="00835CD1">
      <w:pPr>
        <w:spacing w:before="240" w:after="240"/>
        <w:rPr>
          <w:lang w:val="en-US"/>
        </w:rPr>
      </w:pPr>
      <w:r w:rsidRPr="001C24DF">
        <w:rPr>
          <w:lang w:val="en-US"/>
        </w:rPr>
        <w:t>hello.txt should also be added to the project tree of 02-02-OpenFile-Full in the project pane on the left.</w:t>
      </w:r>
    </w:p>
    <w:p w14:paraId="49256EFF" w14:textId="77777777" w:rsidR="004604AB" w:rsidRPr="001C24DF" w:rsidRDefault="00835CD1">
      <w:pPr>
        <w:spacing w:before="240" w:after="240"/>
        <w:rPr>
          <w:lang w:val="en-US"/>
        </w:rPr>
      </w:pPr>
      <w:r w:rsidRPr="001C24DF">
        <w:rPr>
          <w:lang w:val="en-US"/>
        </w:rPr>
        <w:t>Let's go to the debug perspective again and debug at runtime.</w:t>
      </w:r>
    </w:p>
    <w:p w14:paraId="49256F00" w14:textId="77777777" w:rsidR="004604AB" w:rsidRPr="001C24DF" w:rsidRDefault="00835CD1">
      <w:pPr>
        <w:spacing w:before="240" w:after="240"/>
        <w:rPr>
          <w:lang w:val="en-US"/>
        </w:rPr>
      </w:pPr>
      <w:r w:rsidRPr="001C24DF">
        <w:rPr>
          <w:lang w:val="en-US"/>
        </w:rPr>
        <w:t>The 02-02-OpenF</w:t>
      </w:r>
      <w:r w:rsidRPr="001C24DF">
        <w:rPr>
          <w:lang w:val="en-US"/>
        </w:rPr>
        <w:t>ile-Full project now has two types of run-time debugging environments (“02-02-OpenFile-Full Debug” and “02-02-OpenFile-Full Debug Arg”).</w:t>
      </w:r>
    </w:p>
    <w:p w14:paraId="49256F01" w14:textId="77777777" w:rsidR="004604AB" w:rsidRPr="001C24DF" w:rsidRDefault="00835CD1">
      <w:pPr>
        <w:spacing w:before="240" w:after="240"/>
        <w:rPr>
          <w:lang w:val="en-US"/>
        </w:rPr>
      </w:pPr>
      <w:r w:rsidRPr="001C24DF">
        <w:rPr>
          <w:lang w:val="en-US"/>
        </w:rPr>
        <w:t>Now, select the latter “02-02-OpenFile-Full Debug Arg” by the following work and start debugging.</w:t>
      </w:r>
    </w:p>
    <w:tbl>
      <w:tblPr>
        <w:tblStyle w:val="afa"/>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542"/>
        <w:gridCol w:w="7483"/>
      </w:tblGrid>
      <w:tr w:rsidR="004604AB" w:rsidRPr="001C24DF" w14:paraId="49256F04" w14:textId="77777777">
        <w:trPr>
          <w:trHeight w:val="435"/>
        </w:trPr>
        <w:tc>
          <w:tcPr>
            <w:tcW w:w="1542" w:type="dxa"/>
            <w:tcMar>
              <w:top w:w="100" w:type="dxa"/>
              <w:left w:w="100" w:type="dxa"/>
              <w:bottom w:w="100" w:type="dxa"/>
              <w:right w:w="100" w:type="dxa"/>
            </w:tcMar>
          </w:tcPr>
          <w:p w14:paraId="49256F02" w14:textId="77777777" w:rsidR="004604AB" w:rsidRDefault="00835CD1">
            <w:r>
              <w:t>05-07-04-C</w:t>
            </w:r>
          </w:p>
        </w:tc>
        <w:tc>
          <w:tcPr>
            <w:tcW w:w="7483" w:type="dxa"/>
            <w:tcMar>
              <w:top w:w="100" w:type="dxa"/>
              <w:left w:w="100" w:type="dxa"/>
              <w:bottom w:w="100" w:type="dxa"/>
              <w:right w:w="100" w:type="dxa"/>
            </w:tcMar>
          </w:tcPr>
          <w:p w14:paraId="49256F03" w14:textId="77777777" w:rsidR="004604AB" w:rsidRPr="001C24DF" w:rsidRDefault="00835CD1">
            <w:pPr>
              <w:widowControl w:val="0"/>
              <w:rPr>
                <w:lang w:val="en-US"/>
              </w:rPr>
            </w:pPr>
            <w:r w:rsidRPr="001C24DF">
              <w:rPr>
                <w:lang w:val="en-US"/>
              </w:rPr>
              <w:t>Changing t</w:t>
            </w:r>
            <w:r w:rsidRPr="001C24DF">
              <w:rPr>
                <w:lang w:val="en-US"/>
              </w:rPr>
              <w:t>he debug configuration and starting run-time debugging</w:t>
            </w:r>
          </w:p>
        </w:tc>
      </w:tr>
      <w:tr w:rsidR="004604AB" w:rsidRPr="001C24DF" w14:paraId="49256F08" w14:textId="77777777">
        <w:trPr>
          <w:trHeight w:val="1080"/>
        </w:trPr>
        <w:tc>
          <w:tcPr>
            <w:tcW w:w="1542" w:type="dxa"/>
            <w:tcMar>
              <w:top w:w="100" w:type="dxa"/>
              <w:left w:w="100" w:type="dxa"/>
              <w:bottom w:w="100" w:type="dxa"/>
              <w:right w:w="100" w:type="dxa"/>
            </w:tcMar>
          </w:tcPr>
          <w:p w14:paraId="49256F05" w14:textId="77777777" w:rsidR="004604AB" w:rsidRDefault="00835CD1">
            <w:pPr>
              <w:widowControl w:val="0"/>
            </w:pPr>
            <w:r>
              <w:t>1</w:t>
            </w:r>
          </w:p>
        </w:tc>
        <w:tc>
          <w:tcPr>
            <w:tcW w:w="7483" w:type="dxa"/>
            <w:tcMar>
              <w:top w:w="100" w:type="dxa"/>
              <w:left w:w="100" w:type="dxa"/>
              <w:bottom w:w="100" w:type="dxa"/>
              <w:right w:w="100" w:type="dxa"/>
            </w:tcMar>
          </w:tcPr>
          <w:p w14:paraId="49256F06" w14:textId="77777777" w:rsidR="004604AB" w:rsidRPr="001C24DF" w:rsidRDefault="00835CD1">
            <w:pPr>
              <w:widowControl w:val="0"/>
              <w:rPr>
                <w:lang w:val="en-US"/>
              </w:rPr>
            </w:pPr>
            <w:r w:rsidRPr="001C24DF">
              <w:rPr>
                <w:lang w:val="en-US"/>
              </w:rPr>
              <w:t>Menu: Run &gt; Debug History &gt; 02-02-OpenFile-Full Debug Arg</w:t>
            </w:r>
          </w:p>
          <w:p w14:paraId="49256F07" w14:textId="77777777" w:rsidR="004604AB" w:rsidRPr="001C24DF" w:rsidRDefault="00835CD1">
            <w:pPr>
              <w:widowControl w:val="0"/>
              <w:rPr>
                <w:lang w:val="en-US"/>
              </w:rPr>
            </w:pPr>
            <w:r w:rsidRPr="001C24DF">
              <w:rPr>
                <w:color w:val="808080"/>
                <w:lang w:val="en-US"/>
              </w:rPr>
              <w:t>(The build starts, and pause the execution at the first line of the main function)</w:t>
            </w:r>
          </w:p>
        </w:tc>
      </w:tr>
      <w:tr w:rsidR="004604AB" w14:paraId="49256F0B" w14:textId="77777777">
        <w:trPr>
          <w:trHeight w:val="495"/>
        </w:trPr>
        <w:tc>
          <w:tcPr>
            <w:tcW w:w="1542" w:type="dxa"/>
            <w:tcMar>
              <w:top w:w="100" w:type="dxa"/>
              <w:left w:w="100" w:type="dxa"/>
              <w:bottom w:w="100" w:type="dxa"/>
              <w:right w:w="100" w:type="dxa"/>
            </w:tcMar>
          </w:tcPr>
          <w:p w14:paraId="49256F09" w14:textId="77777777" w:rsidR="004604AB" w:rsidRDefault="00835CD1">
            <w:pPr>
              <w:widowControl w:val="0"/>
            </w:pPr>
            <w:r>
              <w:t>2</w:t>
            </w:r>
          </w:p>
        </w:tc>
        <w:tc>
          <w:tcPr>
            <w:tcW w:w="7483" w:type="dxa"/>
            <w:tcMar>
              <w:top w:w="100" w:type="dxa"/>
              <w:left w:w="100" w:type="dxa"/>
              <w:bottom w:w="100" w:type="dxa"/>
              <w:right w:w="100" w:type="dxa"/>
            </w:tcMar>
          </w:tcPr>
          <w:p w14:paraId="49256F0A" w14:textId="77777777" w:rsidR="004604AB" w:rsidRDefault="00835CD1">
            <w:pPr>
              <w:widowControl w:val="0"/>
            </w:pPr>
            <w:r>
              <w:t>Menu: Run &gt; Resume</w:t>
            </w:r>
          </w:p>
        </w:tc>
      </w:tr>
    </w:tbl>
    <w:p w14:paraId="49256F0C" w14:textId="77777777" w:rsidR="004604AB" w:rsidRPr="001C24DF" w:rsidRDefault="00835CD1">
      <w:pPr>
        <w:spacing w:before="240" w:after="240"/>
        <w:rPr>
          <w:lang w:val="en-US"/>
        </w:rPr>
      </w:pPr>
      <w:r w:rsidRPr="001C24DF">
        <w:rPr>
          <w:lang w:val="en-US"/>
        </w:rPr>
        <w:lastRenderedPageBreak/>
        <w:t>This time, the program should proceed normally to the end.</w:t>
      </w:r>
    </w:p>
    <w:p w14:paraId="49256F0D" w14:textId="77777777" w:rsidR="004604AB" w:rsidRPr="001C24DF" w:rsidRDefault="00835CD1">
      <w:pPr>
        <w:spacing w:before="240" w:after="240"/>
        <w:rPr>
          <w:lang w:val="en-US"/>
        </w:rPr>
      </w:pPr>
      <w:r w:rsidRPr="001C24DF">
        <w:rPr>
          <w:lang w:val="en-US"/>
        </w:rPr>
        <w:t>If "All set. Bye!" Is displayed at the end in the console windowpane, it is proof that it worked as expected.</w:t>
      </w:r>
    </w:p>
    <w:p w14:paraId="49256F0E" w14:textId="77777777" w:rsidR="004604AB" w:rsidRPr="001C24DF" w:rsidRDefault="00835CD1">
      <w:pPr>
        <w:spacing w:before="240" w:after="240"/>
        <w:rPr>
          <w:b/>
          <w:u w:val="single"/>
          <w:lang w:val="en-US"/>
        </w:rPr>
      </w:pPr>
      <w:r w:rsidRPr="001C24DF">
        <w:rPr>
          <w:b/>
          <w:u w:val="single"/>
          <w:lang w:val="en-US"/>
        </w:rPr>
        <w:t>Exercise</w:t>
      </w:r>
    </w:p>
    <w:p w14:paraId="49256F0F" w14:textId="77777777" w:rsidR="004604AB" w:rsidRPr="001C24DF" w:rsidRDefault="00835CD1">
      <w:pPr>
        <w:spacing w:before="240" w:after="240"/>
        <w:rPr>
          <w:lang w:val="en-US"/>
        </w:rPr>
      </w:pPr>
      <w:r w:rsidRPr="001C24DF">
        <w:rPr>
          <w:b/>
          <w:lang w:val="en-US"/>
        </w:rPr>
        <w:t>05-07-04-ex1</w:t>
      </w:r>
      <w:r w:rsidRPr="001C24DF">
        <w:rPr>
          <w:lang w:val="en-US"/>
        </w:rPr>
        <w:t>: Add fflush() to each printf() in the program source of this section, and modify it so that the output of printf() is output</w:t>
      </w:r>
      <w:r w:rsidRPr="001C24DF">
        <w:rPr>
          <w:lang w:val="en-US"/>
        </w:rPr>
        <w:t xml:space="preserve"> on the console every time.</w:t>
      </w:r>
    </w:p>
    <w:p w14:paraId="49256F10" w14:textId="77777777" w:rsidR="004604AB" w:rsidRPr="001C24DF" w:rsidRDefault="00835CD1">
      <w:pPr>
        <w:spacing w:before="240" w:after="240"/>
        <w:rPr>
          <w:lang w:val="en-US"/>
        </w:rPr>
      </w:pPr>
      <w:r w:rsidRPr="001C24DF">
        <w:rPr>
          <w:b/>
          <w:lang w:val="en-US"/>
        </w:rPr>
        <w:t>05-07-04-ex2</w:t>
      </w:r>
      <w:r w:rsidRPr="001C24DF">
        <w:rPr>
          <w:lang w:val="en-US"/>
        </w:rPr>
        <w:t>: When adding fflush() of ex1 above, the difference in behavior during step-in execution when adding to the right of printf() and adding under printf () happens. Describe the difference.</w:t>
      </w:r>
    </w:p>
    <w:p w14:paraId="49256F11" w14:textId="77777777" w:rsidR="004604AB" w:rsidRPr="001C24DF" w:rsidRDefault="00835CD1">
      <w:pPr>
        <w:spacing w:before="240" w:after="240"/>
        <w:rPr>
          <w:lang w:val="en-US"/>
        </w:rPr>
      </w:pPr>
      <w:r w:rsidRPr="001C24DF">
        <w:rPr>
          <w:b/>
          <w:lang w:val="en-US"/>
        </w:rPr>
        <w:t>05-07-04-ex3</w:t>
      </w:r>
      <w:r w:rsidRPr="001C24DF">
        <w:rPr>
          <w:lang w:val="en-US"/>
        </w:rPr>
        <w:t xml:space="preserve">: In the program </w:t>
      </w:r>
      <w:r w:rsidRPr="001C24DF">
        <w:rPr>
          <w:lang w:val="en-US"/>
        </w:rPr>
        <w:t>source of this section, define your own function that performs printf() and fflush() together, and replace printf() by calling it. At that time, make it possible to output the line number of the program source on the reading side.</w:t>
      </w:r>
    </w:p>
    <w:p w14:paraId="49256F12" w14:textId="77777777" w:rsidR="004604AB" w:rsidRPr="001C24DF" w:rsidRDefault="00835CD1">
      <w:pPr>
        <w:spacing w:before="240" w:after="240"/>
        <w:rPr>
          <w:lang w:val="en-US"/>
        </w:rPr>
      </w:pPr>
      <w:r w:rsidRPr="001C24DF">
        <w:rPr>
          <w:lang w:val="en-US"/>
        </w:rPr>
        <w:t>It is better to prepare t</w:t>
      </w:r>
      <w:r w:rsidRPr="001C24DF">
        <w:rPr>
          <w:lang w:val="en-US"/>
        </w:rPr>
        <w:t>hree types of user-defined functions according to the difference in how to use printf().</w:t>
      </w:r>
    </w:p>
    <w:p w14:paraId="49256F13" w14:textId="77777777" w:rsidR="004604AB" w:rsidRPr="001C24DF" w:rsidRDefault="00835CD1">
      <w:pPr>
        <w:spacing w:before="240" w:after="240"/>
        <w:rPr>
          <w:lang w:val="en-US"/>
        </w:rPr>
      </w:pPr>
      <w:r w:rsidRPr="001C24DF">
        <w:rPr>
          <w:lang w:val="en-US"/>
        </w:rPr>
        <w:t>With a little thought, user-defined functions can be reduced to two types.</w:t>
      </w:r>
    </w:p>
    <w:p w14:paraId="49256F14" w14:textId="77777777" w:rsidR="004604AB" w:rsidRPr="001C24DF" w:rsidRDefault="00835CD1">
      <w:pPr>
        <w:spacing w:before="240" w:after="240"/>
        <w:rPr>
          <w:lang w:val="en-US"/>
        </w:rPr>
      </w:pPr>
      <w:r w:rsidRPr="001C24DF">
        <w:rPr>
          <w:b/>
          <w:lang w:val="en-US"/>
        </w:rPr>
        <w:t>05-07-04-ex4</w:t>
      </w:r>
      <w:r w:rsidRPr="001C24DF">
        <w:rPr>
          <w:lang w:val="en-US"/>
        </w:rPr>
        <w:t>: In the definition of a C language function, the number of arguments should be originally fixed, but there are some functions such as the printf() function that can obviously change the number of arguments at the time of calling. If you want to achieve th</w:t>
      </w:r>
      <w:r w:rsidRPr="001C24DF">
        <w:rPr>
          <w:lang w:val="en-US"/>
        </w:rPr>
        <w:t>e same thing with a user-defined function, explain how to describe it with an example.</w:t>
      </w:r>
    </w:p>
    <w:p w14:paraId="49256F15" w14:textId="77777777" w:rsidR="004604AB" w:rsidRDefault="00835CD1">
      <w:pPr>
        <w:spacing w:before="240" w:after="240"/>
      </w:pPr>
      <w:r w:rsidRPr="001C24DF">
        <w:rPr>
          <w:b/>
          <w:lang w:val="en-US"/>
        </w:rPr>
        <w:t>05-07-04-ex5</w:t>
      </w:r>
      <w:r w:rsidRPr="001C24DF">
        <w:rPr>
          <w:lang w:val="en-US"/>
        </w:rPr>
        <w:t xml:space="preserve">: Using the above knowledge of ex4, try to prepare only one user-defined function when creating an ex3 program. </w:t>
      </w:r>
      <w:r>
        <w:t>(It will be a rather harder question.)</w:t>
      </w:r>
    </w:p>
    <w:p w14:paraId="49256F16" w14:textId="77777777" w:rsidR="004604AB" w:rsidRDefault="00835CD1">
      <w:r>
        <w:pict w14:anchorId="49256F7B">
          <v:rect id="_x0000_i1066" style="width:0;height:1.5pt" o:hralign="center" o:hrstd="t" o:hr="t" fillcolor="#a0a0a0" stroked="f"/>
        </w:pict>
      </w:r>
    </w:p>
    <w:p w14:paraId="49256F17" w14:textId="77777777" w:rsidR="004604AB" w:rsidRPr="001C24DF" w:rsidRDefault="00835CD1">
      <w:pPr>
        <w:spacing w:before="240" w:after="240"/>
        <w:rPr>
          <w:b/>
          <w:lang w:val="en-US"/>
        </w:rPr>
      </w:pPr>
      <w:r w:rsidRPr="001C24DF">
        <w:rPr>
          <w:b/>
          <w:lang w:val="en-US"/>
        </w:rPr>
        <w:t>05.0</w:t>
      </w:r>
      <w:r w:rsidRPr="001C24DF">
        <w:rPr>
          <w:b/>
          <w:lang w:val="en-US"/>
        </w:rPr>
        <w:t>7.05. eclipse: How to read array variables in the debug perspective and the structure of argv called an array of character strings</w:t>
      </w:r>
    </w:p>
    <w:p w14:paraId="49256F18" w14:textId="77777777" w:rsidR="004604AB" w:rsidRPr="001C24DF" w:rsidRDefault="00835CD1">
      <w:pPr>
        <w:spacing w:before="240" w:after="240"/>
        <w:rPr>
          <w:lang w:val="en-US"/>
        </w:rPr>
      </w:pPr>
      <w:r w:rsidRPr="001C24DF">
        <w:rPr>
          <w:lang w:val="en-US"/>
        </w:rPr>
        <w:t xml:space="preserve">When you start debugging at “02-02-OpenFile-Full-Debug Arg”, you will see three variables, argc, argv, and filetoopen in the </w:t>
      </w:r>
      <w:r w:rsidRPr="001C24DF">
        <w:rPr>
          <w:lang w:val="en-US"/>
        </w:rPr>
        <w:t>Variables windowpane (upper right).</w:t>
      </w:r>
    </w:p>
    <w:p w14:paraId="49256F19" w14:textId="77777777" w:rsidR="004604AB" w:rsidRPr="001C24DF" w:rsidRDefault="00835CD1">
      <w:pPr>
        <w:spacing w:before="240" w:after="240"/>
        <w:rPr>
          <w:lang w:val="en-US"/>
        </w:rPr>
      </w:pPr>
      <w:r w:rsidRPr="001C24DF">
        <w:rPr>
          <w:lang w:val="en-US"/>
        </w:rPr>
        <w:t>It's nice that the value of argc is 2.</w:t>
      </w:r>
    </w:p>
    <w:p w14:paraId="49256F1A" w14:textId="77777777" w:rsidR="004604AB" w:rsidRPr="001C24DF" w:rsidRDefault="00835CD1">
      <w:pPr>
        <w:spacing w:before="240" w:after="240"/>
        <w:rPr>
          <w:lang w:val="en-US"/>
        </w:rPr>
      </w:pPr>
      <w:r w:rsidRPr="001C24DF">
        <w:rPr>
          <w:lang w:val="en-US"/>
        </w:rPr>
        <w:lastRenderedPageBreak/>
        <w:t xml:space="preserve"> What is confusing (because I gave hello.txt as a runtime argument) is argv, which is an array of pointers, and the number of elements is 2 (the number of elements is known by the v</w:t>
      </w:r>
      <w:r w:rsidRPr="001C24DF">
        <w:rPr>
          <w:lang w:val="en-US"/>
        </w:rPr>
        <w:t>alue of argc).</w:t>
      </w:r>
    </w:p>
    <w:p w14:paraId="49256F1B" w14:textId="77777777" w:rsidR="004604AB" w:rsidRPr="001C24DF" w:rsidRDefault="00835CD1">
      <w:pPr>
        <w:spacing w:before="240" w:after="240"/>
        <w:rPr>
          <w:color w:val="808080"/>
          <w:lang w:val="en-US"/>
        </w:rPr>
      </w:pPr>
      <w:r w:rsidRPr="001C24DF">
        <w:rPr>
          <w:color w:val="808080"/>
          <w:lang w:val="en-US"/>
        </w:rPr>
        <w:t>(Since it is a pointer, the address is included as a value. Since it starts with 0x, it is in hexadecimal notation.)</w:t>
      </w:r>
    </w:p>
    <w:p w14:paraId="49256F1C" w14:textId="77777777" w:rsidR="004604AB" w:rsidRPr="001C24DF" w:rsidRDefault="00835CD1">
      <w:pPr>
        <w:spacing w:before="240" w:after="240"/>
        <w:rPr>
          <w:lang w:val="en-US"/>
        </w:rPr>
      </w:pPr>
      <w:r w:rsidRPr="001C24DF">
        <w:rPr>
          <w:lang w:val="en-US"/>
        </w:rPr>
        <w:t>However, if you look at argv alone, you cannot tell how many arrays will come.</w:t>
      </w:r>
    </w:p>
    <w:p w14:paraId="49256F1D" w14:textId="77777777" w:rsidR="004604AB" w:rsidRPr="001C24DF" w:rsidRDefault="00835CD1">
      <w:pPr>
        <w:spacing w:before="240" w:after="240"/>
        <w:rPr>
          <w:lang w:val="en-US"/>
        </w:rPr>
      </w:pPr>
      <w:r w:rsidRPr="001C24DF">
        <w:rPr>
          <w:lang w:val="en-US"/>
        </w:rPr>
        <w:t>Since there is no help for it, even if a poin</w:t>
      </w:r>
      <w:r w:rsidRPr="001C24DF">
        <w:rPr>
          <w:lang w:val="en-US"/>
        </w:rPr>
        <w:t>ter array comes, eclipse initially just displays only the first address of the pointer array as a value.</w:t>
      </w:r>
    </w:p>
    <w:p w14:paraId="49256F1E" w14:textId="77777777" w:rsidR="004604AB" w:rsidRPr="001C24DF" w:rsidRDefault="00835CD1">
      <w:pPr>
        <w:spacing w:before="240" w:after="240"/>
        <w:rPr>
          <w:lang w:val="en-US"/>
        </w:rPr>
      </w:pPr>
      <w:r w:rsidRPr="001C24DF">
        <w:rPr>
          <w:lang w:val="en-US"/>
        </w:rPr>
        <w:t>In this way, when using a pointer variable as an array, eclipse does not display it in the form of an array.</w:t>
      </w:r>
    </w:p>
    <w:p w14:paraId="49256F1F" w14:textId="77777777" w:rsidR="004604AB" w:rsidRPr="001C24DF" w:rsidRDefault="00835CD1">
      <w:pPr>
        <w:spacing w:before="240" w:after="240"/>
        <w:rPr>
          <w:color w:val="808080"/>
          <w:lang w:val="en-US"/>
        </w:rPr>
      </w:pPr>
      <w:r w:rsidRPr="001C24DF">
        <w:rPr>
          <w:color w:val="808080"/>
          <w:lang w:val="en-US"/>
        </w:rPr>
        <w:t xml:space="preserve">(It is due to the C language specifications. If you refer to it unexpectedly without knowing how many elements are there, a buffer overrun will be waiting for us immediately </w:t>
      </w:r>
      <w:proofErr w:type="gramStart"/>
      <w:r w:rsidRPr="001C24DF">
        <w:rPr>
          <w:color w:val="808080"/>
          <w:lang w:val="en-US"/>
        </w:rPr>
        <w:t>...</w:t>
      </w:r>
      <w:proofErr w:type="gramEnd"/>
      <w:r w:rsidRPr="001C24DF">
        <w:rPr>
          <w:color w:val="808080"/>
          <w:lang w:val="en-US"/>
        </w:rPr>
        <w:t>)</w:t>
      </w:r>
    </w:p>
    <w:p w14:paraId="49256F20" w14:textId="77777777" w:rsidR="004604AB" w:rsidRPr="001C24DF" w:rsidRDefault="00835CD1">
      <w:pPr>
        <w:spacing w:before="240" w:after="240"/>
        <w:rPr>
          <w:lang w:val="en-US"/>
        </w:rPr>
      </w:pPr>
      <w:r w:rsidRPr="001C24DF">
        <w:rPr>
          <w:lang w:val="en-US"/>
        </w:rPr>
        <w:t>By the way, at this moment at runtime, we have a pointer with argv of 2 eleme</w:t>
      </w:r>
      <w:r w:rsidRPr="001C24DF">
        <w:rPr>
          <w:lang w:val="en-US"/>
        </w:rPr>
        <w:t>nts because it is shown in argc. And we know it's an array.</w:t>
      </w:r>
    </w:p>
    <w:p w14:paraId="49256F21" w14:textId="77777777" w:rsidR="004604AB" w:rsidRPr="001C24DF" w:rsidRDefault="00835CD1">
      <w:pPr>
        <w:spacing w:before="240" w:after="240"/>
        <w:rPr>
          <w:lang w:val="en-US"/>
        </w:rPr>
      </w:pPr>
      <w:r w:rsidRPr="001C24DF">
        <w:rPr>
          <w:lang w:val="en-US"/>
        </w:rPr>
        <w:t>Therefore, give that information to eclipse and ask them to change the display method.</w:t>
      </w:r>
    </w:p>
    <w:tbl>
      <w:tblPr>
        <w:tblStyle w:val="afb"/>
        <w:tblW w:w="758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40"/>
        <w:gridCol w:w="5945"/>
      </w:tblGrid>
      <w:tr w:rsidR="004604AB" w:rsidRPr="001C24DF" w14:paraId="49256F24" w14:textId="77777777">
        <w:trPr>
          <w:trHeight w:val="510"/>
        </w:trPr>
        <w:tc>
          <w:tcPr>
            <w:tcW w:w="1640" w:type="dxa"/>
            <w:tcMar>
              <w:top w:w="100" w:type="dxa"/>
              <w:left w:w="100" w:type="dxa"/>
              <w:bottom w:w="100" w:type="dxa"/>
              <w:right w:w="100" w:type="dxa"/>
            </w:tcMar>
          </w:tcPr>
          <w:p w14:paraId="49256F22" w14:textId="77777777" w:rsidR="004604AB" w:rsidRDefault="00835CD1">
            <w:r>
              <w:t>05-07-05-A</w:t>
            </w:r>
          </w:p>
        </w:tc>
        <w:tc>
          <w:tcPr>
            <w:tcW w:w="5945" w:type="dxa"/>
            <w:tcMar>
              <w:top w:w="100" w:type="dxa"/>
              <w:left w:w="100" w:type="dxa"/>
              <w:bottom w:w="100" w:type="dxa"/>
              <w:right w:w="100" w:type="dxa"/>
            </w:tcMar>
          </w:tcPr>
          <w:p w14:paraId="49256F23" w14:textId="77777777" w:rsidR="004604AB" w:rsidRPr="001C24DF" w:rsidRDefault="00835CD1">
            <w:pPr>
              <w:widowControl w:val="0"/>
              <w:rPr>
                <w:lang w:val="en-US"/>
              </w:rPr>
            </w:pPr>
            <w:r w:rsidRPr="001C24DF">
              <w:rPr>
                <w:lang w:val="en-US"/>
              </w:rPr>
              <w:t>Array display of pointer variables</w:t>
            </w:r>
          </w:p>
        </w:tc>
      </w:tr>
      <w:tr w:rsidR="004604AB" w:rsidRPr="001C24DF" w14:paraId="49256F27" w14:textId="77777777">
        <w:trPr>
          <w:trHeight w:val="450"/>
        </w:trPr>
        <w:tc>
          <w:tcPr>
            <w:tcW w:w="1640" w:type="dxa"/>
            <w:tcMar>
              <w:top w:w="100" w:type="dxa"/>
              <w:left w:w="100" w:type="dxa"/>
              <w:bottom w:w="100" w:type="dxa"/>
              <w:right w:w="100" w:type="dxa"/>
            </w:tcMar>
          </w:tcPr>
          <w:p w14:paraId="49256F25" w14:textId="77777777" w:rsidR="004604AB" w:rsidRDefault="00835CD1">
            <w:pPr>
              <w:widowControl w:val="0"/>
            </w:pPr>
            <w:r>
              <w:t>1</w:t>
            </w:r>
          </w:p>
        </w:tc>
        <w:tc>
          <w:tcPr>
            <w:tcW w:w="5945" w:type="dxa"/>
            <w:tcMar>
              <w:top w:w="100" w:type="dxa"/>
              <w:left w:w="100" w:type="dxa"/>
              <w:bottom w:w="100" w:type="dxa"/>
              <w:right w:w="100" w:type="dxa"/>
            </w:tcMar>
          </w:tcPr>
          <w:p w14:paraId="49256F26" w14:textId="77777777" w:rsidR="004604AB" w:rsidRPr="001C24DF" w:rsidRDefault="00835CD1">
            <w:pPr>
              <w:widowControl w:val="0"/>
              <w:rPr>
                <w:lang w:val="en-US"/>
              </w:rPr>
            </w:pPr>
            <w:r w:rsidRPr="001C24DF">
              <w:rPr>
                <w:lang w:val="en-US"/>
              </w:rPr>
              <w:t>Right-click argv in the variable pane &gt; Display As Array</w:t>
            </w:r>
          </w:p>
        </w:tc>
      </w:tr>
      <w:tr w:rsidR="004604AB" w14:paraId="49256F2D" w14:textId="77777777">
        <w:trPr>
          <w:trHeight w:val="1700"/>
        </w:trPr>
        <w:tc>
          <w:tcPr>
            <w:tcW w:w="1640" w:type="dxa"/>
            <w:tcMar>
              <w:top w:w="100" w:type="dxa"/>
              <w:left w:w="100" w:type="dxa"/>
              <w:bottom w:w="100" w:type="dxa"/>
              <w:right w:w="100" w:type="dxa"/>
            </w:tcMar>
          </w:tcPr>
          <w:p w14:paraId="49256F28" w14:textId="77777777" w:rsidR="004604AB" w:rsidRDefault="00835CD1">
            <w:pPr>
              <w:widowControl w:val="0"/>
            </w:pPr>
            <w:r>
              <w:t>2</w:t>
            </w:r>
          </w:p>
        </w:tc>
        <w:tc>
          <w:tcPr>
            <w:tcW w:w="5945" w:type="dxa"/>
            <w:tcMar>
              <w:top w:w="100" w:type="dxa"/>
              <w:left w:w="100" w:type="dxa"/>
              <w:bottom w:w="100" w:type="dxa"/>
              <w:right w:w="100" w:type="dxa"/>
            </w:tcMar>
          </w:tcPr>
          <w:p w14:paraId="49256F29" w14:textId="77777777" w:rsidR="004604AB" w:rsidRPr="001C24DF" w:rsidRDefault="00835CD1">
            <w:pPr>
              <w:widowControl w:val="0"/>
              <w:rPr>
                <w:lang w:val="en-US"/>
              </w:rPr>
            </w:pPr>
            <w:r w:rsidRPr="001C24DF">
              <w:rPr>
                <w:lang w:val="en-US"/>
              </w:rPr>
              <w:t>[Display As Array]</w:t>
            </w:r>
          </w:p>
          <w:p w14:paraId="49256F2A" w14:textId="77777777" w:rsidR="004604AB" w:rsidRPr="001C24DF" w:rsidRDefault="00835CD1">
            <w:pPr>
              <w:widowControl w:val="0"/>
              <w:rPr>
                <w:lang w:val="en-US"/>
              </w:rPr>
            </w:pPr>
            <w:r w:rsidRPr="001C24DF">
              <w:rPr>
                <w:lang w:val="en-US"/>
              </w:rPr>
              <w:t>Start Index: 0</w:t>
            </w:r>
          </w:p>
          <w:p w14:paraId="49256F2B" w14:textId="77777777" w:rsidR="004604AB" w:rsidRDefault="00835CD1">
            <w:pPr>
              <w:widowControl w:val="0"/>
            </w:pPr>
            <w:r>
              <w:t>Length: 2</w:t>
            </w:r>
          </w:p>
          <w:p w14:paraId="49256F2C" w14:textId="77777777" w:rsidR="004604AB" w:rsidRDefault="00835CD1">
            <w:pPr>
              <w:widowControl w:val="0"/>
            </w:pPr>
            <w:r>
              <w:t>&gt; OK</w:t>
            </w:r>
          </w:p>
        </w:tc>
      </w:tr>
    </w:tbl>
    <w:p w14:paraId="49256F2E" w14:textId="77777777" w:rsidR="004604AB" w:rsidRPr="001C24DF" w:rsidRDefault="00835CD1">
      <w:pPr>
        <w:spacing w:before="240" w:after="240"/>
        <w:rPr>
          <w:lang w:val="en-US"/>
        </w:rPr>
      </w:pPr>
      <w:r w:rsidRPr="001C24DF">
        <w:rPr>
          <w:lang w:val="en-US"/>
        </w:rPr>
        <w:t>This makes the argv tree display 2 nodes in the 2nd layer.</w:t>
      </w:r>
    </w:p>
    <w:p w14:paraId="49256F2F" w14:textId="77777777" w:rsidR="004604AB" w:rsidRPr="001C24DF" w:rsidRDefault="00835CD1">
      <w:pPr>
        <w:spacing w:before="240" w:after="240"/>
        <w:rPr>
          <w:lang w:val="en-US"/>
        </w:rPr>
      </w:pPr>
      <w:r w:rsidRPr="001C24DF">
        <w:rPr>
          <w:lang w:val="en-US"/>
        </w:rPr>
        <w:t>If you click argv[0] and argv[1], you can see the start address of each character string and the string itself.</w:t>
      </w:r>
    </w:p>
    <w:p w14:paraId="49256F30" w14:textId="77777777" w:rsidR="004604AB" w:rsidRPr="001C24DF" w:rsidRDefault="00835CD1">
      <w:pPr>
        <w:spacing w:before="240" w:after="240"/>
        <w:rPr>
          <w:lang w:val="en-US"/>
        </w:rPr>
      </w:pPr>
      <w:r w:rsidRPr="001C24DF">
        <w:rPr>
          <w:lang w:val="en-US"/>
        </w:rPr>
        <w:t>If you are OK, try counting the num</w:t>
      </w:r>
      <w:r w:rsidRPr="001C24DF">
        <w:rPr>
          <w:lang w:val="en-US"/>
        </w:rPr>
        <w:t>ber of characters in the string contained in argv [0].</w:t>
      </w:r>
    </w:p>
    <w:p w14:paraId="49256F31" w14:textId="77777777" w:rsidR="004604AB" w:rsidRPr="001C24DF" w:rsidRDefault="00835CD1">
      <w:pPr>
        <w:spacing w:before="240" w:after="240"/>
        <w:rPr>
          <w:lang w:val="en-US"/>
        </w:rPr>
      </w:pPr>
      <w:r w:rsidRPr="001C24DF">
        <w:rPr>
          <w:lang w:val="en-US"/>
        </w:rPr>
        <w:lastRenderedPageBreak/>
        <w:t>You can see that the address of argv[0] + the number of characters of argv [0] + 1 ('\ 0') should be the address of argv[1].</w:t>
      </w:r>
    </w:p>
    <w:p w14:paraId="49256F32" w14:textId="77777777" w:rsidR="004604AB" w:rsidRPr="001C24DF" w:rsidRDefault="00835CD1">
      <w:pPr>
        <w:spacing w:before="240" w:after="240"/>
        <w:rPr>
          <w:color w:val="808080"/>
          <w:lang w:val="en-US"/>
        </w:rPr>
      </w:pPr>
      <w:r w:rsidRPr="001C24DF">
        <w:rPr>
          <w:color w:val="808080"/>
          <w:lang w:val="en-US"/>
        </w:rPr>
        <w:t>(The example in my environment where I am writing the manuscript was 0x7ffff</w:t>
      </w:r>
      <w:r w:rsidRPr="001C24DF">
        <w:rPr>
          <w:color w:val="808080"/>
          <w:lang w:val="en-US"/>
        </w:rPr>
        <w:t>fffe377 + 85 + 1 = 0x7fffffffe3cd)</w:t>
      </w:r>
    </w:p>
    <w:p w14:paraId="49256F33" w14:textId="77777777" w:rsidR="004604AB" w:rsidRPr="001C24DF" w:rsidRDefault="00835CD1">
      <w:pPr>
        <w:spacing w:before="240" w:after="240"/>
        <w:rPr>
          <w:color w:val="808080"/>
          <w:lang w:val="en-US"/>
        </w:rPr>
      </w:pPr>
      <w:r w:rsidRPr="001C24DF">
        <w:rPr>
          <w:color w:val="808080"/>
          <w:lang w:val="en-US"/>
        </w:rPr>
        <w:t xml:space="preserve">(In my case, the 0th argument is "/home/kameda.yoshinari.ft/workspace-ipd/02-02-OpenFile- It was Full/Debug/02-02-OpenFile-Full"; 85 letter) </w:t>
      </w:r>
    </w:p>
    <w:p w14:paraId="49256F34" w14:textId="77777777" w:rsidR="004604AB" w:rsidRPr="001C24DF" w:rsidRDefault="00835CD1">
      <w:pPr>
        <w:spacing w:before="240" w:after="240"/>
        <w:rPr>
          <w:color w:val="808080"/>
          <w:lang w:val="en-US"/>
        </w:rPr>
      </w:pPr>
      <w:r w:rsidRPr="001C24DF">
        <w:rPr>
          <w:color w:val="808080"/>
          <w:lang w:val="en-US"/>
        </w:rPr>
        <w:t>(It's a hexadecimal number, but you should do the calculation in any format)</w:t>
      </w:r>
    </w:p>
    <w:p w14:paraId="49256F35" w14:textId="77777777" w:rsidR="004604AB" w:rsidRPr="001C24DF" w:rsidRDefault="00835CD1">
      <w:pPr>
        <w:spacing w:before="240" w:after="240"/>
        <w:rPr>
          <w:color w:val="808080"/>
          <w:lang w:val="en-US"/>
        </w:rPr>
      </w:pPr>
      <w:r w:rsidRPr="001C24DF">
        <w:rPr>
          <w:color w:val="808080"/>
          <w:lang w:val="en-US"/>
        </w:rPr>
        <w:t>(T</w:t>
      </w:r>
      <w:r w:rsidRPr="001C24DF">
        <w:rPr>
          <w:color w:val="808080"/>
          <w:lang w:val="en-US"/>
        </w:rPr>
        <w:t>he layout of the memory space is slightly different by compilers/OS, so if it doesn't look like this in your environment, you don't have to worry about it.)</w:t>
      </w:r>
    </w:p>
    <w:p w14:paraId="49256F36" w14:textId="77777777" w:rsidR="004604AB" w:rsidRPr="001C24DF" w:rsidRDefault="00835CD1">
      <w:pPr>
        <w:spacing w:before="240" w:after="240"/>
        <w:rPr>
          <w:color w:val="808080"/>
          <w:lang w:val="en-US"/>
        </w:rPr>
      </w:pPr>
      <w:r w:rsidRPr="001C24DF">
        <w:rPr>
          <w:color w:val="808080"/>
          <w:lang w:val="en-US"/>
        </w:rPr>
        <w:t>(But most of the time, string arrays are packed and arranged, so this calculation will probably wor</w:t>
      </w:r>
      <w:r w:rsidRPr="001C24DF">
        <w:rPr>
          <w:color w:val="808080"/>
          <w:lang w:val="en-US"/>
        </w:rPr>
        <w:t xml:space="preserve">k </w:t>
      </w:r>
      <w:proofErr w:type="gramStart"/>
      <w:r w:rsidRPr="001C24DF">
        <w:rPr>
          <w:color w:val="808080"/>
          <w:lang w:val="en-US"/>
        </w:rPr>
        <w:t>...</w:t>
      </w:r>
      <w:proofErr w:type="gramEnd"/>
      <w:r w:rsidRPr="001C24DF">
        <w:rPr>
          <w:color w:val="808080"/>
          <w:lang w:val="en-US"/>
        </w:rPr>
        <w:t>)</w:t>
      </w:r>
    </w:p>
    <w:p w14:paraId="49256F37" w14:textId="77777777" w:rsidR="004604AB" w:rsidRPr="001C24DF" w:rsidRDefault="00835CD1">
      <w:pPr>
        <w:spacing w:before="240" w:after="240"/>
        <w:rPr>
          <w:lang w:val="en-US"/>
        </w:rPr>
      </w:pPr>
      <w:r w:rsidRPr="001C24DF">
        <w:rPr>
          <w:lang w:val="en-US"/>
        </w:rPr>
        <w:t>Note that we do not touch on filetoopen structure variables.</w:t>
      </w:r>
    </w:p>
    <w:p w14:paraId="49256F38" w14:textId="77777777" w:rsidR="004604AB" w:rsidRPr="001C24DF" w:rsidRDefault="00835CD1">
      <w:pPr>
        <w:spacing w:before="240" w:after="240"/>
        <w:rPr>
          <w:lang w:val="en-US"/>
        </w:rPr>
      </w:pPr>
      <w:r w:rsidRPr="001C24DF">
        <w:rPr>
          <w:lang w:val="en-US"/>
        </w:rPr>
        <w:t>When you step through the execution of fopen(), many changes occur under the filetoopen variable at the moment when fopen() ends.</w:t>
      </w:r>
    </w:p>
    <w:p w14:paraId="49256F39" w14:textId="77777777" w:rsidR="004604AB" w:rsidRPr="001C24DF" w:rsidRDefault="00835CD1">
      <w:pPr>
        <w:spacing w:before="240" w:after="240"/>
        <w:rPr>
          <w:lang w:val="en-US"/>
        </w:rPr>
      </w:pPr>
      <w:r w:rsidRPr="001C24DF">
        <w:rPr>
          <w:lang w:val="en-US"/>
        </w:rPr>
        <w:t>If you expand the filetoopen tree, you will see that it ha</w:t>
      </w:r>
      <w:r w:rsidRPr="001C24DF">
        <w:rPr>
          <w:lang w:val="en-US"/>
        </w:rPr>
        <w:t>s actually a complex structure. It is because it is responsible to hold any status changes for the exchange of data between the OS and the user program that can not be seen usually from anyone.</w:t>
      </w:r>
    </w:p>
    <w:p w14:paraId="49256F3A" w14:textId="77777777" w:rsidR="004604AB" w:rsidRPr="001C24DF" w:rsidRDefault="00835CD1">
      <w:pPr>
        <w:spacing w:before="240" w:after="240"/>
        <w:rPr>
          <w:lang w:val="en-US"/>
        </w:rPr>
      </w:pPr>
      <w:r w:rsidRPr="001C24DF">
        <w:rPr>
          <w:lang w:val="en-US"/>
        </w:rPr>
        <w:t>So this is the typical example of information hiding.</w:t>
      </w:r>
    </w:p>
    <w:p w14:paraId="49256F3B" w14:textId="77777777" w:rsidR="004604AB" w:rsidRPr="001C24DF" w:rsidRDefault="00835CD1">
      <w:pPr>
        <w:spacing w:before="240" w:after="240"/>
        <w:rPr>
          <w:b/>
          <w:u w:val="single"/>
          <w:lang w:val="en-US"/>
        </w:rPr>
      </w:pPr>
      <w:r w:rsidRPr="001C24DF">
        <w:rPr>
          <w:b/>
          <w:u w:val="single"/>
          <w:lang w:val="en-US"/>
        </w:rPr>
        <w:t>Exercise</w:t>
      </w:r>
    </w:p>
    <w:p w14:paraId="49256F3C" w14:textId="77777777" w:rsidR="004604AB" w:rsidRPr="001C24DF" w:rsidRDefault="00835CD1">
      <w:pPr>
        <w:spacing w:before="240" w:after="240"/>
        <w:rPr>
          <w:lang w:val="en-US"/>
        </w:rPr>
      </w:pPr>
      <w:r w:rsidRPr="001C24DF">
        <w:rPr>
          <w:b/>
          <w:lang w:val="en-US"/>
        </w:rPr>
        <w:t>05-07-05-ex1</w:t>
      </w:r>
      <w:r w:rsidRPr="001C24DF">
        <w:rPr>
          <w:lang w:val="en-US"/>
        </w:rPr>
        <w:t>: Create a program that opens two text files (for reading) based on the program in section 05.07.04.</w:t>
      </w:r>
    </w:p>
    <w:p w14:paraId="49256F3D" w14:textId="77777777" w:rsidR="004604AB" w:rsidRPr="001C24DF" w:rsidRDefault="00835CD1">
      <w:pPr>
        <w:numPr>
          <w:ilvl w:val="0"/>
          <w:numId w:val="1"/>
        </w:numPr>
        <w:spacing w:before="240"/>
        <w:rPr>
          <w:lang w:val="en-US"/>
        </w:rPr>
      </w:pPr>
      <w:r w:rsidRPr="001C24DF">
        <w:rPr>
          <w:lang w:val="en-US"/>
        </w:rPr>
        <w:t>If neither of the specified files can be opened or the file name is not correct, display which file could not be opened along with the reason.</w:t>
      </w:r>
    </w:p>
    <w:p w14:paraId="49256F3E" w14:textId="77777777" w:rsidR="004604AB" w:rsidRPr="001C24DF" w:rsidRDefault="00835CD1">
      <w:pPr>
        <w:numPr>
          <w:ilvl w:val="0"/>
          <w:numId w:val="1"/>
        </w:numPr>
        <w:rPr>
          <w:lang w:val="en-US"/>
        </w:rPr>
      </w:pPr>
      <w:r w:rsidRPr="001C24DF">
        <w:rPr>
          <w:lang w:val="en-US"/>
        </w:rPr>
        <w:t>During execution, read one line from each file and display it. (1st line of the 1st file, 1st line of the 2nd fil</w:t>
      </w:r>
      <w:r w:rsidRPr="001C24DF">
        <w:rPr>
          <w:lang w:val="en-US"/>
        </w:rPr>
        <w:t xml:space="preserve">e, 2nd line of the 1st file, </w:t>
      </w:r>
      <w:proofErr w:type="gramStart"/>
      <w:r w:rsidRPr="001C24DF">
        <w:rPr>
          <w:lang w:val="en-US"/>
        </w:rPr>
        <w:t>...</w:t>
      </w:r>
      <w:proofErr w:type="gramEnd"/>
      <w:r w:rsidRPr="001C24DF">
        <w:rPr>
          <w:lang w:val="en-US"/>
        </w:rPr>
        <w:t>)</w:t>
      </w:r>
    </w:p>
    <w:p w14:paraId="49256F3F" w14:textId="77777777" w:rsidR="004604AB" w:rsidRPr="001C24DF" w:rsidRDefault="00835CD1">
      <w:pPr>
        <w:numPr>
          <w:ilvl w:val="0"/>
          <w:numId w:val="1"/>
        </w:numPr>
        <w:rPr>
          <w:lang w:val="en-US"/>
        </w:rPr>
      </w:pPr>
      <w:r w:rsidRPr="001C24DF">
        <w:rPr>
          <w:lang w:val="en-US"/>
        </w:rPr>
        <w:t>When either is finished, output the rest of the remaining file in order.</w:t>
      </w:r>
    </w:p>
    <w:p w14:paraId="49256F40" w14:textId="77777777" w:rsidR="004604AB" w:rsidRPr="001C24DF" w:rsidRDefault="00835CD1">
      <w:pPr>
        <w:numPr>
          <w:ilvl w:val="0"/>
          <w:numId w:val="1"/>
        </w:numPr>
        <w:rPr>
          <w:lang w:val="en-US"/>
        </w:rPr>
      </w:pPr>
      <w:r w:rsidRPr="001C24DF">
        <w:rPr>
          <w:lang w:val="en-US"/>
        </w:rPr>
        <w:t>Close both files at the end of the program.</w:t>
      </w:r>
    </w:p>
    <w:p w14:paraId="49256F41" w14:textId="77777777" w:rsidR="004604AB" w:rsidRPr="001C24DF" w:rsidRDefault="00835CD1">
      <w:pPr>
        <w:numPr>
          <w:ilvl w:val="0"/>
          <w:numId w:val="1"/>
        </w:numPr>
        <w:spacing w:after="240"/>
        <w:rPr>
          <w:lang w:val="en-US"/>
        </w:rPr>
      </w:pPr>
      <w:r w:rsidRPr="001C24DF">
        <w:rPr>
          <w:lang w:val="en-US"/>
        </w:rPr>
        <w:t>Prepare two text files by yourself (up to 10 lines).</w:t>
      </w:r>
    </w:p>
    <w:p w14:paraId="49256F42" w14:textId="77777777" w:rsidR="004604AB" w:rsidRPr="001C24DF" w:rsidRDefault="00835CD1">
      <w:pPr>
        <w:spacing w:before="240" w:after="240"/>
        <w:rPr>
          <w:lang w:val="en-US"/>
        </w:rPr>
      </w:pPr>
      <w:r w:rsidRPr="001C24DF">
        <w:rPr>
          <w:b/>
          <w:lang w:val="en-US"/>
        </w:rPr>
        <w:t>05-07-05-ex2</w:t>
      </w:r>
      <w:r w:rsidRPr="001C24DF">
        <w:rPr>
          <w:lang w:val="en-US"/>
        </w:rPr>
        <w:t>: Show the contents of the above filetoo</w:t>
      </w:r>
      <w:r w:rsidRPr="001C24DF">
        <w:rPr>
          <w:lang w:val="en-US"/>
        </w:rPr>
        <w:t>pen structure variable using the function of eclipse, and try to explain each member.</w:t>
      </w:r>
    </w:p>
    <w:p w14:paraId="49256F43" w14:textId="77777777" w:rsidR="004604AB" w:rsidRDefault="00835CD1">
      <w:r>
        <w:pict w14:anchorId="49256F7C">
          <v:rect id="_x0000_i1067" style="width:0;height:1.5pt" o:hralign="center" o:hrstd="t" o:hr="t" fillcolor="#a0a0a0" stroked="f"/>
        </w:pict>
      </w:r>
    </w:p>
    <w:p w14:paraId="49256F44" w14:textId="77777777" w:rsidR="004604AB" w:rsidRPr="001C24DF" w:rsidRDefault="00835CD1">
      <w:pPr>
        <w:pStyle w:val="3"/>
        <w:keepNext w:val="0"/>
        <w:keepLines w:val="0"/>
        <w:spacing w:before="280"/>
        <w:rPr>
          <w:b/>
          <w:color w:val="802020"/>
          <w:sz w:val="26"/>
          <w:szCs w:val="26"/>
          <w:lang w:val="en-US"/>
        </w:rPr>
      </w:pPr>
      <w:bookmarkStart w:id="8" w:name="_6uaekres52m5" w:colFirst="0" w:colLast="0"/>
      <w:bookmarkEnd w:id="8"/>
      <w:r w:rsidRPr="001C24DF">
        <w:rPr>
          <w:b/>
          <w:color w:val="802020"/>
          <w:sz w:val="26"/>
          <w:szCs w:val="26"/>
          <w:lang w:val="en-US"/>
        </w:rPr>
        <w:lastRenderedPageBreak/>
        <w:t>05.08. Supplementary information</w:t>
      </w:r>
    </w:p>
    <w:p w14:paraId="49256F45" w14:textId="77777777" w:rsidR="004604AB" w:rsidRPr="001C24DF" w:rsidRDefault="00835CD1">
      <w:pPr>
        <w:spacing w:before="240" w:after="240"/>
        <w:rPr>
          <w:lang w:val="en-US"/>
        </w:rPr>
      </w:pPr>
      <w:r w:rsidRPr="001C24DF">
        <w:rPr>
          <w:lang w:val="en-US"/>
        </w:rPr>
        <w:t>In the Linux environment of the computer room on the 5th floor of the Engineering System Building, the specified operation may not be p</w:t>
      </w:r>
      <w:r w:rsidRPr="001C24DF">
        <w:rPr>
          <w:lang w:val="en-US"/>
        </w:rPr>
        <w:t>erformed occasionally when using eclipse.</w:t>
      </w:r>
    </w:p>
    <w:p w14:paraId="49256F46" w14:textId="77777777" w:rsidR="004604AB" w:rsidRPr="001C24DF" w:rsidRDefault="00835CD1">
      <w:pPr>
        <w:spacing w:before="240" w:after="240"/>
        <w:rPr>
          <w:lang w:val="en-US"/>
        </w:rPr>
      </w:pPr>
      <w:r w:rsidRPr="001C24DF">
        <w:rPr>
          <w:lang w:val="en-US"/>
        </w:rPr>
        <w:t>It seems to be occasionally seen at compile time and through debug execution.</w:t>
      </w:r>
    </w:p>
    <w:p w14:paraId="49256F47" w14:textId="77777777" w:rsidR="004604AB" w:rsidRPr="001C24DF" w:rsidRDefault="00835CD1">
      <w:pPr>
        <w:spacing w:before="240" w:after="240"/>
        <w:rPr>
          <w:lang w:val="en-US"/>
        </w:rPr>
      </w:pPr>
      <w:r w:rsidRPr="001C24DF">
        <w:rPr>
          <w:lang w:val="en-US"/>
        </w:rPr>
        <w:t>In that case, re-execute the work from the beginning.</w:t>
      </w:r>
    </w:p>
    <w:p w14:paraId="49256F48" w14:textId="77777777" w:rsidR="004604AB" w:rsidRPr="001C24DF" w:rsidRDefault="00835CD1">
      <w:pPr>
        <w:spacing w:before="240" w:after="240"/>
        <w:rPr>
          <w:lang w:val="en-US"/>
        </w:rPr>
      </w:pPr>
      <w:r w:rsidRPr="001C24DF">
        <w:rPr>
          <w:lang w:val="en-US"/>
        </w:rPr>
        <w:t>At that time, please wait for several tens of seconds before doing it.</w:t>
      </w:r>
    </w:p>
    <w:p w14:paraId="49256F49" w14:textId="77777777" w:rsidR="004604AB" w:rsidRPr="001C24DF" w:rsidRDefault="00835CD1">
      <w:pPr>
        <w:spacing w:before="240" w:after="240"/>
        <w:rPr>
          <w:color w:val="808080"/>
          <w:lang w:val="en-US"/>
        </w:rPr>
      </w:pPr>
      <w:r w:rsidRPr="001C24DF">
        <w:rPr>
          <w:color w:val="808080"/>
          <w:lang w:val="en-US"/>
        </w:rPr>
        <w:t>(Maybe it's</w:t>
      </w:r>
      <w:r w:rsidRPr="001C24DF">
        <w:rPr>
          <w:color w:val="808080"/>
          <w:lang w:val="en-US"/>
        </w:rPr>
        <w:t xml:space="preserve"> a symptom of the way of mounting your home folder, but I haven't confirmed it.)</w:t>
      </w:r>
    </w:p>
    <w:p w14:paraId="49256F4A" w14:textId="77777777" w:rsidR="004604AB" w:rsidRPr="001C24DF" w:rsidRDefault="00835CD1">
      <w:pPr>
        <w:spacing w:before="240" w:after="240"/>
        <w:rPr>
          <w:lang w:val="en-US"/>
        </w:rPr>
      </w:pPr>
      <w:r w:rsidRPr="001C24DF">
        <w:rPr>
          <w:lang w:val="en-US"/>
        </w:rPr>
        <w:t>Students who like to debug with printf() in eclipse in our Linux environment are encouraged to add fflush(NULL) immediately after each printf().</w:t>
      </w:r>
    </w:p>
    <w:p w14:paraId="49256F4B" w14:textId="77777777" w:rsidR="004604AB" w:rsidRPr="001C24DF" w:rsidRDefault="00835CD1">
      <w:pPr>
        <w:spacing w:before="240" w:after="240"/>
        <w:rPr>
          <w:lang w:val="en-US"/>
        </w:rPr>
      </w:pPr>
      <w:r w:rsidRPr="001C24DF">
        <w:rPr>
          <w:lang w:val="en-US"/>
        </w:rPr>
        <w:t>If you do not add it, the resu</w:t>
      </w:r>
      <w:r w:rsidRPr="001C24DF">
        <w:rPr>
          <w:lang w:val="en-US"/>
        </w:rPr>
        <w:t>lt of printf() might not be displayed on the console immediately when the step execution is invoked.</w:t>
      </w:r>
    </w:p>
    <w:p w14:paraId="49256F4C" w14:textId="77777777" w:rsidR="004604AB" w:rsidRPr="001C24DF" w:rsidRDefault="00835CD1">
      <w:pPr>
        <w:spacing w:before="240" w:after="240"/>
        <w:rPr>
          <w:color w:val="808080"/>
          <w:lang w:val="en-US"/>
        </w:rPr>
      </w:pPr>
      <w:r w:rsidRPr="001C24DF">
        <w:rPr>
          <w:color w:val="808080"/>
          <w:lang w:val="en-US"/>
        </w:rPr>
        <w:t>(Such a problem does not occur in a normal environment.)</w:t>
      </w:r>
    </w:p>
    <w:p w14:paraId="49256F4D" w14:textId="77777777" w:rsidR="004604AB" w:rsidRPr="001C24DF" w:rsidRDefault="00835CD1">
      <w:pPr>
        <w:spacing w:before="240" w:after="240"/>
        <w:rPr>
          <w:color w:val="808080"/>
          <w:lang w:val="en-US"/>
        </w:rPr>
      </w:pPr>
      <w:r w:rsidRPr="001C24DF">
        <w:rPr>
          <w:color w:val="808080"/>
          <w:lang w:val="en-US"/>
        </w:rPr>
        <w:t xml:space="preserve">(Since fflush() does not cause any particular harm, there is no problem to add fflush() even when </w:t>
      </w:r>
      <w:r w:rsidRPr="001C24DF">
        <w:rPr>
          <w:color w:val="808080"/>
          <w:lang w:val="en-US"/>
        </w:rPr>
        <w:t>you do not face such situations)</w:t>
      </w:r>
    </w:p>
    <w:p w14:paraId="49256F4E" w14:textId="77777777" w:rsidR="004604AB" w:rsidRPr="001C24DF" w:rsidRDefault="00835CD1">
      <w:pPr>
        <w:spacing w:before="240" w:after="240"/>
        <w:rPr>
          <w:b/>
          <w:u w:val="single"/>
          <w:lang w:val="en-US"/>
        </w:rPr>
      </w:pPr>
      <w:r w:rsidRPr="001C24DF">
        <w:rPr>
          <w:b/>
          <w:u w:val="single"/>
          <w:lang w:val="en-US"/>
        </w:rPr>
        <w:t>Exercise</w:t>
      </w:r>
    </w:p>
    <w:p w14:paraId="49256F4F" w14:textId="77777777" w:rsidR="004604AB" w:rsidRPr="001C24DF" w:rsidRDefault="00835CD1">
      <w:pPr>
        <w:spacing w:before="240" w:after="240"/>
        <w:rPr>
          <w:lang w:val="en-US"/>
        </w:rPr>
      </w:pPr>
      <w:r w:rsidRPr="001C24DF">
        <w:rPr>
          <w:b/>
          <w:lang w:val="en-US"/>
        </w:rPr>
        <w:t>05-08-ex1</w:t>
      </w:r>
      <w:r w:rsidRPr="001C24DF">
        <w:rPr>
          <w:lang w:val="en-US"/>
        </w:rPr>
        <w:t xml:space="preserve">: Examine and explain the function of the fflush() function. Specify the citation source. Also, describe how fflush() makes a difference in using printf(), and explain why you can't feel it in practice in </w:t>
      </w:r>
      <w:r w:rsidRPr="001C24DF">
        <w:rPr>
          <w:lang w:val="en-US"/>
        </w:rPr>
        <w:t>normal cases.</w:t>
      </w:r>
    </w:p>
    <w:p w14:paraId="49256F50" w14:textId="77777777" w:rsidR="004604AB" w:rsidRPr="001C24DF" w:rsidRDefault="004604AB">
      <w:pPr>
        <w:rPr>
          <w:lang w:val="en-US"/>
        </w:rPr>
      </w:pPr>
    </w:p>
    <w:p w14:paraId="49256F51" w14:textId="77777777" w:rsidR="004604AB" w:rsidRDefault="00835CD1">
      <w:r>
        <w:pict w14:anchorId="49256F7D">
          <v:rect id="_x0000_i1068" style="width:0;height:1.5pt" o:hralign="center" o:hrstd="t" o:hr="t" fillcolor="#a0a0a0" stroked="f"/>
        </w:pict>
      </w:r>
    </w:p>
    <w:sectPr w:rsidR="004604A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Arial"/>
    <w:panose1 w:val="020B0604020202020204"/>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E535B"/>
    <w:multiLevelType w:val="multilevel"/>
    <w:tmpl w:val="06044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WzMLawNDYwNDRQ0lEKTi0uzszPAykwrAUAngPucCwAAAA="/>
  </w:docVars>
  <w:rsids>
    <w:rsidRoot w:val="004604AB"/>
    <w:rsid w:val="001C24DF"/>
    <w:rsid w:val="00244887"/>
    <w:rsid w:val="002D63C3"/>
    <w:rsid w:val="00313F15"/>
    <w:rsid w:val="0036280B"/>
    <w:rsid w:val="004604AB"/>
    <w:rsid w:val="004F5D50"/>
    <w:rsid w:val="00511F20"/>
    <w:rsid w:val="0060773E"/>
    <w:rsid w:val="006543D4"/>
    <w:rsid w:val="006A784A"/>
    <w:rsid w:val="00792B59"/>
    <w:rsid w:val="007E6202"/>
    <w:rsid w:val="00835CD1"/>
    <w:rsid w:val="00935B50"/>
    <w:rsid w:val="00AF6A38"/>
    <w:rsid w:val="00B86517"/>
    <w:rsid w:val="00D441EE"/>
    <w:rsid w:val="00D66CDB"/>
    <w:rsid w:val="00E73B39"/>
    <w:rsid w:val="00F243CF"/>
    <w:rsid w:val="00F820D3"/>
    <w:rsid w:val="00FC14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9256C0F"/>
  <w15:docId w15:val="{2AFAD4F7-5022-418A-A129-F91B89EF3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clipse.org/downloads/packages/release" TargetMode="External"/><Relationship Id="rId5" Type="http://schemas.openxmlformats.org/officeDocument/2006/relationships/hyperlink" Target="http://www.eclipse.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8</Pages>
  <Words>8389</Words>
  <Characters>47821</Characters>
  <Application>Microsoft Office Word</Application>
  <DocSecurity>0</DocSecurity>
  <Lines>398</Lines>
  <Paragraphs>112</Paragraphs>
  <ScaleCrop>false</ScaleCrop>
  <Company/>
  <LinksUpToDate>false</LinksUpToDate>
  <CharactersWithSpaces>5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亀田能成</cp:lastModifiedBy>
  <cp:revision>23</cp:revision>
  <dcterms:created xsi:type="dcterms:W3CDTF">2022-01-05T08:41:00Z</dcterms:created>
  <dcterms:modified xsi:type="dcterms:W3CDTF">2022-01-05T09:08:00Z</dcterms:modified>
</cp:coreProperties>
</file>